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75CDD" w14:textId="2C1F3780" w:rsidR="004B76A7" w:rsidRDefault="00681D70" w:rsidP="00681D70">
      <w:pPr>
        <w:pStyle w:val="Heading1"/>
        <w:jc w:val="center"/>
        <w:rPr>
          <w:rFonts w:ascii="Times New Roman" w:hAnsi="Times New Roman" w:cs="Times New Roman"/>
          <w:b/>
          <w:sz w:val="24"/>
          <w:szCs w:val="24"/>
        </w:rPr>
      </w:pPr>
      <w:r>
        <w:rPr>
          <w:rFonts w:ascii="Times New Roman" w:hAnsi="Times New Roman" w:cs="Times New Roman"/>
          <w:b/>
          <w:sz w:val="24"/>
          <w:szCs w:val="24"/>
          <w:lang w:val="vi-VN"/>
        </w:rPr>
        <w:t xml:space="preserve">TÓM </w:t>
      </w:r>
      <w:r w:rsidR="002E1ECA">
        <w:rPr>
          <w:rFonts w:ascii="Times New Roman" w:hAnsi="Times New Roman" w:cs="Times New Roman"/>
          <w:b/>
          <w:sz w:val="24"/>
          <w:szCs w:val="24"/>
        </w:rPr>
        <w:t>TẮT</w:t>
      </w:r>
    </w:p>
    <w:p w14:paraId="44A0EDD6" w14:textId="3A6B8FE1" w:rsidR="001441E5" w:rsidRDefault="001441E5" w:rsidP="001441E5">
      <w:pPr>
        <w:jc w:val="center"/>
      </w:pPr>
      <w:r>
        <w:t>Thích ứng với Rủi ro – Báo cáo Cập nhật Kinh tế Châu Á – Thái Bình Dương</w:t>
      </w:r>
    </w:p>
    <w:p w14:paraId="48B94119" w14:textId="098A12EA" w:rsidR="001441E5" w:rsidRPr="001441E5" w:rsidRDefault="001441E5" w:rsidP="001441E5">
      <w:pPr>
        <w:jc w:val="center"/>
      </w:pPr>
      <w:r>
        <w:t>Tháng 10-2019</w:t>
      </w:r>
      <w:bookmarkStart w:id="0" w:name="_GoBack"/>
      <w:bookmarkEnd w:id="0"/>
    </w:p>
    <w:p w14:paraId="283175D8" w14:textId="77777777" w:rsidR="00641510" w:rsidRDefault="00641510" w:rsidP="00C029B5">
      <w:pPr>
        <w:autoSpaceDE w:val="0"/>
        <w:autoSpaceDN w:val="0"/>
        <w:adjustRightInd w:val="0"/>
        <w:spacing w:after="0" w:line="240" w:lineRule="auto"/>
        <w:jc w:val="both"/>
        <w:rPr>
          <w:rFonts w:ascii="Times New Roman" w:hAnsi="Times New Roman" w:cs="Times New Roman"/>
          <w:b/>
          <w:color w:val="000000"/>
          <w:sz w:val="24"/>
          <w:szCs w:val="24"/>
        </w:rPr>
      </w:pPr>
    </w:p>
    <w:p w14:paraId="704998D9" w14:textId="34FAA24A" w:rsidR="007B5098" w:rsidRDefault="002E1ECA" w:rsidP="00681D70">
      <w:pPr>
        <w:autoSpaceDE w:val="0"/>
        <w:autoSpaceDN w:val="0"/>
        <w:adjustRightInd w:val="0"/>
        <w:spacing w:before="120" w:after="120" w:line="276" w:lineRule="auto"/>
        <w:jc w:val="both"/>
        <w:rPr>
          <w:rFonts w:ascii="Times New Roman" w:hAnsi="Times New Roman" w:cs="Times New Roman"/>
          <w:b/>
          <w:color w:val="000000"/>
          <w:sz w:val="24"/>
          <w:szCs w:val="24"/>
        </w:rPr>
      </w:pPr>
      <w:r>
        <w:rPr>
          <w:rFonts w:ascii="Times New Roman" w:hAnsi="Times New Roman" w:cs="Times New Roman"/>
          <w:b/>
          <w:sz w:val="24"/>
          <w:szCs w:val="24"/>
        </w:rPr>
        <w:t>Đà t</w:t>
      </w:r>
      <w:r w:rsidR="00681D70">
        <w:rPr>
          <w:rFonts w:ascii="Times New Roman" w:hAnsi="Times New Roman" w:cs="Times New Roman"/>
          <w:b/>
          <w:sz w:val="24"/>
          <w:szCs w:val="24"/>
          <w:lang w:val="vi-VN"/>
        </w:rPr>
        <w:t>ăng trưởng trong khu vực giảm trong nửa đầu năm 2019</w:t>
      </w:r>
      <w:r w:rsidR="00503F32">
        <w:rPr>
          <w:rFonts w:ascii="Times New Roman" w:hAnsi="Times New Roman" w:cs="Times New Roman"/>
          <w:b/>
          <w:sz w:val="24"/>
          <w:szCs w:val="24"/>
        </w:rPr>
        <w:t xml:space="preserve">. </w:t>
      </w:r>
      <w:r w:rsidR="00681D70" w:rsidRPr="00681D70">
        <w:rPr>
          <w:rFonts w:ascii="Times New Roman" w:hAnsi="Times New Roman" w:cs="Times New Roman"/>
          <w:bCs/>
          <w:sz w:val="24"/>
          <w:szCs w:val="24"/>
        </w:rPr>
        <w:t>Tăng</w:t>
      </w:r>
      <w:r w:rsidR="00681D70" w:rsidRPr="00681D70">
        <w:rPr>
          <w:rFonts w:ascii="Times New Roman" w:hAnsi="Times New Roman" w:cs="Times New Roman"/>
          <w:bCs/>
          <w:sz w:val="24"/>
          <w:szCs w:val="24"/>
          <w:lang w:val="vi-VN"/>
        </w:rPr>
        <w:t xml:space="preserve"> </w:t>
      </w:r>
      <w:r w:rsidR="00681D70">
        <w:rPr>
          <w:rFonts w:ascii="Times New Roman" w:hAnsi="Times New Roman" w:cs="Times New Roman"/>
          <w:bCs/>
          <w:sz w:val="24"/>
          <w:szCs w:val="24"/>
          <w:lang w:val="vi-VN"/>
        </w:rPr>
        <w:t xml:space="preserve">trưởng so cùng kỳ năm trước ở các nền kinh tế đang phát triển Đông Á và Thái Bình Dương hạ còn 6,0% trong nửa đầu năm 2019 từ mức 6,5% </w:t>
      </w:r>
      <w:r w:rsidR="00BC5A0C">
        <w:rPr>
          <w:rFonts w:ascii="Times New Roman" w:hAnsi="Times New Roman" w:cs="Times New Roman"/>
          <w:bCs/>
          <w:sz w:val="24"/>
          <w:szCs w:val="24"/>
          <w:lang w:val="vi-VN"/>
        </w:rPr>
        <w:t xml:space="preserve">trong </w:t>
      </w:r>
      <w:r w:rsidR="00681D70">
        <w:rPr>
          <w:rFonts w:ascii="Times New Roman" w:hAnsi="Times New Roman" w:cs="Times New Roman"/>
          <w:bCs/>
          <w:sz w:val="24"/>
          <w:szCs w:val="24"/>
          <w:lang w:val="vi-VN"/>
        </w:rPr>
        <w:t xml:space="preserve">nửa đầu năm 2018. Tăng trưởng chậm lại do suy giảm chung về tăng trưởng xuất khẩu và </w:t>
      </w:r>
      <w:r w:rsidR="00BC5A0C">
        <w:rPr>
          <w:rFonts w:ascii="Times New Roman" w:hAnsi="Times New Roman" w:cs="Times New Roman"/>
          <w:bCs/>
          <w:sz w:val="24"/>
          <w:szCs w:val="24"/>
          <w:lang w:val="vi-VN"/>
        </w:rPr>
        <w:t xml:space="preserve">các </w:t>
      </w:r>
      <w:r w:rsidR="00681D70">
        <w:rPr>
          <w:rFonts w:ascii="Times New Roman" w:hAnsi="Times New Roman" w:cs="Times New Roman"/>
          <w:bCs/>
          <w:sz w:val="24"/>
          <w:szCs w:val="24"/>
          <w:lang w:val="vi-VN"/>
        </w:rPr>
        <w:t>hoạt động chế tạo, chế</w:t>
      </w:r>
      <w:r w:rsidR="00E22717">
        <w:rPr>
          <w:rFonts w:ascii="Times New Roman" w:hAnsi="Times New Roman" w:cs="Times New Roman"/>
          <w:bCs/>
          <w:sz w:val="24"/>
          <w:szCs w:val="24"/>
          <w:lang w:val="vi-VN"/>
        </w:rPr>
        <w:t xml:space="preserve"> </w:t>
      </w:r>
      <w:r w:rsidR="00681D70">
        <w:rPr>
          <w:rFonts w:ascii="Times New Roman" w:hAnsi="Times New Roman" w:cs="Times New Roman"/>
          <w:bCs/>
          <w:sz w:val="24"/>
          <w:szCs w:val="24"/>
          <w:lang w:val="vi-VN"/>
        </w:rPr>
        <w:t xml:space="preserve">biến. Tại Trung Quốc, căng thẳng thương mại với Mỹ </w:t>
      </w:r>
      <w:r w:rsidR="008E153D">
        <w:rPr>
          <w:rFonts w:ascii="Times New Roman" w:hAnsi="Times New Roman" w:cs="Times New Roman"/>
          <w:bCs/>
          <w:sz w:val="24"/>
          <w:szCs w:val="24"/>
          <w:lang w:val="vi-VN"/>
        </w:rPr>
        <w:t xml:space="preserve">tăng lên </w:t>
      </w:r>
      <w:r w:rsidR="00681D70">
        <w:rPr>
          <w:rFonts w:ascii="Times New Roman" w:hAnsi="Times New Roman" w:cs="Times New Roman"/>
          <w:bCs/>
          <w:sz w:val="24"/>
          <w:szCs w:val="24"/>
          <w:lang w:val="vi-VN"/>
        </w:rPr>
        <w:t xml:space="preserve">càng đẩy nhanh tốc độ tăng trưởng suy giảm đang </w:t>
      </w:r>
      <w:r w:rsidR="00BC5A0C">
        <w:rPr>
          <w:rFonts w:ascii="Times New Roman" w:hAnsi="Times New Roman" w:cs="Times New Roman"/>
          <w:bCs/>
          <w:sz w:val="24"/>
          <w:szCs w:val="24"/>
          <w:lang w:val="vi-VN"/>
        </w:rPr>
        <w:t xml:space="preserve">từng  bước </w:t>
      </w:r>
      <w:r w:rsidR="00681D70">
        <w:rPr>
          <w:rFonts w:ascii="Times New Roman" w:hAnsi="Times New Roman" w:cs="Times New Roman"/>
          <w:bCs/>
          <w:sz w:val="24"/>
          <w:szCs w:val="24"/>
          <w:lang w:val="vi-VN"/>
        </w:rPr>
        <w:t>diễn ra. Tăng trưởng ở các nền kinh tế lớn khác trong khu vực cũng chững lại</w:t>
      </w:r>
      <w:r w:rsidR="00BC5A0C">
        <w:rPr>
          <w:rFonts w:ascii="Times New Roman" w:hAnsi="Times New Roman" w:cs="Times New Roman"/>
          <w:bCs/>
          <w:sz w:val="24"/>
          <w:szCs w:val="24"/>
          <w:lang w:val="vi-VN"/>
        </w:rPr>
        <w:t>,</w:t>
      </w:r>
      <w:r w:rsidR="00681D70">
        <w:rPr>
          <w:rFonts w:ascii="Times New Roman" w:hAnsi="Times New Roman" w:cs="Times New Roman"/>
          <w:bCs/>
          <w:sz w:val="24"/>
          <w:szCs w:val="24"/>
          <w:lang w:val="vi-VN"/>
        </w:rPr>
        <w:t xml:space="preserve"> </w:t>
      </w:r>
      <w:r w:rsidR="00BC5A0C">
        <w:rPr>
          <w:rFonts w:ascii="Times New Roman" w:hAnsi="Times New Roman" w:cs="Times New Roman"/>
          <w:bCs/>
          <w:sz w:val="24"/>
          <w:szCs w:val="24"/>
          <w:lang w:val="vi-VN"/>
        </w:rPr>
        <w:t>tình trạng</w:t>
      </w:r>
      <w:r w:rsidR="00681D70">
        <w:rPr>
          <w:rFonts w:ascii="Times New Roman" w:hAnsi="Times New Roman" w:cs="Times New Roman"/>
          <w:bCs/>
          <w:sz w:val="24"/>
          <w:szCs w:val="24"/>
          <w:lang w:val="vi-VN"/>
        </w:rPr>
        <w:t xml:space="preserve"> phục hồi </w:t>
      </w:r>
      <w:r w:rsidR="00BC5A0C">
        <w:rPr>
          <w:rFonts w:ascii="Times New Roman" w:hAnsi="Times New Roman" w:cs="Times New Roman"/>
          <w:bCs/>
          <w:sz w:val="24"/>
          <w:szCs w:val="24"/>
          <w:lang w:val="vi-VN"/>
        </w:rPr>
        <w:t>ở</w:t>
      </w:r>
      <w:r w:rsidR="00681D70">
        <w:rPr>
          <w:rFonts w:ascii="Times New Roman" w:hAnsi="Times New Roman" w:cs="Times New Roman"/>
          <w:bCs/>
          <w:sz w:val="24"/>
          <w:szCs w:val="24"/>
          <w:lang w:val="vi-VN"/>
        </w:rPr>
        <w:t xml:space="preserve"> hoạt động chế tạo chế biến như quan sát được hồi đầu năm có vẻ không kéo dài. Sức cầu bên ngoài yếu </w:t>
      </w:r>
      <w:r w:rsidR="00D65C23">
        <w:rPr>
          <w:rFonts w:ascii="Times New Roman" w:hAnsi="Times New Roman" w:cs="Times New Roman"/>
          <w:bCs/>
          <w:sz w:val="24"/>
          <w:szCs w:val="24"/>
        </w:rPr>
        <w:t>hơn</w:t>
      </w:r>
      <w:r w:rsidR="00D65C23">
        <w:rPr>
          <w:rFonts w:ascii="Times New Roman" w:hAnsi="Times New Roman" w:cs="Times New Roman"/>
          <w:bCs/>
          <w:sz w:val="24"/>
          <w:szCs w:val="24"/>
          <w:lang w:val="vi-VN"/>
        </w:rPr>
        <w:t xml:space="preserve"> </w:t>
      </w:r>
      <w:r w:rsidR="00681D70">
        <w:rPr>
          <w:rFonts w:ascii="Times New Roman" w:hAnsi="Times New Roman" w:cs="Times New Roman"/>
          <w:bCs/>
          <w:sz w:val="24"/>
          <w:szCs w:val="24"/>
          <w:lang w:val="vi-VN"/>
        </w:rPr>
        <w:t xml:space="preserve">kết hợp với bất định về chính sách thương mại toàn cầu đang </w:t>
      </w:r>
      <w:r w:rsidR="00BC5A0C">
        <w:rPr>
          <w:rFonts w:ascii="Times New Roman" w:hAnsi="Times New Roman" w:cs="Times New Roman"/>
          <w:bCs/>
          <w:sz w:val="24"/>
          <w:szCs w:val="24"/>
          <w:lang w:val="vi-VN"/>
        </w:rPr>
        <w:t>gây khó khăn</w:t>
      </w:r>
      <w:r w:rsidR="00681D70">
        <w:rPr>
          <w:rFonts w:ascii="Times New Roman" w:hAnsi="Times New Roman" w:cs="Times New Roman"/>
          <w:bCs/>
          <w:sz w:val="24"/>
          <w:szCs w:val="24"/>
          <w:lang w:val="vi-VN"/>
        </w:rPr>
        <w:t xml:space="preserve"> cho khu vực, thể hiện qua giảm xuất khẩu, suy giảm lòng tin của doanh nghiệp và đầu</w:t>
      </w:r>
      <w:r w:rsidR="00E22717">
        <w:rPr>
          <w:rFonts w:ascii="Times New Roman" w:hAnsi="Times New Roman" w:cs="Times New Roman"/>
          <w:bCs/>
          <w:sz w:val="24"/>
          <w:szCs w:val="24"/>
          <w:lang w:val="vi-VN"/>
        </w:rPr>
        <w:t xml:space="preserve"> </w:t>
      </w:r>
      <w:r w:rsidR="00681D70">
        <w:rPr>
          <w:rFonts w:ascii="Times New Roman" w:hAnsi="Times New Roman" w:cs="Times New Roman"/>
          <w:bCs/>
          <w:sz w:val="24"/>
          <w:szCs w:val="24"/>
          <w:lang w:val="vi-VN"/>
        </w:rPr>
        <w:t>tư yếu đ</w:t>
      </w:r>
      <w:r w:rsidR="00BC5A0C">
        <w:rPr>
          <w:rFonts w:ascii="Times New Roman" w:hAnsi="Times New Roman" w:cs="Times New Roman"/>
          <w:bCs/>
          <w:sz w:val="24"/>
          <w:szCs w:val="24"/>
          <w:lang w:val="vi-VN"/>
        </w:rPr>
        <w:t>i</w:t>
      </w:r>
      <w:r w:rsidR="00681D70">
        <w:rPr>
          <w:rFonts w:ascii="Times New Roman" w:hAnsi="Times New Roman" w:cs="Times New Roman"/>
          <w:bCs/>
          <w:sz w:val="24"/>
          <w:szCs w:val="24"/>
          <w:lang w:val="vi-VN"/>
        </w:rPr>
        <w:t xml:space="preserve">. Tăng trưởng ở các nền kinh tế nhỏ hơn trong khu vực nhích nhẹ </w:t>
      </w:r>
      <w:r w:rsidR="004E12B2">
        <w:rPr>
          <w:rFonts w:ascii="Times New Roman" w:hAnsi="Times New Roman" w:cs="Times New Roman"/>
          <w:bCs/>
          <w:sz w:val="24"/>
          <w:szCs w:val="24"/>
        </w:rPr>
        <w:t xml:space="preserve">lên </w:t>
      </w:r>
      <w:r w:rsidR="00681D70">
        <w:rPr>
          <w:rFonts w:ascii="Times New Roman" w:hAnsi="Times New Roman" w:cs="Times New Roman"/>
          <w:bCs/>
          <w:sz w:val="24"/>
          <w:szCs w:val="24"/>
          <w:lang w:val="vi-VN"/>
        </w:rPr>
        <w:t xml:space="preserve">trong nửa đầu năm 2019, </w:t>
      </w:r>
      <w:r w:rsidR="004E12B2">
        <w:rPr>
          <w:rFonts w:ascii="Times New Roman" w:hAnsi="Times New Roman" w:cs="Times New Roman"/>
          <w:bCs/>
          <w:sz w:val="24"/>
          <w:szCs w:val="24"/>
        </w:rPr>
        <w:t xml:space="preserve">cho thấy </w:t>
      </w:r>
      <w:r w:rsidR="00681D70">
        <w:rPr>
          <w:rFonts w:ascii="Times New Roman" w:hAnsi="Times New Roman" w:cs="Times New Roman"/>
          <w:bCs/>
          <w:sz w:val="24"/>
          <w:szCs w:val="24"/>
          <w:lang w:val="vi-VN"/>
        </w:rPr>
        <w:t xml:space="preserve">kết nối kinh tế toàn cầu của </w:t>
      </w:r>
      <w:r w:rsidR="00E4769C">
        <w:rPr>
          <w:rFonts w:ascii="Times New Roman" w:hAnsi="Times New Roman" w:cs="Times New Roman"/>
          <w:bCs/>
          <w:sz w:val="24"/>
          <w:szCs w:val="24"/>
        </w:rPr>
        <w:t>các nền kinh tế này</w:t>
      </w:r>
      <w:r w:rsidR="00E4769C">
        <w:rPr>
          <w:rFonts w:ascii="Times New Roman" w:hAnsi="Times New Roman" w:cs="Times New Roman"/>
          <w:bCs/>
          <w:sz w:val="24"/>
          <w:szCs w:val="24"/>
          <w:lang w:val="vi-VN"/>
        </w:rPr>
        <w:t xml:space="preserve"> </w:t>
      </w:r>
      <w:r w:rsidR="00681D70">
        <w:rPr>
          <w:rFonts w:ascii="Times New Roman" w:hAnsi="Times New Roman" w:cs="Times New Roman"/>
          <w:bCs/>
          <w:sz w:val="24"/>
          <w:szCs w:val="24"/>
          <w:lang w:val="vi-VN"/>
        </w:rPr>
        <w:t xml:space="preserve">tương đối yếu còn các ngành du lịch, bất động sản và khai khoáng </w:t>
      </w:r>
      <w:r w:rsidR="00BC5A0C">
        <w:rPr>
          <w:rFonts w:ascii="Times New Roman" w:hAnsi="Times New Roman" w:cs="Times New Roman"/>
          <w:bCs/>
          <w:sz w:val="24"/>
          <w:szCs w:val="24"/>
          <w:lang w:val="vi-VN"/>
        </w:rPr>
        <w:t xml:space="preserve">của họ </w:t>
      </w:r>
      <w:r w:rsidR="00681D70">
        <w:rPr>
          <w:rFonts w:ascii="Times New Roman" w:hAnsi="Times New Roman" w:cs="Times New Roman"/>
          <w:bCs/>
          <w:sz w:val="24"/>
          <w:szCs w:val="24"/>
          <w:lang w:val="vi-VN"/>
        </w:rPr>
        <w:t xml:space="preserve">vẫn phát triển. Mặc dù giảm đà tăng trưởng chung, nhưng khu vực </w:t>
      </w:r>
      <w:r w:rsidR="004E12B2">
        <w:rPr>
          <w:rFonts w:ascii="Times New Roman" w:hAnsi="Times New Roman" w:cs="Times New Roman"/>
          <w:bCs/>
          <w:sz w:val="24"/>
          <w:szCs w:val="24"/>
        </w:rPr>
        <w:t xml:space="preserve">này </w:t>
      </w:r>
      <w:r w:rsidR="00681D70">
        <w:rPr>
          <w:rFonts w:ascii="Times New Roman" w:hAnsi="Times New Roman" w:cs="Times New Roman"/>
          <w:bCs/>
          <w:sz w:val="24"/>
          <w:szCs w:val="24"/>
          <w:lang w:val="vi-VN"/>
        </w:rPr>
        <w:t xml:space="preserve">vẫn là động lực quan trọng cho các hoạt động kinh tế toàn cầu, </w:t>
      </w:r>
      <w:r w:rsidR="00BC5A0C">
        <w:rPr>
          <w:rFonts w:ascii="Times New Roman" w:hAnsi="Times New Roman" w:cs="Times New Roman"/>
          <w:bCs/>
          <w:sz w:val="24"/>
          <w:szCs w:val="24"/>
          <w:lang w:val="vi-VN"/>
        </w:rPr>
        <w:t xml:space="preserve">do </w:t>
      </w:r>
      <w:r w:rsidR="00681D70">
        <w:rPr>
          <w:rFonts w:ascii="Times New Roman" w:hAnsi="Times New Roman" w:cs="Times New Roman"/>
          <w:bCs/>
          <w:sz w:val="24"/>
          <w:szCs w:val="24"/>
          <w:lang w:val="vi-VN"/>
        </w:rPr>
        <w:t xml:space="preserve">các yếu tố cơ bản </w:t>
      </w:r>
      <w:r w:rsidR="00BC5A0C">
        <w:rPr>
          <w:rFonts w:ascii="Times New Roman" w:hAnsi="Times New Roman" w:cs="Times New Roman"/>
          <w:bCs/>
          <w:sz w:val="24"/>
          <w:szCs w:val="24"/>
          <w:lang w:val="vi-VN"/>
        </w:rPr>
        <w:t xml:space="preserve">vẫn được giữ </w:t>
      </w:r>
      <w:r w:rsidR="00681D70">
        <w:rPr>
          <w:rFonts w:ascii="Times New Roman" w:hAnsi="Times New Roman" w:cs="Times New Roman"/>
          <w:bCs/>
          <w:sz w:val="24"/>
          <w:szCs w:val="24"/>
          <w:lang w:val="vi-VN"/>
        </w:rPr>
        <w:t>vững, đóng góp đến trên một phần ba tăng trưởng toàn cầu</w:t>
      </w:r>
      <w:r w:rsidR="00640C36">
        <w:rPr>
          <w:rFonts w:ascii="Times New Roman" w:hAnsi="Times New Roman" w:cs="Times New Roman"/>
          <w:sz w:val="24"/>
          <w:szCs w:val="24"/>
        </w:rPr>
        <w:t>.</w:t>
      </w:r>
    </w:p>
    <w:p w14:paraId="6034A15B" w14:textId="6D55181D" w:rsidR="00BD168E" w:rsidRPr="00C41075" w:rsidRDefault="00681D70" w:rsidP="00C41075">
      <w:pPr>
        <w:widowControl w:val="0"/>
        <w:jc w:val="both"/>
        <w:rPr>
          <w:rFonts w:ascii="Times New Roman" w:hAnsi="Times New Roman" w:cs="Times New Roman"/>
          <w:sz w:val="24"/>
        </w:rPr>
      </w:pPr>
      <w:r>
        <w:rPr>
          <w:rFonts w:ascii="Times New Roman" w:hAnsi="Times New Roman" w:cs="Times New Roman"/>
          <w:b/>
          <w:color w:val="000000"/>
          <w:sz w:val="24"/>
          <w:szCs w:val="24"/>
          <w:lang w:val="vi-VN"/>
        </w:rPr>
        <w:t xml:space="preserve">Tăng trưởng xuất khẩu giảm mạnh trong </w:t>
      </w:r>
      <w:r w:rsidR="000273DA">
        <w:rPr>
          <w:rFonts w:ascii="Times New Roman" w:hAnsi="Times New Roman" w:cs="Times New Roman"/>
          <w:b/>
          <w:color w:val="000000"/>
          <w:sz w:val="24"/>
          <w:szCs w:val="24"/>
        </w:rPr>
        <w:t>bối cảnh</w:t>
      </w:r>
      <w:r>
        <w:rPr>
          <w:rFonts w:ascii="Times New Roman" w:hAnsi="Times New Roman" w:cs="Times New Roman"/>
          <w:b/>
          <w:color w:val="000000"/>
          <w:sz w:val="24"/>
          <w:szCs w:val="24"/>
          <w:lang w:val="vi-VN"/>
        </w:rPr>
        <w:t xml:space="preserve"> </w:t>
      </w:r>
      <w:r w:rsidR="000273DA">
        <w:rPr>
          <w:rFonts w:ascii="Times New Roman" w:hAnsi="Times New Roman" w:cs="Times New Roman"/>
          <w:b/>
          <w:color w:val="000000"/>
          <w:sz w:val="24"/>
          <w:szCs w:val="24"/>
        </w:rPr>
        <w:t xml:space="preserve">nhu </w:t>
      </w:r>
      <w:r>
        <w:rPr>
          <w:rFonts w:ascii="Times New Roman" w:hAnsi="Times New Roman" w:cs="Times New Roman"/>
          <w:b/>
          <w:color w:val="000000"/>
          <w:sz w:val="24"/>
          <w:szCs w:val="24"/>
          <w:lang w:val="vi-VN"/>
        </w:rPr>
        <w:t>cầu trên toàn cầu yếu đi.</w:t>
      </w:r>
      <w:r w:rsidRPr="00681D70">
        <w:rPr>
          <w:rFonts w:ascii="Times New Roman" w:hAnsi="Times New Roman" w:cs="Times New Roman"/>
          <w:bCs/>
          <w:color w:val="000000"/>
          <w:sz w:val="24"/>
          <w:szCs w:val="24"/>
          <w:lang w:val="vi-VN"/>
        </w:rPr>
        <w:t xml:space="preserve"> Tăng trưởng </w:t>
      </w:r>
      <w:r>
        <w:rPr>
          <w:rFonts w:ascii="Times New Roman" w:hAnsi="Times New Roman" w:cs="Times New Roman"/>
          <w:bCs/>
          <w:color w:val="000000"/>
          <w:sz w:val="24"/>
          <w:szCs w:val="24"/>
          <w:lang w:val="vi-VN"/>
        </w:rPr>
        <w:t xml:space="preserve">toàn cầu giảm tốc trong nửa đầu năm 2019, phản ánh các hoạt động kinh tế chững lại ở các nền kinh tế lớn, như Trung Quốc, Ấn Độ, châu Âu và Mỹ. Tăng trưởng toàn cầu </w:t>
      </w:r>
      <w:r w:rsidR="000273DA">
        <w:rPr>
          <w:rFonts w:ascii="Times New Roman" w:hAnsi="Times New Roman" w:cs="Times New Roman"/>
          <w:bCs/>
          <w:color w:val="000000"/>
          <w:sz w:val="24"/>
          <w:szCs w:val="24"/>
        </w:rPr>
        <w:t>đình</w:t>
      </w:r>
      <w:r w:rsidR="000273DA">
        <w:rPr>
          <w:rFonts w:ascii="Times New Roman" w:hAnsi="Times New Roman" w:cs="Times New Roman"/>
          <w:bCs/>
          <w:color w:val="000000"/>
          <w:sz w:val="24"/>
          <w:szCs w:val="24"/>
          <w:lang w:val="vi-VN"/>
        </w:rPr>
        <w:t xml:space="preserve"> </w:t>
      </w:r>
      <w:r>
        <w:rPr>
          <w:rFonts w:ascii="Times New Roman" w:hAnsi="Times New Roman" w:cs="Times New Roman"/>
          <w:bCs/>
          <w:color w:val="000000"/>
          <w:sz w:val="24"/>
          <w:szCs w:val="24"/>
          <w:lang w:val="vi-VN"/>
        </w:rPr>
        <w:t xml:space="preserve">trệ trong bối cảnh bất </w:t>
      </w:r>
      <w:r w:rsidR="00BC5A0C">
        <w:rPr>
          <w:rFonts w:ascii="Times New Roman" w:hAnsi="Times New Roman" w:cs="Times New Roman"/>
          <w:bCs/>
          <w:color w:val="000000"/>
          <w:sz w:val="24"/>
          <w:szCs w:val="24"/>
          <w:lang w:val="vi-VN"/>
        </w:rPr>
        <w:t xml:space="preserve">định </w:t>
      </w:r>
      <w:r>
        <w:rPr>
          <w:rFonts w:ascii="Times New Roman" w:hAnsi="Times New Roman" w:cs="Times New Roman"/>
          <w:bCs/>
          <w:color w:val="000000"/>
          <w:sz w:val="24"/>
          <w:szCs w:val="24"/>
          <w:lang w:val="vi-VN"/>
        </w:rPr>
        <w:t>chính sách thương mại trên toàn cầu tăng cao, dẫn đến sức cầu yếu đi trên toàn cầu và tăng</w:t>
      </w:r>
      <w:r w:rsidR="00E22717">
        <w:rPr>
          <w:rFonts w:ascii="Times New Roman" w:hAnsi="Times New Roman" w:cs="Times New Roman"/>
          <w:bCs/>
          <w:color w:val="000000"/>
          <w:sz w:val="24"/>
          <w:szCs w:val="24"/>
          <w:lang w:val="vi-VN"/>
        </w:rPr>
        <w:t xml:space="preserve"> </w:t>
      </w:r>
      <w:r>
        <w:rPr>
          <w:rFonts w:ascii="Times New Roman" w:hAnsi="Times New Roman" w:cs="Times New Roman"/>
          <w:bCs/>
          <w:color w:val="000000"/>
          <w:sz w:val="24"/>
          <w:szCs w:val="24"/>
          <w:lang w:val="vi-VN"/>
        </w:rPr>
        <w:t>trưởng xuất khẩu suy giảm. Xuất khẩu suy giảm diễn ra đồng loạ</w:t>
      </w:r>
      <w:r w:rsidR="000273DA">
        <w:rPr>
          <w:rFonts w:ascii="Times New Roman" w:hAnsi="Times New Roman" w:cs="Times New Roman"/>
          <w:bCs/>
          <w:color w:val="000000"/>
          <w:sz w:val="24"/>
          <w:szCs w:val="24"/>
        </w:rPr>
        <w:t>t</w:t>
      </w:r>
      <w:r>
        <w:rPr>
          <w:rFonts w:ascii="Times New Roman" w:hAnsi="Times New Roman" w:cs="Times New Roman"/>
          <w:bCs/>
          <w:color w:val="000000"/>
          <w:sz w:val="24"/>
          <w:szCs w:val="24"/>
          <w:lang w:val="vi-VN"/>
        </w:rPr>
        <w:t xml:space="preserve">, nhưng các nền kinh tế đang phát triển và thị trường mới nổi (EMDE) ở Đông Á và Thái Bình Dương, kể cả Trung Quốc, đã và đang chịu ảnh hưởng rõ rệt. Hoạt động kinh tế toàn cầu vẫn chưa khởi sắc trong quý ba năm 2019 do suy giảm tiếp tục diễn ra. Các chỉ số về hoạt động kinh tế và lòng tin của doanh nghiệp vẫn xấu đi, còn các chỉ số về thương mại cũng tiếp tục theo hướng </w:t>
      </w:r>
      <w:r w:rsidR="000273DA">
        <w:rPr>
          <w:rFonts w:ascii="Times New Roman" w:hAnsi="Times New Roman" w:cs="Times New Roman"/>
          <w:bCs/>
          <w:color w:val="000000"/>
          <w:sz w:val="24"/>
          <w:szCs w:val="24"/>
        </w:rPr>
        <w:t>s</w:t>
      </w:r>
      <w:r>
        <w:rPr>
          <w:rFonts w:ascii="Times New Roman" w:hAnsi="Times New Roman" w:cs="Times New Roman"/>
          <w:bCs/>
          <w:color w:val="000000"/>
          <w:sz w:val="24"/>
          <w:szCs w:val="24"/>
          <w:lang w:val="vi-VN"/>
        </w:rPr>
        <w:t xml:space="preserve">uy </w:t>
      </w:r>
      <w:r w:rsidR="000273DA">
        <w:rPr>
          <w:rFonts w:ascii="Times New Roman" w:hAnsi="Times New Roman" w:cs="Times New Roman"/>
          <w:bCs/>
          <w:color w:val="000000"/>
          <w:sz w:val="24"/>
          <w:szCs w:val="24"/>
        </w:rPr>
        <w:t>giảm</w:t>
      </w:r>
      <w:r>
        <w:rPr>
          <w:rFonts w:ascii="Times New Roman" w:hAnsi="Times New Roman" w:cs="Times New Roman"/>
          <w:bCs/>
          <w:color w:val="000000"/>
          <w:sz w:val="24"/>
          <w:szCs w:val="24"/>
          <w:lang w:val="vi-VN"/>
        </w:rPr>
        <w:t xml:space="preserve">, khi đơn đặt hàng xuất khẩu mới </w:t>
      </w:r>
      <w:r w:rsidR="00087D2F">
        <w:rPr>
          <w:rFonts w:ascii="Times New Roman" w:hAnsi="Times New Roman" w:cs="Times New Roman"/>
          <w:bCs/>
          <w:color w:val="000000"/>
          <w:sz w:val="24"/>
          <w:szCs w:val="24"/>
          <w:lang w:val="vi-VN"/>
        </w:rPr>
        <w:t>cho tháng 8 giảm xuống</w:t>
      </w:r>
      <w:r w:rsidR="00E22717">
        <w:rPr>
          <w:rFonts w:ascii="Times New Roman" w:hAnsi="Times New Roman" w:cs="Times New Roman"/>
          <w:bCs/>
          <w:color w:val="000000"/>
          <w:sz w:val="24"/>
          <w:szCs w:val="24"/>
          <w:lang w:val="vi-VN"/>
        </w:rPr>
        <w:t xml:space="preserve"> </w:t>
      </w:r>
      <w:r w:rsidR="00087D2F">
        <w:rPr>
          <w:rFonts w:ascii="Times New Roman" w:hAnsi="Times New Roman" w:cs="Times New Roman"/>
          <w:bCs/>
          <w:color w:val="000000"/>
          <w:sz w:val="24"/>
          <w:szCs w:val="24"/>
          <w:lang w:val="vi-VN"/>
        </w:rPr>
        <w:t>mức thấp nhất trong sáu năm qua</w:t>
      </w:r>
      <w:r w:rsidR="00104175" w:rsidRPr="00AD4B93">
        <w:rPr>
          <w:rFonts w:ascii="Times New Roman" w:hAnsi="Times New Roman" w:cs="Times New Roman"/>
          <w:sz w:val="24"/>
        </w:rPr>
        <w:t xml:space="preserve">. </w:t>
      </w:r>
    </w:p>
    <w:p w14:paraId="14A69E05" w14:textId="1658B10C" w:rsidR="00CB53E4" w:rsidRPr="00CB53E4" w:rsidRDefault="00087D2F" w:rsidP="00087D2F">
      <w:pPr>
        <w:autoSpaceDE w:val="0"/>
        <w:autoSpaceDN w:val="0"/>
        <w:adjustRightInd w:val="0"/>
        <w:spacing w:before="120" w:after="120" w:line="276" w:lineRule="auto"/>
        <w:jc w:val="both"/>
        <w:rPr>
          <w:rFonts w:ascii="Times New Roman" w:hAnsi="Times New Roman" w:cs="Times New Roman"/>
          <w:sz w:val="24"/>
        </w:rPr>
      </w:pPr>
      <w:r>
        <w:rPr>
          <w:rFonts w:ascii="Times New Roman" w:hAnsi="Times New Roman" w:cs="Times New Roman"/>
          <w:b/>
          <w:color w:val="000000"/>
          <w:sz w:val="24"/>
          <w:szCs w:val="24"/>
          <w:lang w:val="vi-VN"/>
        </w:rPr>
        <w:t>Tăng trưởng đầu tư chững lại ở nhiều nền kinh tế lớn trong khu vực.</w:t>
      </w:r>
      <w:r w:rsidRPr="00087D2F">
        <w:rPr>
          <w:rFonts w:ascii="Times New Roman" w:hAnsi="Times New Roman" w:cs="Times New Roman"/>
          <w:bCs/>
          <w:color w:val="000000"/>
          <w:sz w:val="24"/>
          <w:szCs w:val="24"/>
          <w:lang w:val="vi-VN"/>
        </w:rPr>
        <w:t xml:space="preserve"> </w:t>
      </w:r>
      <w:r>
        <w:rPr>
          <w:rFonts w:ascii="Times New Roman" w:hAnsi="Times New Roman" w:cs="Times New Roman"/>
          <w:bCs/>
          <w:color w:val="000000"/>
          <w:sz w:val="24"/>
          <w:szCs w:val="24"/>
          <w:lang w:val="vi-VN"/>
        </w:rPr>
        <w:t xml:space="preserve">Xuất khẩu giảm </w:t>
      </w:r>
      <w:r w:rsidR="00BC5A0C">
        <w:rPr>
          <w:rFonts w:ascii="Times New Roman" w:hAnsi="Times New Roman" w:cs="Times New Roman"/>
          <w:bCs/>
          <w:color w:val="000000"/>
          <w:sz w:val="24"/>
          <w:szCs w:val="24"/>
          <w:lang w:val="vi-VN"/>
        </w:rPr>
        <w:t xml:space="preserve">mạnh </w:t>
      </w:r>
      <w:r>
        <w:rPr>
          <w:rFonts w:ascii="Times New Roman" w:hAnsi="Times New Roman" w:cs="Times New Roman"/>
          <w:bCs/>
          <w:color w:val="000000"/>
          <w:sz w:val="24"/>
          <w:szCs w:val="24"/>
          <w:lang w:val="vi-VN"/>
        </w:rPr>
        <w:t xml:space="preserve">và tình trạng bất định do tranh chấp thương mại Mỹ </w:t>
      </w:r>
      <w:r w:rsidR="00CC2E22">
        <w:rPr>
          <w:rFonts w:ascii="Times New Roman" w:hAnsi="Times New Roman" w:cs="Times New Roman"/>
          <w:bCs/>
          <w:color w:val="000000"/>
          <w:sz w:val="24"/>
          <w:szCs w:val="24"/>
        </w:rPr>
        <w:t xml:space="preserve">- </w:t>
      </w:r>
      <w:r w:rsidR="00CC2E22">
        <w:rPr>
          <w:rFonts w:ascii="Times New Roman" w:hAnsi="Times New Roman" w:cs="Times New Roman"/>
          <w:bCs/>
          <w:color w:val="000000"/>
          <w:sz w:val="24"/>
          <w:szCs w:val="24"/>
          <w:lang w:val="vi-VN"/>
        </w:rPr>
        <w:t xml:space="preserve">Trung </w:t>
      </w:r>
      <w:r>
        <w:rPr>
          <w:rFonts w:ascii="Times New Roman" w:hAnsi="Times New Roman" w:cs="Times New Roman"/>
          <w:bCs/>
          <w:color w:val="000000"/>
          <w:sz w:val="24"/>
          <w:szCs w:val="24"/>
          <w:lang w:val="vi-VN"/>
        </w:rPr>
        <w:t xml:space="preserve">leo thang gây ảnh hưởng đến hành vi đầu tư của doanh nghiệp </w:t>
      </w:r>
      <w:r w:rsidR="00CC2E22">
        <w:rPr>
          <w:rFonts w:ascii="Times New Roman" w:hAnsi="Times New Roman" w:cs="Times New Roman"/>
          <w:bCs/>
          <w:color w:val="000000"/>
          <w:sz w:val="24"/>
          <w:szCs w:val="24"/>
        </w:rPr>
        <w:t>trong</w:t>
      </w:r>
      <w:r w:rsidR="00CC2E22">
        <w:rPr>
          <w:rFonts w:ascii="Times New Roman" w:hAnsi="Times New Roman" w:cs="Times New Roman"/>
          <w:bCs/>
          <w:color w:val="000000"/>
          <w:sz w:val="24"/>
          <w:szCs w:val="24"/>
          <w:lang w:val="vi-VN"/>
        </w:rPr>
        <w:t xml:space="preserve"> </w:t>
      </w:r>
      <w:r>
        <w:rPr>
          <w:rFonts w:ascii="Times New Roman" w:hAnsi="Times New Roman" w:cs="Times New Roman"/>
          <w:bCs/>
          <w:color w:val="000000"/>
          <w:sz w:val="24"/>
          <w:szCs w:val="24"/>
          <w:lang w:val="vi-VN"/>
        </w:rPr>
        <w:t>các ngành định hướng xuất khẩu, dẫn đến tăng trưởng tổng mức đầu tư giảm xuống. Tại Trung Quốc, đầu tư giảm do tăng trưởng đầu tư tư nhân yếu đi. Tại Ma-lay-xia, tình trạng bất định tăng lên đang tạo áp lực cho lòng</w:t>
      </w:r>
      <w:r w:rsidR="00E22717">
        <w:rPr>
          <w:rFonts w:ascii="Times New Roman" w:hAnsi="Times New Roman" w:cs="Times New Roman"/>
          <w:bCs/>
          <w:color w:val="000000"/>
          <w:sz w:val="24"/>
          <w:szCs w:val="24"/>
          <w:lang w:val="vi-VN"/>
        </w:rPr>
        <w:t xml:space="preserve"> </w:t>
      </w:r>
      <w:r>
        <w:rPr>
          <w:rFonts w:ascii="Times New Roman" w:hAnsi="Times New Roman" w:cs="Times New Roman"/>
          <w:bCs/>
          <w:color w:val="000000"/>
          <w:sz w:val="24"/>
          <w:szCs w:val="24"/>
          <w:lang w:val="vi-VN"/>
        </w:rPr>
        <w:t xml:space="preserve">tin của doanh nghiệp, kết hợp với việc rà soát lại các dự án hạ tầng lớn và chuẩn bị kết thúc một số dự án trung hạn, khiến cho đầu tư giảm xuống lần đầu tiên trong gần bốn năm qua vào nửa đầu năm 2019. Tại Phi-líp-pin, ngân sách của chính phủ bị phê duyệt chậm, chi tiêu công bị đình hoãn trong giai đoạn bầu cử, cũng ảnh hưởng đến đầu tư công, bên cạnh đó, những bất định xoay quanh chương trình cải cách thuế và </w:t>
      </w:r>
      <w:r>
        <w:rPr>
          <w:rFonts w:ascii="Times New Roman" w:hAnsi="Times New Roman" w:cs="Times New Roman"/>
          <w:bCs/>
          <w:color w:val="000000"/>
          <w:sz w:val="24"/>
          <w:szCs w:val="24"/>
          <w:lang w:val="vi-VN"/>
        </w:rPr>
        <w:lastRenderedPageBreak/>
        <w:t>môi trường bên ngoài cũng khiến cho đầu tư của khu vực tư nhân chững lại. Tình trạng bất định chính trị ở Thái Lan cũng làm đình trệ quá trình ra quyết định và gây áp lực làm giảm đầu tư công</w:t>
      </w:r>
      <w:r w:rsidR="00BA7159" w:rsidRPr="009F418A">
        <w:rPr>
          <w:rFonts w:ascii="Times New Roman" w:hAnsi="Times New Roman" w:cs="Times New Roman"/>
          <w:sz w:val="24"/>
        </w:rPr>
        <w:t>.</w:t>
      </w:r>
    </w:p>
    <w:p w14:paraId="25C22424" w14:textId="23C05D66" w:rsidR="001116BD" w:rsidRDefault="00087D2F" w:rsidP="00087D2F">
      <w:pPr>
        <w:autoSpaceDE w:val="0"/>
        <w:autoSpaceDN w:val="0"/>
        <w:adjustRightInd w:val="0"/>
        <w:spacing w:before="120" w:after="120" w:line="276"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lang w:val="vi-VN"/>
        </w:rPr>
        <w:t xml:space="preserve">Tình hình kinh tế toàn cầu vẫn mong manh với rủi ro lớn theo hướng suy giảm. </w:t>
      </w:r>
      <w:r w:rsidRPr="00087D2F">
        <w:rPr>
          <w:rFonts w:ascii="Times New Roman" w:hAnsi="Times New Roman" w:cs="Times New Roman"/>
          <w:bCs/>
          <w:color w:val="000000"/>
          <w:sz w:val="24"/>
          <w:szCs w:val="24"/>
          <w:lang w:val="vi-VN"/>
        </w:rPr>
        <w:t xml:space="preserve">Tăng trưởng </w:t>
      </w:r>
      <w:r>
        <w:rPr>
          <w:rFonts w:ascii="Times New Roman" w:hAnsi="Times New Roman" w:cs="Times New Roman"/>
          <w:bCs/>
          <w:color w:val="000000"/>
          <w:sz w:val="24"/>
          <w:szCs w:val="24"/>
          <w:lang w:val="vi-VN"/>
        </w:rPr>
        <w:t>toàn cầu dự kiến giảm xuống 2,5% trong năm 2019</w:t>
      </w:r>
      <w:r w:rsidR="00E22717">
        <w:rPr>
          <w:rFonts w:ascii="Times New Roman" w:hAnsi="Times New Roman" w:cs="Times New Roman"/>
          <w:bCs/>
          <w:color w:val="000000"/>
          <w:sz w:val="24"/>
          <w:szCs w:val="24"/>
          <w:lang w:val="vi-VN"/>
        </w:rPr>
        <w:t xml:space="preserve"> </w:t>
      </w:r>
      <w:r>
        <w:rPr>
          <w:rFonts w:ascii="Times New Roman" w:hAnsi="Times New Roman" w:cs="Times New Roman"/>
          <w:bCs/>
          <w:color w:val="000000"/>
          <w:sz w:val="24"/>
          <w:szCs w:val="24"/>
          <w:lang w:val="vi-VN"/>
        </w:rPr>
        <w:t>so với 3,0% trong năm 2019, do những yếu kém chung ở cả các nền kinh tế phát</w:t>
      </w:r>
      <w:r w:rsidR="000273DA">
        <w:rPr>
          <w:rFonts w:ascii="Times New Roman" w:hAnsi="Times New Roman" w:cs="Times New Roman"/>
          <w:bCs/>
          <w:color w:val="000000"/>
          <w:sz w:val="24"/>
          <w:szCs w:val="24"/>
        </w:rPr>
        <w:t xml:space="preserve"> triển, </w:t>
      </w:r>
      <w:r>
        <w:rPr>
          <w:rFonts w:ascii="Times New Roman" w:hAnsi="Times New Roman" w:cs="Times New Roman"/>
          <w:bCs/>
          <w:color w:val="000000"/>
          <w:sz w:val="24"/>
          <w:szCs w:val="24"/>
          <w:lang w:val="vi-VN"/>
        </w:rPr>
        <w:t xml:space="preserve">đang phát triển và thị trường mới nổi (EMDE) quy mô lớn. Tăng trưởng ở các nền kinh tế phát triển được dự báo sẽ giảm từ 2,2% năm 2019 xuống còn 1,5% bình quân cho giai đoạn 2019 - 2021, còn tăng trưởng ở các nền kinh tế đang phát triển và thị trường mới nổi (EMDE) được dự báo sẽ giảm còn 3,8% trong năm 2019 so với 4,4% trong năm 2018, trước khi khôi phục lên mức 4,4% bình quân cho giai đoạn 2020 - 2021, do một số nền kinh tế đang phát triển và thị trường mới nổi (EMDE) vượt qua được những trở ngại trước đó. Dự báo trên đã tính đến giảm tác động </w:t>
      </w:r>
      <w:r w:rsidR="00BC5A0C">
        <w:rPr>
          <w:rFonts w:ascii="Times New Roman" w:hAnsi="Times New Roman" w:cs="Times New Roman"/>
          <w:bCs/>
          <w:color w:val="000000"/>
          <w:sz w:val="24"/>
          <w:szCs w:val="24"/>
          <w:lang w:val="vi-VN"/>
        </w:rPr>
        <w:t xml:space="preserve">của những </w:t>
      </w:r>
      <w:r>
        <w:rPr>
          <w:rFonts w:ascii="Times New Roman" w:hAnsi="Times New Roman" w:cs="Times New Roman"/>
          <w:bCs/>
          <w:color w:val="000000"/>
          <w:sz w:val="24"/>
          <w:szCs w:val="24"/>
          <w:lang w:val="vi-VN"/>
        </w:rPr>
        <w:t>áp lực tài chính trước đó gây ảnh hưởng đến hoạt động ở một số nền kinh tế đang phát triển và thị trường mới nổi (EMDE) quy mô lớn, bao gồm Ác-hen-ti-na và Thổ Nhĩ Kỳ, với giả định rằng tình hình toàn cầu không tiếp tục xấu đi</w:t>
      </w:r>
      <w:r w:rsidR="001F3579" w:rsidRPr="002F7E2C">
        <w:rPr>
          <w:rFonts w:ascii="Times New Roman" w:hAnsi="Times New Roman" w:cs="Times New Roman"/>
          <w:sz w:val="24"/>
          <w:szCs w:val="24"/>
        </w:rPr>
        <w:t>.</w:t>
      </w:r>
      <w:r w:rsidR="00E22717">
        <w:rPr>
          <w:rFonts w:ascii="Times New Roman" w:hAnsi="Times New Roman" w:cs="Times New Roman"/>
          <w:sz w:val="24"/>
          <w:szCs w:val="24"/>
        </w:rPr>
        <w:t xml:space="preserve"> </w:t>
      </w:r>
    </w:p>
    <w:p w14:paraId="27075D17" w14:textId="5DE2B77B" w:rsidR="001116BD" w:rsidRDefault="00087D2F" w:rsidP="001116BD">
      <w:pPr>
        <w:autoSpaceDE w:val="0"/>
        <w:autoSpaceDN w:val="0"/>
        <w:adjustRightInd w:val="0"/>
        <w:spacing w:before="120" w:after="120" w:line="276" w:lineRule="auto"/>
        <w:jc w:val="both"/>
        <w:rPr>
          <w:rFonts w:ascii="Times New Roman" w:hAnsi="Times New Roman" w:cs="Times New Roman"/>
          <w:b/>
          <w:color w:val="000000"/>
          <w:sz w:val="24"/>
          <w:szCs w:val="24"/>
        </w:rPr>
      </w:pPr>
      <w:r>
        <w:rPr>
          <w:rFonts w:ascii="Times New Roman" w:hAnsi="Times New Roman" w:cs="Times New Roman"/>
          <w:b/>
          <w:sz w:val="24"/>
        </w:rPr>
        <w:t>Tăng</w:t>
      </w:r>
      <w:r>
        <w:rPr>
          <w:rFonts w:ascii="Times New Roman" w:hAnsi="Times New Roman" w:cs="Times New Roman"/>
          <w:b/>
          <w:sz w:val="24"/>
          <w:lang w:val="vi-VN"/>
        </w:rPr>
        <w:t xml:space="preserve"> trưởng ở các nền kinh tế đang phát triển Đông Á và Thái Bình Dương dự kiến sẽ giảm đà trong kỳ dự </w:t>
      </w:r>
      <w:r w:rsidR="00BC5A0C">
        <w:rPr>
          <w:rFonts w:ascii="Times New Roman" w:hAnsi="Times New Roman" w:cs="Times New Roman"/>
          <w:b/>
          <w:sz w:val="24"/>
          <w:lang w:val="vi-VN"/>
        </w:rPr>
        <w:t>báo</w:t>
      </w:r>
      <w:r>
        <w:rPr>
          <w:rFonts w:ascii="Times New Roman" w:hAnsi="Times New Roman" w:cs="Times New Roman"/>
          <w:b/>
          <w:sz w:val="24"/>
          <w:lang w:val="vi-VN"/>
        </w:rPr>
        <w:t xml:space="preserve">. </w:t>
      </w:r>
      <w:r w:rsidRPr="00087D2F">
        <w:rPr>
          <w:rFonts w:ascii="Times New Roman" w:hAnsi="Times New Roman" w:cs="Times New Roman"/>
          <w:bCs/>
          <w:sz w:val="24"/>
          <w:lang w:val="vi-VN"/>
        </w:rPr>
        <w:t xml:space="preserve">Tăng trưởng </w:t>
      </w:r>
      <w:r>
        <w:rPr>
          <w:rFonts w:ascii="Times New Roman" w:hAnsi="Times New Roman" w:cs="Times New Roman"/>
          <w:bCs/>
          <w:sz w:val="24"/>
          <w:lang w:val="vi-VN"/>
        </w:rPr>
        <w:t>khu vự</w:t>
      </w:r>
      <w:r w:rsidR="000273DA">
        <w:rPr>
          <w:rFonts w:ascii="Times New Roman" w:hAnsi="Times New Roman" w:cs="Times New Roman"/>
          <w:bCs/>
          <w:sz w:val="24"/>
        </w:rPr>
        <w:t>c</w:t>
      </w:r>
      <w:r>
        <w:rPr>
          <w:rFonts w:ascii="Times New Roman" w:hAnsi="Times New Roman" w:cs="Times New Roman"/>
          <w:bCs/>
          <w:sz w:val="24"/>
          <w:lang w:val="vi-VN"/>
        </w:rPr>
        <w:t xml:space="preserve"> được dự báo sẽ giảm từ 6,3% năm 2018 xuống 5,8% năm 2019, và lần lượt còn 5,7% và 5,6</w:t>
      </w:r>
      <w:r w:rsidR="000273DA">
        <w:rPr>
          <w:rFonts w:ascii="Times New Roman" w:hAnsi="Times New Roman" w:cs="Times New Roman"/>
          <w:bCs/>
          <w:sz w:val="24"/>
        </w:rPr>
        <w:t>%</w:t>
      </w:r>
      <w:r>
        <w:rPr>
          <w:rFonts w:ascii="Times New Roman" w:hAnsi="Times New Roman" w:cs="Times New Roman"/>
          <w:bCs/>
          <w:sz w:val="24"/>
          <w:lang w:val="vi-VN"/>
        </w:rPr>
        <w:t xml:space="preserve"> trong các năm 2020 và 2021. Dự báo tăng trưởng hiện nay thấp hơn so với dự báo tại Cập nhật Kinh tế Châu Á và Thái Bình Dương tháng 4/2019 cho phần lớn các nền kinh tế trong khu vực. Những rủi ro suy giảm được chỉ ra trong </w:t>
      </w:r>
      <w:r w:rsidR="000273DA">
        <w:rPr>
          <w:rFonts w:ascii="Times New Roman" w:hAnsi="Times New Roman" w:cs="Times New Roman"/>
          <w:bCs/>
          <w:sz w:val="24"/>
        </w:rPr>
        <w:t xml:space="preserve">phiên </w:t>
      </w:r>
      <w:r>
        <w:rPr>
          <w:rFonts w:ascii="Times New Roman" w:hAnsi="Times New Roman" w:cs="Times New Roman"/>
          <w:bCs/>
          <w:sz w:val="24"/>
          <w:lang w:val="vi-VN"/>
        </w:rPr>
        <w:t>bản tháng 4/2019,</w:t>
      </w:r>
      <w:r w:rsidR="00E22717">
        <w:rPr>
          <w:rFonts w:ascii="Times New Roman" w:hAnsi="Times New Roman" w:cs="Times New Roman"/>
          <w:bCs/>
          <w:sz w:val="24"/>
          <w:lang w:val="vi-VN"/>
        </w:rPr>
        <w:t xml:space="preserve"> </w:t>
      </w:r>
      <w:r>
        <w:rPr>
          <w:rFonts w:ascii="Times New Roman" w:hAnsi="Times New Roman" w:cs="Times New Roman"/>
          <w:bCs/>
          <w:sz w:val="24"/>
          <w:lang w:val="vi-VN"/>
        </w:rPr>
        <w:t xml:space="preserve">bao gồm căng thẳng thương mại kéo dài, sức cầu toàn cầu yếu đi, hoạt động chế tạo và chế biến suy giảm, đã và đang trở thành hiện thực hoặc tăng lên. Tăng trưởng của Trung Quốc theo dự báo sẽ giảm còn 6,1% năm 2019, và giảm tiếp còn 5,9% năm 2020 và 5,8% năm 2021 khi nền kinh tế tiếp tục chuyển dịch sang mô hình dựa vào sức cầu trong nước do tình hình bên ngoài </w:t>
      </w:r>
      <w:r w:rsidR="000273DA">
        <w:rPr>
          <w:rFonts w:ascii="Times New Roman" w:hAnsi="Times New Roman" w:cs="Times New Roman"/>
          <w:bCs/>
          <w:sz w:val="24"/>
        </w:rPr>
        <w:t>không thuận lợi</w:t>
      </w:r>
      <w:r>
        <w:rPr>
          <w:rFonts w:ascii="Times New Roman" w:hAnsi="Times New Roman" w:cs="Times New Roman"/>
          <w:bCs/>
          <w:sz w:val="24"/>
          <w:lang w:val="vi-VN"/>
        </w:rPr>
        <w:t xml:space="preserve">. Tăng trưởng ở các nền kinh tế lớn khác sẽ giảm trong năm 2019, nhưng một số dự kiến sẽ phục hồi trong năm sau đó; còn tăng trưởng ở các nền kinh tế nhỏ được dự báo </w:t>
      </w:r>
      <w:r w:rsidR="00F33919">
        <w:rPr>
          <w:rFonts w:ascii="Times New Roman" w:hAnsi="Times New Roman" w:cs="Times New Roman"/>
          <w:bCs/>
          <w:sz w:val="24"/>
          <w:lang w:val="vi-VN"/>
        </w:rPr>
        <w:t>tăng</w:t>
      </w:r>
      <w:r>
        <w:rPr>
          <w:rFonts w:ascii="Times New Roman" w:hAnsi="Times New Roman" w:cs="Times New Roman"/>
          <w:bCs/>
          <w:sz w:val="24"/>
          <w:lang w:val="vi-VN"/>
        </w:rPr>
        <w:t xml:space="preserve"> nhẹ tro</w:t>
      </w:r>
      <w:r w:rsidR="00F33919">
        <w:rPr>
          <w:rFonts w:ascii="Times New Roman" w:hAnsi="Times New Roman" w:cs="Times New Roman"/>
          <w:bCs/>
          <w:sz w:val="24"/>
          <w:lang w:val="vi-VN"/>
        </w:rPr>
        <w:t>ng</w:t>
      </w:r>
      <w:r>
        <w:rPr>
          <w:rFonts w:ascii="Times New Roman" w:hAnsi="Times New Roman" w:cs="Times New Roman"/>
          <w:bCs/>
          <w:sz w:val="24"/>
          <w:lang w:val="vi-VN"/>
        </w:rPr>
        <w:t xml:space="preserve"> năm 2019 </w:t>
      </w:r>
      <w:r w:rsidR="00F33919">
        <w:rPr>
          <w:rFonts w:ascii="Times New Roman" w:hAnsi="Times New Roman" w:cs="Times New Roman"/>
          <w:bCs/>
          <w:sz w:val="24"/>
          <w:lang w:val="vi-VN"/>
        </w:rPr>
        <w:t>do đặc thù</w:t>
      </w:r>
      <w:r w:rsidR="000273DA">
        <w:rPr>
          <w:rFonts w:ascii="Times New Roman" w:hAnsi="Times New Roman" w:cs="Times New Roman"/>
          <w:bCs/>
          <w:sz w:val="24"/>
        </w:rPr>
        <w:t xml:space="preserve"> riêng</w:t>
      </w:r>
      <w:r w:rsidR="00E01DC6" w:rsidRPr="00E01DC6">
        <w:rPr>
          <w:rFonts w:ascii="Times New Roman" w:hAnsi="Times New Roman" w:cs="Times New Roman"/>
          <w:sz w:val="24"/>
          <w:szCs w:val="24"/>
        </w:rPr>
        <w:t>.</w:t>
      </w:r>
    </w:p>
    <w:p w14:paraId="72E7A1B2" w14:textId="7462A579" w:rsidR="00E53115" w:rsidRDefault="00F33919" w:rsidP="00F33919">
      <w:pPr>
        <w:autoSpaceDE w:val="0"/>
        <w:autoSpaceDN w:val="0"/>
        <w:adjustRightInd w:val="0"/>
        <w:spacing w:before="120" w:after="120" w:line="276" w:lineRule="auto"/>
        <w:jc w:val="both"/>
        <w:rPr>
          <w:rFonts w:ascii="Times New Roman" w:hAnsi="Times New Roman" w:cs="Times New Roman"/>
          <w:sz w:val="24"/>
        </w:rPr>
      </w:pPr>
      <w:r>
        <w:rPr>
          <w:rFonts w:ascii="Times New Roman" w:hAnsi="Times New Roman" w:cs="Times New Roman"/>
          <w:b/>
          <w:sz w:val="24"/>
          <w:lang w:val="vi-VN"/>
        </w:rPr>
        <w:t>Khi</w:t>
      </w:r>
      <w:r w:rsidR="00E22717">
        <w:rPr>
          <w:rFonts w:ascii="Times New Roman" w:hAnsi="Times New Roman" w:cs="Times New Roman"/>
          <w:b/>
          <w:sz w:val="24"/>
          <w:lang w:val="vi-VN"/>
        </w:rPr>
        <w:t xml:space="preserve"> </w:t>
      </w:r>
      <w:r>
        <w:rPr>
          <w:rFonts w:ascii="Times New Roman" w:hAnsi="Times New Roman" w:cs="Times New Roman"/>
          <w:b/>
          <w:sz w:val="24"/>
          <w:lang w:val="vi-VN"/>
        </w:rPr>
        <w:t xml:space="preserve">tăng trưởng giảm đà, tốc độ giảm nghèo cũng chững lại. </w:t>
      </w:r>
      <w:r w:rsidRPr="00F33919">
        <w:rPr>
          <w:rFonts w:ascii="Times New Roman" w:hAnsi="Times New Roman" w:cs="Times New Roman"/>
          <w:bCs/>
          <w:sz w:val="24"/>
          <w:lang w:val="vi-VN"/>
        </w:rPr>
        <w:t xml:space="preserve">Ước tính </w:t>
      </w:r>
      <w:r>
        <w:rPr>
          <w:rFonts w:ascii="Times New Roman" w:hAnsi="Times New Roman" w:cs="Times New Roman"/>
          <w:bCs/>
          <w:sz w:val="24"/>
          <w:lang w:val="vi-VN"/>
        </w:rPr>
        <w:t xml:space="preserve">về tỷ lệ nghèo năm 2019 ở các quốc gia đang phát triển Đông Á và Thái Bình Dương, </w:t>
      </w:r>
      <w:r w:rsidR="000273DA">
        <w:rPr>
          <w:rFonts w:ascii="Times New Roman" w:hAnsi="Times New Roman" w:cs="Times New Roman"/>
          <w:bCs/>
          <w:sz w:val="24"/>
        </w:rPr>
        <w:t xml:space="preserve">nếu </w:t>
      </w:r>
      <w:r>
        <w:rPr>
          <w:rFonts w:ascii="Times New Roman" w:hAnsi="Times New Roman" w:cs="Times New Roman"/>
          <w:bCs/>
          <w:sz w:val="24"/>
          <w:lang w:val="vi-VN"/>
        </w:rPr>
        <w:t xml:space="preserve">đo bằng chuẩn nghèo cho </w:t>
      </w:r>
      <w:r w:rsidR="00BC5A0C">
        <w:rPr>
          <w:rFonts w:ascii="Times New Roman" w:hAnsi="Times New Roman" w:cs="Times New Roman"/>
          <w:bCs/>
          <w:sz w:val="24"/>
          <w:lang w:val="vi-VN"/>
        </w:rPr>
        <w:t xml:space="preserve">quốc gia </w:t>
      </w:r>
      <w:r>
        <w:rPr>
          <w:rFonts w:ascii="Times New Roman" w:hAnsi="Times New Roman" w:cs="Times New Roman"/>
          <w:bCs/>
          <w:sz w:val="24"/>
          <w:lang w:val="vi-VN"/>
        </w:rPr>
        <w:t>thu nhập trung bình ở</w:t>
      </w:r>
      <w:r w:rsidR="00E22717">
        <w:rPr>
          <w:rFonts w:ascii="Times New Roman" w:hAnsi="Times New Roman" w:cs="Times New Roman"/>
          <w:bCs/>
          <w:sz w:val="24"/>
          <w:lang w:val="vi-VN"/>
        </w:rPr>
        <w:t xml:space="preserve"> </w:t>
      </w:r>
      <w:r>
        <w:rPr>
          <w:rFonts w:ascii="Times New Roman" w:hAnsi="Times New Roman" w:cs="Times New Roman"/>
          <w:bCs/>
          <w:sz w:val="24"/>
          <w:lang w:val="vi-VN"/>
        </w:rPr>
        <w:t xml:space="preserve">ngưỡng cao (UMIC) (5,5 US$/ngày ngang giá sức mua 2011), lên đến 24,0%, so với 23,7% trong bản Cập nhật Kinh tế Châu Á và Thái Bình Dương tháng 4/2019. Điều đó có nghĩa là thêm 6,6 triệu người ở các quốc gia đang phát triển Đông Á và Thái Bình Dương dự kiến sẽ sống dưới chuẩn nghèo áp dụng cho </w:t>
      </w:r>
      <w:r w:rsidR="00BC5A0C">
        <w:rPr>
          <w:rFonts w:ascii="Times New Roman" w:hAnsi="Times New Roman" w:cs="Times New Roman"/>
          <w:bCs/>
          <w:sz w:val="24"/>
          <w:lang w:val="vi-VN"/>
        </w:rPr>
        <w:t xml:space="preserve">quốc gia </w:t>
      </w:r>
      <w:r>
        <w:rPr>
          <w:rFonts w:ascii="Times New Roman" w:hAnsi="Times New Roman" w:cs="Times New Roman"/>
          <w:bCs/>
          <w:sz w:val="24"/>
          <w:lang w:val="vi-VN"/>
        </w:rPr>
        <w:t xml:space="preserve">thu nhập trung bình ở ngưỡng cao (UMIC), dựa trên dự báo mới nhất về tăng trưởng so với ước tính hồi tháng 4/2019. Ước tính về tỷ lệ nghèo </w:t>
      </w:r>
      <w:r w:rsidR="00BC5A0C">
        <w:rPr>
          <w:rFonts w:ascii="Times New Roman" w:hAnsi="Times New Roman" w:cs="Times New Roman"/>
          <w:bCs/>
          <w:sz w:val="24"/>
          <w:lang w:val="vi-VN"/>
        </w:rPr>
        <w:t xml:space="preserve">theo chuẩn </w:t>
      </w:r>
      <w:r>
        <w:rPr>
          <w:rFonts w:ascii="Times New Roman" w:hAnsi="Times New Roman" w:cs="Times New Roman"/>
          <w:bCs/>
          <w:sz w:val="24"/>
          <w:lang w:val="vi-VN"/>
        </w:rPr>
        <w:t>UMIC cho các năm 2020 và 2021 bị tăng thêm lần lượt 0,6 và 0,8 điểm phần trăm, so với ước tính hồi tháng 4</w:t>
      </w:r>
      <w:r w:rsidR="003B1B61">
        <w:rPr>
          <w:rFonts w:ascii="Times New Roman" w:hAnsi="Times New Roman" w:cs="Times New Roman"/>
          <w:sz w:val="24"/>
        </w:rPr>
        <w:t>.</w:t>
      </w:r>
    </w:p>
    <w:p w14:paraId="10686002" w14:textId="2F492943" w:rsidR="00B839DA" w:rsidRDefault="00F33919" w:rsidP="00F33919">
      <w:pPr>
        <w:autoSpaceDE w:val="0"/>
        <w:autoSpaceDN w:val="0"/>
        <w:adjustRightInd w:val="0"/>
        <w:spacing w:before="120" w:after="120" w:line="276" w:lineRule="auto"/>
        <w:jc w:val="both"/>
      </w:pPr>
      <w:r>
        <w:rPr>
          <w:rFonts w:ascii="Times New Roman" w:hAnsi="Times New Roman" w:cs="Times New Roman"/>
          <w:b/>
          <w:sz w:val="24"/>
          <w:szCs w:val="24"/>
          <w:lang w:val="vi-VN"/>
        </w:rPr>
        <w:t xml:space="preserve">Những rủi ro theo hướng suy </w:t>
      </w:r>
      <w:r w:rsidR="00BC5A0C">
        <w:rPr>
          <w:rFonts w:ascii="Times New Roman" w:hAnsi="Times New Roman" w:cs="Times New Roman"/>
          <w:b/>
          <w:sz w:val="24"/>
          <w:szCs w:val="24"/>
          <w:lang w:val="vi-VN"/>
        </w:rPr>
        <w:t xml:space="preserve">giảm </w:t>
      </w:r>
      <w:r>
        <w:rPr>
          <w:rFonts w:ascii="Times New Roman" w:hAnsi="Times New Roman" w:cs="Times New Roman"/>
          <w:b/>
          <w:sz w:val="24"/>
          <w:szCs w:val="24"/>
          <w:lang w:val="vi-VN"/>
        </w:rPr>
        <w:t>cho viễn cảnh tăng trưởng của khu vực đã và đang tăng lên. Trước hết, căng thẳng thương mại Trung</w:t>
      </w:r>
      <w:r w:rsidR="00E22717">
        <w:rPr>
          <w:rFonts w:ascii="Times New Roman" w:hAnsi="Times New Roman" w:cs="Times New Roman"/>
          <w:b/>
          <w:sz w:val="24"/>
          <w:szCs w:val="24"/>
          <w:lang w:val="vi-VN"/>
        </w:rPr>
        <w:t xml:space="preserve"> </w:t>
      </w:r>
      <w:r>
        <w:rPr>
          <w:rFonts w:ascii="Times New Roman" w:hAnsi="Times New Roman" w:cs="Times New Roman"/>
          <w:b/>
          <w:sz w:val="24"/>
          <w:szCs w:val="24"/>
          <w:lang w:val="vi-VN"/>
        </w:rPr>
        <w:t>Mỹ tăng lên có thể khiến cho tăng trưởng của khu vực tiếp tục giảm,</w:t>
      </w:r>
      <w:r w:rsidRPr="00F33919">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rong điều kiện</w:t>
      </w:r>
      <w:r w:rsidRPr="00F33919">
        <w:rPr>
          <w:rFonts w:ascii="Times New Roman" w:hAnsi="Times New Roman" w:cs="Times New Roman"/>
          <w:bCs/>
          <w:sz w:val="24"/>
          <w:szCs w:val="24"/>
          <w:lang w:val="vi-VN"/>
        </w:rPr>
        <w:t xml:space="preserve"> thương mại </w:t>
      </w:r>
      <w:r>
        <w:rPr>
          <w:rFonts w:ascii="Times New Roman" w:hAnsi="Times New Roman" w:cs="Times New Roman"/>
          <w:bCs/>
          <w:sz w:val="24"/>
          <w:szCs w:val="24"/>
          <w:lang w:val="vi-VN"/>
        </w:rPr>
        <w:t>đang chững còn tình trạng bất định tăng cao đang ảnh hưởng đến</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ăng</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rưởng đầu tư. Tranh chấp thương mại kéo dài có thể khiến cho bức tranh thương mại toàn</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 xml:space="preserve">cầu bị sắp xếp lại, đem lại cả rủi ro và cơ hội cho các nền kinh tế đang phát triển </w:t>
      </w:r>
      <w:r>
        <w:rPr>
          <w:rFonts w:ascii="Times New Roman" w:hAnsi="Times New Roman" w:cs="Times New Roman"/>
          <w:bCs/>
          <w:sz w:val="24"/>
          <w:szCs w:val="24"/>
          <w:lang w:val="vi-VN"/>
        </w:rPr>
        <w:lastRenderedPageBreak/>
        <w:t>trong khu vực. Tuy nhiên, các chuỗi giá trị toàn cầu tương đối kém linh hoạt khiến cho cho các nước láng giềng khó có thể gặt hái nhiều lợi ích tiềm năng trong ngắn hạn. Mặc dù các doanh nghiệp đang tìm cách né tránh thuế quan của Mỹ bằng cách dịch chuyển toàn bộ dây chuyền sản xuất của họ ra khỏi Trung Quốc hoặc bổ sung thêm hoạt động ở các nước khác để dự phòng, nhưng năng lực hấp thụ của các quốc</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gia đang phát triển</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ở Đông Á và Thái Bình Dương còn hạn chế do hạ tầng chưa đầy đủ và quy mô tương đối nhỏ. Ngoài ra, do chuỗi cung ứng và mạng lưới nghiên cứu và phát triển chưa phát triển đầy đủ, các quốc gia khác cũng gặp khó khăn trong việc thay thế hoàn toàn Trung Quốc trong các chuỗi cung ứng toàn cầu trong ngắn hạn và trung hạn</w:t>
      </w:r>
      <w:r w:rsidR="00B839DA" w:rsidRPr="00E34EC4">
        <w:rPr>
          <w:rFonts w:ascii="Times New Roman" w:hAnsi="Times New Roman" w:cs="Times New Roman"/>
          <w:sz w:val="24"/>
        </w:rPr>
        <w:t>.</w:t>
      </w:r>
      <w:r w:rsidR="00E22717">
        <w:rPr>
          <w:rFonts w:ascii="Times New Roman" w:hAnsi="Times New Roman" w:cs="Times New Roman"/>
          <w:sz w:val="24"/>
        </w:rPr>
        <w:t xml:space="preserve"> </w:t>
      </w:r>
    </w:p>
    <w:p w14:paraId="0F3C4293" w14:textId="1E3105B9" w:rsidR="00E53115" w:rsidRPr="00AD7D11" w:rsidRDefault="00F33919" w:rsidP="00DF6F6F">
      <w:pPr>
        <w:autoSpaceDE w:val="0"/>
        <w:autoSpaceDN w:val="0"/>
        <w:adjustRightInd w:val="0"/>
        <w:spacing w:before="120" w:after="120" w:line="276" w:lineRule="auto"/>
        <w:jc w:val="both"/>
        <w:rPr>
          <w:rFonts w:ascii="Times New Roman" w:hAnsi="Times New Roman" w:cs="Times New Roman"/>
          <w:color w:val="000000"/>
          <w:sz w:val="24"/>
          <w:szCs w:val="24"/>
        </w:rPr>
      </w:pPr>
      <w:r>
        <w:rPr>
          <w:rFonts w:ascii="Times New Roman" w:hAnsi="Times New Roman" w:cs="Times New Roman"/>
          <w:b/>
          <w:sz w:val="24"/>
          <w:szCs w:val="24"/>
          <w:lang w:val="vi-VN"/>
        </w:rPr>
        <w:t xml:space="preserve">Thứ hai, suy giảm mạnh hơn so với dự kiến ở Trung Quốc, khu vực đồng Euro và Mỹ cũng như sự kiện Brexit diễn ra </w:t>
      </w:r>
      <w:r w:rsidR="00DF6F6F">
        <w:rPr>
          <w:rFonts w:ascii="Times New Roman" w:hAnsi="Times New Roman" w:cs="Times New Roman"/>
          <w:b/>
          <w:sz w:val="24"/>
          <w:szCs w:val="24"/>
          <w:lang w:val="vi-VN"/>
        </w:rPr>
        <w:t>thiếu kiểm soát, có thể tiếp tục làm suy giảm các hoạt động</w:t>
      </w:r>
      <w:r w:rsidR="00E22717">
        <w:rPr>
          <w:rFonts w:ascii="Times New Roman" w:hAnsi="Times New Roman" w:cs="Times New Roman"/>
          <w:b/>
          <w:sz w:val="24"/>
          <w:szCs w:val="24"/>
          <w:lang w:val="vi-VN"/>
        </w:rPr>
        <w:t xml:space="preserve"> </w:t>
      </w:r>
      <w:r w:rsidR="00DF6F6F">
        <w:rPr>
          <w:rFonts w:ascii="Times New Roman" w:hAnsi="Times New Roman" w:cs="Times New Roman"/>
          <w:b/>
          <w:sz w:val="24"/>
          <w:szCs w:val="24"/>
          <w:lang w:val="vi-VN"/>
        </w:rPr>
        <w:t xml:space="preserve">toàn cầu. </w:t>
      </w:r>
      <w:r w:rsidR="00DF6F6F" w:rsidRPr="00DF6F6F">
        <w:rPr>
          <w:rFonts w:ascii="Times New Roman" w:hAnsi="Times New Roman" w:cs="Times New Roman"/>
          <w:bCs/>
          <w:sz w:val="24"/>
          <w:szCs w:val="24"/>
          <w:lang w:val="vi-VN"/>
        </w:rPr>
        <w:t xml:space="preserve">Suy giảm </w:t>
      </w:r>
      <w:r w:rsidR="00DF6F6F">
        <w:rPr>
          <w:rFonts w:ascii="Times New Roman" w:hAnsi="Times New Roman" w:cs="Times New Roman"/>
          <w:bCs/>
          <w:sz w:val="24"/>
          <w:szCs w:val="24"/>
          <w:lang w:val="vi-VN"/>
        </w:rPr>
        <w:t>tăng trưởng toàn cầu càng làm giảm nhu cầu về</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các mặt hàng xuất khẩu từ các quốc gia đang phát triển Đông Á và Thái Bình Dương, gây ảnh hưởng</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đến tăng trưởng</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ở các nước đó. Suy giảm mạnh diễn ra đồng loạt cũng khiến</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cho giá cả thương phẩm thô giảm đáng kể, gây ảnh hưởng tiêu cực đến các quốc gia xuất khẩu thương phẩm thô. Các nền kinh tế nhỏ hơn trong khu vực vẫn phụ thuộc nhiều vào xuất</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khẩu, du lịch và</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 xml:space="preserve">đầu tư trực tiếp từ Trung Quốc. Ngoài </w:t>
      </w:r>
      <w:r w:rsidR="000273DA">
        <w:rPr>
          <w:rFonts w:ascii="Times New Roman" w:hAnsi="Times New Roman" w:cs="Times New Roman"/>
          <w:bCs/>
          <w:sz w:val="24"/>
          <w:szCs w:val="24"/>
        </w:rPr>
        <w:t xml:space="preserve"> việc tăng trưởng </w:t>
      </w:r>
      <w:r w:rsidR="00DF6F6F">
        <w:rPr>
          <w:rFonts w:ascii="Times New Roman" w:hAnsi="Times New Roman" w:cs="Times New Roman"/>
          <w:bCs/>
          <w:sz w:val="24"/>
          <w:szCs w:val="24"/>
          <w:lang w:val="vi-VN"/>
        </w:rPr>
        <w:t xml:space="preserve">chững lại, </w:t>
      </w:r>
      <w:r w:rsidR="000273DA">
        <w:rPr>
          <w:rFonts w:ascii="Times New Roman" w:hAnsi="Times New Roman" w:cs="Times New Roman"/>
          <w:bCs/>
          <w:sz w:val="24"/>
          <w:szCs w:val="24"/>
        </w:rPr>
        <w:t xml:space="preserve">quá trình </w:t>
      </w:r>
      <w:r w:rsidR="00DF6F6F">
        <w:rPr>
          <w:rFonts w:ascii="Times New Roman" w:hAnsi="Times New Roman" w:cs="Times New Roman"/>
          <w:bCs/>
          <w:sz w:val="24"/>
          <w:szCs w:val="24"/>
          <w:lang w:val="vi-VN"/>
        </w:rPr>
        <w:t>Brexit diễn ra thiếu k</w:t>
      </w:r>
      <w:r w:rsidR="00BC5A0C">
        <w:rPr>
          <w:rFonts w:ascii="Times New Roman" w:hAnsi="Times New Roman" w:cs="Times New Roman"/>
          <w:bCs/>
          <w:sz w:val="24"/>
          <w:szCs w:val="24"/>
          <w:lang w:val="vi-VN"/>
        </w:rPr>
        <w:t>i</w:t>
      </w:r>
      <w:r w:rsidR="00DF6F6F">
        <w:rPr>
          <w:rFonts w:ascii="Times New Roman" w:hAnsi="Times New Roman" w:cs="Times New Roman"/>
          <w:bCs/>
          <w:sz w:val="24"/>
          <w:szCs w:val="24"/>
          <w:lang w:val="vi-VN"/>
        </w:rPr>
        <w:t>ểm soá</w:t>
      </w:r>
      <w:r w:rsidR="00BC5A0C">
        <w:rPr>
          <w:rFonts w:ascii="Times New Roman" w:hAnsi="Times New Roman" w:cs="Times New Roman"/>
          <w:bCs/>
          <w:sz w:val="24"/>
          <w:szCs w:val="24"/>
          <w:lang w:val="vi-VN"/>
        </w:rPr>
        <w:t>t</w:t>
      </w:r>
      <w:r w:rsidR="00DF6F6F">
        <w:rPr>
          <w:rFonts w:ascii="Times New Roman" w:hAnsi="Times New Roman" w:cs="Times New Roman"/>
          <w:bCs/>
          <w:sz w:val="24"/>
          <w:szCs w:val="24"/>
          <w:lang w:val="vi-VN"/>
        </w:rPr>
        <w:t xml:space="preserve"> cũng khiến cho kết nối thương mại của khu vực với Vương Quốc Anh bị yếu đi, một số nền kinh</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tế</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nhỏ trong khu vực có thể bị mất khả năng</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tiếp cận</w:t>
      </w:r>
      <w:r w:rsidR="00E22717">
        <w:rPr>
          <w:rFonts w:ascii="Times New Roman" w:hAnsi="Times New Roman" w:cs="Times New Roman"/>
          <w:bCs/>
          <w:sz w:val="24"/>
          <w:szCs w:val="24"/>
          <w:lang w:val="vi-VN"/>
        </w:rPr>
        <w:t xml:space="preserve"> </w:t>
      </w:r>
      <w:r w:rsidR="00DF6F6F">
        <w:rPr>
          <w:rFonts w:ascii="Times New Roman" w:hAnsi="Times New Roman" w:cs="Times New Roman"/>
          <w:bCs/>
          <w:sz w:val="24"/>
          <w:szCs w:val="24"/>
          <w:lang w:val="vi-VN"/>
        </w:rPr>
        <w:t>ưu đãi và phải đối mặt với thuế quan cao hơn khi muốn vào thị trường Anh</w:t>
      </w:r>
      <w:r w:rsidR="00D724FF" w:rsidRPr="00AB4108">
        <w:rPr>
          <w:rFonts w:ascii="Times New Roman" w:hAnsi="Times New Roman" w:cs="Times New Roman"/>
          <w:sz w:val="24"/>
          <w:szCs w:val="24"/>
        </w:rPr>
        <w:t>.</w:t>
      </w:r>
    </w:p>
    <w:p w14:paraId="5CA1AC31" w14:textId="72B2631F" w:rsidR="00E53115" w:rsidRDefault="00DF6F6F" w:rsidP="00DF6F6F">
      <w:pPr>
        <w:autoSpaceDE w:val="0"/>
        <w:autoSpaceDN w:val="0"/>
        <w:adjustRightInd w:val="0"/>
        <w:spacing w:before="120" w:after="120" w:line="276" w:lineRule="auto"/>
        <w:jc w:val="both"/>
        <w:rPr>
          <w:rFonts w:ascii="Times New Roman" w:hAnsi="Times New Roman" w:cs="Times New Roman"/>
          <w:b/>
          <w:color w:val="000000"/>
          <w:sz w:val="24"/>
          <w:szCs w:val="24"/>
        </w:rPr>
      </w:pPr>
      <w:r>
        <w:rPr>
          <w:rFonts w:ascii="Times New Roman" w:hAnsi="Times New Roman" w:cs="Times New Roman"/>
          <w:b/>
          <w:sz w:val="24"/>
          <w:lang w:val="vi-VN"/>
        </w:rPr>
        <w:t>Thứ ba,</w:t>
      </w:r>
      <w:r w:rsidR="00E22717">
        <w:rPr>
          <w:rFonts w:ascii="Times New Roman" w:hAnsi="Times New Roman" w:cs="Times New Roman"/>
          <w:b/>
          <w:sz w:val="24"/>
          <w:lang w:val="vi-VN"/>
        </w:rPr>
        <w:t xml:space="preserve"> </w:t>
      </w:r>
      <w:r>
        <w:rPr>
          <w:rFonts w:ascii="Times New Roman" w:hAnsi="Times New Roman" w:cs="Times New Roman"/>
          <w:b/>
          <w:sz w:val="24"/>
          <w:lang w:val="vi-VN"/>
        </w:rPr>
        <w:t>khu vực vẫn dễ bị tổn thương bởi rủi ro tài chính toàn cầu</w:t>
      </w:r>
      <w:r w:rsidR="000273DA" w:rsidRPr="000273DA">
        <w:rPr>
          <w:rFonts w:ascii="Times New Roman" w:hAnsi="Times New Roman" w:cs="Times New Roman"/>
          <w:b/>
          <w:sz w:val="24"/>
          <w:lang w:val="vi-VN"/>
        </w:rPr>
        <w:t xml:space="preserve"> </w:t>
      </w:r>
      <w:r w:rsidR="000273DA">
        <w:rPr>
          <w:rFonts w:ascii="Times New Roman" w:hAnsi="Times New Roman" w:cs="Times New Roman"/>
          <w:b/>
          <w:sz w:val="24"/>
          <w:lang w:val="vi-VN"/>
        </w:rPr>
        <w:t>thay đổi đột ngột</w:t>
      </w:r>
      <w:r>
        <w:rPr>
          <w:rFonts w:ascii="Times New Roman" w:hAnsi="Times New Roman" w:cs="Times New Roman"/>
          <w:b/>
          <w:sz w:val="24"/>
          <w:lang w:val="vi-VN"/>
        </w:rPr>
        <w:t xml:space="preserve">. </w:t>
      </w:r>
      <w:r w:rsidRPr="00DF6F6F">
        <w:rPr>
          <w:rFonts w:ascii="Times New Roman" w:hAnsi="Times New Roman" w:cs="Times New Roman"/>
          <w:bCs/>
          <w:sz w:val="24"/>
          <w:lang w:val="vi-VN"/>
        </w:rPr>
        <w:t xml:space="preserve">Những </w:t>
      </w:r>
      <w:r>
        <w:rPr>
          <w:rFonts w:ascii="Times New Roman" w:hAnsi="Times New Roman" w:cs="Times New Roman"/>
          <w:bCs/>
          <w:sz w:val="24"/>
          <w:lang w:val="vi-VN"/>
        </w:rPr>
        <w:t>diễn biến ngoài</w:t>
      </w:r>
      <w:r w:rsidR="00E22717">
        <w:rPr>
          <w:rFonts w:ascii="Times New Roman" w:hAnsi="Times New Roman" w:cs="Times New Roman"/>
          <w:bCs/>
          <w:sz w:val="24"/>
          <w:lang w:val="vi-VN"/>
        </w:rPr>
        <w:t xml:space="preserve"> </w:t>
      </w:r>
      <w:r>
        <w:rPr>
          <w:rFonts w:ascii="Times New Roman" w:hAnsi="Times New Roman" w:cs="Times New Roman"/>
          <w:bCs/>
          <w:sz w:val="24"/>
          <w:lang w:val="vi-VN"/>
        </w:rPr>
        <w:t>dự kiến</w:t>
      </w:r>
      <w:r w:rsidR="00E22717">
        <w:rPr>
          <w:rFonts w:ascii="Times New Roman" w:hAnsi="Times New Roman" w:cs="Times New Roman"/>
          <w:bCs/>
          <w:sz w:val="24"/>
          <w:lang w:val="vi-VN"/>
        </w:rPr>
        <w:t xml:space="preserve"> </w:t>
      </w:r>
      <w:r>
        <w:rPr>
          <w:rFonts w:ascii="Times New Roman" w:hAnsi="Times New Roman" w:cs="Times New Roman"/>
          <w:bCs/>
          <w:sz w:val="24"/>
          <w:lang w:val="vi-VN"/>
        </w:rPr>
        <w:t>trong những tháng qua,</w:t>
      </w:r>
      <w:r w:rsidR="00E22717">
        <w:rPr>
          <w:rFonts w:ascii="Times New Roman" w:hAnsi="Times New Roman" w:cs="Times New Roman"/>
          <w:bCs/>
          <w:sz w:val="24"/>
          <w:lang w:val="vi-VN"/>
        </w:rPr>
        <w:t xml:space="preserve"> </w:t>
      </w:r>
      <w:r>
        <w:rPr>
          <w:rFonts w:ascii="Times New Roman" w:hAnsi="Times New Roman" w:cs="Times New Roman"/>
          <w:bCs/>
          <w:sz w:val="24"/>
          <w:lang w:val="vi-VN"/>
        </w:rPr>
        <w:t>bao gồm tranh chấp thương mại</w:t>
      </w:r>
      <w:r w:rsidR="000273DA">
        <w:rPr>
          <w:rFonts w:ascii="Times New Roman" w:hAnsi="Times New Roman" w:cs="Times New Roman"/>
          <w:bCs/>
          <w:sz w:val="24"/>
        </w:rPr>
        <w:t xml:space="preserve"> liên tục đổi chiều</w:t>
      </w:r>
      <w:r>
        <w:rPr>
          <w:rFonts w:ascii="Times New Roman" w:hAnsi="Times New Roman" w:cs="Times New Roman"/>
          <w:bCs/>
          <w:sz w:val="24"/>
          <w:lang w:val="vi-VN"/>
        </w:rPr>
        <w:t>, căng thẳng địa chính trị, nỗi lo suy thoái, khiến cho biến động trên thị trường tài chính đang quay lại. Đồng tiền</w:t>
      </w:r>
      <w:r w:rsidR="00E22717">
        <w:rPr>
          <w:rFonts w:ascii="Times New Roman" w:hAnsi="Times New Roman" w:cs="Times New Roman"/>
          <w:bCs/>
          <w:sz w:val="24"/>
          <w:lang w:val="vi-VN"/>
        </w:rPr>
        <w:t xml:space="preserve"> </w:t>
      </w:r>
      <w:r>
        <w:rPr>
          <w:rFonts w:ascii="Times New Roman" w:hAnsi="Times New Roman" w:cs="Times New Roman"/>
          <w:bCs/>
          <w:sz w:val="24"/>
          <w:lang w:val="vi-VN"/>
        </w:rPr>
        <w:t>ở các thị trường mới nổi lại phải chịu áp lực khi các nhà đầu tư tái cân đối</w:t>
      </w:r>
      <w:r w:rsidR="00E22717">
        <w:rPr>
          <w:rFonts w:ascii="Times New Roman" w:hAnsi="Times New Roman" w:cs="Times New Roman"/>
          <w:bCs/>
          <w:sz w:val="24"/>
          <w:lang w:val="vi-VN"/>
        </w:rPr>
        <w:t xml:space="preserve"> </w:t>
      </w:r>
      <w:r>
        <w:rPr>
          <w:rFonts w:ascii="Times New Roman" w:hAnsi="Times New Roman" w:cs="Times New Roman"/>
          <w:bCs/>
          <w:sz w:val="24"/>
          <w:lang w:val="vi-VN"/>
        </w:rPr>
        <w:t xml:space="preserve">danh mục </w:t>
      </w:r>
      <w:r w:rsidR="000273DA">
        <w:rPr>
          <w:rFonts w:ascii="Times New Roman" w:hAnsi="Times New Roman" w:cs="Times New Roman"/>
          <w:bCs/>
          <w:sz w:val="24"/>
        </w:rPr>
        <w:t>đầu tư</w:t>
      </w:r>
      <w:r>
        <w:rPr>
          <w:rFonts w:ascii="Times New Roman" w:hAnsi="Times New Roman" w:cs="Times New Roman"/>
          <w:bCs/>
          <w:sz w:val="24"/>
          <w:lang w:val="vi-VN"/>
        </w:rPr>
        <w:t xml:space="preserve"> bằng những tài sản trú ẩn an</w:t>
      </w:r>
      <w:r w:rsidR="00E22717">
        <w:rPr>
          <w:rFonts w:ascii="Times New Roman" w:hAnsi="Times New Roman" w:cs="Times New Roman"/>
          <w:bCs/>
          <w:sz w:val="24"/>
          <w:lang w:val="vi-VN"/>
        </w:rPr>
        <w:t xml:space="preserve"> </w:t>
      </w:r>
      <w:r>
        <w:rPr>
          <w:rFonts w:ascii="Times New Roman" w:hAnsi="Times New Roman" w:cs="Times New Roman"/>
          <w:bCs/>
          <w:sz w:val="24"/>
          <w:lang w:val="vi-VN"/>
        </w:rPr>
        <w:t>toàn như trái phiếu kho bạc Mỹ. Lợi suất trái phiếu tăng cao, khiến cho chi phí vay nợ cao hơn, có thể làm suy giảm tăng trưởng tín dụng, tạo thêm áp lực cho đầu tư tư</w:t>
      </w:r>
      <w:r w:rsidR="00E22717">
        <w:rPr>
          <w:rFonts w:ascii="Times New Roman" w:hAnsi="Times New Roman" w:cs="Times New Roman"/>
          <w:bCs/>
          <w:sz w:val="24"/>
          <w:lang w:val="vi-VN"/>
        </w:rPr>
        <w:t xml:space="preserve"> </w:t>
      </w:r>
      <w:r>
        <w:rPr>
          <w:rFonts w:ascii="Times New Roman" w:hAnsi="Times New Roman" w:cs="Times New Roman"/>
          <w:bCs/>
          <w:sz w:val="24"/>
          <w:lang w:val="vi-VN"/>
        </w:rPr>
        <w:t>nhân và tăng trưởng kinh tế trong</w:t>
      </w:r>
      <w:r w:rsidR="00E22717">
        <w:rPr>
          <w:rFonts w:ascii="Times New Roman" w:hAnsi="Times New Roman" w:cs="Times New Roman"/>
          <w:bCs/>
          <w:sz w:val="24"/>
          <w:lang w:val="vi-VN"/>
        </w:rPr>
        <w:t xml:space="preserve"> </w:t>
      </w:r>
      <w:r>
        <w:rPr>
          <w:rFonts w:ascii="Times New Roman" w:hAnsi="Times New Roman" w:cs="Times New Roman"/>
          <w:bCs/>
          <w:sz w:val="24"/>
          <w:lang w:val="vi-VN"/>
        </w:rPr>
        <w:t>khu vực. Ngoài ra, khủng</w:t>
      </w:r>
      <w:r w:rsidR="00E22717">
        <w:rPr>
          <w:rFonts w:ascii="Times New Roman" w:hAnsi="Times New Roman" w:cs="Times New Roman"/>
          <w:bCs/>
          <w:sz w:val="24"/>
          <w:lang w:val="vi-VN"/>
        </w:rPr>
        <w:t xml:space="preserve"> </w:t>
      </w:r>
      <w:r>
        <w:rPr>
          <w:rFonts w:ascii="Times New Roman" w:hAnsi="Times New Roman" w:cs="Times New Roman"/>
          <w:bCs/>
          <w:sz w:val="24"/>
          <w:lang w:val="vi-VN"/>
        </w:rPr>
        <w:t>hoảng ở các quốc gia</w:t>
      </w:r>
      <w:r w:rsidR="00E22717">
        <w:rPr>
          <w:rFonts w:ascii="Times New Roman" w:hAnsi="Times New Roman" w:cs="Times New Roman"/>
          <w:bCs/>
          <w:sz w:val="24"/>
          <w:lang w:val="vi-VN"/>
        </w:rPr>
        <w:t xml:space="preserve"> </w:t>
      </w:r>
      <w:r>
        <w:rPr>
          <w:rFonts w:ascii="Times New Roman" w:hAnsi="Times New Roman" w:cs="Times New Roman"/>
          <w:bCs/>
          <w:sz w:val="24"/>
          <w:lang w:val="vi-VN"/>
        </w:rPr>
        <w:t>khác, như</w:t>
      </w:r>
      <w:r w:rsidR="00E22717">
        <w:rPr>
          <w:rFonts w:ascii="Times New Roman" w:hAnsi="Times New Roman" w:cs="Times New Roman"/>
          <w:bCs/>
          <w:sz w:val="24"/>
          <w:lang w:val="vi-VN"/>
        </w:rPr>
        <w:t xml:space="preserve"> </w:t>
      </w:r>
      <w:r>
        <w:rPr>
          <w:rFonts w:ascii="Times New Roman" w:hAnsi="Times New Roman" w:cs="Times New Roman"/>
          <w:bCs/>
          <w:sz w:val="24"/>
          <w:lang w:val="vi-VN"/>
        </w:rPr>
        <w:t>Ác-hen-ti-na,</w:t>
      </w:r>
      <w:r w:rsidR="00E22717">
        <w:rPr>
          <w:rFonts w:ascii="Times New Roman" w:hAnsi="Times New Roman" w:cs="Times New Roman"/>
          <w:bCs/>
          <w:sz w:val="24"/>
          <w:lang w:val="vi-VN"/>
        </w:rPr>
        <w:t xml:space="preserve"> </w:t>
      </w:r>
      <w:r>
        <w:rPr>
          <w:rFonts w:ascii="Times New Roman" w:hAnsi="Times New Roman" w:cs="Times New Roman"/>
          <w:bCs/>
          <w:sz w:val="24"/>
          <w:lang w:val="vi-VN"/>
        </w:rPr>
        <w:t>có thể thổi bùng lên nỗi lo lây nhiễm</w:t>
      </w:r>
      <w:r w:rsidR="00E22717">
        <w:rPr>
          <w:rFonts w:ascii="Times New Roman" w:hAnsi="Times New Roman" w:cs="Times New Roman"/>
          <w:bCs/>
          <w:sz w:val="24"/>
          <w:lang w:val="vi-VN"/>
        </w:rPr>
        <w:t xml:space="preserve"> </w:t>
      </w:r>
      <w:r>
        <w:rPr>
          <w:rFonts w:ascii="Times New Roman" w:hAnsi="Times New Roman" w:cs="Times New Roman"/>
          <w:bCs/>
          <w:sz w:val="24"/>
          <w:lang w:val="vi-VN"/>
        </w:rPr>
        <w:t>và khiến cho</w:t>
      </w:r>
      <w:r w:rsidR="00E22717">
        <w:rPr>
          <w:rFonts w:ascii="Times New Roman" w:hAnsi="Times New Roman" w:cs="Times New Roman"/>
          <w:bCs/>
          <w:sz w:val="24"/>
          <w:lang w:val="vi-VN"/>
        </w:rPr>
        <w:t xml:space="preserve"> </w:t>
      </w:r>
      <w:r>
        <w:rPr>
          <w:rFonts w:ascii="Times New Roman" w:hAnsi="Times New Roman" w:cs="Times New Roman"/>
          <w:bCs/>
          <w:sz w:val="24"/>
          <w:lang w:val="vi-VN"/>
        </w:rPr>
        <w:t>dòng vốn đổ vào bị đảo chiều mạnh</w:t>
      </w:r>
      <w:r w:rsidR="00936A15">
        <w:rPr>
          <w:rFonts w:ascii="Times New Roman" w:eastAsia="SimSun" w:hAnsi="Times New Roman"/>
          <w:sz w:val="24"/>
        </w:rPr>
        <w:t>.</w:t>
      </w:r>
    </w:p>
    <w:p w14:paraId="7CD2CBD1" w14:textId="220A580E" w:rsidR="005F0527" w:rsidRDefault="00DF6F6F" w:rsidP="00DF6F6F">
      <w:pPr>
        <w:autoSpaceDE w:val="0"/>
        <w:autoSpaceDN w:val="0"/>
        <w:adjustRightInd w:val="0"/>
        <w:spacing w:before="120" w:after="120" w:line="276" w:lineRule="auto"/>
        <w:jc w:val="both"/>
        <w:rPr>
          <w:rFonts w:ascii="Times New Roman" w:hAnsi="Times New Roman" w:cs="Times New Roman"/>
          <w:b/>
          <w:color w:val="000000"/>
          <w:sz w:val="24"/>
          <w:szCs w:val="24"/>
        </w:rPr>
      </w:pPr>
      <w:r>
        <w:rPr>
          <w:rFonts w:ascii="Times New Roman" w:hAnsi="Times New Roman" w:cs="Times New Roman"/>
          <w:b/>
          <w:bCs/>
          <w:sz w:val="24"/>
          <w:lang w:val="vi-VN"/>
        </w:rPr>
        <w:t>Thứ</w:t>
      </w:r>
      <w:r w:rsidR="00E22717">
        <w:rPr>
          <w:rFonts w:ascii="Times New Roman" w:hAnsi="Times New Roman" w:cs="Times New Roman"/>
          <w:b/>
          <w:bCs/>
          <w:sz w:val="24"/>
          <w:lang w:val="vi-VN"/>
        </w:rPr>
        <w:t xml:space="preserve"> </w:t>
      </w:r>
      <w:r>
        <w:rPr>
          <w:rFonts w:ascii="Times New Roman" w:hAnsi="Times New Roman" w:cs="Times New Roman"/>
          <w:b/>
          <w:bCs/>
          <w:sz w:val="24"/>
          <w:lang w:val="vi-VN"/>
        </w:rPr>
        <w:t>tư, nợ ở mức cao và đang tăng</w:t>
      </w:r>
      <w:r w:rsidR="00E22717">
        <w:rPr>
          <w:rFonts w:ascii="Times New Roman" w:hAnsi="Times New Roman" w:cs="Times New Roman"/>
          <w:b/>
          <w:bCs/>
          <w:sz w:val="24"/>
          <w:lang w:val="vi-VN"/>
        </w:rPr>
        <w:t xml:space="preserve"> </w:t>
      </w:r>
      <w:r>
        <w:rPr>
          <w:rFonts w:ascii="Times New Roman" w:hAnsi="Times New Roman" w:cs="Times New Roman"/>
          <w:b/>
          <w:bCs/>
          <w:sz w:val="24"/>
          <w:lang w:val="vi-VN"/>
        </w:rPr>
        <w:t>lên ở một số nền</w:t>
      </w:r>
      <w:r w:rsidR="00E22717">
        <w:rPr>
          <w:rFonts w:ascii="Times New Roman" w:hAnsi="Times New Roman" w:cs="Times New Roman"/>
          <w:b/>
          <w:bCs/>
          <w:sz w:val="24"/>
          <w:lang w:val="vi-VN"/>
        </w:rPr>
        <w:t xml:space="preserve"> </w:t>
      </w:r>
      <w:r>
        <w:rPr>
          <w:rFonts w:ascii="Times New Roman" w:hAnsi="Times New Roman" w:cs="Times New Roman"/>
          <w:b/>
          <w:bCs/>
          <w:sz w:val="24"/>
          <w:lang w:val="vi-VN"/>
        </w:rPr>
        <w:t>kinh tế đang gây hạn chế cho chính sách tài khóa và tiền tệ của họ.</w:t>
      </w:r>
      <w:r w:rsidRPr="00DF6F6F">
        <w:rPr>
          <w:rFonts w:ascii="Times New Roman" w:hAnsi="Times New Roman" w:cs="Times New Roman"/>
          <w:sz w:val="24"/>
          <w:lang w:val="vi-VN"/>
        </w:rPr>
        <w:t xml:space="preserve"> Các nền </w:t>
      </w:r>
      <w:r>
        <w:rPr>
          <w:rFonts w:ascii="Times New Roman" w:hAnsi="Times New Roman" w:cs="Times New Roman"/>
          <w:sz w:val="24"/>
          <w:lang w:val="vi-VN"/>
        </w:rPr>
        <w:t>kinh tế có mức nợ trong nước cao phải đối</w:t>
      </w:r>
      <w:r w:rsidR="00E22717">
        <w:rPr>
          <w:rFonts w:ascii="Times New Roman" w:hAnsi="Times New Roman" w:cs="Times New Roman"/>
          <w:sz w:val="24"/>
          <w:lang w:val="vi-VN"/>
        </w:rPr>
        <w:t xml:space="preserve"> </w:t>
      </w:r>
      <w:r>
        <w:rPr>
          <w:rFonts w:ascii="Times New Roman" w:hAnsi="Times New Roman" w:cs="Times New Roman"/>
          <w:sz w:val="24"/>
          <w:lang w:val="vi-VN"/>
        </w:rPr>
        <w:t>mặt với khả năng nợ tiếp tục tăng</w:t>
      </w:r>
      <w:r w:rsidR="00E22717">
        <w:rPr>
          <w:rFonts w:ascii="Times New Roman" w:hAnsi="Times New Roman" w:cs="Times New Roman"/>
          <w:sz w:val="24"/>
          <w:lang w:val="vi-VN"/>
        </w:rPr>
        <w:t xml:space="preserve"> </w:t>
      </w:r>
      <w:r>
        <w:rPr>
          <w:rFonts w:ascii="Times New Roman" w:hAnsi="Times New Roman" w:cs="Times New Roman"/>
          <w:sz w:val="24"/>
          <w:lang w:val="vi-VN"/>
        </w:rPr>
        <w:t>lên do lãi suất hạ nhiệt. Tại Trung Quốc,</w:t>
      </w:r>
      <w:r w:rsidR="00E22717">
        <w:rPr>
          <w:rFonts w:ascii="Times New Roman" w:hAnsi="Times New Roman" w:cs="Times New Roman"/>
          <w:sz w:val="24"/>
          <w:lang w:val="vi-VN"/>
        </w:rPr>
        <w:t xml:space="preserve"> </w:t>
      </w:r>
      <w:r>
        <w:rPr>
          <w:rFonts w:ascii="Times New Roman" w:hAnsi="Times New Roman" w:cs="Times New Roman"/>
          <w:sz w:val="24"/>
          <w:lang w:val="vi-VN"/>
        </w:rPr>
        <w:t>tình</w:t>
      </w:r>
      <w:r w:rsidR="00E22717">
        <w:rPr>
          <w:rFonts w:ascii="Times New Roman" w:hAnsi="Times New Roman" w:cs="Times New Roman"/>
          <w:sz w:val="24"/>
          <w:lang w:val="vi-VN"/>
        </w:rPr>
        <w:t xml:space="preserve"> </w:t>
      </w:r>
      <w:r>
        <w:rPr>
          <w:rFonts w:ascii="Times New Roman" w:hAnsi="Times New Roman" w:cs="Times New Roman"/>
          <w:sz w:val="24"/>
          <w:lang w:val="vi-VN"/>
        </w:rPr>
        <w:t>trạng lệ thuộc và tín dụng</w:t>
      </w:r>
      <w:r w:rsidR="00E22717">
        <w:rPr>
          <w:rFonts w:ascii="Times New Roman" w:hAnsi="Times New Roman" w:cs="Times New Roman"/>
          <w:sz w:val="24"/>
          <w:lang w:val="vi-VN"/>
        </w:rPr>
        <w:t xml:space="preserve"> </w:t>
      </w:r>
      <w:r>
        <w:rPr>
          <w:rFonts w:ascii="Times New Roman" w:hAnsi="Times New Roman" w:cs="Times New Roman"/>
          <w:sz w:val="24"/>
          <w:lang w:val="vi-VN"/>
        </w:rPr>
        <w:t>để hỗ trợ tăng</w:t>
      </w:r>
      <w:r w:rsidR="00E22717">
        <w:rPr>
          <w:rFonts w:ascii="Times New Roman" w:hAnsi="Times New Roman" w:cs="Times New Roman"/>
          <w:sz w:val="24"/>
          <w:lang w:val="vi-VN"/>
        </w:rPr>
        <w:t xml:space="preserve"> </w:t>
      </w:r>
      <w:r>
        <w:rPr>
          <w:rFonts w:ascii="Times New Roman" w:hAnsi="Times New Roman" w:cs="Times New Roman"/>
          <w:sz w:val="24"/>
          <w:lang w:val="vi-VN"/>
        </w:rPr>
        <w:t>trưởng</w:t>
      </w:r>
      <w:r w:rsidR="00E22717">
        <w:rPr>
          <w:rFonts w:ascii="Times New Roman" w:hAnsi="Times New Roman" w:cs="Times New Roman"/>
          <w:sz w:val="24"/>
          <w:lang w:val="vi-VN"/>
        </w:rPr>
        <w:t xml:space="preserve"> </w:t>
      </w:r>
      <w:r>
        <w:rPr>
          <w:rFonts w:ascii="Times New Roman" w:hAnsi="Times New Roman" w:cs="Times New Roman"/>
          <w:sz w:val="24"/>
          <w:lang w:val="vi-VN"/>
        </w:rPr>
        <w:t>của các nhà hoạch định chính sách có thể làm rủi ro trong nước trở nên xấu hơn, do tăng đòn</w:t>
      </w:r>
      <w:r w:rsidR="00E22717">
        <w:rPr>
          <w:rFonts w:ascii="Times New Roman" w:hAnsi="Times New Roman" w:cs="Times New Roman"/>
          <w:sz w:val="24"/>
          <w:lang w:val="vi-VN"/>
        </w:rPr>
        <w:t xml:space="preserve"> </w:t>
      </w:r>
      <w:r>
        <w:rPr>
          <w:rFonts w:ascii="Times New Roman" w:hAnsi="Times New Roman" w:cs="Times New Roman"/>
          <w:sz w:val="24"/>
          <w:lang w:val="vi-VN"/>
        </w:rPr>
        <w:t>bẩy ở khu vực hộ gia đình và doanh nghiệp vốn đã có mức nợ cao. Nợ của hộ gia đình ở mức cao tại Ma-lay-xia và Thái Lan đã khiến ngân hàng</w:t>
      </w:r>
      <w:r w:rsidR="00E22717">
        <w:rPr>
          <w:rFonts w:ascii="Times New Roman" w:hAnsi="Times New Roman" w:cs="Times New Roman"/>
          <w:sz w:val="24"/>
          <w:lang w:val="vi-VN"/>
        </w:rPr>
        <w:t xml:space="preserve"> </w:t>
      </w:r>
      <w:r>
        <w:rPr>
          <w:rFonts w:ascii="Times New Roman" w:hAnsi="Times New Roman" w:cs="Times New Roman"/>
          <w:sz w:val="24"/>
          <w:lang w:val="vi-VN"/>
        </w:rPr>
        <w:t>trung</w:t>
      </w:r>
      <w:r w:rsidR="00E22717">
        <w:rPr>
          <w:rFonts w:ascii="Times New Roman" w:hAnsi="Times New Roman" w:cs="Times New Roman"/>
          <w:sz w:val="24"/>
          <w:lang w:val="vi-VN"/>
        </w:rPr>
        <w:t xml:space="preserve"> </w:t>
      </w:r>
      <w:r>
        <w:rPr>
          <w:rFonts w:ascii="Times New Roman" w:hAnsi="Times New Roman" w:cs="Times New Roman"/>
          <w:sz w:val="24"/>
          <w:lang w:val="vi-VN"/>
        </w:rPr>
        <w:t>ương của họ phải sử dụng các</w:t>
      </w:r>
      <w:r w:rsidR="00E22717">
        <w:rPr>
          <w:rFonts w:ascii="Times New Roman" w:hAnsi="Times New Roman" w:cs="Times New Roman"/>
          <w:sz w:val="24"/>
          <w:lang w:val="vi-VN"/>
        </w:rPr>
        <w:t xml:space="preserve"> </w:t>
      </w:r>
      <w:r>
        <w:rPr>
          <w:rFonts w:ascii="Times New Roman" w:hAnsi="Times New Roman" w:cs="Times New Roman"/>
          <w:sz w:val="24"/>
          <w:lang w:val="vi-VN"/>
        </w:rPr>
        <w:t>biện pháp</w:t>
      </w:r>
      <w:r w:rsidR="00E22717">
        <w:rPr>
          <w:rFonts w:ascii="Times New Roman" w:hAnsi="Times New Roman" w:cs="Times New Roman"/>
          <w:sz w:val="24"/>
          <w:lang w:val="vi-VN"/>
        </w:rPr>
        <w:t xml:space="preserve"> </w:t>
      </w:r>
      <w:r>
        <w:rPr>
          <w:rFonts w:ascii="Times New Roman" w:hAnsi="Times New Roman" w:cs="Times New Roman"/>
          <w:sz w:val="24"/>
          <w:lang w:val="vi-VN"/>
        </w:rPr>
        <w:t>cẩn trọng vĩ mô nhằm kiềm chế và</w:t>
      </w:r>
      <w:r w:rsidR="00E22717">
        <w:rPr>
          <w:rFonts w:ascii="Times New Roman" w:hAnsi="Times New Roman" w:cs="Times New Roman"/>
          <w:sz w:val="24"/>
          <w:lang w:val="vi-VN"/>
        </w:rPr>
        <w:t xml:space="preserve"> </w:t>
      </w:r>
      <w:r>
        <w:rPr>
          <w:rFonts w:ascii="Times New Roman" w:hAnsi="Times New Roman" w:cs="Times New Roman"/>
          <w:sz w:val="24"/>
          <w:lang w:val="vi-VN"/>
        </w:rPr>
        <w:t>kiểm soát tăng trưởng nợ của</w:t>
      </w:r>
      <w:r w:rsidR="00E22717">
        <w:rPr>
          <w:rFonts w:ascii="Times New Roman" w:hAnsi="Times New Roman" w:cs="Times New Roman"/>
          <w:sz w:val="24"/>
          <w:lang w:val="vi-VN"/>
        </w:rPr>
        <w:t xml:space="preserve"> </w:t>
      </w:r>
      <w:r>
        <w:rPr>
          <w:rFonts w:ascii="Times New Roman" w:hAnsi="Times New Roman" w:cs="Times New Roman"/>
          <w:sz w:val="24"/>
          <w:lang w:val="vi-VN"/>
        </w:rPr>
        <w:t>hộ gia đình</w:t>
      </w:r>
      <w:r w:rsidR="007D45B9">
        <w:rPr>
          <w:rFonts w:ascii="Times New Roman" w:eastAsia="SimSun" w:hAnsi="Times New Roman"/>
          <w:sz w:val="24"/>
        </w:rPr>
        <w:t xml:space="preserve">. </w:t>
      </w:r>
    </w:p>
    <w:p w14:paraId="363AC550" w14:textId="0B49E1B6" w:rsidR="005F0527" w:rsidRDefault="00DF6F6F" w:rsidP="00E22717">
      <w:pPr>
        <w:autoSpaceDE w:val="0"/>
        <w:autoSpaceDN w:val="0"/>
        <w:adjustRightInd w:val="0"/>
        <w:spacing w:before="120" w:after="120" w:line="276" w:lineRule="auto"/>
        <w:jc w:val="both"/>
        <w:rPr>
          <w:rFonts w:ascii="Times New Roman" w:hAnsi="Times New Roman" w:cs="Times New Roman"/>
          <w:b/>
          <w:color w:val="000000"/>
          <w:sz w:val="24"/>
          <w:szCs w:val="24"/>
        </w:rPr>
      </w:pPr>
      <w:r>
        <w:rPr>
          <w:rFonts w:ascii="Times New Roman" w:hAnsi="Times New Roman" w:cs="Times New Roman"/>
          <w:b/>
          <w:sz w:val="24"/>
          <w:szCs w:val="24"/>
          <w:lang w:val="vi-VN"/>
        </w:rPr>
        <w:t>Vậy các quốc gia Đông</w:t>
      </w:r>
      <w:r w:rsidR="00E22717">
        <w:rPr>
          <w:rFonts w:ascii="Times New Roman" w:hAnsi="Times New Roman" w:cs="Times New Roman"/>
          <w:b/>
          <w:sz w:val="24"/>
          <w:szCs w:val="24"/>
          <w:lang w:val="vi-VN"/>
        </w:rPr>
        <w:t xml:space="preserve"> </w:t>
      </w:r>
      <w:r>
        <w:rPr>
          <w:rFonts w:ascii="Times New Roman" w:hAnsi="Times New Roman" w:cs="Times New Roman"/>
          <w:b/>
          <w:sz w:val="24"/>
          <w:szCs w:val="24"/>
          <w:lang w:val="vi-VN"/>
        </w:rPr>
        <w:t>Á</w:t>
      </w:r>
      <w:r w:rsidR="00E22717">
        <w:rPr>
          <w:rFonts w:ascii="Times New Roman" w:hAnsi="Times New Roman" w:cs="Times New Roman"/>
          <w:b/>
          <w:sz w:val="24"/>
          <w:szCs w:val="24"/>
          <w:lang w:val="vi-VN"/>
        </w:rPr>
        <w:t xml:space="preserve"> </w:t>
      </w:r>
      <w:r>
        <w:rPr>
          <w:rFonts w:ascii="Times New Roman" w:hAnsi="Times New Roman" w:cs="Times New Roman"/>
          <w:b/>
          <w:sz w:val="24"/>
          <w:szCs w:val="24"/>
          <w:lang w:val="vi-VN"/>
        </w:rPr>
        <w:t>và Thái Bình Dương</w:t>
      </w:r>
      <w:r w:rsidR="00E22717">
        <w:rPr>
          <w:rFonts w:ascii="Times New Roman" w:hAnsi="Times New Roman" w:cs="Times New Roman"/>
          <w:b/>
          <w:sz w:val="24"/>
          <w:szCs w:val="24"/>
          <w:lang w:val="vi-VN"/>
        </w:rPr>
        <w:t xml:space="preserve"> </w:t>
      </w:r>
      <w:r>
        <w:rPr>
          <w:rFonts w:ascii="Times New Roman" w:hAnsi="Times New Roman" w:cs="Times New Roman"/>
          <w:b/>
          <w:sz w:val="24"/>
          <w:szCs w:val="24"/>
          <w:lang w:val="vi-VN"/>
        </w:rPr>
        <w:t>phải vượt qua rủi ro ngày càng tăng bằng cách nào? Nếu còn dư địa chính sách, các công</w:t>
      </w:r>
      <w:r w:rsidR="00E22717">
        <w:rPr>
          <w:rFonts w:ascii="Times New Roman" w:hAnsi="Times New Roman" w:cs="Times New Roman"/>
          <w:b/>
          <w:sz w:val="24"/>
          <w:szCs w:val="24"/>
          <w:lang w:val="vi-VN"/>
        </w:rPr>
        <w:t xml:space="preserve"> </w:t>
      </w:r>
      <w:r>
        <w:rPr>
          <w:rFonts w:ascii="Times New Roman" w:hAnsi="Times New Roman" w:cs="Times New Roman"/>
          <w:b/>
          <w:sz w:val="24"/>
          <w:szCs w:val="24"/>
          <w:lang w:val="vi-VN"/>
        </w:rPr>
        <w:t xml:space="preserve">cụ chính sách </w:t>
      </w:r>
      <w:r w:rsidR="002C7B18">
        <w:rPr>
          <w:rFonts w:ascii="Times New Roman" w:hAnsi="Times New Roman" w:cs="Times New Roman"/>
          <w:b/>
          <w:sz w:val="24"/>
          <w:szCs w:val="24"/>
          <w:lang w:val="vi-VN"/>
        </w:rPr>
        <w:t>có thể được sử dụng một</w:t>
      </w:r>
      <w:r w:rsidR="00E22717">
        <w:rPr>
          <w:rFonts w:ascii="Times New Roman" w:hAnsi="Times New Roman" w:cs="Times New Roman"/>
          <w:b/>
          <w:sz w:val="24"/>
          <w:szCs w:val="24"/>
          <w:lang w:val="vi-VN"/>
        </w:rPr>
        <w:t xml:space="preserve"> </w:t>
      </w:r>
      <w:r w:rsidR="002C7B18">
        <w:rPr>
          <w:rFonts w:ascii="Times New Roman" w:hAnsi="Times New Roman" w:cs="Times New Roman"/>
          <w:b/>
          <w:sz w:val="24"/>
          <w:szCs w:val="24"/>
          <w:lang w:val="vi-VN"/>
        </w:rPr>
        <w:t>cách thận trọng</w:t>
      </w:r>
      <w:r w:rsidR="00E22717">
        <w:rPr>
          <w:rFonts w:ascii="Times New Roman" w:hAnsi="Times New Roman" w:cs="Times New Roman"/>
          <w:b/>
          <w:sz w:val="24"/>
          <w:szCs w:val="24"/>
          <w:lang w:val="vi-VN"/>
        </w:rPr>
        <w:t xml:space="preserve"> </w:t>
      </w:r>
      <w:r>
        <w:rPr>
          <w:rFonts w:ascii="Times New Roman" w:hAnsi="Times New Roman" w:cs="Times New Roman"/>
          <w:b/>
          <w:sz w:val="24"/>
          <w:szCs w:val="24"/>
          <w:lang w:val="vi-VN"/>
        </w:rPr>
        <w:t xml:space="preserve">để hỗ trợ tăng trưởng. </w:t>
      </w:r>
      <w:r w:rsidRPr="00DF6F6F">
        <w:rPr>
          <w:rFonts w:ascii="Times New Roman" w:hAnsi="Times New Roman" w:cs="Times New Roman"/>
          <w:bCs/>
          <w:sz w:val="24"/>
          <w:szCs w:val="24"/>
          <w:lang w:val="vi-VN"/>
        </w:rPr>
        <w:t>Tro</w:t>
      </w:r>
      <w:r>
        <w:rPr>
          <w:rFonts w:ascii="Times New Roman" w:hAnsi="Times New Roman" w:cs="Times New Roman"/>
          <w:bCs/>
          <w:sz w:val="24"/>
          <w:szCs w:val="24"/>
          <w:lang w:val="vi-VN"/>
        </w:rPr>
        <w:t>ng điều</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kiện</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sức cầu bên ngoài</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và đầu tư tư</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nhân</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còn yếu,</w:t>
      </w:r>
      <w:r w:rsidR="00E22717">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 xml:space="preserve">các quốc gia còn dư địa tài khóa có thể mở rộng các chương trình tài khóa để kích thích </w:t>
      </w:r>
      <w:r w:rsidR="002C7B18">
        <w:rPr>
          <w:rFonts w:ascii="Times New Roman" w:hAnsi="Times New Roman" w:cs="Times New Roman"/>
          <w:bCs/>
          <w:sz w:val="24"/>
          <w:szCs w:val="24"/>
          <w:lang w:val="vi-VN"/>
        </w:rPr>
        <w:t>kinh</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tế tro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nước. Chi tiêu công có thể tăng lên,</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đặc biệt</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cho</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nhữ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dự án hạ</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tầ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để thúc đẩy</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tă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trưởng</w:t>
      </w:r>
      <w:r w:rsidR="00E22717">
        <w:rPr>
          <w:rFonts w:ascii="Times New Roman" w:hAnsi="Times New Roman" w:cs="Times New Roman"/>
          <w:bCs/>
          <w:sz w:val="24"/>
          <w:szCs w:val="24"/>
          <w:lang w:val="vi-VN"/>
        </w:rPr>
        <w:t xml:space="preserve"> </w:t>
      </w:r>
      <w:r w:rsidR="000273DA">
        <w:rPr>
          <w:rFonts w:ascii="Times New Roman" w:hAnsi="Times New Roman" w:cs="Times New Roman"/>
          <w:bCs/>
          <w:sz w:val="24"/>
          <w:szCs w:val="24"/>
        </w:rPr>
        <w:lastRenderedPageBreak/>
        <w:t xml:space="preserve">tại một số nền kinh tế </w:t>
      </w:r>
      <w:r w:rsidR="002C7B18">
        <w:rPr>
          <w:rFonts w:ascii="Times New Roman" w:hAnsi="Times New Roman" w:cs="Times New Roman"/>
          <w:bCs/>
          <w:sz w:val="24"/>
          <w:szCs w:val="24"/>
          <w:lang w:val="vi-VN"/>
        </w:rPr>
        <w:t>(v.d. ở</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Cam-pu-chia,</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In-đô-nê-xia,</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Miến Điện, Phi-líp-pin, Thái Lan), vì tỷ lệ nợ công của họ còn tương đối thấp. Mặc dù môi trườ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lãi suất hiện</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đang thấp là cơ hội để vay cho các dự án đầu tư côn</w:t>
      </w:r>
      <w:r w:rsidR="000273DA">
        <w:rPr>
          <w:rFonts w:ascii="Times New Roman" w:hAnsi="Times New Roman" w:cs="Times New Roman"/>
          <w:bCs/>
          <w:sz w:val="24"/>
          <w:szCs w:val="24"/>
        </w:rPr>
        <w:t>g</w:t>
      </w:r>
      <w:r w:rsidR="002C7B18">
        <w:rPr>
          <w:rFonts w:ascii="Times New Roman" w:hAnsi="Times New Roman" w:cs="Times New Roman"/>
          <w:bCs/>
          <w:sz w:val="24"/>
          <w:szCs w:val="24"/>
          <w:lang w:val="vi-VN"/>
        </w:rPr>
        <w:t>,</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như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các quốc gia cần cân đối giữa tranh</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thủ</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lãi suất thấp với tránh tích tụ nợ quá mức. Tuy</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một số nền kinh tế còn dư địa để</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giảm lãi suất và cắt giảm tỷ lệ d</w:t>
      </w:r>
      <w:r w:rsidR="000273DA">
        <w:rPr>
          <w:rFonts w:ascii="Times New Roman" w:hAnsi="Times New Roman" w:cs="Times New Roman"/>
          <w:bCs/>
          <w:sz w:val="24"/>
          <w:szCs w:val="24"/>
        </w:rPr>
        <w:t>ự</w:t>
      </w:r>
      <w:r w:rsidR="002C7B18">
        <w:rPr>
          <w:rFonts w:ascii="Times New Roman" w:hAnsi="Times New Roman" w:cs="Times New Roman"/>
          <w:bCs/>
          <w:sz w:val="24"/>
          <w:szCs w:val="24"/>
          <w:lang w:val="vi-VN"/>
        </w:rPr>
        <w:t xml:space="preserve"> trữ để hỗ trợ tă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trưởng kinh</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tế, như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ngân</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hà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tru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ươ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nên sử dụng</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chính sách tiền tệ thận</w:t>
      </w:r>
      <w:r w:rsidR="00E22717">
        <w:rPr>
          <w:rFonts w:ascii="Times New Roman" w:hAnsi="Times New Roman" w:cs="Times New Roman"/>
          <w:bCs/>
          <w:sz w:val="24"/>
          <w:szCs w:val="24"/>
          <w:lang w:val="vi-VN"/>
        </w:rPr>
        <w:t xml:space="preserve"> </w:t>
      </w:r>
      <w:r w:rsidR="002C7B18">
        <w:rPr>
          <w:rFonts w:ascii="Times New Roman" w:hAnsi="Times New Roman" w:cs="Times New Roman"/>
          <w:bCs/>
          <w:sz w:val="24"/>
          <w:szCs w:val="24"/>
          <w:lang w:val="vi-VN"/>
        </w:rPr>
        <w:t xml:space="preserve">trọng, </w:t>
      </w:r>
      <w:r w:rsidR="00E22717">
        <w:rPr>
          <w:rFonts w:ascii="Times New Roman" w:hAnsi="Times New Roman" w:cs="Times New Roman"/>
          <w:bCs/>
          <w:sz w:val="24"/>
          <w:szCs w:val="24"/>
          <w:lang w:val="vi-VN"/>
        </w:rPr>
        <w:t>để tránh làm trầm trọng hơn mức nợ vốn đã quá cao ở khu vực tư nhân hoặc hộ gia đình</w:t>
      </w:r>
      <w:r w:rsidR="004F7E50">
        <w:rPr>
          <w:rFonts w:ascii="Times New Roman" w:hAnsi="Times New Roman" w:cs="Times New Roman"/>
          <w:sz w:val="24"/>
          <w:szCs w:val="24"/>
        </w:rPr>
        <w:t>.</w:t>
      </w:r>
      <w:r w:rsidR="003576D8">
        <w:rPr>
          <w:rFonts w:ascii="Times New Roman" w:hAnsi="Times New Roman" w:cs="Times New Roman"/>
          <w:sz w:val="24"/>
          <w:szCs w:val="24"/>
        </w:rPr>
        <w:t xml:space="preserve"> </w:t>
      </w:r>
    </w:p>
    <w:p w14:paraId="49C338B1" w14:textId="0F3B4E66" w:rsidR="005F0527" w:rsidRDefault="00E22717" w:rsidP="00E22717">
      <w:pPr>
        <w:autoSpaceDE w:val="0"/>
        <w:autoSpaceDN w:val="0"/>
        <w:adjustRightInd w:val="0"/>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lang w:val="vi-VN"/>
        </w:rPr>
        <w:t xml:space="preserve">Trong lúc phải đối mặt với áp lực tăng chi, điều quan trọng là phải cải thiện chất lượng chi tiêu và đảm bảo bền vững tài khóa. </w:t>
      </w:r>
      <w:r w:rsidRPr="00E22717">
        <w:rPr>
          <w:rFonts w:ascii="Times New Roman" w:hAnsi="Times New Roman" w:cs="Times New Roman"/>
          <w:bCs/>
          <w:sz w:val="24"/>
          <w:szCs w:val="24"/>
          <w:lang w:val="vi-VN"/>
        </w:rPr>
        <w:t>Quản lý chi tiêu đòi hỏi phải có kỷ cương</w:t>
      </w:r>
      <w:r>
        <w:rPr>
          <w:rFonts w:ascii="Times New Roman" w:hAnsi="Times New Roman" w:cs="Times New Roman"/>
          <w:bCs/>
          <w:sz w:val="24"/>
          <w:szCs w:val="24"/>
          <w:lang w:val="vi-VN"/>
        </w:rPr>
        <w:t xml:space="preserve"> </w:t>
      </w:r>
      <w:r w:rsidRPr="00E22717">
        <w:rPr>
          <w:rFonts w:ascii="Times New Roman" w:hAnsi="Times New Roman" w:cs="Times New Roman"/>
          <w:bCs/>
          <w:sz w:val="24"/>
          <w:szCs w:val="24"/>
          <w:lang w:val="vi-VN"/>
        </w:rPr>
        <w:t xml:space="preserve">ngân sách </w:t>
      </w:r>
      <w:r>
        <w:rPr>
          <w:rFonts w:ascii="Times New Roman" w:hAnsi="Times New Roman" w:cs="Times New Roman"/>
          <w:bCs/>
          <w:sz w:val="24"/>
          <w:szCs w:val="24"/>
          <w:lang w:val="vi-VN"/>
        </w:rPr>
        <w:t>và tập trung định hướng nguồn lực ngân sách khan hiếm vào các chương trình ưu tiên cho hiệu quả: các công cụ điều hành ngân sách như kế hoạch chi tiêu trung hạn</w:t>
      </w:r>
      <w:r w:rsidR="000273DA">
        <w:rPr>
          <w:rFonts w:ascii="Times New Roman" w:hAnsi="Times New Roman" w:cs="Times New Roman"/>
          <w:bCs/>
          <w:sz w:val="24"/>
          <w:szCs w:val="24"/>
        </w:rPr>
        <w:t xml:space="preserve"> </w:t>
      </w:r>
      <w:r>
        <w:rPr>
          <w:rFonts w:ascii="Times New Roman" w:hAnsi="Times New Roman" w:cs="Times New Roman"/>
          <w:bCs/>
          <w:sz w:val="24"/>
          <w:szCs w:val="24"/>
          <w:lang w:val="vi-VN"/>
        </w:rPr>
        <w:t>và hệ thống thông tin tài chính tích hợp, có thể đem lại thông tin hữu ích để hỗ trợ ra quyết định cho đúng đắn. Đồng thời, quản lý đầu tư công hiệu quả là điều kiện</w:t>
      </w:r>
      <w:r w:rsidR="000273DA">
        <w:rPr>
          <w:rFonts w:ascii="Times New Roman" w:hAnsi="Times New Roman" w:cs="Times New Roman"/>
          <w:bCs/>
          <w:sz w:val="24"/>
          <w:szCs w:val="24"/>
        </w:rPr>
        <w:t xml:space="preserve"> </w:t>
      </w:r>
      <w:r>
        <w:rPr>
          <w:rFonts w:ascii="Times New Roman" w:hAnsi="Times New Roman" w:cs="Times New Roman"/>
          <w:bCs/>
          <w:sz w:val="24"/>
          <w:szCs w:val="24"/>
          <w:lang w:val="vi-VN"/>
        </w:rPr>
        <w:t>cần để đảm bảo dự án được b</w:t>
      </w:r>
      <w:r w:rsidR="000273DA">
        <w:rPr>
          <w:rFonts w:ascii="Times New Roman" w:hAnsi="Times New Roman" w:cs="Times New Roman"/>
          <w:bCs/>
          <w:sz w:val="24"/>
          <w:szCs w:val="24"/>
        </w:rPr>
        <w:t>à</w:t>
      </w:r>
      <w:r>
        <w:rPr>
          <w:rFonts w:ascii="Times New Roman" w:hAnsi="Times New Roman" w:cs="Times New Roman"/>
          <w:bCs/>
          <w:sz w:val="24"/>
          <w:szCs w:val="24"/>
          <w:lang w:val="vi-VN"/>
        </w:rPr>
        <w:t xml:space="preserve">n giao đúng hạn, đúng ngân sách và có chất lượng. Hơn nữa, tăng cường phối hợp giữa cơ quan chính phủ có thể giúp nâng cao hiệu </w:t>
      </w:r>
      <w:r w:rsidR="000273DA">
        <w:rPr>
          <w:rFonts w:ascii="Times New Roman" w:hAnsi="Times New Roman" w:cs="Times New Roman"/>
          <w:bCs/>
          <w:sz w:val="24"/>
          <w:szCs w:val="24"/>
        </w:rPr>
        <w:t>quả</w:t>
      </w:r>
      <w:r w:rsidR="000273DA">
        <w:rPr>
          <w:rFonts w:ascii="Times New Roman" w:hAnsi="Times New Roman" w:cs="Times New Roman"/>
          <w:bCs/>
          <w:sz w:val="24"/>
          <w:szCs w:val="24"/>
          <w:lang w:val="vi-VN"/>
        </w:rPr>
        <w:t xml:space="preserve"> </w:t>
      </w:r>
      <w:r w:rsidR="000273DA">
        <w:rPr>
          <w:rFonts w:ascii="Times New Roman" w:hAnsi="Times New Roman" w:cs="Times New Roman"/>
          <w:bCs/>
          <w:sz w:val="24"/>
          <w:szCs w:val="24"/>
        </w:rPr>
        <w:t xml:space="preserve">thực hiện </w:t>
      </w:r>
      <w:r>
        <w:rPr>
          <w:rFonts w:ascii="Times New Roman" w:hAnsi="Times New Roman" w:cs="Times New Roman"/>
          <w:bCs/>
          <w:sz w:val="24"/>
          <w:szCs w:val="24"/>
          <w:lang w:val="vi-VN"/>
        </w:rPr>
        <w:t>dự án. Các quốc gia cũng cần cân nhắc các biện pháp quản lý thuế tốt hơn và tạo nguồn thu mới để đẩy mạnh thu cho chính phủ trong nỗ lực nhằm đảm bảo bền vững tài khóa</w:t>
      </w:r>
      <w:r w:rsidR="00CC53A4" w:rsidRPr="00CC53A4">
        <w:rPr>
          <w:rFonts w:ascii="Times New Roman" w:hAnsi="Times New Roman" w:cs="Times New Roman"/>
          <w:sz w:val="24"/>
          <w:szCs w:val="24"/>
        </w:rPr>
        <w:t>.</w:t>
      </w:r>
    </w:p>
    <w:p w14:paraId="026A7C28" w14:textId="51F897C7" w:rsidR="005F0527" w:rsidRDefault="00E22717" w:rsidP="00E22717">
      <w:pPr>
        <w:autoSpaceDE w:val="0"/>
        <w:autoSpaceDN w:val="0"/>
        <w:adjustRightInd w:val="0"/>
        <w:spacing w:before="120" w:after="120" w:line="276" w:lineRule="auto"/>
        <w:jc w:val="both"/>
        <w:rPr>
          <w:rFonts w:ascii="Times New Roman" w:hAnsi="Times New Roman" w:cs="Times New Roman"/>
          <w:b/>
          <w:color w:val="000000"/>
          <w:sz w:val="24"/>
          <w:szCs w:val="24"/>
        </w:rPr>
      </w:pPr>
      <w:r>
        <w:rPr>
          <w:rFonts w:ascii="Times New Roman" w:hAnsi="Times New Roman" w:cs="Times New Roman"/>
          <w:b/>
          <w:sz w:val="24"/>
          <w:szCs w:val="24"/>
          <w:lang w:val="vi-VN"/>
        </w:rPr>
        <w:t xml:space="preserve">Các quốc đảo Thái Bình Dương (PIC) đặc biệt cần quản lý và kiểm soát chi tiêu thận trọng trong hạn mức thu trung hạn của họ. </w:t>
      </w:r>
      <w:r w:rsidRPr="00E22717">
        <w:rPr>
          <w:rFonts w:ascii="Times New Roman" w:hAnsi="Times New Roman" w:cs="Times New Roman"/>
          <w:bCs/>
          <w:sz w:val="24"/>
          <w:szCs w:val="24"/>
          <w:lang w:val="vi-VN"/>
        </w:rPr>
        <w:t>Tăng</w:t>
      </w:r>
      <w:r>
        <w:rPr>
          <w:rFonts w:ascii="Times New Roman" w:hAnsi="Times New Roman" w:cs="Times New Roman"/>
          <w:bCs/>
          <w:sz w:val="24"/>
          <w:szCs w:val="24"/>
          <w:lang w:val="vi-VN"/>
        </w:rPr>
        <w:t xml:space="preserve"> </w:t>
      </w:r>
      <w:r w:rsidRPr="00E22717">
        <w:rPr>
          <w:rFonts w:ascii="Times New Roman" w:hAnsi="Times New Roman" w:cs="Times New Roman"/>
          <w:bCs/>
          <w:sz w:val="24"/>
          <w:szCs w:val="24"/>
          <w:lang w:val="vi-VN"/>
        </w:rPr>
        <w:t>cường</w:t>
      </w:r>
      <w:r>
        <w:rPr>
          <w:rFonts w:ascii="Times New Roman" w:hAnsi="Times New Roman" w:cs="Times New Roman"/>
          <w:bCs/>
          <w:sz w:val="24"/>
          <w:szCs w:val="24"/>
          <w:lang w:val="vi-VN"/>
        </w:rPr>
        <w:t xml:space="preserve"> quản lý đầu tư công và nâng cao hiệu suất chi tiêu thậm chí còn quan trọng hơn với các quốc đảo Thái Bình Dương (PIC), vì thu của họ phải chịu những cú sốc diễn ra thường xuyên. Các quốc đảo Thái Bình Dương (PIC) phải đối mặt với rủi ro đáng kể về giảm tăng thu, như tài nguyên thủy sản và lâm sản đang cạn kiệt, các chương trình và viện trợ Compact dành cho các đảo Bắc Thái Bình Dương dự kiến sẽ kết thúc trong các năm tài khóa 2023 và 2024. Vì vậy điều quan trọng là phải tiết kiệm số thu có được </w:t>
      </w:r>
      <w:r w:rsidR="000273DA">
        <w:rPr>
          <w:rFonts w:ascii="Times New Roman" w:hAnsi="Times New Roman" w:cs="Times New Roman"/>
          <w:bCs/>
          <w:sz w:val="24"/>
          <w:szCs w:val="24"/>
        </w:rPr>
        <w:t>ngoài dự kiến</w:t>
      </w:r>
      <w:r>
        <w:rPr>
          <w:rFonts w:ascii="Times New Roman" w:hAnsi="Times New Roman" w:cs="Times New Roman"/>
          <w:bCs/>
          <w:sz w:val="24"/>
          <w:szCs w:val="24"/>
          <w:lang w:val="vi-VN"/>
        </w:rPr>
        <w:t>, vun đắp cho quỹ tài sản của nhà nước, củng cố và huy động thu trong nước, bao gồm thông</w:t>
      </w:r>
      <w:r w:rsidR="00BC5A0C">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qua các nỗ lực nhằm phát triển các ngành đang tăng trưởng như thủy sản và du lịch. Ưu tiên của các quốc đảo Thái Bình Dương (PIC) là quản lý tài nguyên đồng thời bảo vệ môi trường nhằm tăng thu từ tài nguyên theo hướng bền vững</w:t>
      </w:r>
      <w:r w:rsidR="009E6402">
        <w:rPr>
          <w:rFonts w:ascii="Times New Roman" w:hAnsi="Times New Roman" w:cs="Times New Roman"/>
          <w:sz w:val="24"/>
          <w:szCs w:val="24"/>
        </w:rPr>
        <w:t xml:space="preserve">. </w:t>
      </w:r>
    </w:p>
    <w:p w14:paraId="29E9DB79" w14:textId="4F1603EF" w:rsidR="005F0527" w:rsidRDefault="000C5395" w:rsidP="000C5395">
      <w:pPr>
        <w:autoSpaceDE w:val="0"/>
        <w:autoSpaceDN w:val="0"/>
        <w:adjustRightInd w:val="0"/>
        <w:spacing w:before="120" w:after="120" w:line="276" w:lineRule="auto"/>
        <w:jc w:val="both"/>
        <w:rPr>
          <w:rFonts w:ascii="Times New Roman" w:hAnsi="Times New Roman" w:cs="Times New Roman"/>
          <w:b/>
          <w:color w:val="000000"/>
          <w:sz w:val="24"/>
          <w:szCs w:val="24"/>
        </w:rPr>
      </w:pPr>
      <w:r>
        <w:rPr>
          <w:rFonts w:ascii="Times New Roman" w:hAnsi="Times New Roman" w:cs="Times New Roman"/>
          <w:b/>
          <w:sz w:val="24"/>
          <w:szCs w:val="24"/>
        </w:rPr>
        <w:t>Xây dựng chiến</w:t>
      </w:r>
      <w:r w:rsidR="00336D1A">
        <w:rPr>
          <w:rFonts w:ascii="Times New Roman" w:hAnsi="Times New Roman" w:cs="Times New Roman"/>
          <w:b/>
          <w:sz w:val="24"/>
          <w:szCs w:val="24"/>
        </w:rPr>
        <w:t xml:space="preserve"> </w:t>
      </w:r>
      <w:r>
        <w:rPr>
          <w:rFonts w:ascii="Times New Roman" w:hAnsi="Times New Roman" w:cs="Times New Roman"/>
          <w:b/>
          <w:sz w:val="24"/>
          <w:szCs w:val="24"/>
          <w:lang w:val="vi-VN"/>
        </w:rPr>
        <w:t>lược quản lý nợ tốt là yếu tố quan</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 xml:space="preserve">trọng để chính phủ quản lý nguy cơ rủi ro </w:t>
      </w:r>
      <w:r w:rsidR="00BC5A0C">
        <w:rPr>
          <w:rFonts w:ascii="Times New Roman" w:hAnsi="Times New Roman" w:cs="Times New Roman"/>
          <w:b/>
          <w:sz w:val="24"/>
          <w:szCs w:val="24"/>
          <w:lang w:val="vi-VN"/>
        </w:rPr>
        <w:t xml:space="preserve">xuất phát </w:t>
      </w:r>
      <w:r>
        <w:rPr>
          <w:rFonts w:ascii="Times New Roman" w:hAnsi="Times New Roman" w:cs="Times New Roman"/>
          <w:b/>
          <w:sz w:val="24"/>
          <w:szCs w:val="24"/>
          <w:lang w:val="vi-VN"/>
        </w:rPr>
        <w:t>từ danh</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mục nợ của</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họ.</w:t>
      </w:r>
      <w:r w:rsidR="00336D1A">
        <w:rPr>
          <w:rFonts w:ascii="Times New Roman" w:hAnsi="Times New Roman" w:cs="Times New Roman"/>
          <w:b/>
          <w:sz w:val="24"/>
          <w:szCs w:val="24"/>
          <w:lang w:val="vi-VN"/>
        </w:rPr>
        <w:t xml:space="preserve"> </w:t>
      </w:r>
      <w:r>
        <w:rPr>
          <w:rFonts w:ascii="Times New Roman" w:hAnsi="Times New Roman" w:cs="Times New Roman"/>
          <w:bCs/>
          <w:sz w:val="24"/>
          <w:szCs w:val="24"/>
          <w:lang w:val="vi-VN"/>
        </w:rPr>
        <w:t>Xây dựng chiến lược quản lý nợ giúp chí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phủ quản lý được những biến động tro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rủi ro về đảo nợ và chi phí trả nợ, hỗ</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rợ chính sách tài khóa và tiề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ệ,</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giảm rủi ro tài chính - vĩ mô. Chiế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 xml:space="preserve">lược </w:t>
      </w:r>
      <w:r w:rsidR="000273DA">
        <w:rPr>
          <w:rFonts w:ascii="Times New Roman" w:hAnsi="Times New Roman" w:cs="Times New Roman"/>
          <w:bCs/>
          <w:sz w:val="24"/>
          <w:szCs w:val="24"/>
        </w:rPr>
        <w:t xml:space="preserve">này </w:t>
      </w:r>
      <w:r>
        <w:rPr>
          <w:rFonts w:ascii="Times New Roman" w:hAnsi="Times New Roman" w:cs="Times New Roman"/>
          <w:bCs/>
          <w:sz w:val="24"/>
          <w:szCs w:val="24"/>
          <w:lang w:val="vi-VN"/>
        </w:rPr>
        <w:t xml:space="preserve">có thể bao </w:t>
      </w:r>
      <w:r w:rsidR="000273DA">
        <w:rPr>
          <w:rFonts w:ascii="Times New Roman" w:hAnsi="Times New Roman" w:cs="Times New Roman"/>
          <w:bCs/>
          <w:sz w:val="24"/>
          <w:szCs w:val="24"/>
        </w:rPr>
        <w:t xml:space="preserve">gồm </w:t>
      </w:r>
      <w:r>
        <w:rPr>
          <w:rFonts w:ascii="Times New Roman" w:hAnsi="Times New Roman" w:cs="Times New Roman"/>
          <w:bCs/>
          <w:sz w:val="24"/>
          <w:szCs w:val="24"/>
          <w:lang w:val="vi-VN"/>
        </w:rPr>
        <w:t>áp dụng các quy định cẩn trọ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v</w:t>
      </w:r>
      <w:r w:rsidR="000273DA">
        <w:rPr>
          <w:rFonts w:ascii="Times New Roman" w:hAnsi="Times New Roman" w:cs="Times New Roman"/>
          <w:bCs/>
          <w:sz w:val="24"/>
          <w:szCs w:val="24"/>
        </w:rPr>
        <w:t>ĩ</w:t>
      </w:r>
      <w:r>
        <w:rPr>
          <w:rFonts w:ascii="Times New Roman" w:hAnsi="Times New Roman" w:cs="Times New Roman"/>
          <w:bCs/>
          <w:sz w:val="24"/>
          <w:szCs w:val="24"/>
          <w:lang w:val="vi-VN"/>
        </w:rPr>
        <w:t xml:space="preserve"> mô nhằm giúp xử lý mức nợ cao và đa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ă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 xml:space="preserve">lên. </w:t>
      </w:r>
      <w:r w:rsidR="000273DA">
        <w:rPr>
          <w:rFonts w:ascii="Times New Roman" w:hAnsi="Times New Roman" w:cs="Times New Roman"/>
          <w:bCs/>
          <w:sz w:val="24"/>
          <w:szCs w:val="24"/>
        </w:rPr>
        <w:t>Cách tiếp cận của n</w:t>
      </w:r>
      <w:r>
        <w:rPr>
          <w:rFonts w:ascii="Times New Roman" w:hAnsi="Times New Roman" w:cs="Times New Roman"/>
          <w:bCs/>
          <w:sz w:val="24"/>
          <w:szCs w:val="24"/>
          <w:lang w:val="vi-VN"/>
        </w:rPr>
        <w:t>gâ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hàng trung ươ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 xml:space="preserve">cần tập trung </w:t>
      </w:r>
      <w:r w:rsidR="000273DA">
        <w:rPr>
          <w:rFonts w:ascii="Times New Roman" w:hAnsi="Times New Roman" w:cs="Times New Roman"/>
          <w:bCs/>
          <w:sz w:val="24"/>
          <w:szCs w:val="24"/>
        </w:rPr>
        <w:t>hơn</w:t>
      </w:r>
      <w:r>
        <w:rPr>
          <w:rFonts w:ascii="Times New Roman" w:hAnsi="Times New Roman" w:cs="Times New Roman"/>
          <w:bCs/>
          <w:sz w:val="24"/>
          <w:szCs w:val="24"/>
          <w:lang w:val="vi-VN"/>
        </w:rPr>
        <w:t>, triển khai quy đinh chặt chẽ về phạm vi tha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khoả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an toàn vốn, các hạn mức phù hợp về nợ trên giá trị và nợ trên thu</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 xml:space="preserve">nhập. Hỗ </w:t>
      </w:r>
      <w:r w:rsidR="00BC5A0C">
        <w:rPr>
          <w:rFonts w:ascii="Times New Roman" w:hAnsi="Times New Roman" w:cs="Times New Roman"/>
          <w:bCs/>
          <w:sz w:val="24"/>
          <w:szCs w:val="24"/>
          <w:lang w:val="vi-VN"/>
        </w:rPr>
        <w:t>t</w:t>
      </w:r>
      <w:r>
        <w:rPr>
          <w:rFonts w:ascii="Times New Roman" w:hAnsi="Times New Roman" w:cs="Times New Roman"/>
          <w:bCs/>
          <w:sz w:val="24"/>
          <w:szCs w:val="24"/>
          <w:lang w:val="vi-VN"/>
        </w:rPr>
        <w:t>rợ các</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ngân hàng đánh giá bên vay,</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bao gồm cả qua thu thập dữ liệu về tài sản có và tài sả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nợ của các hộ gia đình, là</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cách</w:t>
      </w:r>
      <w:r w:rsidR="000273DA">
        <w:rPr>
          <w:rFonts w:ascii="Times New Roman" w:hAnsi="Times New Roman" w:cs="Times New Roman"/>
          <w:bCs/>
          <w:sz w:val="24"/>
          <w:szCs w:val="24"/>
        </w:rPr>
        <w:t xml:space="preserve"> đ</w:t>
      </w:r>
      <w:r>
        <w:rPr>
          <w:rFonts w:ascii="Times New Roman" w:hAnsi="Times New Roman" w:cs="Times New Roman"/>
          <w:bCs/>
          <w:sz w:val="24"/>
          <w:szCs w:val="24"/>
          <w:lang w:val="vi-VN"/>
        </w:rPr>
        <w:t>ể giúp các chính phủ tro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khu vực theo dõi được các dấu hiệu căng thẳng trong khu vực tài chính</w:t>
      </w:r>
      <w:r w:rsidR="009E6402">
        <w:rPr>
          <w:rFonts w:ascii="Times New Roman" w:hAnsi="Times New Roman" w:cs="Times New Roman"/>
          <w:sz w:val="24"/>
          <w:szCs w:val="24"/>
        </w:rPr>
        <w:t xml:space="preserve">. </w:t>
      </w:r>
    </w:p>
    <w:p w14:paraId="7A584F5F" w14:textId="71B6BA47" w:rsidR="005F0527" w:rsidRDefault="000C5395" w:rsidP="000C5395">
      <w:pPr>
        <w:autoSpaceDE w:val="0"/>
        <w:autoSpaceDN w:val="0"/>
        <w:adjustRightInd w:val="0"/>
        <w:spacing w:before="120" w:after="120" w:line="276" w:lineRule="auto"/>
        <w:jc w:val="both"/>
        <w:rPr>
          <w:rFonts w:ascii="Times New Roman" w:hAnsi="Times New Roman" w:cs="Times New Roman"/>
          <w:b/>
          <w:color w:val="000000"/>
          <w:sz w:val="24"/>
          <w:szCs w:val="24"/>
        </w:rPr>
      </w:pPr>
      <w:r>
        <w:rPr>
          <w:rFonts w:ascii="Times New Roman" w:hAnsi="Times New Roman" w:cs="Times New Roman"/>
          <w:b/>
          <w:sz w:val="24"/>
          <w:szCs w:val="24"/>
        </w:rPr>
        <w:t>Khi</w:t>
      </w:r>
      <w:r w:rsidR="00336D1A">
        <w:rPr>
          <w:rFonts w:ascii="Times New Roman" w:hAnsi="Times New Roman" w:cs="Times New Roman"/>
          <w:b/>
          <w:sz w:val="24"/>
          <w:szCs w:val="24"/>
        </w:rPr>
        <w:t xml:space="preserve"> </w:t>
      </w:r>
      <w:r>
        <w:rPr>
          <w:rFonts w:ascii="Times New Roman" w:hAnsi="Times New Roman" w:cs="Times New Roman"/>
          <w:b/>
          <w:sz w:val="24"/>
          <w:szCs w:val="24"/>
          <w:lang w:val="vi-VN"/>
        </w:rPr>
        <w:t>tranh chấp thương mại Trung</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Mỹ làm</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suy</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giảm thương mại toàn cầu, các quốc gia trong</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 xml:space="preserve">khu vực nên tập trung tăng cường chiều sâu hội nhập khu vực. </w:t>
      </w:r>
      <w:r w:rsidRPr="000C5395">
        <w:rPr>
          <w:rFonts w:ascii="Times New Roman" w:hAnsi="Times New Roman" w:cs="Times New Roman"/>
          <w:bCs/>
          <w:sz w:val="24"/>
          <w:szCs w:val="24"/>
          <w:lang w:val="vi-VN"/>
        </w:rPr>
        <w:t>H</w:t>
      </w:r>
      <w:r>
        <w:rPr>
          <w:rFonts w:ascii="Times New Roman" w:hAnsi="Times New Roman" w:cs="Times New Roman"/>
          <w:bCs/>
          <w:sz w:val="24"/>
          <w:szCs w:val="24"/>
          <w:lang w:val="vi-VN"/>
        </w:rPr>
        <w:t>iện có hai phươ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á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bao gồm Hiệp định đối tác ki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ế toàn diện khu</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vực (RCEP),</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nhằm tập hợp các quốc</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gia ASEA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và sáu nước vùng Ấn Độ - Thái Bì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Dương; và mở rộng Hiệp</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đị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đối tác toàn diện và tiế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 xml:space="preserve">bộ xuyên </w:t>
      </w:r>
      <w:r>
        <w:rPr>
          <w:rFonts w:ascii="Times New Roman" w:hAnsi="Times New Roman" w:cs="Times New Roman"/>
          <w:bCs/>
          <w:sz w:val="24"/>
          <w:szCs w:val="24"/>
          <w:lang w:val="vi-VN"/>
        </w:rPr>
        <w:lastRenderedPageBreak/>
        <w:t>Thái Bì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Dươ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CPTPP) để có sự tham gia của các quốc gia đang phát triển Đông Á Thái Bì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Dương khác. Các nền tảng thương mại quốc tế đó là cơ hội để nâ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cao tă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rưở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nă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suất thông qua xử lý nhữ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rào cản cò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lại về thương mại hà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hóa và dịch vụ, đẩy mạnh hợp tác ki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ế. Hội nhập kinh tế</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chặt chẽ</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hơn còn giúp ASEAN hoàn thành mục tiêu</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rở thành thị trườ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kinh tế duy nhất - Cộng đồ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Ki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 xml:space="preserve">tế ASEAN, hoặc AEC - vào năm </w:t>
      </w:r>
      <w:r w:rsidR="00252DAB">
        <w:rPr>
          <w:rFonts w:ascii="Times New Roman" w:hAnsi="Times New Roman" w:cs="Times New Roman"/>
          <w:sz w:val="24"/>
          <w:szCs w:val="24"/>
        </w:rPr>
        <w:t xml:space="preserve">2025. </w:t>
      </w:r>
    </w:p>
    <w:p w14:paraId="4E8CA1C2" w14:textId="0A15351A" w:rsidR="00154D18" w:rsidRDefault="000C5395" w:rsidP="00336D1A">
      <w:pPr>
        <w:autoSpaceDE w:val="0"/>
        <w:autoSpaceDN w:val="0"/>
        <w:adjustRightInd w:val="0"/>
        <w:spacing w:before="120" w:after="120" w:line="276" w:lineRule="auto"/>
        <w:jc w:val="both"/>
        <w:rPr>
          <w:rFonts w:ascii="Times New Roman" w:hAnsi="Times New Roman" w:cs="Times New Roman"/>
          <w:sz w:val="24"/>
          <w:szCs w:val="24"/>
        </w:rPr>
      </w:pPr>
      <w:r>
        <w:rPr>
          <w:rFonts w:ascii="Times New Roman" w:hAnsi="Times New Roman" w:cs="Times New Roman"/>
          <w:b/>
          <w:sz w:val="24"/>
          <w:szCs w:val="24"/>
        </w:rPr>
        <w:t>Trong</w:t>
      </w:r>
      <w:r w:rsidR="00336D1A">
        <w:rPr>
          <w:rFonts w:ascii="Times New Roman" w:hAnsi="Times New Roman" w:cs="Times New Roman"/>
          <w:b/>
          <w:sz w:val="24"/>
          <w:szCs w:val="24"/>
        </w:rPr>
        <w:t xml:space="preserve"> </w:t>
      </w:r>
      <w:r>
        <w:rPr>
          <w:rFonts w:ascii="Times New Roman" w:hAnsi="Times New Roman" w:cs="Times New Roman"/>
          <w:b/>
          <w:sz w:val="24"/>
          <w:szCs w:val="24"/>
          <w:lang w:val="vi-VN"/>
        </w:rPr>
        <w:t>trung hạn và dài</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hạn, những</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cải cách cơ cấu nhằm nâng cao năng</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lực cạnh tranh, đẩy mạnh thương mại và đầu tư,</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khuyến khích đổi mới sáng</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tạo,</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là</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điều kiện cần để nâng</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cao năng</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suất</w:t>
      </w:r>
      <w:r w:rsidR="00336D1A">
        <w:rPr>
          <w:rFonts w:ascii="Times New Roman" w:hAnsi="Times New Roman" w:cs="Times New Roman"/>
          <w:b/>
          <w:sz w:val="24"/>
          <w:szCs w:val="24"/>
          <w:lang w:val="vi-VN"/>
        </w:rPr>
        <w:t xml:space="preserve"> </w:t>
      </w:r>
      <w:r>
        <w:rPr>
          <w:rFonts w:ascii="Times New Roman" w:hAnsi="Times New Roman" w:cs="Times New Roman"/>
          <w:b/>
          <w:sz w:val="24"/>
          <w:szCs w:val="24"/>
          <w:lang w:val="vi-VN"/>
        </w:rPr>
        <w:t xml:space="preserve">và tăng trưởng. </w:t>
      </w:r>
      <w:r>
        <w:rPr>
          <w:rFonts w:ascii="Times New Roman" w:hAnsi="Times New Roman" w:cs="Times New Roman"/>
          <w:bCs/>
          <w:sz w:val="24"/>
          <w:szCs w:val="24"/>
          <w:lang w:val="vi-VN"/>
        </w:rPr>
        <w:t>Tốc độ</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ă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rưở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iềm năng dự kiế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sẽ</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giảm chung ở các quốc gia</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đa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phát triển</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khu</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vực Đô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Á và Thái Bì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Dương trong</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hập kỷ tới, do tốc độ tích lũy</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tư bản giảm xuống, và dân số già đi</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ở một số nền kinh</w:t>
      </w:r>
      <w:r w:rsidR="00336D1A">
        <w:rPr>
          <w:rFonts w:ascii="Times New Roman" w:hAnsi="Times New Roman" w:cs="Times New Roman"/>
          <w:bCs/>
          <w:sz w:val="24"/>
          <w:szCs w:val="24"/>
          <w:lang w:val="vi-VN"/>
        </w:rPr>
        <w:t xml:space="preserve"> </w:t>
      </w:r>
      <w:r>
        <w:rPr>
          <w:rFonts w:ascii="Times New Roman" w:hAnsi="Times New Roman" w:cs="Times New Roman"/>
          <w:bCs/>
          <w:sz w:val="24"/>
          <w:szCs w:val="24"/>
          <w:lang w:val="vi-VN"/>
        </w:rPr>
        <w:t xml:space="preserve">tế. Đẩy mạnh năng suất các yếu tố </w:t>
      </w:r>
      <w:r w:rsidR="00336D1A">
        <w:rPr>
          <w:rFonts w:ascii="Times New Roman" w:hAnsi="Times New Roman" w:cs="Times New Roman"/>
          <w:bCs/>
          <w:sz w:val="24"/>
          <w:szCs w:val="24"/>
          <w:lang w:val="vi-VN"/>
        </w:rPr>
        <w:t xml:space="preserve">tổng hợp </w:t>
      </w:r>
      <w:r>
        <w:rPr>
          <w:rFonts w:ascii="Times New Roman" w:hAnsi="Times New Roman" w:cs="Times New Roman"/>
          <w:bCs/>
          <w:sz w:val="24"/>
          <w:szCs w:val="24"/>
          <w:lang w:val="vi-VN"/>
        </w:rPr>
        <w:t>(TFP)</w:t>
      </w:r>
      <w:r w:rsidR="00336D1A">
        <w:rPr>
          <w:rFonts w:ascii="Times New Roman" w:hAnsi="Times New Roman" w:cs="Times New Roman"/>
          <w:bCs/>
          <w:sz w:val="24"/>
          <w:szCs w:val="24"/>
          <w:lang w:val="vi-VN"/>
        </w:rPr>
        <w:t xml:space="preserve"> là cách để đẩy mạnh tăng trưởng kinh tế trong dài hạn cho bền vững. Điều này có thể được thực hiện thông qua cải cách các quy định nhằm tạo thuận lợi cho môi trường kinh doanh, giúp nâng cao năng lực cạnh tranh, cải thiện môi trường thương mại và đầu tư, nhằm không chỉ tạo thuận lợi cho lưu chuyển hàng hóa và vốn mà còn cả công nghệ và kiến thức. Tình trạng suy giảm kinh tế toàn cầu hiện nay, kết hợp với rủi ro tăng lên, chỉ càng cho thấy tính cấp thiết phải thực hiện những cải cách đó</w:t>
      </w:r>
      <w:r w:rsidR="00CF2310">
        <w:rPr>
          <w:rFonts w:ascii="Times New Roman" w:hAnsi="Times New Roman" w:cs="Times New Roman"/>
          <w:sz w:val="24"/>
          <w:szCs w:val="24"/>
        </w:rPr>
        <w:t>.</w:t>
      </w:r>
      <w:r w:rsidR="000273DA">
        <w:rPr>
          <w:rFonts w:ascii="Times New Roman" w:hAnsi="Times New Roman" w:cs="Times New Roman"/>
          <w:sz w:val="24"/>
          <w:szCs w:val="24"/>
        </w:rPr>
        <w:t>/.</w:t>
      </w:r>
    </w:p>
    <w:sectPr w:rsidR="00154D1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AE49E" w14:textId="77777777" w:rsidR="00EC479F" w:rsidRDefault="00EC479F" w:rsidP="004268DA">
      <w:pPr>
        <w:spacing w:after="0" w:line="240" w:lineRule="auto"/>
      </w:pPr>
      <w:r>
        <w:separator/>
      </w:r>
    </w:p>
  </w:endnote>
  <w:endnote w:type="continuationSeparator" w:id="0">
    <w:p w14:paraId="536E5393" w14:textId="77777777" w:rsidR="00EC479F" w:rsidRDefault="00EC479F" w:rsidP="004268DA">
      <w:pPr>
        <w:spacing w:after="0" w:line="240" w:lineRule="auto"/>
      </w:pPr>
      <w:r>
        <w:continuationSeparator/>
      </w:r>
    </w:p>
  </w:endnote>
  <w:endnote w:type="continuationNotice" w:id="1">
    <w:p w14:paraId="07670BAF" w14:textId="77777777" w:rsidR="00EC479F" w:rsidRDefault="00EC47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UniversLTStd-Light">
    <w:altName w:val="Arial"/>
    <w:panose1 w:val="00000000000000000000"/>
    <w:charset w:val="00"/>
    <w:family w:val="swiss"/>
    <w:notTrueType/>
    <w:pitch w:val="default"/>
    <w:sig w:usb0="00000003" w:usb1="080E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584513"/>
      <w:docPartObj>
        <w:docPartGallery w:val="Page Numbers (Bottom of Page)"/>
        <w:docPartUnique/>
      </w:docPartObj>
    </w:sdtPr>
    <w:sdtEndPr>
      <w:rPr>
        <w:noProof/>
      </w:rPr>
    </w:sdtEndPr>
    <w:sdtContent>
      <w:p w14:paraId="067F461C" w14:textId="77777777" w:rsidR="002C7B18" w:rsidRDefault="002C7B18">
        <w:pPr>
          <w:pStyle w:val="Footer"/>
          <w:jc w:val="center"/>
        </w:pPr>
        <w:r w:rsidRPr="00D74A4B">
          <w:rPr>
            <w:rFonts w:ascii="Times New Roman" w:hAnsi="Times New Roman" w:cs="Times New Roman"/>
          </w:rPr>
          <w:fldChar w:fldCharType="begin"/>
        </w:r>
        <w:r w:rsidRPr="00D74A4B">
          <w:rPr>
            <w:rFonts w:ascii="Times New Roman" w:hAnsi="Times New Roman" w:cs="Times New Roman"/>
          </w:rPr>
          <w:instrText xml:space="preserve"> PAGE   \* MERGEFORMAT </w:instrText>
        </w:r>
        <w:r w:rsidRPr="00D74A4B">
          <w:rPr>
            <w:rFonts w:ascii="Times New Roman" w:hAnsi="Times New Roman" w:cs="Times New Roman"/>
          </w:rPr>
          <w:fldChar w:fldCharType="separate"/>
        </w:r>
        <w:r w:rsidRPr="00D74A4B">
          <w:rPr>
            <w:rFonts w:ascii="Times New Roman" w:hAnsi="Times New Roman" w:cs="Times New Roman"/>
            <w:noProof/>
          </w:rPr>
          <w:t>2</w:t>
        </w:r>
        <w:r w:rsidRPr="00D74A4B">
          <w:rPr>
            <w:rFonts w:ascii="Times New Roman" w:hAnsi="Times New Roman" w:cs="Times New Roman"/>
            <w:noProof/>
          </w:rPr>
          <w:fldChar w:fldCharType="end"/>
        </w:r>
      </w:p>
    </w:sdtContent>
  </w:sdt>
  <w:p w14:paraId="5BB1482F" w14:textId="77777777" w:rsidR="002C7B18" w:rsidRDefault="002C7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F4D71" w14:textId="77777777" w:rsidR="00EC479F" w:rsidRDefault="00EC479F" w:rsidP="004268DA">
      <w:pPr>
        <w:spacing w:after="0" w:line="240" w:lineRule="auto"/>
      </w:pPr>
      <w:r>
        <w:separator/>
      </w:r>
    </w:p>
  </w:footnote>
  <w:footnote w:type="continuationSeparator" w:id="0">
    <w:p w14:paraId="3FB702BD" w14:textId="77777777" w:rsidR="00EC479F" w:rsidRDefault="00EC479F" w:rsidP="004268DA">
      <w:pPr>
        <w:spacing w:after="0" w:line="240" w:lineRule="auto"/>
      </w:pPr>
      <w:r>
        <w:continuationSeparator/>
      </w:r>
    </w:p>
  </w:footnote>
  <w:footnote w:type="continuationNotice" w:id="1">
    <w:p w14:paraId="374048BE" w14:textId="77777777" w:rsidR="00EC479F" w:rsidRDefault="00EC47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922CE" w14:textId="77777777" w:rsidR="002C7B18" w:rsidRDefault="002C7B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CA1"/>
    <w:multiLevelType w:val="hybridMultilevel"/>
    <w:tmpl w:val="071E7F06"/>
    <w:lvl w:ilvl="0" w:tplc="3F1A504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34B07F9"/>
    <w:multiLevelType w:val="hybridMultilevel"/>
    <w:tmpl w:val="16A66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F0988"/>
    <w:multiLevelType w:val="hybridMultilevel"/>
    <w:tmpl w:val="61427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24483"/>
    <w:multiLevelType w:val="hybridMultilevel"/>
    <w:tmpl w:val="2E04D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7171B"/>
    <w:multiLevelType w:val="hybridMultilevel"/>
    <w:tmpl w:val="1C66F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63910"/>
    <w:multiLevelType w:val="hybridMultilevel"/>
    <w:tmpl w:val="92B25542"/>
    <w:lvl w:ilvl="0" w:tplc="17AA2086">
      <w:start w:val="1"/>
      <w:numFmt w:val="bullet"/>
      <w:lvlText w:val="-"/>
      <w:lvlJc w:val="left"/>
      <w:pPr>
        <w:tabs>
          <w:tab w:val="num" w:pos="720"/>
        </w:tabs>
        <w:ind w:left="720" w:hanging="360"/>
      </w:pPr>
      <w:rPr>
        <w:rFonts w:ascii="Times New Roman" w:hAnsi="Times New Roman" w:hint="default"/>
      </w:rPr>
    </w:lvl>
    <w:lvl w:ilvl="1" w:tplc="2ABCB6BE">
      <w:numFmt w:val="bullet"/>
      <w:lvlText w:val="-"/>
      <w:lvlJc w:val="left"/>
      <w:pPr>
        <w:tabs>
          <w:tab w:val="num" w:pos="1440"/>
        </w:tabs>
        <w:ind w:left="1440" w:hanging="360"/>
      </w:pPr>
      <w:rPr>
        <w:rFonts w:ascii="Times New Roman" w:hAnsi="Times New Roman" w:hint="default"/>
      </w:rPr>
    </w:lvl>
    <w:lvl w:ilvl="2" w:tplc="1FC8C766" w:tentative="1">
      <w:start w:val="1"/>
      <w:numFmt w:val="bullet"/>
      <w:lvlText w:val="-"/>
      <w:lvlJc w:val="left"/>
      <w:pPr>
        <w:tabs>
          <w:tab w:val="num" w:pos="2160"/>
        </w:tabs>
        <w:ind w:left="2160" w:hanging="360"/>
      </w:pPr>
      <w:rPr>
        <w:rFonts w:ascii="Times New Roman" w:hAnsi="Times New Roman" w:hint="default"/>
      </w:rPr>
    </w:lvl>
    <w:lvl w:ilvl="3" w:tplc="2C6A515A" w:tentative="1">
      <w:start w:val="1"/>
      <w:numFmt w:val="bullet"/>
      <w:lvlText w:val="-"/>
      <w:lvlJc w:val="left"/>
      <w:pPr>
        <w:tabs>
          <w:tab w:val="num" w:pos="2880"/>
        </w:tabs>
        <w:ind w:left="2880" w:hanging="360"/>
      </w:pPr>
      <w:rPr>
        <w:rFonts w:ascii="Times New Roman" w:hAnsi="Times New Roman" w:hint="default"/>
      </w:rPr>
    </w:lvl>
    <w:lvl w:ilvl="4" w:tplc="5B80CC4A" w:tentative="1">
      <w:start w:val="1"/>
      <w:numFmt w:val="bullet"/>
      <w:lvlText w:val="-"/>
      <w:lvlJc w:val="left"/>
      <w:pPr>
        <w:tabs>
          <w:tab w:val="num" w:pos="3600"/>
        </w:tabs>
        <w:ind w:left="3600" w:hanging="360"/>
      </w:pPr>
      <w:rPr>
        <w:rFonts w:ascii="Times New Roman" w:hAnsi="Times New Roman" w:hint="default"/>
      </w:rPr>
    </w:lvl>
    <w:lvl w:ilvl="5" w:tplc="EA5C710A" w:tentative="1">
      <w:start w:val="1"/>
      <w:numFmt w:val="bullet"/>
      <w:lvlText w:val="-"/>
      <w:lvlJc w:val="left"/>
      <w:pPr>
        <w:tabs>
          <w:tab w:val="num" w:pos="4320"/>
        </w:tabs>
        <w:ind w:left="4320" w:hanging="360"/>
      </w:pPr>
      <w:rPr>
        <w:rFonts w:ascii="Times New Roman" w:hAnsi="Times New Roman" w:hint="default"/>
      </w:rPr>
    </w:lvl>
    <w:lvl w:ilvl="6" w:tplc="E8D62184" w:tentative="1">
      <w:start w:val="1"/>
      <w:numFmt w:val="bullet"/>
      <w:lvlText w:val="-"/>
      <w:lvlJc w:val="left"/>
      <w:pPr>
        <w:tabs>
          <w:tab w:val="num" w:pos="5040"/>
        </w:tabs>
        <w:ind w:left="5040" w:hanging="360"/>
      </w:pPr>
      <w:rPr>
        <w:rFonts w:ascii="Times New Roman" w:hAnsi="Times New Roman" w:hint="default"/>
      </w:rPr>
    </w:lvl>
    <w:lvl w:ilvl="7" w:tplc="0714EB44" w:tentative="1">
      <w:start w:val="1"/>
      <w:numFmt w:val="bullet"/>
      <w:lvlText w:val="-"/>
      <w:lvlJc w:val="left"/>
      <w:pPr>
        <w:tabs>
          <w:tab w:val="num" w:pos="5760"/>
        </w:tabs>
        <w:ind w:left="5760" w:hanging="360"/>
      </w:pPr>
      <w:rPr>
        <w:rFonts w:ascii="Times New Roman" w:hAnsi="Times New Roman" w:hint="default"/>
      </w:rPr>
    </w:lvl>
    <w:lvl w:ilvl="8" w:tplc="2CAE6A6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79F0714"/>
    <w:multiLevelType w:val="hybridMultilevel"/>
    <w:tmpl w:val="8540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DD1C4E"/>
    <w:multiLevelType w:val="hybridMultilevel"/>
    <w:tmpl w:val="68FE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7333FB"/>
    <w:multiLevelType w:val="hybridMultilevel"/>
    <w:tmpl w:val="FA52E96E"/>
    <w:lvl w:ilvl="0" w:tplc="A280B45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B72B94"/>
    <w:multiLevelType w:val="hybridMultilevel"/>
    <w:tmpl w:val="0236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DE1BC5"/>
    <w:multiLevelType w:val="hybridMultilevel"/>
    <w:tmpl w:val="2496D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78C169B"/>
    <w:multiLevelType w:val="hybridMultilevel"/>
    <w:tmpl w:val="ED3A8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66334"/>
    <w:multiLevelType w:val="hybridMultilevel"/>
    <w:tmpl w:val="43FC89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1C5A5EC1"/>
    <w:multiLevelType w:val="hybridMultilevel"/>
    <w:tmpl w:val="BB2C1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E072429"/>
    <w:multiLevelType w:val="hybridMultilevel"/>
    <w:tmpl w:val="51B86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8AC065E"/>
    <w:multiLevelType w:val="hybridMultilevel"/>
    <w:tmpl w:val="0E263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9C34BE0"/>
    <w:multiLevelType w:val="hybridMultilevel"/>
    <w:tmpl w:val="7520C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BD4DFA"/>
    <w:multiLevelType w:val="hybridMultilevel"/>
    <w:tmpl w:val="6622C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853BE"/>
    <w:multiLevelType w:val="hybridMultilevel"/>
    <w:tmpl w:val="ABF0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D20FA7"/>
    <w:multiLevelType w:val="hybridMultilevel"/>
    <w:tmpl w:val="D1D8D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580DF6"/>
    <w:multiLevelType w:val="hybridMultilevel"/>
    <w:tmpl w:val="86641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341A09"/>
    <w:multiLevelType w:val="hybridMultilevel"/>
    <w:tmpl w:val="EBC22F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407D67"/>
    <w:multiLevelType w:val="hybridMultilevel"/>
    <w:tmpl w:val="67B4C0CA"/>
    <w:lvl w:ilvl="0" w:tplc="F386EFE4">
      <w:start w:val="1"/>
      <w:numFmt w:val="bullet"/>
      <w:lvlText w:val="‐"/>
      <w:lvlJc w:val="left"/>
      <w:pPr>
        <w:ind w:left="720" w:hanging="360"/>
      </w:pPr>
      <w:rPr>
        <w:rFonts w:ascii="Corbel" w:hAnsi="Corbel" w:hint="default"/>
      </w:rPr>
    </w:lvl>
    <w:lvl w:ilvl="1" w:tplc="F386EFE4">
      <w:start w:val="1"/>
      <w:numFmt w:val="bullet"/>
      <w:lvlText w:val="‐"/>
      <w:lvlJc w:val="left"/>
      <w:pPr>
        <w:ind w:left="1080" w:hanging="288"/>
      </w:pPr>
      <w:rPr>
        <w:rFonts w:ascii="Corbel" w:hAnsi="Corbe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9F36C8C"/>
    <w:multiLevelType w:val="hybridMultilevel"/>
    <w:tmpl w:val="AD029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2009ED"/>
    <w:multiLevelType w:val="hybridMultilevel"/>
    <w:tmpl w:val="F3B296F2"/>
    <w:lvl w:ilvl="0" w:tplc="04090005">
      <w:start w:val="1"/>
      <w:numFmt w:val="bullet"/>
      <w:lvlText w:val=""/>
      <w:lvlJc w:val="left"/>
      <w:pPr>
        <w:ind w:left="720" w:hanging="360"/>
      </w:pPr>
      <w:rPr>
        <w:rFonts w:ascii="Wingdings" w:hAnsi="Wingdings" w:hint="default"/>
      </w:rPr>
    </w:lvl>
    <w:lvl w:ilvl="1" w:tplc="530A013A">
      <w:start w:val="1"/>
      <w:numFmt w:val="bullet"/>
      <w:lvlText w:val="o"/>
      <w:lvlJc w:val="left"/>
      <w:pPr>
        <w:ind w:left="1080" w:hanging="288"/>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0065C0E"/>
    <w:multiLevelType w:val="hybridMultilevel"/>
    <w:tmpl w:val="A2EC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953A7"/>
    <w:multiLevelType w:val="hybridMultilevel"/>
    <w:tmpl w:val="00CC0A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B2F0F1E"/>
    <w:multiLevelType w:val="hybridMultilevel"/>
    <w:tmpl w:val="29D08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065407"/>
    <w:multiLevelType w:val="hybridMultilevel"/>
    <w:tmpl w:val="B36E2480"/>
    <w:lvl w:ilvl="0" w:tplc="A81A990C">
      <w:start w:val="1"/>
      <w:numFmt w:val="bullet"/>
      <w:lvlText w:val="-"/>
      <w:lvlJc w:val="left"/>
      <w:pPr>
        <w:tabs>
          <w:tab w:val="num" w:pos="720"/>
        </w:tabs>
        <w:ind w:left="720" w:hanging="360"/>
      </w:pPr>
      <w:rPr>
        <w:rFonts w:ascii="Times New Roman" w:hAnsi="Times New Roman" w:hint="default"/>
      </w:rPr>
    </w:lvl>
    <w:lvl w:ilvl="1" w:tplc="DDE2DE64" w:tentative="1">
      <w:start w:val="1"/>
      <w:numFmt w:val="bullet"/>
      <w:lvlText w:val="-"/>
      <w:lvlJc w:val="left"/>
      <w:pPr>
        <w:tabs>
          <w:tab w:val="num" w:pos="1440"/>
        </w:tabs>
        <w:ind w:left="1440" w:hanging="360"/>
      </w:pPr>
      <w:rPr>
        <w:rFonts w:ascii="Times New Roman" w:hAnsi="Times New Roman" w:hint="default"/>
      </w:rPr>
    </w:lvl>
    <w:lvl w:ilvl="2" w:tplc="3ED6FDD4" w:tentative="1">
      <w:start w:val="1"/>
      <w:numFmt w:val="bullet"/>
      <w:lvlText w:val="-"/>
      <w:lvlJc w:val="left"/>
      <w:pPr>
        <w:tabs>
          <w:tab w:val="num" w:pos="2160"/>
        </w:tabs>
        <w:ind w:left="2160" w:hanging="360"/>
      </w:pPr>
      <w:rPr>
        <w:rFonts w:ascii="Times New Roman" w:hAnsi="Times New Roman" w:hint="default"/>
      </w:rPr>
    </w:lvl>
    <w:lvl w:ilvl="3" w:tplc="658AC630" w:tentative="1">
      <w:start w:val="1"/>
      <w:numFmt w:val="bullet"/>
      <w:lvlText w:val="-"/>
      <w:lvlJc w:val="left"/>
      <w:pPr>
        <w:tabs>
          <w:tab w:val="num" w:pos="2880"/>
        </w:tabs>
        <w:ind w:left="2880" w:hanging="360"/>
      </w:pPr>
      <w:rPr>
        <w:rFonts w:ascii="Times New Roman" w:hAnsi="Times New Roman" w:hint="default"/>
      </w:rPr>
    </w:lvl>
    <w:lvl w:ilvl="4" w:tplc="B92C3F4C" w:tentative="1">
      <w:start w:val="1"/>
      <w:numFmt w:val="bullet"/>
      <w:lvlText w:val="-"/>
      <w:lvlJc w:val="left"/>
      <w:pPr>
        <w:tabs>
          <w:tab w:val="num" w:pos="3600"/>
        </w:tabs>
        <w:ind w:left="3600" w:hanging="360"/>
      </w:pPr>
      <w:rPr>
        <w:rFonts w:ascii="Times New Roman" w:hAnsi="Times New Roman" w:hint="default"/>
      </w:rPr>
    </w:lvl>
    <w:lvl w:ilvl="5" w:tplc="B7665DA2" w:tentative="1">
      <w:start w:val="1"/>
      <w:numFmt w:val="bullet"/>
      <w:lvlText w:val="-"/>
      <w:lvlJc w:val="left"/>
      <w:pPr>
        <w:tabs>
          <w:tab w:val="num" w:pos="4320"/>
        </w:tabs>
        <w:ind w:left="4320" w:hanging="360"/>
      </w:pPr>
      <w:rPr>
        <w:rFonts w:ascii="Times New Roman" w:hAnsi="Times New Roman" w:hint="default"/>
      </w:rPr>
    </w:lvl>
    <w:lvl w:ilvl="6" w:tplc="71EE15DA" w:tentative="1">
      <w:start w:val="1"/>
      <w:numFmt w:val="bullet"/>
      <w:lvlText w:val="-"/>
      <w:lvlJc w:val="left"/>
      <w:pPr>
        <w:tabs>
          <w:tab w:val="num" w:pos="5040"/>
        </w:tabs>
        <w:ind w:left="5040" w:hanging="360"/>
      </w:pPr>
      <w:rPr>
        <w:rFonts w:ascii="Times New Roman" w:hAnsi="Times New Roman" w:hint="default"/>
      </w:rPr>
    </w:lvl>
    <w:lvl w:ilvl="7" w:tplc="B84A804E" w:tentative="1">
      <w:start w:val="1"/>
      <w:numFmt w:val="bullet"/>
      <w:lvlText w:val="-"/>
      <w:lvlJc w:val="left"/>
      <w:pPr>
        <w:tabs>
          <w:tab w:val="num" w:pos="5760"/>
        </w:tabs>
        <w:ind w:left="5760" w:hanging="360"/>
      </w:pPr>
      <w:rPr>
        <w:rFonts w:ascii="Times New Roman" w:hAnsi="Times New Roman" w:hint="default"/>
      </w:rPr>
    </w:lvl>
    <w:lvl w:ilvl="8" w:tplc="92ECE6EE"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4CF17011"/>
    <w:multiLevelType w:val="hybridMultilevel"/>
    <w:tmpl w:val="35CA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F86345"/>
    <w:multiLevelType w:val="hybridMultilevel"/>
    <w:tmpl w:val="F1366148"/>
    <w:lvl w:ilvl="0" w:tplc="04090005">
      <w:start w:val="1"/>
      <w:numFmt w:val="bullet"/>
      <w:lvlText w:val=""/>
      <w:lvlJc w:val="left"/>
      <w:pPr>
        <w:ind w:left="360" w:hanging="360"/>
      </w:pPr>
      <w:rPr>
        <w:rFonts w:ascii="Wingdings" w:hAnsi="Wingdings" w:hint="default"/>
      </w:rPr>
    </w:lvl>
    <w:lvl w:ilvl="1" w:tplc="10248214">
      <w:start w:val="1"/>
      <w:numFmt w:val="bullet"/>
      <w:lvlText w:val="o"/>
      <w:lvlJc w:val="left"/>
      <w:pPr>
        <w:ind w:left="720" w:hanging="288"/>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50F222EF"/>
    <w:multiLevelType w:val="hybridMultilevel"/>
    <w:tmpl w:val="48A07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4B4D8B"/>
    <w:multiLevelType w:val="hybridMultilevel"/>
    <w:tmpl w:val="C802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7094B"/>
    <w:multiLevelType w:val="hybridMultilevel"/>
    <w:tmpl w:val="C4823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1535A7"/>
    <w:multiLevelType w:val="multilevel"/>
    <w:tmpl w:val="20F81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1A5F21"/>
    <w:multiLevelType w:val="multilevel"/>
    <w:tmpl w:val="77DC9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0E6C09"/>
    <w:multiLevelType w:val="hybridMultilevel"/>
    <w:tmpl w:val="E8303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62805"/>
    <w:multiLevelType w:val="hybridMultilevel"/>
    <w:tmpl w:val="027ED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A10A8E"/>
    <w:multiLevelType w:val="hybridMultilevel"/>
    <w:tmpl w:val="CF580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F72E7C"/>
    <w:multiLevelType w:val="hybridMultilevel"/>
    <w:tmpl w:val="2C925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F42629A"/>
    <w:multiLevelType w:val="hybridMultilevel"/>
    <w:tmpl w:val="077E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7"/>
  </w:num>
  <w:num w:numId="3">
    <w:abstractNumId w:val="33"/>
  </w:num>
  <w:num w:numId="4">
    <w:abstractNumId w:val="3"/>
  </w:num>
  <w:num w:numId="5">
    <w:abstractNumId w:val="15"/>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30"/>
  </w:num>
  <w:num w:numId="10">
    <w:abstractNumId w:val="22"/>
  </w:num>
  <w:num w:numId="11">
    <w:abstractNumId w:val="24"/>
  </w:num>
  <w:num w:numId="12">
    <w:abstractNumId w:val="28"/>
  </w:num>
  <w:num w:numId="13">
    <w:abstractNumId w:val="5"/>
  </w:num>
  <w:num w:numId="14">
    <w:abstractNumId w:val="19"/>
  </w:num>
  <w:num w:numId="15">
    <w:abstractNumId w:val="17"/>
  </w:num>
  <w:num w:numId="16">
    <w:abstractNumId w:val="31"/>
  </w:num>
  <w:num w:numId="17">
    <w:abstractNumId w:val="23"/>
  </w:num>
  <w:num w:numId="18">
    <w:abstractNumId w:val="4"/>
  </w:num>
  <w:num w:numId="19">
    <w:abstractNumId w:val="8"/>
  </w:num>
  <w:num w:numId="20">
    <w:abstractNumId w:val="0"/>
  </w:num>
  <w:num w:numId="21">
    <w:abstractNumId w:val="20"/>
  </w:num>
  <w:num w:numId="22">
    <w:abstractNumId w:val="29"/>
  </w:num>
  <w:num w:numId="23">
    <w:abstractNumId w:val="11"/>
  </w:num>
  <w:num w:numId="24">
    <w:abstractNumId w:val="9"/>
  </w:num>
  <w:num w:numId="25">
    <w:abstractNumId w:val="36"/>
  </w:num>
  <w:num w:numId="26">
    <w:abstractNumId w:val="18"/>
  </w:num>
  <w:num w:numId="27">
    <w:abstractNumId w:val="14"/>
  </w:num>
  <w:num w:numId="28">
    <w:abstractNumId w:val="40"/>
  </w:num>
  <w:num w:numId="29">
    <w:abstractNumId w:val="6"/>
  </w:num>
  <w:num w:numId="30">
    <w:abstractNumId w:val="25"/>
  </w:num>
  <w:num w:numId="31">
    <w:abstractNumId w:val="38"/>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37"/>
  </w:num>
  <w:num w:numId="35">
    <w:abstractNumId w:val="27"/>
  </w:num>
  <w:num w:numId="36">
    <w:abstractNumId w:val="21"/>
  </w:num>
  <w:num w:numId="37">
    <w:abstractNumId w:val="13"/>
  </w:num>
  <w:num w:numId="38">
    <w:abstractNumId w:val="16"/>
  </w:num>
  <w:num w:numId="39">
    <w:abstractNumId w:val="34"/>
  </w:num>
  <w:num w:numId="40">
    <w:abstractNumId w:val="35"/>
  </w:num>
  <w:num w:numId="41">
    <w:abstractNumId w:val="39"/>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2MLAwNjCzNDOyMDFU0lEKTi0uzszPAykwNa4FANAC/qwtAAAA"/>
  </w:docVars>
  <w:rsids>
    <w:rsidRoot w:val="00EF45BF"/>
    <w:rsid w:val="00000602"/>
    <w:rsid w:val="000006E1"/>
    <w:rsid w:val="00000881"/>
    <w:rsid w:val="00000A9E"/>
    <w:rsid w:val="00000D9A"/>
    <w:rsid w:val="00001057"/>
    <w:rsid w:val="00001301"/>
    <w:rsid w:val="0000136D"/>
    <w:rsid w:val="000014B2"/>
    <w:rsid w:val="00001794"/>
    <w:rsid w:val="000019EC"/>
    <w:rsid w:val="00001C2A"/>
    <w:rsid w:val="00001CD4"/>
    <w:rsid w:val="000020AE"/>
    <w:rsid w:val="000021A3"/>
    <w:rsid w:val="000026E9"/>
    <w:rsid w:val="00002A21"/>
    <w:rsid w:val="00002DCA"/>
    <w:rsid w:val="000030CB"/>
    <w:rsid w:val="000031DF"/>
    <w:rsid w:val="0000359E"/>
    <w:rsid w:val="0000369D"/>
    <w:rsid w:val="000036C5"/>
    <w:rsid w:val="00003A13"/>
    <w:rsid w:val="00003A5E"/>
    <w:rsid w:val="00003E71"/>
    <w:rsid w:val="0000404F"/>
    <w:rsid w:val="0000419F"/>
    <w:rsid w:val="0000472A"/>
    <w:rsid w:val="00004817"/>
    <w:rsid w:val="00004CB1"/>
    <w:rsid w:val="00004DD3"/>
    <w:rsid w:val="00004FD0"/>
    <w:rsid w:val="00005168"/>
    <w:rsid w:val="00005436"/>
    <w:rsid w:val="00005C5F"/>
    <w:rsid w:val="00005E52"/>
    <w:rsid w:val="00005EDA"/>
    <w:rsid w:val="00006519"/>
    <w:rsid w:val="00006741"/>
    <w:rsid w:val="00006883"/>
    <w:rsid w:val="000068CA"/>
    <w:rsid w:val="00006909"/>
    <w:rsid w:val="00006F71"/>
    <w:rsid w:val="00007295"/>
    <w:rsid w:val="00007775"/>
    <w:rsid w:val="0000785C"/>
    <w:rsid w:val="00007861"/>
    <w:rsid w:val="00007A57"/>
    <w:rsid w:val="00007C2E"/>
    <w:rsid w:val="00010230"/>
    <w:rsid w:val="000102FA"/>
    <w:rsid w:val="00010539"/>
    <w:rsid w:val="0001098C"/>
    <w:rsid w:val="00010B1A"/>
    <w:rsid w:val="00010ECB"/>
    <w:rsid w:val="000113C0"/>
    <w:rsid w:val="000118BB"/>
    <w:rsid w:val="000118EC"/>
    <w:rsid w:val="00011A27"/>
    <w:rsid w:val="00011A5C"/>
    <w:rsid w:val="00011CEE"/>
    <w:rsid w:val="00011EB6"/>
    <w:rsid w:val="0001214A"/>
    <w:rsid w:val="00012509"/>
    <w:rsid w:val="000129A8"/>
    <w:rsid w:val="000132E9"/>
    <w:rsid w:val="00013540"/>
    <w:rsid w:val="0001357F"/>
    <w:rsid w:val="00013746"/>
    <w:rsid w:val="00013B9E"/>
    <w:rsid w:val="00013BAF"/>
    <w:rsid w:val="00013BC5"/>
    <w:rsid w:val="000141FB"/>
    <w:rsid w:val="000142B5"/>
    <w:rsid w:val="000142BB"/>
    <w:rsid w:val="0001430E"/>
    <w:rsid w:val="000144E5"/>
    <w:rsid w:val="000148CD"/>
    <w:rsid w:val="00014998"/>
    <w:rsid w:val="00014CB0"/>
    <w:rsid w:val="000151DA"/>
    <w:rsid w:val="0001564F"/>
    <w:rsid w:val="00015706"/>
    <w:rsid w:val="000157E1"/>
    <w:rsid w:val="00015D75"/>
    <w:rsid w:val="0001601E"/>
    <w:rsid w:val="00016675"/>
    <w:rsid w:val="000167F5"/>
    <w:rsid w:val="000168A5"/>
    <w:rsid w:val="000168B1"/>
    <w:rsid w:val="00016A1F"/>
    <w:rsid w:val="00016E70"/>
    <w:rsid w:val="00017363"/>
    <w:rsid w:val="000179A6"/>
    <w:rsid w:val="00017AFB"/>
    <w:rsid w:val="00017E57"/>
    <w:rsid w:val="00020193"/>
    <w:rsid w:val="000204FD"/>
    <w:rsid w:val="00020563"/>
    <w:rsid w:val="00020579"/>
    <w:rsid w:val="000209C7"/>
    <w:rsid w:val="00020ABF"/>
    <w:rsid w:val="00020DA2"/>
    <w:rsid w:val="00020E02"/>
    <w:rsid w:val="00020FCF"/>
    <w:rsid w:val="0002103B"/>
    <w:rsid w:val="000215A0"/>
    <w:rsid w:val="00021719"/>
    <w:rsid w:val="00021D4B"/>
    <w:rsid w:val="00022384"/>
    <w:rsid w:val="00022480"/>
    <w:rsid w:val="00022498"/>
    <w:rsid w:val="000226DC"/>
    <w:rsid w:val="00022943"/>
    <w:rsid w:val="000229C9"/>
    <w:rsid w:val="00023062"/>
    <w:rsid w:val="00023093"/>
    <w:rsid w:val="00023176"/>
    <w:rsid w:val="000231A8"/>
    <w:rsid w:val="000232FE"/>
    <w:rsid w:val="00023505"/>
    <w:rsid w:val="00023717"/>
    <w:rsid w:val="00023A07"/>
    <w:rsid w:val="00023A2E"/>
    <w:rsid w:val="00023A93"/>
    <w:rsid w:val="00023BA6"/>
    <w:rsid w:val="00023DD8"/>
    <w:rsid w:val="00024324"/>
    <w:rsid w:val="00024885"/>
    <w:rsid w:val="000248D1"/>
    <w:rsid w:val="000248D4"/>
    <w:rsid w:val="00024CEC"/>
    <w:rsid w:val="00024D43"/>
    <w:rsid w:val="00024F25"/>
    <w:rsid w:val="00024F44"/>
    <w:rsid w:val="000252B2"/>
    <w:rsid w:val="00025315"/>
    <w:rsid w:val="000253D0"/>
    <w:rsid w:val="000254AC"/>
    <w:rsid w:val="000257DB"/>
    <w:rsid w:val="00025881"/>
    <w:rsid w:val="00025AA5"/>
    <w:rsid w:val="00025D36"/>
    <w:rsid w:val="0002665B"/>
    <w:rsid w:val="000269D6"/>
    <w:rsid w:val="00026C2A"/>
    <w:rsid w:val="00026DC5"/>
    <w:rsid w:val="00026EF9"/>
    <w:rsid w:val="00026EFA"/>
    <w:rsid w:val="00027290"/>
    <w:rsid w:val="000273DA"/>
    <w:rsid w:val="000274B5"/>
    <w:rsid w:val="00027539"/>
    <w:rsid w:val="00027838"/>
    <w:rsid w:val="00027ADB"/>
    <w:rsid w:val="00027B84"/>
    <w:rsid w:val="00027C2D"/>
    <w:rsid w:val="00027E44"/>
    <w:rsid w:val="000301D2"/>
    <w:rsid w:val="000301EE"/>
    <w:rsid w:val="0003029D"/>
    <w:rsid w:val="000302C7"/>
    <w:rsid w:val="0003030B"/>
    <w:rsid w:val="00030465"/>
    <w:rsid w:val="00030555"/>
    <w:rsid w:val="0003065E"/>
    <w:rsid w:val="0003077B"/>
    <w:rsid w:val="00030B57"/>
    <w:rsid w:val="00030EC2"/>
    <w:rsid w:val="00030EEA"/>
    <w:rsid w:val="00030EED"/>
    <w:rsid w:val="000310BE"/>
    <w:rsid w:val="00031316"/>
    <w:rsid w:val="00031544"/>
    <w:rsid w:val="0003219A"/>
    <w:rsid w:val="000322E1"/>
    <w:rsid w:val="0003271D"/>
    <w:rsid w:val="00032727"/>
    <w:rsid w:val="00032879"/>
    <w:rsid w:val="00032969"/>
    <w:rsid w:val="00032E09"/>
    <w:rsid w:val="00032F24"/>
    <w:rsid w:val="00032F96"/>
    <w:rsid w:val="00033223"/>
    <w:rsid w:val="00033446"/>
    <w:rsid w:val="000334AF"/>
    <w:rsid w:val="000339EE"/>
    <w:rsid w:val="00033D73"/>
    <w:rsid w:val="00033E0E"/>
    <w:rsid w:val="00033E2D"/>
    <w:rsid w:val="00033EFF"/>
    <w:rsid w:val="000341F5"/>
    <w:rsid w:val="000345C1"/>
    <w:rsid w:val="000345D0"/>
    <w:rsid w:val="00034630"/>
    <w:rsid w:val="00034974"/>
    <w:rsid w:val="00034A2F"/>
    <w:rsid w:val="00034C16"/>
    <w:rsid w:val="00034E2F"/>
    <w:rsid w:val="000351F6"/>
    <w:rsid w:val="00035507"/>
    <w:rsid w:val="00035E7A"/>
    <w:rsid w:val="000360DC"/>
    <w:rsid w:val="000362AB"/>
    <w:rsid w:val="000363A8"/>
    <w:rsid w:val="00036462"/>
    <w:rsid w:val="000365F0"/>
    <w:rsid w:val="00036C6A"/>
    <w:rsid w:val="00036DA4"/>
    <w:rsid w:val="00036DC8"/>
    <w:rsid w:val="00037172"/>
    <w:rsid w:val="0003725F"/>
    <w:rsid w:val="000375CD"/>
    <w:rsid w:val="000379A5"/>
    <w:rsid w:val="00037BBB"/>
    <w:rsid w:val="00037D18"/>
    <w:rsid w:val="00037D7A"/>
    <w:rsid w:val="00037E0A"/>
    <w:rsid w:val="00037E3F"/>
    <w:rsid w:val="00037FA4"/>
    <w:rsid w:val="000403AC"/>
    <w:rsid w:val="0004048F"/>
    <w:rsid w:val="0004054B"/>
    <w:rsid w:val="00040555"/>
    <w:rsid w:val="00040656"/>
    <w:rsid w:val="000407BA"/>
    <w:rsid w:val="0004097C"/>
    <w:rsid w:val="0004099D"/>
    <w:rsid w:val="00040B73"/>
    <w:rsid w:val="00040BA1"/>
    <w:rsid w:val="00040DE9"/>
    <w:rsid w:val="0004145D"/>
    <w:rsid w:val="00041644"/>
    <w:rsid w:val="00041850"/>
    <w:rsid w:val="000418C7"/>
    <w:rsid w:val="00041937"/>
    <w:rsid w:val="00041BCB"/>
    <w:rsid w:val="00041DEF"/>
    <w:rsid w:val="000420F3"/>
    <w:rsid w:val="000422E8"/>
    <w:rsid w:val="0004268C"/>
    <w:rsid w:val="000428B8"/>
    <w:rsid w:val="00042A94"/>
    <w:rsid w:val="00042ACA"/>
    <w:rsid w:val="00042DD5"/>
    <w:rsid w:val="00042DF9"/>
    <w:rsid w:val="00042EDA"/>
    <w:rsid w:val="00042FD1"/>
    <w:rsid w:val="000430E5"/>
    <w:rsid w:val="000431DC"/>
    <w:rsid w:val="00043223"/>
    <w:rsid w:val="00043224"/>
    <w:rsid w:val="0004333E"/>
    <w:rsid w:val="000434D1"/>
    <w:rsid w:val="000437AD"/>
    <w:rsid w:val="000437DC"/>
    <w:rsid w:val="00043C4E"/>
    <w:rsid w:val="00043FA1"/>
    <w:rsid w:val="00043FFB"/>
    <w:rsid w:val="00044298"/>
    <w:rsid w:val="00044348"/>
    <w:rsid w:val="0004434C"/>
    <w:rsid w:val="000445F4"/>
    <w:rsid w:val="00044778"/>
    <w:rsid w:val="00044815"/>
    <w:rsid w:val="000448CA"/>
    <w:rsid w:val="000449AF"/>
    <w:rsid w:val="00044B93"/>
    <w:rsid w:val="00044DB2"/>
    <w:rsid w:val="00044E3E"/>
    <w:rsid w:val="000452DE"/>
    <w:rsid w:val="00045605"/>
    <w:rsid w:val="00045FB1"/>
    <w:rsid w:val="0004601E"/>
    <w:rsid w:val="0004609D"/>
    <w:rsid w:val="000468AB"/>
    <w:rsid w:val="00046C38"/>
    <w:rsid w:val="000470C4"/>
    <w:rsid w:val="000470F5"/>
    <w:rsid w:val="000476B5"/>
    <w:rsid w:val="00047D38"/>
    <w:rsid w:val="00047E03"/>
    <w:rsid w:val="00047E2F"/>
    <w:rsid w:val="00050558"/>
    <w:rsid w:val="00050996"/>
    <w:rsid w:val="000509D0"/>
    <w:rsid w:val="00050B04"/>
    <w:rsid w:val="00050EE3"/>
    <w:rsid w:val="0005121E"/>
    <w:rsid w:val="00051353"/>
    <w:rsid w:val="00051441"/>
    <w:rsid w:val="0005144F"/>
    <w:rsid w:val="0005171C"/>
    <w:rsid w:val="000517E7"/>
    <w:rsid w:val="00051960"/>
    <w:rsid w:val="00051B69"/>
    <w:rsid w:val="00051D14"/>
    <w:rsid w:val="00051E93"/>
    <w:rsid w:val="00051F16"/>
    <w:rsid w:val="00051F2A"/>
    <w:rsid w:val="000520F6"/>
    <w:rsid w:val="000522C8"/>
    <w:rsid w:val="0005232E"/>
    <w:rsid w:val="00052348"/>
    <w:rsid w:val="00052496"/>
    <w:rsid w:val="00052767"/>
    <w:rsid w:val="00052AE7"/>
    <w:rsid w:val="00052EBC"/>
    <w:rsid w:val="00053136"/>
    <w:rsid w:val="000531E7"/>
    <w:rsid w:val="0005336E"/>
    <w:rsid w:val="000533DB"/>
    <w:rsid w:val="0005386D"/>
    <w:rsid w:val="00053BFC"/>
    <w:rsid w:val="00053C6C"/>
    <w:rsid w:val="000540DF"/>
    <w:rsid w:val="0005436C"/>
    <w:rsid w:val="00054748"/>
    <w:rsid w:val="00054AFB"/>
    <w:rsid w:val="000550C1"/>
    <w:rsid w:val="000553C0"/>
    <w:rsid w:val="000555AE"/>
    <w:rsid w:val="000555F2"/>
    <w:rsid w:val="000557D3"/>
    <w:rsid w:val="000558DE"/>
    <w:rsid w:val="00055B89"/>
    <w:rsid w:val="00055F2F"/>
    <w:rsid w:val="00056153"/>
    <w:rsid w:val="00056206"/>
    <w:rsid w:val="00056235"/>
    <w:rsid w:val="00056426"/>
    <w:rsid w:val="00056495"/>
    <w:rsid w:val="00056DDC"/>
    <w:rsid w:val="00057064"/>
    <w:rsid w:val="000571EE"/>
    <w:rsid w:val="00057600"/>
    <w:rsid w:val="00057A6D"/>
    <w:rsid w:val="00057E0D"/>
    <w:rsid w:val="00057F95"/>
    <w:rsid w:val="0006044E"/>
    <w:rsid w:val="000604B6"/>
    <w:rsid w:val="00060A64"/>
    <w:rsid w:val="00060A87"/>
    <w:rsid w:val="00060DE0"/>
    <w:rsid w:val="000611E8"/>
    <w:rsid w:val="00061462"/>
    <w:rsid w:val="000617D6"/>
    <w:rsid w:val="000619A4"/>
    <w:rsid w:val="00061B87"/>
    <w:rsid w:val="00061CAF"/>
    <w:rsid w:val="00061DCE"/>
    <w:rsid w:val="00061EC5"/>
    <w:rsid w:val="00062013"/>
    <w:rsid w:val="0006202D"/>
    <w:rsid w:val="0006216A"/>
    <w:rsid w:val="000622F5"/>
    <w:rsid w:val="00062750"/>
    <w:rsid w:val="00062830"/>
    <w:rsid w:val="0006293C"/>
    <w:rsid w:val="000629D0"/>
    <w:rsid w:val="00062C61"/>
    <w:rsid w:val="00062E37"/>
    <w:rsid w:val="000630FE"/>
    <w:rsid w:val="000634B3"/>
    <w:rsid w:val="00063585"/>
    <w:rsid w:val="0006380E"/>
    <w:rsid w:val="00063BCF"/>
    <w:rsid w:val="00063C4D"/>
    <w:rsid w:val="00063D32"/>
    <w:rsid w:val="0006445C"/>
    <w:rsid w:val="0006445E"/>
    <w:rsid w:val="000644BD"/>
    <w:rsid w:val="0006451D"/>
    <w:rsid w:val="000646D5"/>
    <w:rsid w:val="00064745"/>
    <w:rsid w:val="00064B59"/>
    <w:rsid w:val="00064C32"/>
    <w:rsid w:val="00064F34"/>
    <w:rsid w:val="00065440"/>
    <w:rsid w:val="0006632A"/>
    <w:rsid w:val="000663D8"/>
    <w:rsid w:val="00066607"/>
    <w:rsid w:val="0006667C"/>
    <w:rsid w:val="000668E5"/>
    <w:rsid w:val="00066A43"/>
    <w:rsid w:val="00067058"/>
    <w:rsid w:val="0006728E"/>
    <w:rsid w:val="0006745F"/>
    <w:rsid w:val="0006753D"/>
    <w:rsid w:val="00067AB2"/>
    <w:rsid w:val="00067C44"/>
    <w:rsid w:val="00067D10"/>
    <w:rsid w:val="00067EFB"/>
    <w:rsid w:val="000702C3"/>
    <w:rsid w:val="000703A9"/>
    <w:rsid w:val="0007040D"/>
    <w:rsid w:val="000705C7"/>
    <w:rsid w:val="000706F4"/>
    <w:rsid w:val="00070755"/>
    <w:rsid w:val="00070CDB"/>
    <w:rsid w:val="000712E3"/>
    <w:rsid w:val="00071513"/>
    <w:rsid w:val="00072096"/>
    <w:rsid w:val="0007224F"/>
    <w:rsid w:val="000723C5"/>
    <w:rsid w:val="00072860"/>
    <w:rsid w:val="0007299C"/>
    <w:rsid w:val="00072B13"/>
    <w:rsid w:val="00072C18"/>
    <w:rsid w:val="00072D1C"/>
    <w:rsid w:val="000732F2"/>
    <w:rsid w:val="00073724"/>
    <w:rsid w:val="000739D8"/>
    <w:rsid w:val="00074659"/>
    <w:rsid w:val="00074981"/>
    <w:rsid w:val="0007499B"/>
    <w:rsid w:val="00074AE1"/>
    <w:rsid w:val="00074B6B"/>
    <w:rsid w:val="00074D13"/>
    <w:rsid w:val="00074F60"/>
    <w:rsid w:val="000752EF"/>
    <w:rsid w:val="000753B5"/>
    <w:rsid w:val="0007556F"/>
    <w:rsid w:val="0007559F"/>
    <w:rsid w:val="000756C4"/>
    <w:rsid w:val="00075AE6"/>
    <w:rsid w:val="00075BB7"/>
    <w:rsid w:val="00075C9D"/>
    <w:rsid w:val="00076132"/>
    <w:rsid w:val="000763E4"/>
    <w:rsid w:val="0007641C"/>
    <w:rsid w:val="000767F6"/>
    <w:rsid w:val="00076D9E"/>
    <w:rsid w:val="00076F1F"/>
    <w:rsid w:val="00077425"/>
    <w:rsid w:val="0008047A"/>
    <w:rsid w:val="000804B1"/>
    <w:rsid w:val="00080B8E"/>
    <w:rsid w:val="00080C6B"/>
    <w:rsid w:val="00080EA9"/>
    <w:rsid w:val="00081078"/>
    <w:rsid w:val="000812B8"/>
    <w:rsid w:val="00081643"/>
    <w:rsid w:val="000818DF"/>
    <w:rsid w:val="00081B36"/>
    <w:rsid w:val="00081F21"/>
    <w:rsid w:val="00081F90"/>
    <w:rsid w:val="00081FC4"/>
    <w:rsid w:val="00081FDC"/>
    <w:rsid w:val="000820C9"/>
    <w:rsid w:val="000822CC"/>
    <w:rsid w:val="000825B0"/>
    <w:rsid w:val="00082743"/>
    <w:rsid w:val="000827B9"/>
    <w:rsid w:val="00082BF5"/>
    <w:rsid w:val="000832CD"/>
    <w:rsid w:val="00083473"/>
    <w:rsid w:val="0008365D"/>
    <w:rsid w:val="000837B6"/>
    <w:rsid w:val="00083F8F"/>
    <w:rsid w:val="00083FFB"/>
    <w:rsid w:val="000840EE"/>
    <w:rsid w:val="000841E1"/>
    <w:rsid w:val="000841FA"/>
    <w:rsid w:val="00084382"/>
    <w:rsid w:val="000843FC"/>
    <w:rsid w:val="0008471B"/>
    <w:rsid w:val="000847FB"/>
    <w:rsid w:val="000848B5"/>
    <w:rsid w:val="00084BCE"/>
    <w:rsid w:val="00084E70"/>
    <w:rsid w:val="000850BF"/>
    <w:rsid w:val="0008511D"/>
    <w:rsid w:val="000852A6"/>
    <w:rsid w:val="000853A4"/>
    <w:rsid w:val="00085459"/>
    <w:rsid w:val="000854D0"/>
    <w:rsid w:val="0008573A"/>
    <w:rsid w:val="00085C09"/>
    <w:rsid w:val="00085CE3"/>
    <w:rsid w:val="00085E83"/>
    <w:rsid w:val="00085FA2"/>
    <w:rsid w:val="0008605B"/>
    <w:rsid w:val="0008609F"/>
    <w:rsid w:val="00086263"/>
    <w:rsid w:val="0008636C"/>
    <w:rsid w:val="000867C3"/>
    <w:rsid w:val="000867D2"/>
    <w:rsid w:val="0008697B"/>
    <w:rsid w:val="00086A74"/>
    <w:rsid w:val="000872E2"/>
    <w:rsid w:val="00087371"/>
    <w:rsid w:val="0008743A"/>
    <w:rsid w:val="000874AC"/>
    <w:rsid w:val="000874C3"/>
    <w:rsid w:val="0008752B"/>
    <w:rsid w:val="00087D2F"/>
    <w:rsid w:val="00087F25"/>
    <w:rsid w:val="00090292"/>
    <w:rsid w:val="00090376"/>
    <w:rsid w:val="000903BF"/>
    <w:rsid w:val="00090439"/>
    <w:rsid w:val="000904FB"/>
    <w:rsid w:val="00090A61"/>
    <w:rsid w:val="00090C44"/>
    <w:rsid w:val="000912BE"/>
    <w:rsid w:val="0009185C"/>
    <w:rsid w:val="00091C30"/>
    <w:rsid w:val="00091E68"/>
    <w:rsid w:val="000923A0"/>
    <w:rsid w:val="000924E0"/>
    <w:rsid w:val="00092676"/>
    <w:rsid w:val="00092764"/>
    <w:rsid w:val="0009299F"/>
    <w:rsid w:val="00092C89"/>
    <w:rsid w:val="00092DF6"/>
    <w:rsid w:val="00093153"/>
    <w:rsid w:val="00093200"/>
    <w:rsid w:val="00093346"/>
    <w:rsid w:val="000934DB"/>
    <w:rsid w:val="00093698"/>
    <w:rsid w:val="00093820"/>
    <w:rsid w:val="00093872"/>
    <w:rsid w:val="00093E07"/>
    <w:rsid w:val="00093E76"/>
    <w:rsid w:val="00094662"/>
    <w:rsid w:val="00094BE0"/>
    <w:rsid w:val="00094FE3"/>
    <w:rsid w:val="000950A3"/>
    <w:rsid w:val="000953C2"/>
    <w:rsid w:val="00095498"/>
    <w:rsid w:val="00095505"/>
    <w:rsid w:val="000962A6"/>
    <w:rsid w:val="000965AF"/>
    <w:rsid w:val="00096736"/>
    <w:rsid w:val="000967E0"/>
    <w:rsid w:val="00096AFF"/>
    <w:rsid w:val="00096BE0"/>
    <w:rsid w:val="00096D97"/>
    <w:rsid w:val="000974D0"/>
    <w:rsid w:val="00097636"/>
    <w:rsid w:val="0009763F"/>
    <w:rsid w:val="0009777E"/>
    <w:rsid w:val="000977EF"/>
    <w:rsid w:val="0009796E"/>
    <w:rsid w:val="00097A79"/>
    <w:rsid w:val="00097BF9"/>
    <w:rsid w:val="00097CEE"/>
    <w:rsid w:val="00097F61"/>
    <w:rsid w:val="000A03A6"/>
    <w:rsid w:val="000A051A"/>
    <w:rsid w:val="000A07E9"/>
    <w:rsid w:val="000A07EF"/>
    <w:rsid w:val="000A0948"/>
    <w:rsid w:val="000A0E17"/>
    <w:rsid w:val="000A1041"/>
    <w:rsid w:val="000A1A97"/>
    <w:rsid w:val="000A1AF7"/>
    <w:rsid w:val="000A1CAF"/>
    <w:rsid w:val="000A1D80"/>
    <w:rsid w:val="000A20AC"/>
    <w:rsid w:val="000A21D4"/>
    <w:rsid w:val="000A2334"/>
    <w:rsid w:val="000A2422"/>
    <w:rsid w:val="000A2442"/>
    <w:rsid w:val="000A25CA"/>
    <w:rsid w:val="000A2A51"/>
    <w:rsid w:val="000A3085"/>
    <w:rsid w:val="000A333C"/>
    <w:rsid w:val="000A3AB7"/>
    <w:rsid w:val="000A3B7D"/>
    <w:rsid w:val="000A3E3A"/>
    <w:rsid w:val="000A3E63"/>
    <w:rsid w:val="000A48EB"/>
    <w:rsid w:val="000A49C5"/>
    <w:rsid w:val="000A4BA1"/>
    <w:rsid w:val="000A4E2B"/>
    <w:rsid w:val="000A4E73"/>
    <w:rsid w:val="000A4EC4"/>
    <w:rsid w:val="000A5070"/>
    <w:rsid w:val="000A52A9"/>
    <w:rsid w:val="000A60C0"/>
    <w:rsid w:val="000A62B6"/>
    <w:rsid w:val="000A62CA"/>
    <w:rsid w:val="000A6432"/>
    <w:rsid w:val="000A66AD"/>
    <w:rsid w:val="000A68BA"/>
    <w:rsid w:val="000A6B5E"/>
    <w:rsid w:val="000A6DC2"/>
    <w:rsid w:val="000A71A0"/>
    <w:rsid w:val="000A71D4"/>
    <w:rsid w:val="000A7227"/>
    <w:rsid w:val="000A77C8"/>
    <w:rsid w:val="000A7886"/>
    <w:rsid w:val="000A79A9"/>
    <w:rsid w:val="000A7C92"/>
    <w:rsid w:val="000B01A9"/>
    <w:rsid w:val="000B04C8"/>
    <w:rsid w:val="000B050E"/>
    <w:rsid w:val="000B0CB2"/>
    <w:rsid w:val="000B0CEB"/>
    <w:rsid w:val="000B0D78"/>
    <w:rsid w:val="000B0ECE"/>
    <w:rsid w:val="000B0F4C"/>
    <w:rsid w:val="000B11AE"/>
    <w:rsid w:val="000B11DD"/>
    <w:rsid w:val="000B12A5"/>
    <w:rsid w:val="000B13CA"/>
    <w:rsid w:val="000B15D1"/>
    <w:rsid w:val="000B1693"/>
    <w:rsid w:val="000B1711"/>
    <w:rsid w:val="000B1733"/>
    <w:rsid w:val="000B1756"/>
    <w:rsid w:val="000B1913"/>
    <w:rsid w:val="000B1B1A"/>
    <w:rsid w:val="000B1C22"/>
    <w:rsid w:val="000B1F60"/>
    <w:rsid w:val="000B22AF"/>
    <w:rsid w:val="000B22FE"/>
    <w:rsid w:val="000B2346"/>
    <w:rsid w:val="000B25D4"/>
    <w:rsid w:val="000B27C5"/>
    <w:rsid w:val="000B287B"/>
    <w:rsid w:val="000B29F7"/>
    <w:rsid w:val="000B2C31"/>
    <w:rsid w:val="000B2DCD"/>
    <w:rsid w:val="000B2EC3"/>
    <w:rsid w:val="000B2EDB"/>
    <w:rsid w:val="000B2F67"/>
    <w:rsid w:val="000B3375"/>
    <w:rsid w:val="000B385B"/>
    <w:rsid w:val="000B38C1"/>
    <w:rsid w:val="000B397A"/>
    <w:rsid w:val="000B3A68"/>
    <w:rsid w:val="000B3A82"/>
    <w:rsid w:val="000B3BAE"/>
    <w:rsid w:val="000B3CD1"/>
    <w:rsid w:val="000B436B"/>
    <w:rsid w:val="000B45D7"/>
    <w:rsid w:val="000B4732"/>
    <w:rsid w:val="000B4864"/>
    <w:rsid w:val="000B4A1B"/>
    <w:rsid w:val="000B4DB3"/>
    <w:rsid w:val="000B4F4B"/>
    <w:rsid w:val="000B5218"/>
    <w:rsid w:val="000B5299"/>
    <w:rsid w:val="000B53F3"/>
    <w:rsid w:val="000B544A"/>
    <w:rsid w:val="000B5C87"/>
    <w:rsid w:val="000B5E21"/>
    <w:rsid w:val="000B5EE8"/>
    <w:rsid w:val="000B5F82"/>
    <w:rsid w:val="000B6325"/>
    <w:rsid w:val="000B670A"/>
    <w:rsid w:val="000B6AB0"/>
    <w:rsid w:val="000B6BE1"/>
    <w:rsid w:val="000B6C13"/>
    <w:rsid w:val="000B6C29"/>
    <w:rsid w:val="000B6C47"/>
    <w:rsid w:val="000B6EE4"/>
    <w:rsid w:val="000B6F97"/>
    <w:rsid w:val="000B776B"/>
    <w:rsid w:val="000B77EA"/>
    <w:rsid w:val="000B795F"/>
    <w:rsid w:val="000B7C8E"/>
    <w:rsid w:val="000B7CBC"/>
    <w:rsid w:val="000C0030"/>
    <w:rsid w:val="000C0424"/>
    <w:rsid w:val="000C04EE"/>
    <w:rsid w:val="000C0570"/>
    <w:rsid w:val="000C0851"/>
    <w:rsid w:val="000C0892"/>
    <w:rsid w:val="000C0AE8"/>
    <w:rsid w:val="000C0B34"/>
    <w:rsid w:val="000C0B6A"/>
    <w:rsid w:val="000C0B8F"/>
    <w:rsid w:val="000C1679"/>
    <w:rsid w:val="000C17F3"/>
    <w:rsid w:val="000C1987"/>
    <w:rsid w:val="000C1996"/>
    <w:rsid w:val="000C1B3D"/>
    <w:rsid w:val="000C20F0"/>
    <w:rsid w:val="000C213D"/>
    <w:rsid w:val="000C21EB"/>
    <w:rsid w:val="000C24C1"/>
    <w:rsid w:val="000C2AA4"/>
    <w:rsid w:val="000C2CBA"/>
    <w:rsid w:val="000C2D09"/>
    <w:rsid w:val="000C32ED"/>
    <w:rsid w:val="000C34C1"/>
    <w:rsid w:val="000C36AD"/>
    <w:rsid w:val="000C372E"/>
    <w:rsid w:val="000C387B"/>
    <w:rsid w:val="000C3AB1"/>
    <w:rsid w:val="000C3AD7"/>
    <w:rsid w:val="000C3B22"/>
    <w:rsid w:val="000C3D79"/>
    <w:rsid w:val="000C3F06"/>
    <w:rsid w:val="000C3FE5"/>
    <w:rsid w:val="000C404F"/>
    <w:rsid w:val="000C420C"/>
    <w:rsid w:val="000C43D2"/>
    <w:rsid w:val="000C4495"/>
    <w:rsid w:val="000C4B8F"/>
    <w:rsid w:val="000C4C0C"/>
    <w:rsid w:val="000C5124"/>
    <w:rsid w:val="000C52B4"/>
    <w:rsid w:val="000C5370"/>
    <w:rsid w:val="000C5395"/>
    <w:rsid w:val="000C545C"/>
    <w:rsid w:val="000C5E9B"/>
    <w:rsid w:val="000C6249"/>
    <w:rsid w:val="000C6375"/>
    <w:rsid w:val="000C64F2"/>
    <w:rsid w:val="000C65FD"/>
    <w:rsid w:val="000C6701"/>
    <w:rsid w:val="000C6940"/>
    <w:rsid w:val="000C6983"/>
    <w:rsid w:val="000C6995"/>
    <w:rsid w:val="000C6A6C"/>
    <w:rsid w:val="000C6BD8"/>
    <w:rsid w:val="000C7035"/>
    <w:rsid w:val="000C7164"/>
    <w:rsid w:val="000C787D"/>
    <w:rsid w:val="000C7E8F"/>
    <w:rsid w:val="000C7F0A"/>
    <w:rsid w:val="000C7FC2"/>
    <w:rsid w:val="000D01AE"/>
    <w:rsid w:val="000D0601"/>
    <w:rsid w:val="000D06D8"/>
    <w:rsid w:val="000D06E2"/>
    <w:rsid w:val="000D0948"/>
    <w:rsid w:val="000D099B"/>
    <w:rsid w:val="000D0CD7"/>
    <w:rsid w:val="000D0EE5"/>
    <w:rsid w:val="000D1054"/>
    <w:rsid w:val="000D10A3"/>
    <w:rsid w:val="000D1574"/>
    <w:rsid w:val="000D177E"/>
    <w:rsid w:val="000D180B"/>
    <w:rsid w:val="000D192D"/>
    <w:rsid w:val="000D1CC7"/>
    <w:rsid w:val="000D1CCA"/>
    <w:rsid w:val="000D1D35"/>
    <w:rsid w:val="000D1E0E"/>
    <w:rsid w:val="000D1E13"/>
    <w:rsid w:val="000D1EE7"/>
    <w:rsid w:val="000D1EED"/>
    <w:rsid w:val="000D2354"/>
    <w:rsid w:val="000D23D1"/>
    <w:rsid w:val="000D243D"/>
    <w:rsid w:val="000D2491"/>
    <w:rsid w:val="000D2826"/>
    <w:rsid w:val="000D2ABC"/>
    <w:rsid w:val="000D2CA5"/>
    <w:rsid w:val="000D2D6D"/>
    <w:rsid w:val="000D2DC3"/>
    <w:rsid w:val="000D2EDC"/>
    <w:rsid w:val="000D30AD"/>
    <w:rsid w:val="000D31AC"/>
    <w:rsid w:val="000D31AD"/>
    <w:rsid w:val="000D3343"/>
    <w:rsid w:val="000D37B1"/>
    <w:rsid w:val="000D3AA1"/>
    <w:rsid w:val="000D3E60"/>
    <w:rsid w:val="000D3EBC"/>
    <w:rsid w:val="000D45A0"/>
    <w:rsid w:val="000D4CE1"/>
    <w:rsid w:val="000D50B1"/>
    <w:rsid w:val="000D539F"/>
    <w:rsid w:val="000D583C"/>
    <w:rsid w:val="000D585D"/>
    <w:rsid w:val="000D5ED1"/>
    <w:rsid w:val="000D5F53"/>
    <w:rsid w:val="000D60C6"/>
    <w:rsid w:val="000D6282"/>
    <w:rsid w:val="000D629A"/>
    <w:rsid w:val="000D6377"/>
    <w:rsid w:val="000D6559"/>
    <w:rsid w:val="000D65C0"/>
    <w:rsid w:val="000D6BA8"/>
    <w:rsid w:val="000D6EB9"/>
    <w:rsid w:val="000D6F43"/>
    <w:rsid w:val="000D703C"/>
    <w:rsid w:val="000D710A"/>
    <w:rsid w:val="000D7180"/>
    <w:rsid w:val="000D7632"/>
    <w:rsid w:val="000D76AD"/>
    <w:rsid w:val="000D78A8"/>
    <w:rsid w:val="000D7918"/>
    <w:rsid w:val="000D7B49"/>
    <w:rsid w:val="000D7D4A"/>
    <w:rsid w:val="000D7DEA"/>
    <w:rsid w:val="000E03DB"/>
    <w:rsid w:val="000E0613"/>
    <w:rsid w:val="000E06C4"/>
    <w:rsid w:val="000E07E6"/>
    <w:rsid w:val="000E0A8E"/>
    <w:rsid w:val="000E0BB3"/>
    <w:rsid w:val="000E0C8A"/>
    <w:rsid w:val="000E115C"/>
    <w:rsid w:val="000E1243"/>
    <w:rsid w:val="000E12DB"/>
    <w:rsid w:val="000E13A3"/>
    <w:rsid w:val="000E166D"/>
    <w:rsid w:val="000E1913"/>
    <w:rsid w:val="000E1B8E"/>
    <w:rsid w:val="000E1C79"/>
    <w:rsid w:val="000E1F4A"/>
    <w:rsid w:val="000E1FB3"/>
    <w:rsid w:val="000E2326"/>
    <w:rsid w:val="000E245A"/>
    <w:rsid w:val="000E2659"/>
    <w:rsid w:val="000E2BA0"/>
    <w:rsid w:val="000E2BAD"/>
    <w:rsid w:val="000E2C0B"/>
    <w:rsid w:val="000E2E16"/>
    <w:rsid w:val="000E2E45"/>
    <w:rsid w:val="000E2E69"/>
    <w:rsid w:val="000E2E72"/>
    <w:rsid w:val="000E307C"/>
    <w:rsid w:val="000E318E"/>
    <w:rsid w:val="000E37B1"/>
    <w:rsid w:val="000E3829"/>
    <w:rsid w:val="000E3C5E"/>
    <w:rsid w:val="000E42CF"/>
    <w:rsid w:val="000E4334"/>
    <w:rsid w:val="000E477C"/>
    <w:rsid w:val="000E49E0"/>
    <w:rsid w:val="000E4A11"/>
    <w:rsid w:val="000E4A4C"/>
    <w:rsid w:val="000E4AFE"/>
    <w:rsid w:val="000E4B93"/>
    <w:rsid w:val="000E4FB5"/>
    <w:rsid w:val="000E5030"/>
    <w:rsid w:val="000E5061"/>
    <w:rsid w:val="000E5326"/>
    <w:rsid w:val="000E53BE"/>
    <w:rsid w:val="000E55A3"/>
    <w:rsid w:val="000E564D"/>
    <w:rsid w:val="000E570E"/>
    <w:rsid w:val="000E578E"/>
    <w:rsid w:val="000E57CA"/>
    <w:rsid w:val="000E5944"/>
    <w:rsid w:val="000E5F7C"/>
    <w:rsid w:val="000E63C8"/>
    <w:rsid w:val="000E674F"/>
    <w:rsid w:val="000E6A09"/>
    <w:rsid w:val="000E6CC8"/>
    <w:rsid w:val="000E6D72"/>
    <w:rsid w:val="000E6D7B"/>
    <w:rsid w:val="000E7389"/>
    <w:rsid w:val="000E744E"/>
    <w:rsid w:val="000E75A8"/>
    <w:rsid w:val="000E7639"/>
    <w:rsid w:val="000E7C84"/>
    <w:rsid w:val="000E7DCE"/>
    <w:rsid w:val="000F004E"/>
    <w:rsid w:val="000F00CC"/>
    <w:rsid w:val="000F02AB"/>
    <w:rsid w:val="000F0421"/>
    <w:rsid w:val="000F053E"/>
    <w:rsid w:val="000F05C4"/>
    <w:rsid w:val="000F070A"/>
    <w:rsid w:val="000F0815"/>
    <w:rsid w:val="000F0BF7"/>
    <w:rsid w:val="000F0CE3"/>
    <w:rsid w:val="000F0E5B"/>
    <w:rsid w:val="000F17E4"/>
    <w:rsid w:val="000F185F"/>
    <w:rsid w:val="000F191F"/>
    <w:rsid w:val="000F19D9"/>
    <w:rsid w:val="000F1A04"/>
    <w:rsid w:val="000F1A3D"/>
    <w:rsid w:val="000F1B67"/>
    <w:rsid w:val="000F1F57"/>
    <w:rsid w:val="000F1FA2"/>
    <w:rsid w:val="000F2178"/>
    <w:rsid w:val="000F2255"/>
    <w:rsid w:val="000F2403"/>
    <w:rsid w:val="000F25E6"/>
    <w:rsid w:val="000F2634"/>
    <w:rsid w:val="000F286D"/>
    <w:rsid w:val="000F2B3A"/>
    <w:rsid w:val="000F2C19"/>
    <w:rsid w:val="000F2C24"/>
    <w:rsid w:val="000F2EC2"/>
    <w:rsid w:val="000F3017"/>
    <w:rsid w:val="000F303C"/>
    <w:rsid w:val="000F31EF"/>
    <w:rsid w:val="000F3250"/>
    <w:rsid w:val="000F32AD"/>
    <w:rsid w:val="000F34CC"/>
    <w:rsid w:val="000F393C"/>
    <w:rsid w:val="000F3ADF"/>
    <w:rsid w:val="000F3B68"/>
    <w:rsid w:val="000F3D06"/>
    <w:rsid w:val="000F3D1C"/>
    <w:rsid w:val="000F3D69"/>
    <w:rsid w:val="000F3F9E"/>
    <w:rsid w:val="000F4091"/>
    <w:rsid w:val="000F4099"/>
    <w:rsid w:val="000F42CC"/>
    <w:rsid w:val="000F4454"/>
    <w:rsid w:val="000F4649"/>
    <w:rsid w:val="000F4A52"/>
    <w:rsid w:val="000F4A68"/>
    <w:rsid w:val="000F4B56"/>
    <w:rsid w:val="000F4C78"/>
    <w:rsid w:val="000F4CBC"/>
    <w:rsid w:val="000F4D5C"/>
    <w:rsid w:val="000F4E5F"/>
    <w:rsid w:val="000F4E99"/>
    <w:rsid w:val="000F51ED"/>
    <w:rsid w:val="000F5218"/>
    <w:rsid w:val="000F52B2"/>
    <w:rsid w:val="000F52D4"/>
    <w:rsid w:val="000F5461"/>
    <w:rsid w:val="000F54C5"/>
    <w:rsid w:val="000F55EF"/>
    <w:rsid w:val="000F5758"/>
    <w:rsid w:val="000F577C"/>
    <w:rsid w:val="000F5939"/>
    <w:rsid w:val="000F5A08"/>
    <w:rsid w:val="000F5C62"/>
    <w:rsid w:val="000F5CD0"/>
    <w:rsid w:val="000F5F27"/>
    <w:rsid w:val="000F62C0"/>
    <w:rsid w:val="000F632A"/>
    <w:rsid w:val="000F6540"/>
    <w:rsid w:val="000F6680"/>
    <w:rsid w:val="000F674B"/>
    <w:rsid w:val="000F67B7"/>
    <w:rsid w:val="000F6838"/>
    <w:rsid w:val="000F6A56"/>
    <w:rsid w:val="000F6B1D"/>
    <w:rsid w:val="000F6DD1"/>
    <w:rsid w:val="000F6E3F"/>
    <w:rsid w:val="000F6F1B"/>
    <w:rsid w:val="000F731E"/>
    <w:rsid w:val="000F7581"/>
    <w:rsid w:val="000F773F"/>
    <w:rsid w:val="000F7AB8"/>
    <w:rsid w:val="000F7C44"/>
    <w:rsid w:val="000F7F5C"/>
    <w:rsid w:val="000F7FC9"/>
    <w:rsid w:val="00100005"/>
    <w:rsid w:val="0010014D"/>
    <w:rsid w:val="00100201"/>
    <w:rsid w:val="001003CC"/>
    <w:rsid w:val="0010060F"/>
    <w:rsid w:val="00101304"/>
    <w:rsid w:val="00101507"/>
    <w:rsid w:val="00101D5E"/>
    <w:rsid w:val="00101FF8"/>
    <w:rsid w:val="001023C0"/>
    <w:rsid w:val="001027FC"/>
    <w:rsid w:val="00102885"/>
    <w:rsid w:val="00102BC0"/>
    <w:rsid w:val="00103140"/>
    <w:rsid w:val="0010325C"/>
    <w:rsid w:val="00103400"/>
    <w:rsid w:val="00103549"/>
    <w:rsid w:val="001036C0"/>
    <w:rsid w:val="00103778"/>
    <w:rsid w:val="001037AC"/>
    <w:rsid w:val="00103C75"/>
    <w:rsid w:val="00103DDD"/>
    <w:rsid w:val="00103F62"/>
    <w:rsid w:val="001040CB"/>
    <w:rsid w:val="00104150"/>
    <w:rsid w:val="00104175"/>
    <w:rsid w:val="00104600"/>
    <w:rsid w:val="0010463C"/>
    <w:rsid w:val="001046C5"/>
    <w:rsid w:val="0010471C"/>
    <w:rsid w:val="00104963"/>
    <w:rsid w:val="00104A42"/>
    <w:rsid w:val="00104DF5"/>
    <w:rsid w:val="001050EA"/>
    <w:rsid w:val="0010520E"/>
    <w:rsid w:val="001054E7"/>
    <w:rsid w:val="0010561C"/>
    <w:rsid w:val="0010570A"/>
    <w:rsid w:val="0010576C"/>
    <w:rsid w:val="001059F1"/>
    <w:rsid w:val="00105AF9"/>
    <w:rsid w:val="00105E28"/>
    <w:rsid w:val="00105FEE"/>
    <w:rsid w:val="00106072"/>
    <w:rsid w:val="001060C9"/>
    <w:rsid w:val="00106339"/>
    <w:rsid w:val="00106362"/>
    <w:rsid w:val="00106679"/>
    <w:rsid w:val="00106749"/>
    <w:rsid w:val="00106936"/>
    <w:rsid w:val="00106A1C"/>
    <w:rsid w:val="00106CED"/>
    <w:rsid w:val="00106D0D"/>
    <w:rsid w:val="00106F02"/>
    <w:rsid w:val="00107231"/>
    <w:rsid w:val="0010727D"/>
    <w:rsid w:val="0010768B"/>
    <w:rsid w:val="001077E0"/>
    <w:rsid w:val="001078A2"/>
    <w:rsid w:val="00107A41"/>
    <w:rsid w:val="00110110"/>
    <w:rsid w:val="001102FF"/>
    <w:rsid w:val="001104DB"/>
    <w:rsid w:val="001106CE"/>
    <w:rsid w:val="00110784"/>
    <w:rsid w:val="00110F25"/>
    <w:rsid w:val="00111331"/>
    <w:rsid w:val="00111379"/>
    <w:rsid w:val="00111406"/>
    <w:rsid w:val="001116BD"/>
    <w:rsid w:val="00111939"/>
    <w:rsid w:val="00111C01"/>
    <w:rsid w:val="00111E9B"/>
    <w:rsid w:val="00112200"/>
    <w:rsid w:val="001122F5"/>
    <w:rsid w:val="001124A5"/>
    <w:rsid w:val="00112E12"/>
    <w:rsid w:val="00112E52"/>
    <w:rsid w:val="00112EE1"/>
    <w:rsid w:val="0011332A"/>
    <w:rsid w:val="00113590"/>
    <w:rsid w:val="0011371B"/>
    <w:rsid w:val="001139A2"/>
    <w:rsid w:val="001139D7"/>
    <w:rsid w:val="00113B1A"/>
    <w:rsid w:val="00113B9E"/>
    <w:rsid w:val="00113CFC"/>
    <w:rsid w:val="00113EB9"/>
    <w:rsid w:val="00113F65"/>
    <w:rsid w:val="00114155"/>
    <w:rsid w:val="00114228"/>
    <w:rsid w:val="0011431B"/>
    <w:rsid w:val="0011433B"/>
    <w:rsid w:val="00114416"/>
    <w:rsid w:val="001144F9"/>
    <w:rsid w:val="00114AC5"/>
    <w:rsid w:val="00114B13"/>
    <w:rsid w:val="0011520F"/>
    <w:rsid w:val="00115540"/>
    <w:rsid w:val="00115541"/>
    <w:rsid w:val="001155C6"/>
    <w:rsid w:val="00115640"/>
    <w:rsid w:val="0011587C"/>
    <w:rsid w:val="00115D30"/>
    <w:rsid w:val="00115D32"/>
    <w:rsid w:val="001160DF"/>
    <w:rsid w:val="001162BE"/>
    <w:rsid w:val="001165A9"/>
    <w:rsid w:val="001166E8"/>
    <w:rsid w:val="001168F1"/>
    <w:rsid w:val="00116C50"/>
    <w:rsid w:val="00116DD0"/>
    <w:rsid w:val="00116DED"/>
    <w:rsid w:val="00116F95"/>
    <w:rsid w:val="0011723A"/>
    <w:rsid w:val="0011730D"/>
    <w:rsid w:val="001174D3"/>
    <w:rsid w:val="001174DB"/>
    <w:rsid w:val="001179FD"/>
    <w:rsid w:val="00117C4C"/>
    <w:rsid w:val="00117EB2"/>
    <w:rsid w:val="001200B7"/>
    <w:rsid w:val="0012027F"/>
    <w:rsid w:val="001202D0"/>
    <w:rsid w:val="0012046A"/>
    <w:rsid w:val="0012085C"/>
    <w:rsid w:val="001208E0"/>
    <w:rsid w:val="001208EA"/>
    <w:rsid w:val="00120B4E"/>
    <w:rsid w:val="00120CB5"/>
    <w:rsid w:val="00120D01"/>
    <w:rsid w:val="00120DCA"/>
    <w:rsid w:val="00120E0B"/>
    <w:rsid w:val="00120EBA"/>
    <w:rsid w:val="00121083"/>
    <w:rsid w:val="00121416"/>
    <w:rsid w:val="00121ACA"/>
    <w:rsid w:val="00121B00"/>
    <w:rsid w:val="00121C29"/>
    <w:rsid w:val="001222AC"/>
    <w:rsid w:val="001223E1"/>
    <w:rsid w:val="00122433"/>
    <w:rsid w:val="0012256D"/>
    <w:rsid w:val="00122A7C"/>
    <w:rsid w:val="00122C13"/>
    <w:rsid w:val="00122EE0"/>
    <w:rsid w:val="00122F79"/>
    <w:rsid w:val="001235CE"/>
    <w:rsid w:val="001235F5"/>
    <w:rsid w:val="00123897"/>
    <w:rsid w:val="001238AD"/>
    <w:rsid w:val="001239B9"/>
    <w:rsid w:val="00123B5E"/>
    <w:rsid w:val="00124584"/>
    <w:rsid w:val="001247B1"/>
    <w:rsid w:val="00124DA2"/>
    <w:rsid w:val="00124F91"/>
    <w:rsid w:val="00125079"/>
    <w:rsid w:val="001254B2"/>
    <w:rsid w:val="001255ED"/>
    <w:rsid w:val="001257F3"/>
    <w:rsid w:val="00125817"/>
    <w:rsid w:val="00125AE0"/>
    <w:rsid w:val="00125C7D"/>
    <w:rsid w:val="00125CDE"/>
    <w:rsid w:val="00125D7F"/>
    <w:rsid w:val="001264AB"/>
    <w:rsid w:val="0012674C"/>
    <w:rsid w:val="00126978"/>
    <w:rsid w:val="00126A86"/>
    <w:rsid w:val="00126B38"/>
    <w:rsid w:val="00126CCD"/>
    <w:rsid w:val="00127150"/>
    <w:rsid w:val="00127846"/>
    <w:rsid w:val="00130150"/>
    <w:rsid w:val="0013033C"/>
    <w:rsid w:val="001303B1"/>
    <w:rsid w:val="001307BA"/>
    <w:rsid w:val="00130904"/>
    <w:rsid w:val="00130C3F"/>
    <w:rsid w:val="00130E90"/>
    <w:rsid w:val="00130F3D"/>
    <w:rsid w:val="00131437"/>
    <w:rsid w:val="0013174F"/>
    <w:rsid w:val="00131F32"/>
    <w:rsid w:val="001324CD"/>
    <w:rsid w:val="001328D4"/>
    <w:rsid w:val="00132C39"/>
    <w:rsid w:val="00133558"/>
    <w:rsid w:val="001335DD"/>
    <w:rsid w:val="00133600"/>
    <w:rsid w:val="00133665"/>
    <w:rsid w:val="00133949"/>
    <w:rsid w:val="00133AA9"/>
    <w:rsid w:val="00133DB3"/>
    <w:rsid w:val="0013417F"/>
    <w:rsid w:val="0013420B"/>
    <w:rsid w:val="00134223"/>
    <w:rsid w:val="00134252"/>
    <w:rsid w:val="001346B0"/>
    <w:rsid w:val="0013508B"/>
    <w:rsid w:val="00135660"/>
    <w:rsid w:val="00135853"/>
    <w:rsid w:val="00135A30"/>
    <w:rsid w:val="00135C7B"/>
    <w:rsid w:val="00135D1F"/>
    <w:rsid w:val="00135DD4"/>
    <w:rsid w:val="00135EFE"/>
    <w:rsid w:val="00135F87"/>
    <w:rsid w:val="00136124"/>
    <w:rsid w:val="0013653B"/>
    <w:rsid w:val="001365AB"/>
    <w:rsid w:val="00136620"/>
    <w:rsid w:val="00136FAD"/>
    <w:rsid w:val="00136FF1"/>
    <w:rsid w:val="001372AD"/>
    <w:rsid w:val="001373D2"/>
    <w:rsid w:val="0013759F"/>
    <w:rsid w:val="001377E1"/>
    <w:rsid w:val="00137838"/>
    <w:rsid w:val="00137A31"/>
    <w:rsid w:val="00137D07"/>
    <w:rsid w:val="00137D11"/>
    <w:rsid w:val="00137F81"/>
    <w:rsid w:val="00140DF4"/>
    <w:rsid w:val="00140E10"/>
    <w:rsid w:val="0014119E"/>
    <w:rsid w:val="00141327"/>
    <w:rsid w:val="00141352"/>
    <w:rsid w:val="00141370"/>
    <w:rsid w:val="0014142A"/>
    <w:rsid w:val="00141484"/>
    <w:rsid w:val="001414C8"/>
    <w:rsid w:val="00141919"/>
    <w:rsid w:val="00141A6E"/>
    <w:rsid w:val="00141BE4"/>
    <w:rsid w:val="00142045"/>
    <w:rsid w:val="001420BF"/>
    <w:rsid w:val="00142748"/>
    <w:rsid w:val="001430C5"/>
    <w:rsid w:val="001433E6"/>
    <w:rsid w:val="001434A0"/>
    <w:rsid w:val="0014375F"/>
    <w:rsid w:val="001439DA"/>
    <w:rsid w:val="001441E5"/>
    <w:rsid w:val="001446C7"/>
    <w:rsid w:val="00144A76"/>
    <w:rsid w:val="00144BBA"/>
    <w:rsid w:val="00144BC6"/>
    <w:rsid w:val="00144CB2"/>
    <w:rsid w:val="00144E5F"/>
    <w:rsid w:val="00145079"/>
    <w:rsid w:val="00145446"/>
    <w:rsid w:val="00145592"/>
    <w:rsid w:val="001455F9"/>
    <w:rsid w:val="0014566A"/>
    <w:rsid w:val="0014579D"/>
    <w:rsid w:val="0014588A"/>
    <w:rsid w:val="00145A52"/>
    <w:rsid w:val="00145BF4"/>
    <w:rsid w:val="00145F31"/>
    <w:rsid w:val="00145F9D"/>
    <w:rsid w:val="00146222"/>
    <w:rsid w:val="0014627F"/>
    <w:rsid w:val="00146337"/>
    <w:rsid w:val="00146555"/>
    <w:rsid w:val="001467EF"/>
    <w:rsid w:val="0014681F"/>
    <w:rsid w:val="001468EB"/>
    <w:rsid w:val="00146BCF"/>
    <w:rsid w:val="00146C5A"/>
    <w:rsid w:val="00146CF4"/>
    <w:rsid w:val="00146E10"/>
    <w:rsid w:val="0014702B"/>
    <w:rsid w:val="00147200"/>
    <w:rsid w:val="001473FA"/>
    <w:rsid w:val="0014748F"/>
    <w:rsid w:val="0014753F"/>
    <w:rsid w:val="00147CAA"/>
    <w:rsid w:val="00147D7D"/>
    <w:rsid w:val="00147F52"/>
    <w:rsid w:val="001500B5"/>
    <w:rsid w:val="00150405"/>
    <w:rsid w:val="00150658"/>
    <w:rsid w:val="001509D6"/>
    <w:rsid w:val="00150A65"/>
    <w:rsid w:val="001510B3"/>
    <w:rsid w:val="00151151"/>
    <w:rsid w:val="001512B5"/>
    <w:rsid w:val="001514A1"/>
    <w:rsid w:val="001514DC"/>
    <w:rsid w:val="001516B8"/>
    <w:rsid w:val="00151800"/>
    <w:rsid w:val="00151915"/>
    <w:rsid w:val="00151A33"/>
    <w:rsid w:val="0015209A"/>
    <w:rsid w:val="0015222C"/>
    <w:rsid w:val="00152638"/>
    <w:rsid w:val="0015273D"/>
    <w:rsid w:val="00152807"/>
    <w:rsid w:val="00152896"/>
    <w:rsid w:val="00152943"/>
    <w:rsid w:val="00152AAA"/>
    <w:rsid w:val="00152BD7"/>
    <w:rsid w:val="00152C7D"/>
    <w:rsid w:val="00152E04"/>
    <w:rsid w:val="00153019"/>
    <w:rsid w:val="001530AD"/>
    <w:rsid w:val="0015319D"/>
    <w:rsid w:val="001531E0"/>
    <w:rsid w:val="00153748"/>
    <w:rsid w:val="00153FB8"/>
    <w:rsid w:val="00153FCD"/>
    <w:rsid w:val="00154032"/>
    <w:rsid w:val="0015422B"/>
    <w:rsid w:val="001546DF"/>
    <w:rsid w:val="00154C4B"/>
    <w:rsid w:val="00154D18"/>
    <w:rsid w:val="00154F1F"/>
    <w:rsid w:val="00155028"/>
    <w:rsid w:val="00155166"/>
    <w:rsid w:val="00155530"/>
    <w:rsid w:val="0015553A"/>
    <w:rsid w:val="0015554B"/>
    <w:rsid w:val="001555D1"/>
    <w:rsid w:val="0015566E"/>
    <w:rsid w:val="00156198"/>
    <w:rsid w:val="001561C4"/>
    <w:rsid w:val="0015665E"/>
    <w:rsid w:val="00156851"/>
    <w:rsid w:val="00156B28"/>
    <w:rsid w:val="00156B7D"/>
    <w:rsid w:val="00156C25"/>
    <w:rsid w:val="00156E8A"/>
    <w:rsid w:val="00157C43"/>
    <w:rsid w:val="00157DB4"/>
    <w:rsid w:val="00160180"/>
    <w:rsid w:val="0016041A"/>
    <w:rsid w:val="0016048A"/>
    <w:rsid w:val="001604CB"/>
    <w:rsid w:val="00160555"/>
    <w:rsid w:val="00160852"/>
    <w:rsid w:val="00160A89"/>
    <w:rsid w:val="00160B5F"/>
    <w:rsid w:val="00160DB2"/>
    <w:rsid w:val="00160F31"/>
    <w:rsid w:val="0016109C"/>
    <w:rsid w:val="001615B9"/>
    <w:rsid w:val="0016163D"/>
    <w:rsid w:val="00161940"/>
    <w:rsid w:val="00161F99"/>
    <w:rsid w:val="0016219A"/>
    <w:rsid w:val="001623D0"/>
    <w:rsid w:val="00162445"/>
    <w:rsid w:val="0016249B"/>
    <w:rsid w:val="001625ED"/>
    <w:rsid w:val="001628E7"/>
    <w:rsid w:val="00162EB5"/>
    <w:rsid w:val="001632B6"/>
    <w:rsid w:val="00163427"/>
    <w:rsid w:val="0016370A"/>
    <w:rsid w:val="00163E60"/>
    <w:rsid w:val="00163F4A"/>
    <w:rsid w:val="00163F83"/>
    <w:rsid w:val="001640F7"/>
    <w:rsid w:val="00164669"/>
    <w:rsid w:val="00164736"/>
    <w:rsid w:val="00164AC6"/>
    <w:rsid w:val="00164B12"/>
    <w:rsid w:val="00164BE0"/>
    <w:rsid w:val="00164DED"/>
    <w:rsid w:val="00164EC7"/>
    <w:rsid w:val="00165097"/>
    <w:rsid w:val="001651F8"/>
    <w:rsid w:val="00165211"/>
    <w:rsid w:val="0016533E"/>
    <w:rsid w:val="0016553A"/>
    <w:rsid w:val="0016557D"/>
    <w:rsid w:val="0016578D"/>
    <w:rsid w:val="001657A0"/>
    <w:rsid w:val="00165A9E"/>
    <w:rsid w:val="00165C1F"/>
    <w:rsid w:val="00165CA9"/>
    <w:rsid w:val="00165DE3"/>
    <w:rsid w:val="00165FF7"/>
    <w:rsid w:val="00166036"/>
    <w:rsid w:val="001660C7"/>
    <w:rsid w:val="00166236"/>
    <w:rsid w:val="00166322"/>
    <w:rsid w:val="00166382"/>
    <w:rsid w:val="0016665A"/>
    <w:rsid w:val="00166AA4"/>
    <w:rsid w:val="0016717F"/>
    <w:rsid w:val="0016726B"/>
    <w:rsid w:val="001672B6"/>
    <w:rsid w:val="00167430"/>
    <w:rsid w:val="00167C7E"/>
    <w:rsid w:val="00167D1B"/>
    <w:rsid w:val="00167E94"/>
    <w:rsid w:val="00167EE4"/>
    <w:rsid w:val="00167F01"/>
    <w:rsid w:val="00170490"/>
    <w:rsid w:val="00170977"/>
    <w:rsid w:val="001709C3"/>
    <w:rsid w:val="00170AAB"/>
    <w:rsid w:val="00170D7C"/>
    <w:rsid w:val="00170F4E"/>
    <w:rsid w:val="0017151B"/>
    <w:rsid w:val="00171522"/>
    <w:rsid w:val="00171D60"/>
    <w:rsid w:val="0017220F"/>
    <w:rsid w:val="001722A5"/>
    <w:rsid w:val="00172857"/>
    <w:rsid w:val="00172F50"/>
    <w:rsid w:val="00173495"/>
    <w:rsid w:val="00173A10"/>
    <w:rsid w:val="00173C23"/>
    <w:rsid w:val="00174054"/>
    <w:rsid w:val="00174195"/>
    <w:rsid w:val="00174400"/>
    <w:rsid w:val="00174827"/>
    <w:rsid w:val="00174C8A"/>
    <w:rsid w:val="00174EE7"/>
    <w:rsid w:val="0017507F"/>
    <w:rsid w:val="00175210"/>
    <w:rsid w:val="001752FA"/>
    <w:rsid w:val="001753AE"/>
    <w:rsid w:val="001758E6"/>
    <w:rsid w:val="00175CB6"/>
    <w:rsid w:val="00175D66"/>
    <w:rsid w:val="00175DF5"/>
    <w:rsid w:val="00175F4B"/>
    <w:rsid w:val="00175FD2"/>
    <w:rsid w:val="001762FF"/>
    <w:rsid w:val="00176489"/>
    <w:rsid w:val="0017687B"/>
    <w:rsid w:val="00176B54"/>
    <w:rsid w:val="00176E02"/>
    <w:rsid w:val="00176E8C"/>
    <w:rsid w:val="00177051"/>
    <w:rsid w:val="00177291"/>
    <w:rsid w:val="0017742E"/>
    <w:rsid w:val="001774FF"/>
    <w:rsid w:val="001775F9"/>
    <w:rsid w:val="00177608"/>
    <w:rsid w:val="0017771C"/>
    <w:rsid w:val="0017780B"/>
    <w:rsid w:val="00177AA9"/>
    <w:rsid w:val="00180D3F"/>
    <w:rsid w:val="00180E25"/>
    <w:rsid w:val="00181290"/>
    <w:rsid w:val="001818E7"/>
    <w:rsid w:val="001819FB"/>
    <w:rsid w:val="00181A84"/>
    <w:rsid w:val="00181D02"/>
    <w:rsid w:val="001820AD"/>
    <w:rsid w:val="00182156"/>
    <w:rsid w:val="00182289"/>
    <w:rsid w:val="00182379"/>
    <w:rsid w:val="001826BF"/>
    <w:rsid w:val="00182934"/>
    <w:rsid w:val="00182C62"/>
    <w:rsid w:val="00182F3C"/>
    <w:rsid w:val="00183249"/>
    <w:rsid w:val="0018350C"/>
    <w:rsid w:val="0018357C"/>
    <w:rsid w:val="00183626"/>
    <w:rsid w:val="00183A70"/>
    <w:rsid w:val="00183D04"/>
    <w:rsid w:val="00183F94"/>
    <w:rsid w:val="00184519"/>
    <w:rsid w:val="001845CE"/>
    <w:rsid w:val="00184707"/>
    <w:rsid w:val="00184756"/>
    <w:rsid w:val="0018490C"/>
    <w:rsid w:val="00184FB8"/>
    <w:rsid w:val="001850DA"/>
    <w:rsid w:val="001851F4"/>
    <w:rsid w:val="00185B81"/>
    <w:rsid w:val="00185F9D"/>
    <w:rsid w:val="0018634D"/>
    <w:rsid w:val="00186563"/>
    <w:rsid w:val="00186915"/>
    <w:rsid w:val="00186A89"/>
    <w:rsid w:val="00186AF0"/>
    <w:rsid w:val="00186B61"/>
    <w:rsid w:val="00186BCE"/>
    <w:rsid w:val="00186EFF"/>
    <w:rsid w:val="00187113"/>
    <w:rsid w:val="00187423"/>
    <w:rsid w:val="001875C5"/>
    <w:rsid w:val="00190185"/>
    <w:rsid w:val="00190453"/>
    <w:rsid w:val="0019060A"/>
    <w:rsid w:val="0019064D"/>
    <w:rsid w:val="00190A8D"/>
    <w:rsid w:val="00190AAB"/>
    <w:rsid w:val="00191283"/>
    <w:rsid w:val="001913E4"/>
    <w:rsid w:val="001916A6"/>
    <w:rsid w:val="0019183D"/>
    <w:rsid w:val="00191915"/>
    <w:rsid w:val="00191E65"/>
    <w:rsid w:val="00191F52"/>
    <w:rsid w:val="00192148"/>
    <w:rsid w:val="0019218D"/>
    <w:rsid w:val="00192335"/>
    <w:rsid w:val="001926A2"/>
    <w:rsid w:val="00192C80"/>
    <w:rsid w:val="00192C8D"/>
    <w:rsid w:val="00192E86"/>
    <w:rsid w:val="001935A7"/>
    <w:rsid w:val="001935D3"/>
    <w:rsid w:val="0019361C"/>
    <w:rsid w:val="00193757"/>
    <w:rsid w:val="001937D0"/>
    <w:rsid w:val="0019387D"/>
    <w:rsid w:val="001938DA"/>
    <w:rsid w:val="00193A63"/>
    <w:rsid w:val="00193ED8"/>
    <w:rsid w:val="00193FA7"/>
    <w:rsid w:val="0019446C"/>
    <w:rsid w:val="0019474E"/>
    <w:rsid w:val="00194756"/>
    <w:rsid w:val="00194937"/>
    <w:rsid w:val="00194A32"/>
    <w:rsid w:val="00194AE3"/>
    <w:rsid w:val="00194BAE"/>
    <w:rsid w:val="00194C78"/>
    <w:rsid w:val="00194F82"/>
    <w:rsid w:val="001950CD"/>
    <w:rsid w:val="0019557C"/>
    <w:rsid w:val="00195838"/>
    <w:rsid w:val="001958BF"/>
    <w:rsid w:val="001959FA"/>
    <w:rsid w:val="00195AA0"/>
    <w:rsid w:val="00195AF5"/>
    <w:rsid w:val="00195B2A"/>
    <w:rsid w:val="00195C96"/>
    <w:rsid w:val="00195F62"/>
    <w:rsid w:val="00196616"/>
    <w:rsid w:val="00196886"/>
    <w:rsid w:val="00196D10"/>
    <w:rsid w:val="001975F3"/>
    <w:rsid w:val="001976B2"/>
    <w:rsid w:val="00197903"/>
    <w:rsid w:val="001979CA"/>
    <w:rsid w:val="001979E9"/>
    <w:rsid w:val="00197A08"/>
    <w:rsid w:val="00197DFB"/>
    <w:rsid w:val="00197E54"/>
    <w:rsid w:val="00197E7C"/>
    <w:rsid w:val="00197F8F"/>
    <w:rsid w:val="001A0135"/>
    <w:rsid w:val="001A02AB"/>
    <w:rsid w:val="001A02B4"/>
    <w:rsid w:val="001A0635"/>
    <w:rsid w:val="001A06C6"/>
    <w:rsid w:val="001A06D8"/>
    <w:rsid w:val="001A07A1"/>
    <w:rsid w:val="001A0985"/>
    <w:rsid w:val="001A0B9A"/>
    <w:rsid w:val="001A1451"/>
    <w:rsid w:val="001A14E9"/>
    <w:rsid w:val="001A1697"/>
    <w:rsid w:val="001A19F6"/>
    <w:rsid w:val="001A1AD2"/>
    <w:rsid w:val="001A1B0C"/>
    <w:rsid w:val="001A1E1F"/>
    <w:rsid w:val="001A26F2"/>
    <w:rsid w:val="001A2939"/>
    <w:rsid w:val="001A2D46"/>
    <w:rsid w:val="001A2FB2"/>
    <w:rsid w:val="001A30C7"/>
    <w:rsid w:val="001A3567"/>
    <w:rsid w:val="001A37DC"/>
    <w:rsid w:val="001A3C02"/>
    <w:rsid w:val="001A3CAE"/>
    <w:rsid w:val="001A3D2F"/>
    <w:rsid w:val="001A4285"/>
    <w:rsid w:val="001A44A0"/>
    <w:rsid w:val="001A456D"/>
    <w:rsid w:val="001A49D4"/>
    <w:rsid w:val="001A4CF5"/>
    <w:rsid w:val="001A50D6"/>
    <w:rsid w:val="001A5302"/>
    <w:rsid w:val="001A53F2"/>
    <w:rsid w:val="001A555D"/>
    <w:rsid w:val="001A5624"/>
    <w:rsid w:val="001A56B0"/>
    <w:rsid w:val="001A56C3"/>
    <w:rsid w:val="001A57BA"/>
    <w:rsid w:val="001A5A36"/>
    <w:rsid w:val="001A5CA3"/>
    <w:rsid w:val="001A5DA8"/>
    <w:rsid w:val="001A5F37"/>
    <w:rsid w:val="001A6088"/>
    <w:rsid w:val="001A6258"/>
    <w:rsid w:val="001A6278"/>
    <w:rsid w:val="001A62A8"/>
    <w:rsid w:val="001A62D8"/>
    <w:rsid w:val="001A640B"/>
    <w:rsid w:val="001A66C3"/>
    <w:rsid w:val="001A69E4"/>
    <w:rsid w:val="001A6A45"/>
    <w:rsid w:val="001A6D7E"/>
    <w:rsid w:val="001A73AD"/>
    <w:rsid w:val="001A76D1"/>
    <w:rsid w:val="001A7C85"/>
    <w:rsid w:val="001B05C4"/>
    <w:rsid w:val="001B0963"/>
    <w:rsid w:val="001B09A6"/>
    <w:rsid w:val="001B0B54"/>
    <w:rsid w:val="001B0FFE"/>
    <w:rsid w:val="001B11C6"/>
    <w:rsid w:val="001B153B"/>
    <w:rsid w:val="001B1575"/>
    <w:rsid w:val="001B1981"/>
    <w:rsid w:val="001B19DA"/>
    <w:rsid w:val="001B1A00"/>
    <w:rsid w:val="001B1B5B"/>
    <w:rsid w:val="001B1F9E"/>
    <w:rsid w:val="001B234E"/>
    <w:rsid w:val="001B246C"/>
    <w:rsid w:val="001B25B5"/>
    <w:rsid w:val="001B2BFD"/>
    <w:rsid w:val="001B2F81"/>
    <w:rsid w:val="001B39DB"/>
    <w:rsid w:val="001B3CD3"/>
    <w:rsid w:val="001B3FB5"/>
    <w:rsid w:val="001B4380"/>
    <w:rsid w:val="001B43F6"/>
    <w:rsid w:val="001B44F1"/>
    <w:rsid w:val="001B46B9"/>
    <w:rsid w:val="001B475B"/>
    <w:rsid w:val="001B47A9"/>
    <w:rsid w:val="001B4C16"/>
    <w:rsid w:val="001B4EC7"/>
    <w:rsid w:val="001B5168"/>
    <w:rsid w:val="001B5285"/>
    <w:rsid w:val="001B52AA"/>
    <w:rsid w:val="001B555A"/>
    <w:rsid w:val="001B5A57"/>
    <w:rsid w:val="001B6052"/>
    <w:rsid w:val="001B60E1"/>
    <w:rsid w:val="001B6C47"/>
    <w:rsid w:val="001B6C90"/>
    <w:rsid w:val="001B6EA1"/>
    <w:rsid w:val="001B720C"/>
    <w:rsid w:val="001B722A"/>
    <w:rsid w:val="001B7327"/>
    <w:rsid w:val="001B7938"/>
    <w:rsid w:val="001B7AE1"/>
    <w:rsid w:val="001C01A5"/>
    <w:rsid w:val="001C02DB"/>
    <w:rsid w:val="001C0B45"/>
    <w:rsid w:val="001C0C75"/>
    <w:rsid w:val="001C0DBC"/>
    <w:rsid w:val="001C0F47"/>
    <w:rsid w:val="001C11ED"/>
    <w:rsid w:val="001C13D1"/>
    <w:rsid w:val="001C16A6"/>
    <w:rsid w:val="001C17B9"/>
    <w:rsid w:val="001C18BB"/>
    <w:rsid w:val="001C1F56"/>
    <w:rsid w:val="001C22EF"/>
    <w:rsid w:val="001C23BA"/>
    <w:rsid w:val="001C284F"/>
    <w:rsid w:val="001C28D5"/>
    <w:rsid w:val="001C290C"/>
    <w:rsid w:val="001C2C1F"/>
    <w:rsid w:val="001C2D15"/>
    <w:rsid w:val="001C306D"/>
    <w:rsid w:val="001C30A7"/>
    <w:rsid w:val="001C3265"/>
    <w:rsid w:val="001C32A3"/>
    <w:rsid w:val="001C3718"/>
    <w:rsid w:val="001C3900"/>
    <w:rsid w:val="001C3A50"/>
    <w:rsid w:val="001C3A61"/>
    <w:rsid w:val="001C3CE2"/>
    <w:rsid w:val="001C3F1D"/>
    <w:rsid w:val="001C3F68"/>
    <w:rsid w:val="001C423B"/>
    <w:rsid w:val="001C425A"/>
    <w:rsid w:val="001C4277"/>
    <w:rsid w:val="001C438A"/>
    <w:rsid w:val="001C4520"/>
    <w:rsid w:val="001C4704"/>
    <w:rsid w:val="001C4839"/>
    <w:rsid w:val="001C4E38"/>
    <w:rsid w:val="001C4EB2"/>
    <w:rsid w:val="001C4F25"/>
    <w:rsid w:val="001C501F"/>
    <w:rsid w:val="001C5410"/>
    <w:rsid w:val="001C5736"/>
    <w:rsid w:val="001C5FD7"/>
    <w:rsid w:val="001C6017"/>
    <w:rsid w:val="001C6061"/>
    <w:rsid w:val="001C6064"/>
    <w:rsid w:val="001C60D7"/>
    <w:rsid w:val="001C6385"/>
    <w:rsid w:val="001C648D"/>
    <w:rsid w:val="001C6571"/>
    <w:rsid w:val="001C6963"/>
    <w:rsid w:val="001C69C9"/>
    <w:rsid w:val="001C6A69"/>
    <w:rsid w:val="001C6BD0"/>
    <w:rsid w:val="001C6C9F"/>
    <w:rsid w:val="001C6CDB"/>
    <w:rsid w:val="001C6CDD"/>
    <w:rsid w:val="001C6D6E"/>
    <w:rsid w:val="001C6DC2"/>
    <w:rsid w:val="001C74A4"/>
    <w:rsid w:val="001C761B"/>
    <w:rsid w:val="001C771D"/>
    <w:rsid w:val="001C7B47"/>
    <w:rsid w:val="001C7C7F"/>
    <w:rsid w:val="001C7EFF"/>
    <w:rsid w:val="001D02A3"/>
    <w:rsid w:val="001D0874"/>
    <w:rsid w:val="001D08BA"/>
    <w:rsid w:val="001D08E0"/>
    <w:rsid w:val="001D0C54"/>
    <w:rsid w:val="001D0D19"/>
    <w:rsid w:val="001D104B"/>
    <w:rsid w:val="001D10BF"/>
    <w:rsid w:val="001D12BE"/>
    <w:rsid w:val="001D1449"/>
    <w:rsid w:val="001D1F13"/>
    <w:rsid w:val="001D208D"/>
    <w:rsid w:val="001D24D2"/>
    <w:rsid w:val="001D276F"/>
    <w:rsid w:val="001D27C6"/>
    <w:rsid w:val="001D284C"/>
    <w:rsid w:val="001D2FD7"/>
    <w:rsid w:val="001D3091"/>
    <w:rsid w:val="001D30B3"/>
    <w:rsid w:val="001D32CE"/>
    <w:rsid w:val="001D366D"/>
    <w:rsid w:val="001D3727"/>
    <w:rsid w:val="001D381C"/>
    <w:rsid w:val="001D3831"/>
    <w:rsid w:val="001D3987"/>
    <w:rsid w:val="001D3A93"/>
    <w:rsid w:val="001D3AE6"/>
    <w:rsid w:val="001D3C48"/>
    <w:rsid w:val="001D41AA"/>
    <w:rsid w:val="001D44C4"/>
    <w:rsid w:val="001D4555"/>
    <w:rsid w:val="001D464C"/>
    <w:rsid w:val="001D47E8"/>
    <w:rsid w:val="001D493C"/>
    <w:rsid w:val="001D4B9C"/>
    <w:rsid w:val="001D4EBA"/>
    <w:rsid w:val="001D4F14"/>
    <w:rsid w:val="001D4F2B"/>
    <w:rsid w:val="001D52B5"/>
    <w:rsid w:val="001D53FD"/>
    <w:rsid w:val="001D5457"/>
    <w:rsid w:val="001D546A"/>
    <w:rsid w:val="001D5512"/>
    <w:rsid w:val="001D55D1"/>
    <w:rsid w:val="001D56AA"/>
    <w:rsid w:val="001D5767"/>
    <w:rsid w:val="001D57E8"/>
    <w:rsid w:val="001D5925"/>
    <w:rsid w:val="001D5A22"/>
    <w:rsid w:val="001D5A27"/>
    <w:rsid w:val="001D5FCC"/>
    <w:rsid w:val="001D6246"/>
    <w:rsid w:val="001D6741"/>
    <w:rsid w:val="001D6A21"/>
    <w:rsid w:val="001D6AE4"/>
    <w:rsid w:val="001D6C3F"/>
    <w:rsid w:val="001D6E34"/>
    <w:rsid w:val="001D71F3"/>
    <w:rsid w:val="001D792A"/>
    <w:rsid w:val="001D7B47"/>
    <w:rsid w:val="001E002C"/>
    <w:rsid w:val="001E034F"/>
    <w:rsid w:val="001E0648"/>
    <w:rsid w:val="001E08BC"/>
    <w:rsid w:val="001E09DB"/>
    <w:rsid w:val="001E0B70"/>
    <w:rsid w:val="001E0DF3"/>
    <w:rsid w:val="001E1506"/>
    <w:rsid w:val="001E17D5"/>
    <w:rsid w:val="001E1B11"/>
    <w:rsid w:val="001E1CF7"/>
    <w:rsid w:val="001E1E91"/>
    <w:rsid w:val="001E209C"/>
    <w:rsid w:val="001E210C"/>
    <w:rsid w:val="001E22EC"/>
    <w:rsid w:val="001E262D"/>
    <w:rsid w:val="001E2AA6"/>
    <w:rsid w:val="001E2E20"/>
    <w:rsid w:val="001E2E40"/>
    <w:rsid w:val="001E33E1"/>
    <w:rsid w:val="001E350C"/>
    <w:rsid w:val="001E3588"/>
    <w:rsid w:val="001E3832"/>
    <w:rsid w:val="001E3C57"/>
    <w:rsid w:val="001E404D"/>
    <w:rsid w:val="001E48A6"/>
    <w:rsid w:val="001E494E"/>
    <w:rsid w:val="001E4A44"/>
    <w:rsid w:val="001E4D82"/>
    <w:rsid w:val="001E54F9"/>
    <w:rsid w:val="001E555D"/>
    <w:rsid w:val="001E5912"/>
    <w:rsid w:val="001E5A4D"/>
    <w:rsid w:val="001E5B42"/>
    <w:rsid w:val="001E6137"/>
    <w:rsid w:val="001E6BA2"/>
    <w:rsid w:val="001E6F24"/>
    <w:rsid w:val="001E6F79"/>
    <w:rsid w:val="001E7130"/>
    <w:rsid w:val="001E725B"/>
    <w:rsid w:val="001E72CA"/>
    <w:rsid w:val="001E7547"/>
    <w:rsid w:val="001E781E"/>
    <w:rsid w:val="001E791E"/>
    <w:rsid w:val="001E7935"/>
    <w:rsid w:val="001E7942"/>
    <w:rsid w:val="001E7ACE"/>
    <w:rsid w:val="001E7C27"/>
    <w:rsid w:val="001E7EA7"/>
    <w:rsid w:val="001F0277"/>
    <w:rsid w:val="001F036B"/>
    <w:rsid w:val="001F044D"/>
    <w:rsid w:val="001F07BF"/>
    <w:rsid w:val="001F09DB"/>
    <w:rsid w:val="001F0A53"/>
    <w:rsid w:val="001F0BB9"/>
    <w:rsid w:val="001F0C2C"/>
    <w:rsid w:val="001F0C57"/>
    <w:rsid w:val="001F115D"/>
    <w:rsid w:val="001F1256"/>
    <w:rsid w:val="001F13B8"/>
    <w:rsid w:val="001F1465"/>
    <w:rsid w:val="001F15B0"/>
    <w:rsid w:val="001F15BE"/>
    <w:rsid w:val="001F1750"/>
    <w:rsid w:val="001F17AD"/>
    <w:rsid w:val="001F1863"/>
    <w:rsid w:val="001F19BE"/>
    <w:rsid w:val="001F1A07"/>
    <w:rsid w:val="001F1A45"/>
    <w:rsid w:val="001F1C4F"/>
    <w:rsid w:val="001F1E33"/>
    <w:rsid w:val="001F1E3D"/>
    <w:rsid w:val="001F212B"/>
    <w:rsid w:val="001F2207"/>
    <w:rsid w:val="001F22EB"/>
    <w:rsid w:val="001F2598"/>
    <w:rsid w:val="001F28B0"/>
    <w:rsid w:val="001F29EE"/>
    <w:rsid w:val="001F2BCF"/>
    <w:rsid w:val="001F2C2A"/>
    <w:rsid w:val="001F2CC8"/>
    <w:rsid w:val="001F2DDA"/>
    <w:rsid w:val="001F2E67"/>
    <w:rsid w:val="001F2E7C"/>
    <w:rsid w:val="001F2ECC"/>
    <w:rsid w:val="001F3066"/>
    <w:rsid w:val="001F30ED"/>
    <w:rsid w:val="001F3237"/>
    <w:rsid w:val="001F33CE"/>
    <w:rsid w:val="001F34E1"/>
    <w:rsid w:val="001F3579"/>
    <w:rsid w:val="001F37CA"/>
    <w:rsid w:val="001F3C55"/>
    <w:rsid w:val="001F3DBF"/>
    <w:rsid w:val="001F43D8"/>
    <w:rsid w:val="001F4492"/>
    <w:rsid w:val="001F45CC"/>
    <w:rsid w:val="001F46CC"/>
    <w:rsid w:val="001F48E7"/>
    <w:rsid w:val="001F490E"/>
    <w:rsid w:val="001F4978"/>
    <w:rsid w:val="001F4C9A"/>
    <w:rsid w:val="001F50A9"/>
    <w:rsid w:val="001F51B3"/>
    <w:rsid w:val="001F57AF"/>
    <w:rsid w:val="001F5AB9"/>
    <w:rsid w:val="001F5C36"/>
    <w:rsid w:val="001F5E64"/>
    <w:rsid w:val="001F5E82"/>
    <w:rsid w:val="001F60E7"/>
    <w:rsid w:val="001F63DC"/>
    <w:rsid w:val="001F6498"/>
    <w:rsid w:val="001F6625"/>
    <w:rsid w:val="001F7084"/>
    <w:rsid w:val="001F7604"/>
    <w:rsid w:val="001F7D83"/>
    <w:rsid w:val="001F7F58"/>
    <w:rsid w:val="002002A7"/>
    <w:rsid w:val="0020098A"/>
    <w:rsid w:val="002009D1"/>
    <w:rsid w:val="00200A5E"/>
    <w:rsid w:val="00200BA7"/>
    <w:rsid w:val="00200D2D"/>
    <w:rsid w:val="00200DC7"/>
    <w:rsid w:val="00200F05"/>
    <w:rsid w:val="0020105D"/>
    <w:rsid w:val="002011D9"/>
    <w:rsid w:val="00201210"/>
    <w:rsid w:val="00201576"/>
    <w:rsid w:val="00201589"/>
    <w:rsid w:val="002015D3"/>
    <w:rsid w:val="002016E6"/>
    <w:rsid w:val="00201790"/>
    <w:rsid w:val="002017E4"/>
    <w:rsid w:val="002018C9"/>
    <w:rsid w:val="0020196F"/>
    <w:rsid w:val="00201B2E"/>
    <w:rsid w:val="00201C27"/>
    <w:rsid w:val="00201DD5"/>
    <w:rsid w:val="00202285"/>
    <w:rsid w:val="002022F9"/>
    <w:rsid w:val="00202451"/>
    <w:rsid w:val="00202603"/>
    <w:rsid w:val="00202961"/>
    <w:rsid w:val="00202A3A"/>
    <w:rsid w:val="00202EBF"/>
    <w:rsid w:val="00202F6A"/>
    <w:rsid w:val="0020309A"/>
    <w:rsid w:val="0020348F"/>
    <w:rsid w:val="002034F5"/>
    <w:rsid w:val="0020395C"/>
    <w:rsid w:val="00203B73"/>
    <w:rsid w:val="00203E0E"/>
    <w:rsid w:val="00203EA5"/>
    <w:rsid w:val="00203EF8"/>
    <w:rsid w:val="00204057"/>
    <w:rsid w:val="0020417E"/>
    <w:rsid w:val="00204198"/>
    <w:rsid w:val="0020431C"/>
    <w:rsid w:val="0020439D"/>
    <w:rsid w:val="0020478B"/>
    <w:rsid w:val="002047FB"/>
    <w:rsid w:val="0020485A"/>
    <w:rsid w:val="00204972"/>
    <w:rsid w:val="00204989"/>
    <w:rsid w:val="002051B1"/>
    <w:rsid w:val="00205369"/>
    <w:rsid w:val="00205432"/>
    <w:rsid w:val="00205491"/>
    <w:rsid w:val="00205623"/>
    <w:rsid w:val="00205731"/>
    <w:rsid w:val="002057AB"/>
    <w:rsid w:val="002058BE"/>
    <w:rsid w:val="00205AD8"/>
    <w:rsid w:val="00205BC6"/>
    <w:rsid w:val="00205F1A"/>
    <w:rsid w:val="0020617E"/>
    <w:rsid w:val="00206455"/>
    <w:rsid w:val="0020654E"/>
    <w:rsid w:val="0020694E"/>
    <w:rsid w:val="00206981"/>
    <w:rsid w:val="00206CA0"/>
    <w:rsid w:val="00206D5B"/>
    <w:rsid w:val="002075A2"/>
    <w:rsid w:val="00207880"/>
    <w:rsid w:val="00207CED"/>
    <w:rsid w:val="00207E25"/>
    <w:rsid w:val="00207F67"/>
    <w:rsid w:val="00210487"/>
    <w:rsid w:val="00210496"/>
    <w:rsid w:val="002105E1"/>
    <w:rsid w:val="00210D43"/>
    <w:rsid w:val="00210D83"/>
    <w:rsid w:val="00211038"/>
    <w:rsid w:val="0021107C"/>
    <w:rsid w:val="00211144"/>
    <w:rsid w:val="002111ED"/>
    <w:rsid w:val="0021124F"/>
    <w:rsid w:val="00211269"/>
    <w:rsid w:val="002112E8"/>
    <w:rsid w:val="002118CF"/>
    <w:rsid w:val="00211B5A"/>
    <w:rsid w:val="00211F17"/>
    <w:rsid w:val="0021202A"/>
    <w:rsid w:val="00212402"/>
    <w:rsid w:val="002128F0"/>
    <w:rsid w:val="00212F8D"/>
    <w:rsid w:val="00213216"/>
    <w:rsid w:val="002132B2"/>
    <w:rsid w:val="002133C8"/>
    <w:rsid w:val="00213555"/>
    <w:rsid w:val="0021390F"/>
    <w:rsid w:val="00213AEE"/>
    <w:rsid w:val="00213E29"/>
    <w:rsid w:val="00213E97"/>
    <w:rsid w:val="00214B45"/>
    <w:rsid w:val="00214CB4"/>
    <w:rsid w:val="00214D38"/>
    <w:rsid w:val="00214EE6"/>
    <w:rsid w:val="002154CB"/>
    <w:rsid w:val="0021563E"/>
    <w:rsid w:val="002156F7"/>
    <w:rsid w:val="00215702"/>
    <w:rsid w:val="00215892"/>
    <w:rsid w:val="00215D1D"/>
    <w:rsid w:val="002160EC"/>
    <w:rsid w:val="002160F3"/>
    <w:rsid w:val="00216B51"/>
    <w:rsid w:val="00216C6C"/>
    <w:rsid w:val="00217080"/>
    <w:rsid w:val="0021716C"/>
    <w:rsid w:val="0021717E"/>
    <w:rsid w:val="002172CA"/>
    <w:rsid w:val="00217BA5"/>
    <w:rsid w:val="00217D7F"/>
    <w:rsid w:val="00217F28"/>
    <w:rsid w:val="002202FD"/>
    <w:rsid w:val="002203A0"/>
    <w:rsid w:val="00220DA9"/>
    <w:rsid w:val="00220E94"/>
    <w:rsid w:val="00220EE6"/>
    <w:rsid w:val="0022104D"/>
    <w:rsid w:val="00221347"/>
    <w:rsid w:val="0022171E"/>
    <w:rsid w:val="00221766"/>
    <w:rsid w:val="00221B47"/>
    <w:rsid w:val="00221B9C"/>
    <w:rsid w:val="00221BEF"/>
    <w:rsid w:val="00221C79"/>
    <w:rsid w:val="00222208"/>
    <w:rsid w:val="0022293C"/>
    <w:rsid w:val="00222AC5"/>
    <w:rsid w:val="00222B91"/>
    <w:rsid w:val="00222BCD"/>
    <w:rsid w:val="00222CE1"/>
    <w:rsid w:val="00223064"/>
    <w:rsid w:val="00223423"/>
    <w:rsid w:val="00223567"/>
    <w:rsid w:val="002235E3"/>
    <w:rsid w:val="00223817"/>
    <w:rsid w:val="0022388A"/>
    <w:rsid w:val="002238D0"/>
    <w:rsid w:val="002239CB"/>
    <w:rsid w:val="00223AA6"/>
    <w:rsid w:val="00223F3A"/>
    <w:rsid w:val="0022413F"/>
    <w:rsid w:val="002246A8"/>
    <w:rsid w:val="00224756"/>
    <w:rsid w:val="002248FA"/>
    <w:rsid w:val="002249D0"/>
    <w:rsid w:val="00224CEA"/>
    <w:rsid w:val="0022531E"/>
    <w:rsid w:val="00225857"/>
    <w:rsid w:val="00225BA6"/>
    <w:rsid w:val="00225DBB"/>
    <w:rsid w:val="00225EE6"/>
    <w:rsid w:val="002260B7"/>
    <w:rsid w:val="0022644D"/>
    <w:rsid w:val="00226595"/>
    <w:rsid w:val="00226755"/>
    <w:rsid w:val="002267DE"/>
    <w:rsid w:val="00226D98"/>
    <w:rsid w:val="002271A6"/>
    <w:rsid w:val="0022750A"/>
    <w:rsid w:val="002302F0"/>
    <w:rsid w:val="002304CF"/>
    <w:rsid w:val="0023079C"/>
    <w:rsid w:val="002307AB"/>
    <w:rsid w:val="0023085E"/>
    <w:rsid w:val="00230C2D"/>
    <w:rsid w:val="00230E0D"/>
    <w:rsid w:val="002310C3"/>
    <w:rsid w:val="00231293"/>
    <w:rsid w:val="00231342"/>
    <w:rsid w:val="0023138B"/>
    <w:rsid w:val="002313B7"/>
    <w:rsid w:val="00231463"/>
    <w:rsid w:val="00231845"/>
    <w:rsid w:val="002318B3"/>
    <w:rsid w:val="00231E1B"/>
    <w:rsid w:val="00232021"/>
    <w:rsid w:val="00232121"/>
    <w:rsid w:val="0023294F"/>
    <w:rsid w:val="0023328A"/>
    <w:rsid w:val="002332F1"/>
    <w:rsid w:val="002333DD"/>
    <w:rsid w:val="00233456"/>
    <w:rsid w:val="00233528"/>
    <w:rsid w:val="0023369B"/>
    <w:rsid w:val="00233729"/>
    <w:rsid w:val="00233881"/>
    <w:rsid w:val="002339F5"/>
    <w:rsid w:val="00233BCB"/>
    <w:rsid w:val="00233C41"/>
    <w:rsid w:val="00233DEB"/>
    <w:rsid w:val="00233EE0"/>
    <w:rsid w:val="00234354"/>
    <w:rsid w:val="002343DD"/>
    <w:rsid w:val="002343FB"/>
    <w:rsid w:val="002348E0"/>
    <w:rsid w:val="00234A9D"/>
    <w:rsid w:val="00234DD6"/>
    <w:rsid w:val="00234E36"/>
    <w:rsid w:val="00234EF0"/>
    <w:rsid w:val="00234FD0"/>
    <w:rsid w:val="0023531E"/>
    <w:rsid w:val="0023549D"/>
    <w:rsid w:val="00235A93"/>
    <w:rsid w:val="00235E40"/>
    <w:rsid w:val="00235E65"/>
    <w:rsid w:val="00235F4A"/>
    <w:rsid w:val="00236382"/>
    <w:rsid w:val="0023641B"/>
    <w:rsid w:val="002364BC"/>
    <w:rsid w:val="0023666A"/>
    <w:rsid w:val="00236771"/>
    <w:rsid w:val="00236798"/>
    <w:rsid w:val="002368FD"/>
    <w:rsid w:val="00236AB0"/>
    <w:rsid w:val="00236B74"/>
    <w:rsid w:val="00236EBE"/>
    <w:rsid w:val="00236F8B"/>
    <w:rsid w:val="002371D7"/>
    <w:rsid w:val="002377A5"/>
    <w:rsid w:val="00237B9A"/>
    <w:rsid w:val="00237DBB"/>
    <w:rsid w:val="002400FE"/>
    <w:rsid w:val="00240106"/>
    <w:rsid w:val="00240183"/>
    <w:rsid w:val="00240272"/>
    <w:rsid w:val="0024062E"/>
    <w:rsid w:val="00240AB6"/>
    <w:rsid w:val="00240DC8"/>
    <w:rsid w:val="002410A0"/>
    <w:rsid w:val="002410FE"/>
    <w:rsid w:val="00241243"/>
    <w:rsid w:val="0024167B"/>
    <w:rsid w:val="0024191C"/>
    <w:rsid w:val="00241C19"/>
    <w:rsid w:val="00241C36"/>
    <w:rsid w:val="00241C43"/>
    <w:rsid w:val="00241C93"/>
    <w:rsid w:val="00241E5A"/>
    <w:rsid w:val="00241FC6"/>
    <w:rsid w:val="00242076"/>
    <w:rsid w:val="0024250F"/>
    <w:rsid w:val="002429A1"/>
    <w:rsid w:val="00242C1B"/>
    <w:rsid w:val="002430A9"/>
    <w:rsid w:val="002431C6"/>
    <w:rsid w:val="002433F5"/>
    <w:rsid w:val="002439AC"/>
    <w:rsid w:val="002439FB"/>
    <w:rsid w:val="00243B5E"/>
    <w:rsid w:val="00243B9F"/>
    <w:rsid w:val="00243CC0"/>
    <w:rsid w:val="00243D78"/>
    <w:rsid w:val="0024404B"/>
    <w:rsid w:val="0024412E"/>
    <w:rsid w:val="00244209"/>
    <w:rsid w:val="00244258"/>
    <w:rsid w:val="0024479E"/>
    <w:rsid w:val="002447F6"/>
    <w:rsid w:val="0024483E"/>
    <w:rsid w:val="002448D7"/>
    <w:rsid w:val="002449DF"/>
    <w:rsid w:val="00244B29"/>
    <w:rsid w:val="00244C5E"/>
    <w:rsid w:val="00245033"/>
    <w:rsid w:val="00245787"/>
    <w:rsid w:val="002459FE"/>
    <w:rsid w:val="00245AE0"/>
    <w:rsid w:val="00245D05"/>
    <w:rsid w:val="00246275"/>
    <w:rsid w:val="0024631A"/>
    <w:rsid w:val="002463B5"/>
    <w:rsid w:val="002463D6"/>
    <w:rsid w:val="002463F2"/>
    <w:rsid w:val="00246911"/>
    <w:rsid w:val="002469A8"/>
    <w:rsid w:val="00247953"/>
    <w:rsid w:val="00247B20"/>
    <w:rsid w:val="0025004B"/>
    <w:rsid w:val="002500DE"/>
    <w:rsid w:val="0025037B"/>
    <w:rsid w:val="002504C7"/>
    <w:rsid w:val="0025050D"/>
    <w:rsid w:val="00250801"/>
    <w:rsid w:val="0025097D"/>
    <w:rsid w:val="00250AFC"/>
    <w:rsid w:val="00250B77"/>
    <w:rsid w:val="00250B97"/>
    <w:rsid w:val="00250D9F"/>
    <w:rsid w:val="002513F8"/>
    <w:rsid w:val="002518A2"/>
    <w:rsid w:val="00251984"/>
    <w:rsid w:val="002520FD"/>
    <w:rsid w:val="0025218B"/>
    <w:rsid w:val="00252749"/>
    <w:rsid w:val="002527A0"/>
    <w:rsid w:val="00252D54"/>
    <w:rsid w:val="00252D8A"/>
    <w:rsid w:val="00252DAB"/>
    <w:rsid w:val="002530DC"/>
    <w:rsid w:val="0025321A"/>
    <w:rsid w:val="002533D5"/>
    <w:rsid w:val="0025355E"/>
    <w:rsid w:val="002537E1"/>
    <w:rsid w:val="00253E7C"/>
    <w:rsid w:val="00253EEE"/>
    <w:rsid w:val="00253F3C"/>
    <w:rsid w:val="00253F65"/>
    <w:rsid w:val="00254584"/>
    <w:rsid w:val="00254667"/>
    <w:rsid w:val="00254789"/>
    <w:rsid w:val="002548FF"/>
    <w:rsid w:val="00254AC7"/>
    <w:rsid w:val="00254F1B"/>
    <w:rsid w:val="0025528B"/>
    <w:rsid w:val="0025530A"/>
    <w:rsid w:val="002554A0"/>
    <w:rsid w:val="002555F8"/>
    <w:rsid w:val="00255673"/>
    <w:rsid w:val="0025569D"/>
    <w:rsid w:val="002558B1"/>
    <w:rsid w:val="002558CF"/>
    <w:rsid w:val="00255B68"/>
    <w:rsid w:val="002564A2"/>
    <w:rsid w:val="0025682C"/>
    <w:rsid w:val="00256D0C"/>
    <w:rsid w:val="00256D3C"/>
    <w:rsid w:val="00256FF5"/>
    <w:rsid w:val="00257176"/>
    <w:rsid w:val="002579D8"/>
    <w:rsid w:val="00260004"/>
    <w:rsid w:val="002607C5"/>
    <w:rsid w:val="00260869"/>
    <w:rsid w:val="0026086B"/>
    <w:rsid w:val="002609EE"/>
    <w:rsid w:val="00260B1D"/>
    <w:rsid w:val="00260FD1"/>
    <w:rsid w:val="002611B2"/>
    <w:rsid w:val="0026149E"/>
    <w:rsid w:val="00261698"/>
    <w:rsid w:val="002616A8"/>
    <w:rsid w:val="002616B6"/>
    <w:rsid w:val="002617C1"/>
    <w:rsid w:val="00261E2C"/>
    <w:rsid w:val="00261E91"/>
    <w:rsid w:val="00261F1A"/>
    <w:rsid w:val="00262127"/>
    <w:rsid w:val="00262578"/>
    <w:rsid w:val="0026267D"/>
    <w:rsid w:val="00262771"/>
    <w:rsid w:val="00262963"/>
    <w:rsid w:val="00262BD6"/>
    <w:rsid w:val="00262C44"/>
    <w:rsid w:val="0026317F"/>
    <w:rsid w:val="00263566"/>
    <w:rsid w:val="0026390F"/>
    <w:rsid w:val="00263A38"/>
    <w:rsid w:val="00263AD4"/>
    <w:rsid w:val="00263D85"/>
    <w:rsid w:val="00263F6B"/>
    <w:rsid w:val="00264113"/>
    <w:rsid w:val="002643D5"/>
    <w:rsid w:val="0026480C"/>
    <w:rsid w:val="00264881"/>
    <w:rsid w:val="00264894"/>
    <w:rsid w:val="0026491F"/>
    <w:rsid w:val="00264956"/>
    <w:rsid w:val="00264C30"/>
    <w:rsid w:val="00264E60"/>
    <w:rsid w:val="00264ED0"/>
    <w:rsid w:val="00264F24"/>
    <w:rsid w:val="00265126"/>
    <w:rsid w:val="0026512C"/>
    <w:rsid w:val="00265292"/>
    <w:rsid w:val="002653BC"/>
    <w:rsid w:val="00265468"/>
    <w:rsid w:val="00265520"/>
    <w:rsid w:val="002656E0"/>
    <w:rsid w:val="0026577F"/>
    <w:rsid w:val="002659A8"/>
    <w:rsid w:val="00265AD2"/>
    <w:rsid w:val="00265E0C"/>
    <w:rsid w:val="00266047"/>
    <w:rsid w:val="00266231"/>
    <w:rsid w:val="002664F6"/>
    <w:rsid w:val="0026690E"/>
    <w:rsid w:val="00266924"/>
    <w:rsid w:val="00266953"/>
    <w:rsid w:val="00266A70"/>
    <w:rsid w:val="00266FC7"/>
    <w:rsid w:val="0026716D"/>
    <w:rsid w:val="00267F1D"/>
    <w:rsid w:val="00267FBC"/>
    <w:rsid w:val="00270068"/>
    <w:rsid w:val="00270412"/>
    <w:rsid w:val="0027051E"/>
    <w:rsid w:val="0027062C"/>
    <w:rsid w:val="0027075F"/>
    <w:rsid w:val="00270838"/>
    <w:rsid w:val="00270CAB"/>
    <w:rsid w:val="00270E08"/>
    <w:rsid w:val="00270E35"/>
    <w:rsid w:val="00270F4E"/>
    <w:rsid w:val="00271306"/>
    <w:rsid w:val="002714DD"/>
    <w:rsid w:val="002715CD"/>
    <w:rsid w:val="00271618"/>
    <w:rsid w:val="0027170E"/>
    <w:rsid w:val="00271C49"/>
    <w:rsid w:val="00271DA8"/>
    <w:rsid w:val="00271F85"/>
    <w:rsid w:val="00272030"/>
    <w:rsid w:val="00272568"/>
    <w:rsid w:val="002725C1"/>
    <w:rsid w:val="00272721"/>
    <w:rsid w:val="00272978"/>
    <w:rsid w:val="00272DC3"/>
    <w:rsid w:val="0027332A"/>
    <w:rsid w:val="00273DAF"/>
    <w:rsid w:val="00274148"/>
    <w:rsid w:val="00274326"/>
    <w:rsid w:val="002743EE"/>
    <w:rsid w:val="002745F4"/>
    <w:rsid w:val="00274625"/>
    <w:rsid w:val="00274710"/>
    <w:rsid w:val="0027489D"/>
    <w:rsid w:val="0027494F"/>
    <w:rsid w:val="00274C6A"/>
    <w:rsid w:val="00274D31"/>
    <w:rsid w:val="00274EF8"/>
    <w:rsid w:val="00274F05"/>
    <w:rsid w:val="00274FCD"/>
    <w:rsid w:val="002754A0"/>
    <w:rsid w:val="0027557C"/>
    <w:rsid w:val="00275E2E"/>
    <w:rsid w:val="00276059"/>
    <w:rsid w:val="00276173"/>
    <w:rsid w:val="00276175"/>
    <w:rsid w:val="002761DE"/>
    <w:rsid w:val="00276218"/>
    <w:rsid w:val="002762FA"/>
    <w:rsid w:val="00276446"/>
    <w:rsid w:val="00276B2D"/>
    <w:rsid w:val="00276D9B"/>
    <w:rsid w:val="00276E75"/>
    <w:rsid w:val="00276F95"/>
    <w:rsid w:val="00277265"/>
    <w:rsid w:val="00277569"/>
    <w:rsid w:val="00277718"/>
    <w:rsid w:val="00277797"/>
    <w:rsid w:val="00277949"/>
    <w:rsid w:val="00277980"/>
    <w:rsid w:val="00277AE8"/>
    <w:rsid w:val="00277DA9"/>
    <w:rsid w:val="00280217"/>
    <w:rsid w:val="002803AB"/>
    <w:rsid w:val="002803F0"/>
    <w:rsid w:val="002805FD"/>
    <w:rsid w:val="002807F1"/>
    <w:rsid w:val="002808E0"/>
    <w:rsid w:val="00280CDA"/>
    <w:rsid w:val="00280E5D"/>
    <w:rsid w:val="00280EE4"/>
    <w:rsid w:val="00280FB6"/>
    <w:rsid w:val="0028195D"/>
    <w:rsid w:val="00281E25"/>
    <w:rsid w:val="00281EBC"/>
    <w:rsid w:val="00282396"/>
    <w:rsid w:val="0028246E"/>
    <w:rsid w:val="00282596"/>
    <w:rsid w:val="00282758"/>
    <w:rsid w:val="002828B8"/>
    <w:rsid w:val="002833A0"/>
    <w:rsid w:val="00283502"/>
    <w:rsid w:val="00283574"/>
    <w:rsid w:val="00283668"/>
    <w:rsid w:val="0028391B"/>
    <w:rsid w:val="002839AB"/>
    <w:rsid w:val="00283D11"/>
    <w:rsid w:val="00283E1F"/>
    <w:rsid w:val="00283E8A"/>
    <w:rsid w:val="00283F99"/>
    <w:rsid w:val="00284160"/>
    <w:rsid w:val="0028416B"/>
    <w:rsid w:val="002849C8"/>
    <w:rsid w:val="00284A4F"/>
    <w:rsid w:val="00284BB4"/>
    <w:rsid w:val="002850F8"/>
    <w:rsid w:val="00285196"/>
    <w:rsid w:val="002851FD"/>
    <w:rsid w:val="00285522"/>
    <w:rsid w:val="0028593B"/>
    <w:rsid w:val="00285CE2"/>
    <w:rsid w:val="00285E2C"/>
    <w:rsid w:val="00285E76"/>
    <w:rsid w:val="00285EA7"/>
    <w:rsid w:val="00285F32"/>
    <w:rsid w:val="00286188"/>
    <w:rsid w:val="0028628C"/>
    <w:rsid w:val="002868E2"/>
    <w:rsid w:val="00286969"/>
    <w:rsid w:val="00286ECC"/>
    <w:rsid w:val="002871D3"/>
    <w:rsid w:val="0028784D"/>
    <w:rsid w:val="00287985"/>
    <w:rsid w:val="002900D8"/>
    <w:rsid w:val="00290152"/>
    <w:rsid w:val="00290207"/>
    <w:rsid w:val="002903C1"/>
    <w:rsid w:val="00290531"/>
    <w:rsid w:val="002905D4"/>
    <w:rsid w:val="002905E3"/>
    <w:rsid w:val="00290645"/>
    <w:rsid w:val="0029067A"/>
    <w:rsid w:val="0029088E"/>
    <w:rsid w:val="002909C5"/>
    <w:rsid w:val="00290F5E"/>
    <w:rsid w:val="00290F95"/>
    <w:rsid w:val="00290FA3"/>
    <w:rsid w:val="00290FF9"/>
    <w:rsid w:val="00291702"/>
    <w:rsid w:val="00291B93"/>
    <w:rsid w:val="00291DE0"/>
    <w:rsid w:val="002920DC"/>
    <w:rsid w:val="00292138"/>
    <w:rsid w:val="00292514"/>
    <w:rsid w:val="0029259B"/>
    <w:rsid w:val="00292879"/>
    <w:rsid w:val="00292DA7"/>
    <w:rsid w:val="00293145"/>
    <w:rsid w:val="002937C9"/>
    <w:rsid w:val="0029393E"/>
    <w:rsid w:val="00293A46"/>
    <w:rsid w:val="00293CD7"/>
    <w:rsid w:val="00293E5C"/>
    <w:rsid w:val="00293EA3"/>
    <w:rsid w:val="00293FE5"/>
    <w:rsid w:val="00294090"/>
    <w:rsid w:val="00294092"/>
    <w:rsid w:val="00294152"/>
    <w:rsid w:val="00294607"/>
    <w:rsid w:val="00295006"/>
    <w:rsid w:val="0029518C"/>
    <w:rsid w:val="002952FC"/>
    <w:rsid w:val="0029545E"/>
    <w:rsid w:val="00295636"/>
    <w:rsid w:val="0029577B"/>
    <w:rsid w:val="00295831"/>
    <w:rsid w:val="0029586E"/>
    <w:rsid w:val="00296221"/>
    <w:rsid w:val="002962CC"/>
    <w:rsid w:val="00296734"/>
    <w:rsid w:val="00296767"/>
    <w:rsid w:val="00296A35"/>
    <w:rsid w:val="00296D88"/>
    <w:rsid w:val="00296F11"/>
    <w:rsid w:val="00297170"/>
    <w:rsid w:val="002971EF"/>
    <w:rsid w:val="002974BB"/>
    <w:rsid w:val="00297C10"/>
    <w:rsid w:val="00297F59"/>
    <w:rsid w:val="002A003E"/>
    <w:rsid w:val="002A0254"/>
    <w:rsid w:val="002A0626"/>
    <w:rsid w:val="002A078B"/>
    <w:rsid w:val="002A0A9A"/>
    <w:rsid w:val="002A0EC7"/>
    <w:rsid w:val="002A116F"/>
    <w:rsid w:val="002A1567"/>
    <w:rsid w:val="002A180C"/>
    <w:rsid w:val="002A1F56"/>
    <w:rsid w:val="002A254C"/>
    <w:rsid w:val="002A2D24"/>
    <w:rsid w:val="002A2DB1"/>
    <w:rsid w:val="002A2EF1"/>
    <w:rsid w:val="002A32FA"/>
    <w:rsid w:val="002A3826"/>
    <w:rsid w:val="002A3A0D"/>
    <w:rsid w:val="002A3B96"/>
    <w:rsid w:val="002A4881"/>
    <w:rsid w:val="002A4AEF"/>
    <w:rsid w:val="002A50CE"/>
    <w:rsid w:val="002A53CC"/>
    <w:rsid w:val="002A5566"/>
    <w:rsid w:val="002A575B"/>
    <w:rsid w:val="002A5843"/>
    <w:rsid w:val="002A5870"/>
    <w:rsid w:val="002A5EE2"/>
    <w:rsid w:val="002A5F9C"/>
    <w:rsid w:val="002A6270"/>
    <w:rsid w:val="002A646F"/>
    <w:rsid w:val="002A64D1"/>
    <w:rsid w:val="002A660E"/>
    <w:rsid w:val="002A6EF7"/>
    <w:rsid w:val="002A71FA"/>
    <w:rsid w:val="002A723E"/>
    <w:rsid w:val="002A73BC"/>
    <w:rsid w:val="002A74A1"/>
    <w:rsid w:val="002A7539"/>
    <w:rsid w:val="002A7786"/>
    <w:rsid w:val="002A78A1"/>
    <w:rsid w:val="002A7C09"/>
    <w:rsid w:val="002A7DA3"/>
    <w:rsid w:val="002B0288"/>
    <w:rsid w:val="002B03CF"/>
    <w:rsid w:val="002B04C7"/>
    <w:rsid w:val="002B0B3D"/>
    <w:rsid w:val="002B0D4E"/>
    <w:rsid w:val="002B0F31"/>
    <w:rsid w:val="002B1161"/>
    <w:rsid w:val="002B11C1"/>
    <w:rsid w:val="002B14C5"/>
    <w:rsid w:val="002B16B6"/>
    <w:rsid w:val="002B1B0D"/>
    <w:rsid w:val="002B1EEA"/>
    <w:rsid w:val="002B2274"/>
    <w:rsid w:val="002B26DA"/>
    <w:rsid w:val="002B27C0"/>
    <w:rsid w:val="002B29C4"/>
    <w:rsid w:val="002B2A3A"/>
    <w:rsid w:val="002B2CA5"/>
    <w:rsid w:val="002B32EB"/>
    <w:rsid w:val="002B3510"/>
    <w:rsid w:val="002B3570"/>
    <w:rsid w:val="002B3761"/>
    <w:rsid w:val="002B3775"/>
    <w:rsid w:val="002B38B2"/>
    <w:rsid w:val="002B3922"/>
    <w:rsid w:val="002B3A62"/>
    <w:rsid w:val="002B3B76"/>
    <w:rsid w:val="002B3E3C"/>
    <w:rsid w:val="002B3EA8"/>
    <w:rsid w:val="002B43A2"/>
    <w:rsid w:val="002B4744"/>
    <w:rsid w:val="002B4A40"/>
    <w:rsid w:val="002B4F33"/>
    <w:rsid w:val="002B4F8A"/>
    <w:rsid w:val="002B5262"/>
    <w:rsid w:val="002B539F"/>
    <w:rsid w:val="002B53B4"/>
    <w:rsid w:val="002B5414"/>
    <w:rsid w:val="002B5425"/>
    <w:rsid w:val="002B5698"/>
    <w:rsid w:val="002B5785"/>
    <w:rsid w:val="002B57AB"/>
    <w:rsid w:val="002B598D"/>
    <w:rsid w:val="002B5A48"/>
    <w:rsid w:val="002B5C4C"/>
    <w:rsid w:val="002B5CB1"/>
    <w:rsid w:val="002B5DD1"/>
    <w:rsid w:val="002B5F8C"/>
    <w:rsid w:val="002B61BE"/>
    <w:rsid w:val="002B6263"/>
    <w:rsid w:val="002B68D3"/>
    <w:rsid w:val="002B6D06"/>
    <w:rsid w:val="002B7457"/>
    <w:rsid w:val="002B75F3"/>
    <w:rsid w:val="002B7606"/>
    <w:rsid w:val="002B7656"/>
    <w:rsid w:val="002B77AA"/>
    <w:rsid w:val="002B782E"/>
    <w:rsid w:val="002B78C2"/>
    <w:rsid w:val="002B7EB2"/>
    <w:rsid w:val="002C02F3"/>
    <w:rsid w:val="002C0671"/>
    <w:rsid w:val="002C06AD"/>
    <w:rsid w:val="002C0835"/>
    <w:rsid w:val="002C0D58"/>
    <w:rsid w:val="002C0FBB"/>
    <w:rsid w:val="002C0FFB"/>
    <w:rsid w:val="002C1406"/>
    <w:rsid w:val="002C1452"/>
    <w:rsid w:val="002C14C1"/>
    <w:rsid w:val="002C1BD7"/>
    <w:rsid w:val="002C24BB"/>
    <w:rsid w:val="002C27AD"/>
    <w:rsid w:val="002C2CAF"/>
    <w:rsid w:val="002C2F83"/>
    <w:rsid w:val="002C31D8"/>
    <w:rsid w:val="002C36A0"/>
    <w:rsid w:val="002C3B73"/>
    <w:rsid w:val="002C3C0A"/>
    <w:rsid w:val="002C3DDB"/>
    <w:rsid w:val="002C4018"/>
    <w:rsid w:val="002C4253"/>
    <w:rsid w:val="002C43B5"/>
    <w:rsid w:val="002C458B"/>
    <w:rsid w:val="002C464A"/>
    <w:rsid w:val="002C4851"/>
    <w:rsid w:val="002C49A5"/>
    <w:rsid w:val="002C4E80"/>
    <w:rsid w:val="002C4F45"/>
    <w:rsid w:val="002C55E1"/>
    <w:rsid w:val="002C57AD"/>
    <w:rsid w:val="002C5885"/>
    <w:rsid w:val="002C59D9"/>
    <w:rsid w:val="002C5C5C"/>
    <w:rsid w:val="002C5D94"/>
    <w:rsid w:val="002C622E"/>
    <w:rsid w:val="002C66E1"/>
    <w:rsid w:val="002C6745"/>
    <w:rsid w:val="002C6D0C"/>
    <w:rsid w:val="002C6F70"/>
    <w:rsid w:val="002C6F9E"/>
    <w:rsid w:val="002C71BD"/>
    <w:rsid w:val="002C72E6"/>
    <w:rsid w:val="002C77D7"/>
    <w:rsid w:val="002C78C1"/>
    <w:rsid w:val="002C7B18"/>
    <w:rsid w:val="002C7B86"/>
    <w:rsid w:val="002D04C6"/>
    <w:rsid w:val="002D07C4"/>
    <w:rsid w:val="002D0849"/>
    <w:rsid w:val="002D0ADF"/>
    <w:rsid w:val="002D0C9C"/>
    <w:rsid w:val="002D0CCC"/>
    <w:rsid w:val="002D0D44"/>
    <w:rsid w:val="002D112F"/>
    <w:rsid w:val="002D1145"/>
    <w:rsid w:val="002D1644"/>
    <w:rsid w:val="002D19F8"/>
    <w:rsid w:val="002D1A69"/>
    <w:rsid w:val="002D1B78"/>
    <w:rsid w:val="002D1D81"/>
    <w:rsid w:val="002D2460"/>
    <w:rsid w:val="002D29D0"/>
    <w:rsid w:val="002D2CA5"/>
    <w:rsid w:val="002D2DF4"/>
    <w:rsid w:val="002D303E"/>
    <w:rsid w:val="002D3583"/>
    <w:rsid w:val="002D4437"/>
    <w:rsid w:val="002D4711"/>
    <w:rsid w:val="002D4999"/>
    <w:rsid w:val="002D4BEC"/>
    <w:rsid w:val="002D4EBC"/>
    <w:rsid w:val="002D5077"/>
    <w:rsid w:val="002D5090"/>
    <w:rsid w:val="002D5457"/>
    <w:rsid w:val="002D57A1"/>
    <w:rsid w:val="002D5B61"/>
    <w:rsid w:val="002D5C7D"/>
    <w:rsid w:val="002D5CA6"/>
    <w:rsid w:val="002D650E"/>
    <w:rsid w:val="002D6935"/>
    <w:rsid w:val="002D6A04"/>
    <w:rsid w:val="002D6AD1"/>
    <w:rsid w:val="002D6B5D"/>
    <w:rsid w:val="002D703B"/>
    <w:rsid w:val="002D71B0"/>
    <w:rsid w:val="002D75BF"/>
    <w:rsid w:val="002D75ED"/>
    <w:rsid w:val="002D76B9"/>
    <w:rsid w:val="002D76BF"/>
    <w:rsid w:val="002D7BE5"/>
    <w:rsid w:val="002D7DE4"/>
    <w:rsid w:val="002D7E87"/>
    <w:rsid w:val="002E015C"/>
    <w:rsid w:val="002E09E7"/>
    <w:rsid w:val="002E0A63"/>
    <w:rsid w:val="002E0B43"/>
    <w:rsid w:val="002E0C84"/>
    <w:rsid w:val="002E104B"/>
    <w:rsid w:val="002E14D3"/>
    <w:rsid w:val="002E1664"/>
    <w:rsid w:val="002E168B"/>
    <w:rsid w:val="002E16E2"/>
    <w:rsid w:val="002E1B48"/>
    <w:rsid w:val="002E1B88"/>
    <w:rsid w:val="002E1DD2"/>
    <w:rsid w:val="002E1ECA"/>
    <w:rsid w:val="002E20D7"/>
    <w:rsid w:val="002E222C"/>
    <w:rsid w:val="002E26AE"/>
    <w:rsid w:val="002E2B37"/>
    <w:rsid w:val="002E2D16"/>
    <w:rsid w:val="002E2EE0"/>
    <w:rsid w:val="002E2EF7"/>
    <w:rsid w:val="002E30A7"/>
    <w:rsid w:val="002E3375"/>
    <w:rsid w:val="002E3A7D"/>
    <w:rsid w:val="002E3C19"/>
    <w:rsid w:val="002E3FE1"/>
    <w:rsid w:val="002E4277"/>
    <w:rsid w:val="002E4428"/>
    <w:rsid w:val="002E44BA"/>
    <w:rsid w:val="002E4737"/>
    <w:rsid w:val="002E4B0B"/>
    <w:rsid w:val="002E4B88"/>
    <w:rsid w:val="002E50D3"/>
    <w:rsid w:val="002E566D"/>
    <w:rsid w:val="002E586F"/>
    <w:rsid w:val="002E5BFF"/>
    <w:rsid w:val="002E6403"/>
    <w:rsid w:val="002E6536"/>
    <w:rsid w:val="002E6D0C"/>
    <w:rsid w:val="002E707A"/>
    <w:rsid w:val="002E71FC"/>
    <w:rsid w:val="002E733D"/>
    <w:rsid w:val="002E7483"/>
    <w:rsid w:val="002E7621"/>
    <w:rsid w:val="002E7762"/>
    <w:rsid w:val="002E799D"/>
    <w:rsid w:val="002E79BA"/>
    <w:rsid w:val="002E7B51"/>
    <w:rsid w:val="002E7B69"/>
    <w:rsid w:val="002E7F4A"/>
    <w:rsid w:val="002F048C"/>
    <w:rsid w:val="002F09C3"/>
    <w:rsid w:val="002F0BC2"/>
    <w:rsid w:val="002F0CAF"/>
    <w:rsid w:val="002F0F11"/>
    <w:rsid w:val="002F0F9F"/>
    <w:rsid w:val="002F1070"/>
    <w:rsid w:val="002F12E7"/>
    <w:rsid w:val="002F1571"/>
    <w:rsid w:val="002F15E1"/>
    <w:rsid w:val="002F16BC"/>
    <w:rsid w:val="002F1883"/>
    <w:rsid w:val="002F18CE"/>
    <w:rsid w:val="002F1BF9"/>
    <w:rsid w:val="002F1C8F"/>
    <w:rsid w:val="002F1DCF"/>
    <w:rsid w:val="002F2075"/>
    <w:rsid w:val="002F21AE"/>
    <w:rsid w:val="002F22E8"/>
    <w:rsid w:val="002F25BA"/>
    <w:rsid w:val="002F2769"/>
    <w:rsid w:val="002F2D9F"/>
    <w:rsid w:val="002F2E28"/>
    <w:rsid w:val="002F2E32"/>
    <w:rsid w:val="002F3266"/>
    <w:rsid w:val="002F32D1"/>
    <w:rsid w:val="002F3506"/>
    <w:rsid w:val="002F3756"/>
    <w:rsid w:val="002F3C49"/>
    <w:rsid w:val="002F3C9B"/>
    <w:rsid w:val="002F3CB6"/>
    <w:rsid w:val="002F42EC"/>
    <w:rsid w:val="002F4369"/>
    <w:rsid w:val="002F493A"/>
    <w:rsid w:val="002F49C0"/>
    <w:rsid w:val="002F4E2A"/>
    <w:rsid w:val="002F602D"/>
    <w:rsid w:val="002F60BF"/>
    <w:rsid w:val="002F618D"/>
    <w:rsid w:val="002F64C0"/>
    <w:rsid w:val="002F65DC"/>
    <w:rsid w:val="002F65FE"/>
    <w:rsid w:val="002F66AE"/>
    <w:rsid w:val="002F69AC"/>
    <w:rsid w:val="002F6C16"/>
    <w:rsid w:val="002F6CAF"/>
    <w:rsid w:val="002F6D43"/>
    <w:rsid w:val="002F73AA"/>
    <w:rsid w:val="002F7431"/>
    <w:rsid w:val="002F7562"/>
    <w:rsid w:val="002F7656"/>
    <w:rsid w:val="002F772C"/>
    <w:rsid w:val="002F7970"/>
    <w:rsid w:val="002F79F2"/>
    <w:rsid w:val="002F7A0C"/>
    <w:rsid w:val="002F7A37"/>
    <w:rsid w:val="002F7FA3"/>
    <w:rsid w:val="00300695"/>
    <w:rsid w:val="00300E6D"/>
    <w:rsid w:val="00300EA6"/>
    <w:rsid w:val="00300EAC"/>
    <w:rsid w:val="00300ED5"/>
    <w:rsid w:val="00300F0A"/>
    <w:rsid w:val="00300F15"/>
    <w:rsid w:val="0030117B"/>
    <w:rsid w:val="00301197"/>
    <w:rsid w:val="0030163E"/>
    <w:rsid w:val="00301650"/>
    <w:rsid w:val="0030199A"/>
    <w:rsid w:val="00301D4B"/>
    <w:rsid w:val="00301F40"/>
    <w:rsid w:val="00302009"/>
    <w:rsid w:val="00302314"/>
    <w:rsid w:val="00302396"/>
    <w:rsid w:val="00302528"/>
    <w:rsid w:val="003028DC"/>
    <w:rsid w:val="00302ADD"/>
    <w:rsid w:val="00302B89"/>
    <w:rsid w:val="00302B8A"/>
    <w:rsid w:val="00302BAE"/>
    <w:rsid w:val="00302D87"/>
    <w:rsid w:val="003031A4"/>
    <w:rsid w:val="0030322B"/>
    <w:rsid w:val="003036E0"/>
    <w:rsid w:val="00303767"/>
    <w:rsid w:val="00303A58"/>
    <w:rsid w:val="00303E0F"/>
    <w:rsid w:val="00303E65"/>
    <w:rsid w:val="003043C5"/>
    <w:rsid w:val="00304C86"/>
    <w:rsid w:val="00304DFC"/>
    <w:rsid w:val="00304E6F"/>
    <w:rsid w:val="00305566"/>
    <w:rsid w:val="0030580F"/>
    <w:rsid w:val="00305B36"/>
    <w:rsid w:val="00305C42"/>
    <w:rsid w:val="00305C8B"/>
    <w:rsid w:val="003060E0"/>
    <w:rsid w:val="0030662E"/>
    <w:rsid w:val="0030674E"/>
    <w:rsid w:val="003069C1"/>
    <w:rsid w:val="00306AC8"/>
    <w:rsid w:val="00306BAF"/>
    <w:rsid w:val="00306E56"/>
    <w:rsid w:val="00306E91"/>
    <w:rsid w:val="00306F94"/>
    <w:rsid w:val="00307083"/>
    <w:rsid w:val="0030726C"/>
    <w:rsid w:val="00307288"/>
    <w:rsid w:val="00307442"/>
    <w:rsid w:val="00307888"/>
    <w:rsid w:val="003078C9"/>
    <w:rsid w:val="00307A4E"/>
    <w:rsid w:val="00307B39"/>
    <w:rsid w:val="00307BAF"/>
    <w:rsid w:val="00307C29"/>
    <w:rsid w:val="00307F70"/>
    <w:rsid w:val="0031006A"/>
    <w:rsid w:val="003101B7"/>
    <w:rsid w:val="003107BD"/>
    <w:rsid w:val="00310FA4"/>
    <w:rsid w:val="003110AB"/>
    <w:rsid w:val="00311807"/>
    <w:rsid w:val="00311DC9"/>
    <w:rsid w:val="00312127"/>
    <w:rsid w:val="003122F3"/>
    <w:rsid w:val="003122F5"/>
    <w:rsid w:val="0031237C"/>
    <w:rsid w:val="003123DC"/>
    <w:rsid w:val="00312542"/>
    <w:rsid w:val="00313107"/>
    <w:rsid w:val="00313185"/>
    <w:rsid w:val="00313224"/>
    <w:rsid w:val="0031331F"/>
    <w:rsid w:val="003134C5"/>
    <w:rsid w:val="0031382D"/>
    <w:rsid w:val="00313E9C"/>
    <w:rsid w:val="003141C2"/>
    <w:rsid w:val="0031429E"/>
    <w:rsid w:val="00314309"/>
    <w:rsid w:val="00314455"/>
    <w:rsid w:val="00314709"/>
    <w:rsid w:val="00314A70"/>
    <w:rsid w:val="00314C30"/>
    <w:rsid w:val="00314F24"/>
    <w:rsid w:val="00314F2B"/>
    <w:rsid w:val="00314F8C"/>
    <w:rsid w:val="003150EF"/>
    <w:rsid w:val="003151E2"/>
    <w:rsid w:val="003157D9"/>
    <w:rsid w:val="0031593F"/>
    <w:rsid w:val="00315ED1"/>
    <w:rsid w:val="00315FB8"/>
    <w:rsid w:val="003162A1"/>
    <w:rsid w:val="003165D9"/>
    <w:rsid w:val="0031686F"/>
    <w:rsid w:val="0031696F"/>
    <w:rsid w:val="00316A63"/>
    <w:rsid w:val="00316D6C"/>
    <w:rsid w:val="00316E15"/>
    <w:rsid w:val="00316EB4"/>
    <w:rsid w:val="00317275"/>
    <w:rsid w:val="00317375"/>
    <w:rsid w:val="0031738B"/>
    <w:rsid w:val="003173D8"/>
    <w:rsid w:val="00317832"/>
    <w:rsid w:val="00317E4C"/>
    <w:rsid w:val="00317EF8"/>
    <w:rsid w:val="003200C7"/>
    <w:rsid w:val="003204E1"/>
    <w:rsid w:val="00320669"/>
    <w:rsid w:val="003209A7"/>
    <w:rsid w:val="00320CEB"/>
    <w:rsid w:val="00321069"/>
    <w:rsid w:val="003210C3"/>
    <w:rsid w:val="003211BF"/>
    <w:rsid w:val="00321748"/>
    <w:rsid w:val="00321904"/>
    <w:rsid w:val="003221C2"/>
    <w:rsid w:val="0032259D"/>
    <w:rsid w:val="003225EE"/>
    <w:rsid w:val="0032276A"/>
    <w:rsid w:val="003227CF"/>
    <w:rsid w:val="00322B34"/>
    <w:rsid w:val="003231B7"/>
    <w:rsid w:val="0032335D"/>
    <w:rsid w:val="0032347E"/>
    <w:rsid w:val="003239C0"/>
    <w:rsid w:val="00323A11"/>
    <w:rsid w:val="00323AF5"/>
    <w:rsid w:val="003242D1"/>
    <w:rsid w:val="003245F1"/>
    <w:rsid w:val="00324750"/>
    <w:rsid w:val="00324778"/>
    <w:rsid w:val="003247E6"/>
    <w:rsid w:val="00324867"/>
    <w:rsid w:val="0032493B"/>
    <w:rsid w:val="00324B24"/>
    <w:rsid w:val="00324B40"/>
    <w:rsid w:val="00325042"/>
    <w:rsid w:val="003250F9"/>
    <w:rsid w:val="003252D6"/>
    <w:rsid w:val="0032531F"/>
    <w:rsid w:val="003254BD"/>
    <w:rsid w:val="00325671"/>
    <w:rsid w:val="0032585D"/>
    <w:rsid w:val="003258B1"/>
    <w:rsid w:val="003259A3"/>
    <w:rsid w:val="00325BD5"/>
    <w:rsid w:val="00325C2A"/>
    <w:rsid w:val="00325D2B"/>
    <w:rsid w:val="00325DD7"/>
    <w:rsid w:val="00325FAB"/>
    <w:rsid w:val="0032628D"/>
    <w:rsid w:val="0032645C"/>
    <w:rsid w:val="00326551"/>
    <w:rsid w:val="0032662C"/>
    <w:rsid w:val="00326784"/>
    <w:rsid w:val="00326806"/>
    <w:rsid w:val="003268AF"/>
    <w:rsid w:val="003268C3"/>
    <w:rsid w:val="0032692E"/>
    <w:rsid w:val="00326B2C"/>
    <w:rsid w:val="00326CFA"/>
    <w:rsid w:val="00326FD4"/>
    <w:rsid w:val="00326FDE"/>
    <w:rsid w:val="003274CA"/>
    <w:rsid w:val="00327658"/>
    <w:rsid w:val="00327976"/>
    <w:rsid w:val="00327A2A"/>
    <w:rsid w:val="00327AC6"/>
    <w:rsid w:val="00327D50"/>
    <w:rsid w:val="003300F7"/>
    <w:rsid w:val="0033010F"/>
    <w:rsid w:val="0033030A"/>
    <w:rsid w:val="0033042C"/>
    <w:rsid w:val="00330466"/>
    <w:rsid w:val="00330A45"/>
    <w:rsid w:val="00330ABA"/>
    <w:rsid w:val="00330C95"/>
    <w:rsid w:val="00330EBB"/>
    <w:rsid w:val="00331379"/>
    <w:rsid w:val="00331386"/>
    <w:rsid w:val="0033176A"/>
    <w:rsid w:val="00331860"/>
    <w:rsid w:val="00331C5F"/>
    <w:rsid w:val="00331CB6"/>
    <w:rsid w:val="00331DFE"/>
    <w:rsid w:val="00331EAB"/>
    <w:rsid w:val="00331F0C"/>
    <w:rsid w:val="0033250C"/>
    <w:rsid w:val="00332561"/>
    <w:rsid w:val="0033288B"/>
    <w:rsid w:val="003328BE"/>
    <w:rsid w:val="00332B9F"/>
    <w:rsid w:val="00332C90"/>
    <w:rsid w:val="00332CBB"/>
    <w:rsid w:val="0033325F"/>
    <w:rsid w:val="0033353C"/>
    <w:rsid w:val="00333881"/>
    <w:rsid w:val="00333981"/>
    <w:rsid w:val="003339EA"/>
    <w:rsid w:val="00333D3C"/>
    <w:rsid w:val="00333E17"/>
    <w:rsid w:val="00334495"/>
    <w:rsid w:val="00334570"/>
    <w:rsid w:val="003345E4"/>
    <w:rsid w:val="003346BD"/>
    <w:rsid w:val="003348AE"/>
    <w:rsid w:val="0033497E"/>
    <w:rsid w:val="00334C8C"/>
    <w:rsid w:val="00334D3D"/>
    <w:rsid w:val="00334D62"/>
    <w:rsid w:val="003353BD"/>
    <w:rsid w:val="003354C9"/>
    <w:rsid w:val="003354EE"/>
    <w:rsid w:val="00335AF9"/>
    <w:rsid w:val="00335BED"/>
    <w:rsid w:val="00335D5B"/>
    <w:rsid w:val="00336051"/>
    <w:rsid w:val="0033635B"/>
    <w:rsid w:val="003365BC"/>
    <w:rsid w:val="003365EB"/>
    <w:rsid w:val="0033664E"/>
    <w:rsid w:val="00336657"/>
    <w:rsid w:val="003368DB"/>
    <w:rsid w:val="0033694D"/>
    <w:rsid w:val="00336B20"/>
    <w:rsid w:val="00336D1A"/>
    <w:rsid w:val="00336F4F"/>
    <w:rsid w:val="003372AC"/>
    <w:rsid w:val="003375E2"/>
    <w:rsid w:val="00337C7C"/>
    <w:rsid w:val="00340100"/>
    <w:rsid w:val="00340180"/>
    <w:rsid w:val="0034018C"/>
    <w:rsid w:val="003403DA"/>
    <w:rsid w:val="0034059C"/>
    <w:rsid w:val="00340626"/>
    <w:rsid w:val="00340EB6"/>
    <w:rsid w:val="00340F2C"/>
    <w:rsid w:val="0034105E"/>
    <w:rsid w:val="00341469"/>
    <w:rsid w:val="003417FD"/>
    <w:rsid w:val="00341A2B"/>
    <w:rsid w:val="00341A79"/>
    <w:rsid w:val="00341C41"/>
    <w:rsid w:val="003423AC"/>
    <w:rsid w:val="003425EA"/>
    <w:rsid w:val="00342738"/>
    <w:rsid w:val="003427B5"/>
    <w:rsid w:val="00342A95"/>
    <w:rsid w:val="00342B56"/>
    <w:rsid w:val="00342F4C"/>
    <w:rsid w:val="00343123"/>
    <w:rsid w:val="003431F2"/>
    <w:rsid w:val="003434A0"/>
    <w:rsid w:val="00343665"/>
    <w:rsid w:val="00343666"/>
    <w:rsid w:val="00343C71"/>
    <w:rsid w:val="00343DCF"/>
    <w:rsid w:val="00343F21"/>
    <w:rsid w:val="00344179"/>
    <w:rsid w:val="0034440F"/>
    <w:rsid w:val="0034456B"/>
    <w:rsid w:val="00344B26"/>
    <w:rsid w:val="00344E98"/>
    <w:rsid w:val="0034524F"/>
    <w:rsid w:val="00345408"/>
    <w:rsid w:val="003454A3"/>
    <w:rsid w:val="0034594D"/>
    <w:rsid w:val="00345F45"/>
    <w:rsid w:val="0034609B"/>
    <w:rsid w:val="00346614"/>
    <w:rsid w:val="00346B9A"/>
    <w:rsid w:val="00346FC5"/>
    <w:rsid w:val="00347193"/>
    <w:rsid w:val="00347296"/>
    <w:rsid w:val="00347B2A"/>
    <w:rsid w:val="003501E0"/>
    <w:rsid w:val="0035059B"/>
    <w:rsid w:val="00350E47"/>
    <w:rsid w:val="003513A7"/>
    <w:rsid w:val="00351798"/>
    <w:rsid w:val="00351A3F"/>
    <w:rsid w:val="00351CE5"/>
    <w:rsid w:val="0035213A"/>
    <w:rsid w:val="0035255D"/>
    <w:rsid w:val="003526A4"/>
    <w:rsid w:val="0035290B"/>
    <w:rsid w:val="003529A6"/>
    <w:rsid w:val="00352E30"/>
    <w:rsid w:val="00352FDE"/>
    <w:rsid w:val="00353175"/>
    <w:rsid w:val="0035318D"/>
    <w:rsid w:val="003533A4"/>
    <w:rsid w:val="00353576"/>
    <w:rsid w:val="00353598"/>
    <w:rsid w:val="003537EB"/>
    <w:rsid w:val="003538FB"/>
    <w:rsid w:val="00353998"/>
    <w:rsid w:val="00353CA7"/>
    <w:rsid w:val="00353F69"/>
    <w:rsid w:val="0035416C"/>
    <w:rsid w:val="00354470"/>
    <w:rsid w:val="00354662"/>
    <w:rsid w:val="00354683"/>
    <w:rsid w:val="003548F5"/>
    <w:rsid w:val="00354CB2"/>
    <w:rsid w:val="00354FCF"/>
    <w:rsid w:val="0035554D"/>
    <w:rsid w:val="00355675"/>
    <w:rsid w:val="00355A37"/>
    <w:rsid w:val="00355DA6"/>
    <w:rsid w:val="00355E6F"/>
    <w:rsid w:val="003564E5"/>
    <w:rsid w:val="0035659F"/>
    <w:rsid w:val="003567A2"/>
    <w:rsid w:val="00356ABC"/>
    <w:rsid w:val="00356EA6"/>
    <w:rsid w:val="00357377"/>
    <w:rsid w:val="0035740B"/>
    <w:rsid w:val="0035755C"/>
    <w:rsid w:val="00357572"/>
    <w:rsid w:val="0035760F"/>
    <w:rsid w:val="00357632"/>
    <w:rsid w:val="003576D8"/>
    <w:rsid w:val="00357796"/>
    <w:rsid w:val="00357E99"/>
    <w:rsid w:val="00357F53"/>
    <w:rsid w:val="00360129"/>
    <w:rsid w:val="003602D5"/>
    <w:rsid w:val="003603C7"/>
    <w:rsid w:val="003606EE"/>
    <w:rsid w:val="003607B0"/>
    <w:rsid w:val="00360800"/>
    <w:rsid w:val="00360CAD"/>
    <w:rsid w:val="003610A8"/>
    <w:rsid w:val="003612D5"/>
    <w:rsid w:val="00361412"/>
    <w:rsid w:val="00361430"/>
    <w:rsid w:val="003614E0"/>
    <w:rsid w:val="003616BB"/>
    <w:rsid w:val="00361881"/>
    <w:rsid w:val="00361A1E"/>
    <w:rsid w:val="00361CEC"/>
    <w:rsid w:val="00362110"/>
    <w:rsid w:val="003623CB"/>
    <w:rsid w:val="003623F7"/>
    <w:rsid w:val="0036250B"/>
    <w:rsid w:val="003629EC"/>
    <w:rsid w:val="00362DA8"/>
    <w:rsid w:val="00362F2F"/>
    <w:rsid w:val="00362F9C"/>
    <w:rsid w:val="00363489"/>
    <w:rsid w:val="003634A4"/>
    <w:rsid w:val="00363580"/>
    <w:rsid w:val="00363719"/>
    <w:rsid w:val="00363C8C"/>
    <w:rsid w:val="00363D28"/>
    <w:rsid w:val="00363E1D"/>
    <w:rsid w:val="00363FC6"/>
    <w:rsid w:val="003641FB"/>
    <w:rsid w:val="00364233"/>
    <w:rsid w:val="00364529"/>
    <w:rsid w:val="003646B0"/>
    <w:rsid w:val="003647C5"/>
    <w:rsid w:val="003647D9"/>
    <w:rsid w:val="00364970"/>
    <w:rsid w:val="00364A38"/>
    <w:rsid w:val="00364BAF"/>
    <w:rsid w:val="00364CE1"/>
    <w:rsid w:val="00364F59"/>
    <w:rsid w:val="0036528F"/>
    <w:rsid w:val="00365533"/>
    <w:rsid w:val="00365866"/>
    <w:rsid w:val="00365A5E"/>
    <w:rsid w:val="00365B04"/>
    <w:rsid w:val="00365C33"/>
    <w:rsid w:val="00365D07"/>
    <w:rsid w:val="00365F08"/>
    <w:rsid w:val="0036602A"/>
    <w:rsid w:val="00366238"/>
    <w:rsid w:val="003663BE"/>
    <w:rsid w:val="0036664E"/>
    <w:rsid w:val="00366822"/>
    <w:rsid w:val="00366BBD"/>
    <w:rsid w:val="00366C11"/>
    <w:rsid w:val="00366D04"/>
    <w:rsid w:val="00366DE7"/>
    <w:rsid w:val="00366E21"/>
    <w:rsid w:val="00367320"/>
    <w:rsid w:val="00367437"/>
    <w:rsid w:val="003674D8"/>
    <w:rsid w:val="003678A2"/>
    <w:rsid w:val="00367A8B"/>
    <w:rsid w:val="00367CA1"/>
    <w:rsid w:val="003703A9"/>
    <w:rsid w:val="0037072E"/>
    <w:rsid w:val="0037097E"/>
    <w:rsid w:val="00370C9D"/>
    <w:rsid w:val="00370CE1"/>
    <w:rsid w:val="00370F31"/>
    <w:rsid w:val="00371372"/>
    <w:rsid w:val="00371C39"/>
    <w:rsid w:val="00371CCA"/>
    <w:rsid w:val="00371E2E"/>
    <w:rsid w:val="0037206B"/>
    <w:rsid w:val="0037219E"/>
    <w:rsid w:val="00372204"/>
    <w:rsid w:val="00372259"/>
    <w:rsid w:val="003728F8"/>
    <w:rsid w:val="00372967"/>
    <w:rsid w:val="003729CA"/>
    <w:rsid w:val="00372BCD"/>
    <w:rsid w:val="00373208"/>
    <w:rsid w:val="00373342"/>
    <w:rsid w:val="00373387"/>
    <w:rsid w:val="00373512"/>
    <w:rsid w:val="003737BB"/>
    <w:rsid w:val="00373A27"/>
    <w:rsid w:val="00373B80"/>
    <w:rsid w:val="003740F1"/>
    <w:rsid w:val="00374748"/>
    <w:rsid w:val="00374946"/>
    <w:rsid w:val="00374AD6"/>
    <w:rsid w:val="00375381"/>
    <w:rsid w:val="0037538A"/>
    <w:rsid w:val="0037584A"/>
    <w:rsid w:val="00375903"/>
    <w:rsid w:val="0037595F"/>
    <w:rsid w:val="00375C05"/>
    <w:rsid w:val="00375D83"/>
    <w:rsid w:val="00375E39"/>
    <w:rsid w:val="00375F82"/>
    <w:rsid w:val="003760B8"/>
    <w:rsid w:val="0037617A"/>
    <w:rsid w:val="003766B6"/>
    <w:rsid w:val="0037697D"/>
    <w:rsid w:val="00376A20"/>
    <w:rsid w:val="00376BFC"/>
    <w:rsid w:val="003770E6"/>
    <w:rsid w:val="00377118"/>
    <w:rsid w:val="003775B9"/>
    <w:rsid w:val="00377E05"/>
    <w:rsid w:val="00377F04"/>
    <w:rsid w:val="00380395"/>
    <w:rsid w:val="00380404"/>
    <w:rsid w:val="003804F3"/>
    <w:rsid w:val="00380A28"/>
    <w:rsid w:val="00380B1C"/>
    <w:rsid w:val="0038107A"/>
    <w:rsid w:val="003810A6"/>
    <w:rsid w:val="00381122"/>
    <w:rsid w:val="00381C90"/>
    <w:rsid w:val="00381D9B"/>
    <w:rsid w:val="0038200F"/>
    <w:rsid w:val="003822C1"/>
    <w:rsid w:val="003824FC"/>
    <w:rsid w:val="00382665"/>
    <w:rsid w:val="0038287D"/>
    <w:rsid w:val="00383040"/>
    <w:rsid w:val="003831AD"/>
    <w:rsid w:val="003837B6"/>
    <w:rsid w:val="003837D6"/>
    <w:rsid w:val="00383C77"/>
    <w:rsid w:val="00383CDE"/>
    <w:rsid w:val="00383DBA"/>
    <w:rsid w:val="00383E62"/>
    <w:rsid w:val="00383F85"/>
    <w:rsid w:val="003845BE"/>
    <w:rsid w:val="0038478F"/>
    <w:rsid w:val="00384955"/>
    <w:rsid w:val="00384BC4"/>
    <w:rsid w:val="00384C49"/>
    <w:rsid w:val="003850CF"/>
    <w:rsid w:val="003850E7"/>
    <w:rsid w:val="003857FC"/>
    <w:rsid w:val="00385DC3"/>
    <w:rsid w:val="00385E93"/>
    <w:rsid w:val="003861B3"/>
    <w:rsid w:val="00386375"/>
    <w:rsid w:val="003863C7"/>
    <w:rsid w:val="003868B5"/>
    <w:rsid w:val="003869D9"/>
    <w:rsid w:val="00386B58"/>
    <w:rsid w:val="00386BBE"/>
    <w:rsid w:val="00386D46"/>
    <w:rsid w:val="0038716D"/>
    <w:rsid w:val="00387B7F"/>
    <w:rsid w:val="00387BF3"/>
    <w:rsid w:val="00387D81"/>
    <w:rsid w:val="00390117"/>
    <w:rsid w:val="0039028E"/>
    <w:rsid w:val="00390295"/>
    <w:rsid w:val="003902FD"/>
    <w:rsid w:val="00390383"/>
    <w:rsid w:val="00390C80"/>
    <w:rsid w:val="00390CE7"/>
    <w:rsid w:val="00390E86"/>
    <w:rsid w:val="003910BC"/>
    <w:rsid w:val="003913AA"/>
    <w:rsid w:val="0039164E"/>
    <w:rsid w:val="0039199E"/>
    <w:rsid w:val="00391F1B"/>
    <w:rsid w:val="00391F8A"/>
    <w:rsid w:val="00392183"/>
    <w:rsid w:val="00392408"/>
    <w:rsid w:val="0039243F"/>
    <w:rsid w:val="00392A08"/>
    <w:rsid w:val="00392C57"/>
    <w:rsid w:val="00392E1A"/>
    <w:rsid w:val="00392E4F"/>
    <w:rsid w:val="0039301A"/>
    <w:rsid w:val="00393048"/>
    <w:rsid w:val="00393515"/>
    <w:rsid w:val="0039357B"/>
    <w:rsid w:val="003935F6"/>
    <w:rsid w:val="00393ADC"/>
    <w:rsid w:val="00393EA4"/>
    <w:rsid w:val="00393F11"/>
    <w:rsid w:val="00394271"/>
    <w:rsid w:val="00394422"/>
    <w:rsid w:val="003944DA"/>
    <w:rsid w:val="0039463E"/>
    <w:rsid w:val="003949A7"/>
    <w:rsid w:val="00394A1A"/>
    <w:rsid w:val="00394A5F"/>
    <w:rsid w:val="00394CD7"/>
    <w:rsid w:val="00394FC2"/>
    <w:rsid w:val="0039521A"/>
    <w:rsid w:val="00395560"/>
    <w:rsid w:val="003956A9"/>
    <w:rsid w:val="00395738"/>
    <w:rsid w:val="003958B4"/>
    <w:rsid w:val="00395BE8"/>
    <w:rsid w:val="00395C93"/>
    <w:rsid w:val="00395EE7"/>
    <w:rsid w:val="00396169"/>
    <w:rsid w:val="00396482"/>
    <w:rsid w:val="00396563"/>
    <w:rsid w:val="00396829"/>
    <w:rsid w:val="00396C2C"/>
    <w:rsid w:val="00396CC0"/>
    <w:rsid w:val="00396DCC"/>
    <w:rsid w:val="003971C3"/>
    <w:rsid w:val="003972BA"/>
    <w:rsid w:val="0039767B"/>
    <w:rsid w:val="003A043F"/>
    <w:rsid w:val="003A098D"/>
    <w:rsid w:val="003A0D05"/>
    <w:rsid w:val="003A0F80"/>
    <w:rsid w:val="003A117B"/>
    <w:rsid w:val="003A11B2"/>
    <w:rsid w:val="003A1602"/>
    <w:rsid w:val="003A1659"/>
    <w:rsid w:val="003A16BA"/>
    <w:rsid w:val="003A16E2"/>
    <w:rsid w:val="003A1A45"/>
    <w:rsid w:val="003A1A64"/>
    <w:rsid w:val="003A1A9D"/>
    <w:rsid w:val="003A1C39"/>
    <w:rsid w:val="003A1E0D"/>
    <w:rsid w:val="003A2056"/>
    <w:rsid w:val="003A20A4"/>
    <w:rsid w:val="003A221F"/>
    <w:rsid w:val="003A2552"/>
    <w:rsid w:val="003A260F"/>
    <w:rsid w:val="003A2789"/>
    <w:rsid w:val="003A2B67"/>
    <w:rsid w:val="003A2FAE"/>
    <w:rsid w:val="003A3037"/>
    <w:rsid w:val="003A323D"/>
    <w:rsid w:val="003A361A"/>
    <w:rsid w:val="003A3D72"/>
    <w:rsid w:val="003A3FB0"/>
    <w:rsid w:val="003A3FFE"/>
    <w:rsid w:val="003A4477"/>
    <w:rsid w:val="003A4603"/>
    <w:rsid w:val="003A4AC0"/>
    <w:rsid w:val="003A4CDE"/>
    <w:rsid w:val="003A4E6B"/>
    <w:rsid w:val="003A533C"/>
    <w:rsid w:val="003A54F9"/>
    <w:rsid w:val="003A5510"/>
    <w:rsid w:val="003A5894"/>
    <w:rsid w:val="003A58E7"/>
    <w:rsid w:val="003A5989"/>
    <w:rsid w:val="003A5C33"/>
    <w:rsid w:val="003A5CD6"/>
    <w:rsid w:val="003A5D99"/>
    <w:rsid w:val="003A5F00"/>
    <w:rsid w:val="003A6384"/>
    <w:rsid w:val="003A64FE"/>
    <w:rsid w:val="003A6894"/>
    <w:rsid w:val="003A6B8A"/>
    <w:rsid w:val="003A6E8C"/>
    <w:rsid w:val="003A701C"/>
    <w:rsid w:val="003A70D0"/>
    <w:rsid w:val="003A72D8"/>
    <w:rsid w:val="003A798F"/>
    <w:rsid w:val="003A7C27"/>
    <w:rsid w:val="003A7ED2"/>
    <w:rsid w:val="003B01A5"/>
    <w:rsid w:val="003B08C1"/>
    <w:rsid w:val="003B0C19"/>
    <w:rsid w:val="003B0C71"/>
    <w:rsid w:val="003B0DA2"/>
    <w:rsid w:val="003B0E35"/>
    <w:rsid w:val="003B111E"/>
    <w:rsid w:val="003B159A"/>
    <w:rsid w:val="003B16E9"/>
    <w:rsid w:val="003B197D"/>
    <w:rsid w:val="003B1A3A"/>
    <w:rsid w:val="003B1B61"/>
    <w:rsid w:val="003B1BED"/>
    <w:rsid w:val="003B1D2A"/>
    <w:rsid w:val="003B1F82"/>
    <w:rsid w:val="003B22A4"/>
    <w:rsid w:val="003B250D"/>
    <w:rsid w:val="003B2591"/>
    <w:rsid w:val="003B27F3"/>
    <w:rsid w:val="003B2C1A"/>
    <w:rsid w:val="003B2DB8"/>
    <w:rsid w:val="003B3491"/>
    <w:rsid w:val="003B34D1"/>
    <w:rsid w:val="003B364B"/>
    <w:rsid w:val="003B3709"/>
    <w:rsid w:val="003B3B40"/>
    <w:rsid w:val="003B3CE5"/>
    <w:rsid w:val="003B3D35"/>
    <w:rsid w:val="003B3D84"/>
    <w:rsid w:val="003B426F"/>
    <w:rsid w:val="003B42AC"/>
    <w:rsid w:val="003B439D"/>
    <w:rsid w:val="003B44FE"/>
    <w:rsid w:val="003B4892"/>
    <w:rsid w:val="003B489C"/>
    <w:rsid w:val="003B4978"/>
    <w:rsid w:val="003B4A00"/>
    <w:rsid w:val="003B4AE9"/>
    <w:rsid w:val="003B4BE1"/>
    <w:rsid w:val="003B51DF"/>
    <w:rsid w:val="003B53DB"/>
    <w:rsid w:val="003B55DE"/>
    <w:rsid w:val="003B5C00"/>
    <w:rsid w:val="003B5C3F"/>
    <w:rsid w:val="003B5E4F"/>
    <w:rsid w:val="003B6096"/>
    <w:rsid w:val="003B66F4"/>
    <w:rsid w:val="003B6898"/>
    <w:rsid w:val="003B697E"/>
    <w:rsid w:val="003B6F8E"/>
    <w:rsid w:val="003B703C"/>
    <w:rsid w:val="003B7042"/>
    <w:rsid w:val="003B70AE"/>
    <w:rsid w:val="003B71C6"/>
    <w:rsid w:val="003B721B"/>
    <w:rsid w:val="003B72AD"/>
    <w:rsid w:val="003B72B5"/>
    <w:rsid w:val="003B755A"/>
    <w:rsid w:val="003B7E90"/>
    <w:rsid w:val="003C0213"/>
    <w:rsid w:val="003C0372"/>
    <w:rsid w:val="003C06EC"/>
    <w:rsid w:val="003C0B56"/>
    <w:rsid w:val="003C0D81"/>
    <w:rsid w:val="003C0E64"/>
    <w:rsid w:val="003C0FAF"/>
    <w:rsid w:val="003C0FB3"/>
    <w:rsid w:val="003C1092"/>
    <w:rsid w:val="003C1A4E"/>
    <w:rsid w:val="003C1FCC"/>
    <w:rsid w:val="003C20C2"/>
    <w:rsid w:val="003C2143"/>
    <w:rsid w:val="003C2224"/>
    <w:rsid w:val="003C2581"/>
    <w:rsid w:val="003C2998"/>
    <w:rsid w:val="003C2A72"/>
    <w:rsid w:val="003C2EBE"/>
    <w:rsid w:val="003C32A0"/>
    <w:rsid w:val="003C3623"/>
    <w:rsid w:val="003C38CA"/>
    <w:rsid w:val="003C3CBF"/>
    <w:rsid w:val="003C3E81"/>
    <w:rsid w:val="003C42F4"/>
    <w:rsid w:val="003C4301"/>
    <w:rsid w:val="003C47CE"/>
    <w:rsid w:val="003C48A0"/>
    <w:rsid w:val="003C494C"/>
    <w:rsid w:val="003C51DF"/>
    <w:rsid w:val="003C52EA"/>
    <w:rsid w:val="003C565A"/>
    <w:rsid w:val="003C5B99"/>
    <w:rsid w:val="003C5CAA"/>
    <w:rsid w:val="003C5E9A"/>
    <w:rsid w:val="003C5EBE"/>
    <w:rsid w:val="003C5F61"/>
    <w:rsid w:val="003C6012"/>
    <w:rsid w:val="003C6801"/>
    <w:rsid w:val="003C691D"/>
    <w:rsid w:val="003C69CC"/>
    <w:rsid w:val="003C6A15"/>
    <w:rsid w:val="003C6C07"/>
    <w:rsid w:val="003C6DF2"/>
    <w:rsid w:val="003C72BC"/>
    <w:rsid w:val="003C758B"/>
    <w:rsid w:val="003C77E1"/>
    <w:rsid w:val="003C7893"/>
    <w:rsid w:val="003C7BEF"/>
    <w:rsid w:val="003C7CB3"/>
    <w:rsid w:val="003C7E43"/>
    <w:rsid w:val="003C7F86"/>
    <w:rsid w:val="003C7FF2"/>
    <w:rsid w:val="003D0109"/>
    <w:rsid w:val="003D0148"/>
    <w:rsid w:val="003D0418"/>
    <w:rsid w:val="003D0940"/>
    <w:rsid w:val="003D0959"/>
    <w:rsid w:val="003D09EC"/>
    <w:rsid w:val="003D0E37"/>
    <w:rsid w:val="003D0E94"/>
    <w:rsid w:val="003D1262"/>
    <w:rsid w:val="003D1359"/>
    <w:rsid w:val="003D1371"/>
    <w:rsid w:val="003D13F4"/>
    <w:rsid w:val="003D1A70"/>
    <w:rsid w:val="003D23E3"/>
    <w:rsid w:val="003D2EBF"/>
    <w:rsid w:val="003D385C"/>
    <w:rsid w:val="003D3D60"/>
    <w:rsid w:val="003D47C1"/>
    <w:rsid w:val="003D482E"/>
    <w:rsid w:val="003D4834"/>
    <w:rsid w:val="003D4963"/>
    <w:rsid w:val="003D4AA0"/>
    <w:rsid w:val="003D4AC8"/>
    <w:rsid w:val="003D4D5A"/>
    <w:rsid w:val="003D4F96"/>
    <w:rsid w:val="003D4FE9"/>
    <w:rsid w:val="003D506D"/>
    <w:rsid w:val="003D507D"/>
    <w:rsid w:val="003D5405"/>
    <w:rsid w:val="003D5558"/>
    <w:rsid w:val="003D58C8"/>
    <w:rsid w:val="003D5E72"/>
    <w:rsid w:val="003D5FE9"/>
    <w:rsid w:val="003D6064"/>
    <w:rsid w:val="003D67B5"/>
    <w:rsid w:val="003D6842"/>
    <w:rsid w:val="003D6B35"/>
    <w:rsid w:val="003D6E30"/>
    <w:rsid w:val="003D7026"/>
    <w:rsid w:val="003D70A6"/>
    <w:rsid w:val="003D7146"/>
    <w:rsid w:val="003D7C72"/>
    <w:rsid w:val="003D7D59"/>
    <w:rsid w:val="003E0192"/>
    <w:rsid w:val="003E0215"/>
    <w:rsid w:val="003E03FB"/>
    <w:rsid w:val="003E0B0D"/>
    <w:rsid w:val="003E0B6A"/>
    <w:rsid w:val="003E10A8"/>
    <w:rsid w:val="003E10FD"/>
    <w:rsid w:val="003E11C5"/>
    <w:rsid w:val="003E11E5"/>
    <w:rsid w:val="003E154F"/>
    <w:rsid w:val="003E1658"/>
    <w:rsid w:val="003E1A3C"/>
    <w:rsid w:val="003E1BD3"/>
    <w:rsid w:val="003E1CF6"/>
    <w:rsid w:val="003E1FCD"/>
    <w:rsid w:val="003E22A9"/>
    <w:rsid w:val="003E2651"/>
    <w:rsid w:val="003E2A58"/>
    <w:rsid w:val="003E2AFB"/>
    <w:rsid w:val="003E2F8D"/>
    <w:rsid w:val="003E31D7"/>
    <w:rsid w:val="003E33A5"/>
    <w:rsid w:val="003E33B0"/>
    <w:rsid w:val="003E340E"/>
    <w:rsid w:val="003E363B"/>
    <w:rsid w:val="003E3952"/>
    <w:rsid w:val="003E3960"/>
    <w:rsid w:val="003E3969"/>
    <w:rsid w:val="003E39AD"/>
    <w:rsid w:val="003E3B9E"/>
    <w:rsid w:val="003E3FD4"/>
    <w:rsid w:val="003E404B"/>
    <w:rsid w:val="003E4108"/>
    <w:rsid w:val="003E450A"/>
    <w:rsid w:val="003E45C0"/>
    <w:rsid w:val="003E45D8"/>
    <w:rsid w:val="003E490E"/>
    <w:rsid w:val="003E4C41"/>
    <w:rsid w:val="003E5030"/>
    <w:rsid w:val="003E54C0"/>
    <w:rsid w:val="003E5584"/>
    <w:rsid w:val="003E5A69"/>
    <w:rsid w:val="003E5B67"/>
    <w:rsid w:val="003E5D7D"/>
    <w:rsid w:val="003E5F74"/>
    <w:rsid w:val="003E624C"/>
    <w:rsid w:val="003E6442"/>
    <w:rsid w:val="003E68EF"/>
    <w:rsid w:val="003E6C4A"/>
    <w:rsid w:val="003E6DD9"/>
    <w:rsid w:val="003E6DE1"/>
    <w:rsid w:val="003E70B1"/>
    <w:rsid w:val="003E7155"/>
    <w:rsid w:val="003E7323"/>
    <w:rsid w:val="003E75B7"/>
    <w:rsid w:val="003E75D7"/>
    <w:rsid w:val="003E76E4"/>
    <w:rsid w:val="003E7EAF"/>
    <w:rsid w:val="003E7ED2"/>
    <w:rsid w:val="003E7F4F"/>
    <w:rsid w:val="003F0229"/>
    <w:rsid w:val="003F08EE"/>
    <w:rsid w:val="003F09E8"/>
    <w:rsid w:val="003F0AD9"/>
    <w:rsid w:val="003F0B4C"/>
    <w:rsid w:val="003F0DB4"/>
    <w:rsid w:val="003F0E9B"/>
    <w:rsid w:val="003F11AF"/>
    <w:rsid w:val="003F12DD"/>
    <w:rsid w:val="003F1370"/>
    <w:rsid w:val="003F1408"/>
    <w:rsid w:val="003F1459"/>
    <w:rsid w:val="003F17DD"/>
    <w:rsid w:val="003F1B76"/>
    <w:rsid w:val="003F1BC3"/>
    <w:rsid w:val="003F1C38"/>
    <w:rsid w:val="003F1D34"/>
    <w:rsid w:val="003F1E52"/>
    <w:rsid w:val="003F1E53"/>
    <w:rsid w:val="003F1E5A"/>
    <w:rsid w:val="003F1F2E"/>
    <w:rsid w:val="003F204C"/>
    <w:rsid w:val="003F22A1"/>
    <w:rsid w:val="003F23CD"/>
    <w:rsid w:val="003F2C29"/>
    <w:rsid w:val="003F2D0E"/>
    <w:rsid w:val="003F3089"/>
    <w:rsid w:val="003F346E"/>
    <w:rsid w:val="003F3B2A"/>
    <w:rsid w:val="003F3C5C"/>
    <w:rsid w:val="003F410C"/>
    <w:rsid w:val="003F428B"/>
    <w:rsid w:val="003F43C6"/>
    <w:rsid w:val="003F44B7"/>
    <w:rsid w:val="003F47A6"/>
    <w:rsid w:val="003F47F5"/>
    <w:rsid w:val="003F4E4A"/>
    <w:rsid w:val="003F51F7"/>
    <w:rsid w:val="003F5250"/>
    <w:rsid w:val="003F549D"/>
    <w:rsid w:val="003F54BD"/>
    <w:rsid w:val="003F556D"/>
    <w:rsid w:val="003F5785"/>
    <w:rsid w:val="003F59EF"/>
    <w:rsid w:val="003F5A0D"/>
    <w:rsid w:val="003F5D6F"/>
    <w:rsid w:val="003F5DE6"/>
    <w:rsid w:val="003F5DF2"/>
    <w:rsid w:val="003F5EE4"/>
    <w:rsid w:val="003F5FDD"/>
    <w:rsid w:val="003F6075"/>
    <w:rsid w:val="003F60C0"/>
    <w:rsid w:val="003F61A6"/>
    <w:rsid w:val="003F6252"/>
    <w:rsid w:val="003F62B5"/>
    <w:rsid w:val="003F64E4"/>
    <w:rsid w:val="003F6507"/>
    <w:rsid w:val="003F6803"/>
    <w:rsid w:val="003F6ABC"/>
    <w:rsid w:val="003F6D7F"/>
    <w:rsid w:val="003F6D88"/>
    <w:rsid w:val="003F6E0A"/>
    <w:rsid w:val="003F6F19"/>
    <w:rsid w:val="003F7053"/>
    <w:rsid w:val="003F7336"/>
    <w:rsid w:val="003F73D9"/>
    <w:rsid w:val="003F75C2"/>
    <w:rsid w:val="003F779C"/>
    <w:rsid w:val="003F7A97"/>
    <w:rsid w:val="003F7BD0"/>
    <w:rsid w:val="003F7D21"/>
    <w:rsid w:val="003F7DC1"/>
    <w:rsid w:val="003F7E23"/>
    <w:rsid w:val="003F7F12"/>
    <w:rsid w:val="004003F9"/>
    <w:rsid w:val="004004DE"/>
    <w:rsid w:val="00400662"/>
    <w:rsid w:val="0040096D"/>
    <w:rsid w:val="00401009"/>
    <w:rsid w:val="0040106D"/>
    <w:rsid w:val="00401265"/>
    <w:rsid w:val="00401313"/>
    <w:rsid w:val="0040133B"/>
    <w:rsid w:val="00401523"/>
    <w:rsid w:val="00401557"/>
    <w:rsid w:val="00401AD2"/>
    <w:rsid w:val="0040206B"/>
    <w:rsid w:val="00402DDE"/>
    <w:rsid w:val="00402E9C"/>
    <w:rsid w:val="00402F07"/>
    <w:rsid w:val="004033D3"/>
    <w:rsid w:val="00403C40"/>
    <w:rsid w:val="00403E3B"/>
    <w:rsid w:val="00404029"/>
    <w:rsid w:val="004042D8"/>
    <w:rsid w:val="00404985"/>
    <w:rsid w:val="00404F3F"/>
    <w:rsid w:val="004052EE"/>
    <w:rsid w:val="0040544B"/>
    <w:rsid w:val="004054B4"/>
    <w:rsid w:val="00405601"/>
    <w:rsid w:val="004057D6"/>
    <w:rsid w:val="00405A56"/>
    <w:rsid w:val="00405A7B"/>
    <w:rsid w:val="00405DBC"/>
    <w:rsid w:val="004068D8"/>
    <w:rsid w:val="00406ADA"/>
    <w:rsid w:val="00406B96"/>
    <w:rsid w:val="00406CB8"/>
    <w:rsid w:val="00406F8C"/>
    <w:rsid w:val="004070ED"/>
    <w:rsid w:val="00407269"/>
    <w:rsid w:val="00407C54"/>
    <w:rsid w:val="00410472"/>
    <w:rsid w:val="00410958"/>
    <w:rsid w:val="00410FE4"/>
    <w:rsid w:val="0041109F"/>
    <w:rsid w:val="004110E4"/>
    <w:rsid w:val="004111EE"/>
    <w:rsid w:val="00411410"/>
    <w:rsid w:val="004115AA"/>
    <w:rsid w:val="00411B62"/>
    <w:rsid w:val="00411D8E"/>
    <w:rsid w:val="00411DF8"/>
    <w:rsid w:val="0041213C"/>
    <w:rsid w:val="004127A6"/>
    <w:rsid w:val="004127D8"/>
    <w:rsid w:val="004129E2"/>
    <w:rsid w:val="004129EB"/>
    <w:rsid w:val="00412A3C"/>
    <w:rsid w:val="00412B57"/>
    <w:rsid w:val="00412DEC"/>
    <w:rsid w:val="00412FF5"/>
    <w:rsid w:val="00413107"/>
    <w:rsid w:val="00413670"/>
    <w:rsid w:val="0041367D"/>
    <w:rsid w:val="0041390F"/>
    <w:rsid w:val="00413AE9"/>
    <w:rsid w:val="00413C1D"/>
    <w:rsid w:val="00413F98"/>
    <w:rsid w:val="00414369"/>
    <w:rsid w:val="004143FD"/>
    <w:rsid w:val="00414703"/>
    <w:rsid w:val="004147A3"/>
    <w:rsid w:val="004147B2"/>
    <w:rsid w:val="00414811"/>
    <w:rsid w:val="00414AB7"/>
    <w:rsid w:val="004151C9"/>
    <w:rsid w:val="0041579B"/>
    <w:rsid w:val="00416011"/>
    <w:rsid w:val="004161AD"/>
    <w:rsid w:val="0041622D"/>
    <w:rsid w:val="004165D4"/>
    <w:rsid w:val="00416929"/>
    <w:rsid w:val="00416BC1"/>
    <w:rsid w:val="00416D00"/>
    <w:rsid w:val="00417054"/>
    <w:rsid w:val="00417119"/>
    <w:rsid w:val="0041740D"/>
    <w:rsid w:val="0041755C"/>
    <w:rsid w:val="004177F7"/>
    <w:rsid w:val="004178C5"/>
    <w:rsid w:val="00420195"/>
    <w:rsid w:val="004202FA"/>
    <w:rsid w:val="0042055B"/>
    <w:rsid w:val="00420CCA"/>
    <w:rsid w:val="00421470"/>
    <w:rsid w:val="00421619"/>
    <w:rsid w:val="00421721"/>
    <w:rsid w:val="00421998"/>
    <w:rsid w:val="00421E76"/>
    <w:rsid w:val="00422002"/>
    <w:rsid w:val="004224E2"/>
    <w:rsid w:val="0042295A"/>
    <w:rsid w:val="00422A9E"/>
    <w:rsid w:val="00422AA2"/>
    <w:rsid w:val="00422BB7"/>
    <w:rsid w:val="00422C92"/>
    <w:rsid w:val="00422D6B"/>
    <w:rsid w:val="0042308C"/>
    <w:rsid w:val="004230DA"/>
    <w:rsid w:val="00424671"/>
    <w:rsid w:val="0042486E"/>
    <w:rsid w:val="00424C70"/>
    <w:rsid w:val="00424D9C"/>
    <w:rsid w:val="0042523C"/>
    <w:rsid w:val="004252C7"/>
    <w:rsid w:val="0042535D"/>
    <w:rsid w:val="004253B6"/>
    <w:rsid w:val="004253EE"/>
    <w:rsid w:val="004255D0"/>
    <w:rsid w:val="00425645"/>
    <w:rsid w:val="0042575F"/>
    <w:rsid w:val="00425ACD"/>
    <w:rsid w:val="00425AFF"/>
    <w:rsid w:val="00425B83"/>
    <w:rsid w:val="00425BA5"/>
    <w:rsid w:val="00425DEE"/>
    <w:rsid w:val="00425E3A"/>
    <w:rsid w:val="004263C7"/>
    <w:rsid w:val="00426545"/>
    <w:rsid w:val="00426893"/>
    <w:rsid w:val="004268DA"/>
    <w:rsid w:val="004268DB"/>
    <w:rsid w:val="0042696C"/>
    <w:rsid w:val="00426AA8"/>
    <w:rsid w:val="0042710E"/>
    <w:rsid w:val="00427118"/>
    <w:rsid w:val="00427349"/>
    <w:rsid w:val="004276FF"/>
    <w:rsid w:val="004277C7"/>
    <w:rsid w:val="0042788A"/>
    <w:rsid w:val="00427912"/>
    <w:rsid w:val="004279C8"/>
    <w:rsid w:val="00427FF8"/>
    <w:rsid w:val="00430287"/>
    <w:rsid w:val="004302D3"/>
    <w:rsid w:val="0043086E"/>
    <w:rsid w:val="00430944"/>
    <w:rsid w:val="00430C43"/>
    <w:rsid w:val="00430C68"/>
    <w:rsid w:val="0043167A"/>
    <w:rsid w:val="004316AC"/>
    <w:rsid w:val="004317BF"/>
    <w:rsid w:val="0043200D"/>
    <w:rsid w:val="004322D9"/>
    <w:rsid w:val="00432431"/>
    <w:rsid w:val="0043249B"/>
    <w:rsid w:val="004326AF"/>
    <w:rsid w:val="00432A8E"/>
    <w:rsid w:val="00432B2D"/>
    <w:rsid w:val="00433298"/>
    <w:rsid w:val="004332F6"/>
    <w:rsid w:val="00433361"/>
    <w:rsid w:val="004337A3"/>
    <w:rsid w:val="00433942"/>
    <w:rsid w:val="00433E90"/>
    <w:rsid w:val="004340EC"/>
    <w:rsid w:val="004345CE"/>
    <w:rsid w:val="004348F9"/>
    <w:rsid w:val="00434B29"/>
    <w:rsid w:val="00434F59"/>
    <w:rsid w:val="00434FF7"/>
    <w:rsid w:val="00435B60"/>
    <w:rsid w:val="0043624E"/>
    <w:rsid w:val="004362CA"/>
    <w:rsid w:val="0043630E"/>
    <w:rsid w:val="004363B7"/>
    <w:rsid w:val="0043656C"/>
    <w:rsid w:val="0043678D"/>
    <w:rsid w:val="004367E5"/>
    <w:rsid w:val="00436B4B"/>
    <w:rsid w:val="00436E05"/>
    <w:rsid w:val="00437056"/>
    <w:rsid w:val="004371C6"/>
    <w:rsid w:val="0043736C"/>
    <w:rsid w:val="004375E2"/>
    <w:rsid w:val="004378CA"/>
    <w:rsid w:val="00437959"/>
    <w:rsid w:val="00437A14"/>
    <w:rsid w:val="00437A92"/>
    <w:rsid w:val="00437FE8"/>
    <w:rsid w:val="00440621"/>
    <w:rsid w:val="00440952"/>
    <w:rsid w:val="00440ABC"/>
    <w:rsid w:val="00440EE2"/>
    <w:rsid w:val="0044116A"/>
    <w:rsid w:val="004415E4"/>
    <w:rsid w:val="00441635"/>
    <w:rsid w:val="004416E6"/>
    <w:rsid w:val="0044188F"/>
    <w:rsid w:val="004418AC"/>
    <w:rsid w:val="004419AA"/>
    <w:rsid w:val="00441AC9"/>
    <w:rsid w:val="004420F0"/>
    <w:rsid w:val="00442177"/>
    <w:rsid w:val="004425A9"/>
    <w:rsid w:val="004425B5"/>
    <w:rsid w:val="004427A3"/>
    <w:rsid w:val="004428FD"/>
    <w:rsid w:val="004429EF"/>
    <w:rsid w:val="00442A2D"/>
    <w:rsid w:val="00442A84"/>
    <w:rsid w:val="00442B08"/>
    <w:rsid w:val="00442BA9"/>
    <w:rsid w:val="00442BDA"/>
    <w:rsid w:val="00442C27"/>
    <w:rsid w:val="00442C6A"/>
    <w:rsid w:val="00442EED"/>
    <w:rsid w:val="00442F26"/>
    <w:rsid w:val="0044377D"/>
    <w:rsid w:val="00443A0C"/>
    <w:rsid w:val="00443BE7"/>
    <w:rsid w:val="00443E50"/>
    <w:rsid w:val="00444097"/>
    <w:rsid w:val="00444628"/>
    <w:rsid w:val="00444B5E"/>
    <w:rsid w:val="00444DBA"/>
    <w:rsid w:val="0044510C"/>
    <w:rsid w:val="00445512"/>
    <w:rsid w:val="0044572D"/>
    <w:rsid w:val="00445A77"/>
    <w:rsid w:val="00445C82"/>
    <w:rsid w:val="00445D03"/>
    <w:rsid w:val="00445EC6"/>
    <w:rsid w:val="0044645B"/>
    <w:rsid w:val="00446593"/>
    <w:rsid w:val="004465F9"/>
    <w:rsid w:val="0044660D"/>
    <w:rsid w:val="004466C4"/>
    <w:rsid w:val="0044686B"/>
    <w:rsid w:val="00446AFC"/>
    <w:rsid w:val="00446CF1"/>
    <w:rsid w:val="00446F3F"/>
    <w:rsid w:val="004472EA"/>
    <w:rsid w:val="00447904"/>
    <w:rsid w:val="00450069"/>
    <w:rsid w:val="00450210"/>
    <w:rsid w:val="0045033F"/>
    <w:rsid w:val="0045079C"/>
    <w:rsid w:val="004508EE"/>
    <w:rsid w:val="00450934"/>
    <w:rsid w:val="00450AF6"/>
    <w:rsid w:val="00450D8B"/>
    <w:rsid w:val="0045122B"/>
    <w:rsid w:val="0045172A"/>
    <w:rsid w:val="004517BB"/>
    <w:rsid w:val="00451BB3"/>
    <w:rsid w:val="00452697"/>
    <w:rsid w:val="004526E7"/>
    <w:rsid w:val="004527B6"/>
    <w:rsid w:val="00452808"/>
    <w:rsid w:val="004529C0"/>
    <w:rsid w:val="00452ACA"/>
    <w:rsid w:val="00452CA4"/>
    <w:rsid w:val="00452FAD"/>
    <w:rsid w:val="00453162"/>
    <w:rsid w:val="004531F6"/>
    <w:rsid w:val="0045382C"/>
    <w:rsid w:val="00453879"/>
    <w:rsid w:val="00453AFC"/>
    <w:rsid w:val="00453E5D"/>
    <w:rsid w:val="00454022"/>
    <w:rsid w:val="0045413E"/>
    <w:rsid w:val="004542A2"/>
    <w:rsid w:val="0045465D"/>
    <w:rsid w:val="0045477B"/>
    <w:rsid w:val="004547CA"/>
    <w:rsid w:val="00454A49"/>
    <w:rsid w:val="00454B35"/>
    <w:rsid w:val="00454CC0"/>
    <w:rsid w:val="0045516E"/>
    <w:rsid w:val="0045528D"/>
    <w:rsid w:val="00455408"/>
    <w:rsid w:val="00455541"/>
    <w:rsid w:val="0045564A"/>
    <w:rsid w:val="00455857"/>
    <w:rsid w:val="004559B5"/>
    <w:rsid w:val="00455ABF"/>
    <w:rsid w:val="00455DEC"/>
    <w:rsid w:val="004564B6"/>
    <w:rsid w:val="00456538"/>
    <w:rsid w:val="004567DF"/>
    <w:rsid w:val="00456DA6"/>
    <w:rsid w:val="00456DCE"/>
    <w:rsid w:val="00456E09"/>
    <w:rsid w:val="00456E3A"/>
    <w:rsid w:val="00456EDB"/>
    <w:rsid w:val="00457182"/>
    <w:rsid w:val="0045746B"/>
    <w:rsid w:val="00457615"/>
    <w:rsid w:val="004577EA"/>
    <w:rsid w:val="00457D03"/>
    <w:rsid w:val="00460472"/>
    <w:rsid w:val="004604BF"/>
    <w:rsid w:val="00460742"/>
    <w:rsid w:val="00460796"/>
    <w:rsid w:val="0046104C"/>
    <w:rsid w:val="0046111B"/>
    <w:rsid w:val="0046154D"/>
    <w:rsid w:val="00461606"/>
    <w:rsid w:val="0046169F"/>
    <w:rsid w:val="0046179C"/>
    <w:rsid w:val="00461817"/>
    <w:rsid w:val="00461AD8"/>
    <w:rsid w:val="00461C20"/>
    <w:rsid w:val="004620DD"/>
    <w:rsid w:val="0046284E"/>
    <w:rsid w:val="00462B10"/>
    <w:rsid w:val="00462DE9"/>
    <w:rsid w:val="004630A3"/>
    <w:rsid w:val="004631E9"/>
    <w:rsid w:val="00463264"/>
    <w:rsid w:val="004632FD"/>
    <w:rsid w:val="004633F2"/>
    <w:rsid w:val="0046382C"/>
    <w:rsid w:val="00463A17"/>
    <w:rsid w:val="00463B06"/>
    <w:rsid w:val="00463C06"/>
    <w:rsid w:val="00463C5C"/>
    <w:rsid w:val="00463EC5"/>
    <w:rsid w:val="004643FE"/>
    <w:rsid w:val="0046445F"/>
    <w:rsid w:val="00464662"/>
    <w:rsid w:val="004647BC"/>
    <w:rsid w:val="00464A3B"/>
    <w:rsid w:val="00464CD3"/>
    <w:rsid w:val="00464D60"/>
    <w:rsid w:val="0046554C"/>
    <w:rsid w:val="0046575C"/>
    <w:rsid w:val="00465961"/>
    <w:rsid w:val="00465985"/>
    <w:rsid w:val="00466058"/>
    <w:rsid w:val="004660A8"/>
    <w:rsid w:val="0046663C"/>
    <w:rsid w:val="00466757"/>
    <w:rsid w:val="00466D0A"/>
    <w:rsid w:val="00466E01"/>
    <w:rsid w:val="00467351"/>
    <w:rsid w:val="004673F4"/>
    <w:rsid w:val="004674EB"/>
    <w:rsid w:val="00467614"/>
    <w:rsid w:val="004677C6"/>
    <w:rsid w:val="0046784F"/>
    <w:rsid w:val="00467973"/>
    <w:rsid w:val="00467E50"/>
    <w:rsid w:val="00467E64"/>
    <w:rsid w:val="004703B0"/>
    <w:rsid w:val="0047059E"/>
    <w:rsid w:val="0047078D"/>
    <w:rsid w:val="00470B39"/>
    <w:rsid w:val="00470C4C"/>
    <w:rsid w:val="00470D13"/>
    <w:rsid w:val="00470EE0"/>
    <w:rsid w:val="00470F16"/>
    <w:rsid w:val="00470F88"/>
    <w:rsid w:val="00471015"/>
    <w:rsid w:val="004711C3"/>
    <w:rsid w:val="00471508"/>
    <w:rsid w:val="0047164E"/>
    <w:rsid w:val="0047167F"/>
    <w:rsid w:val="00471902"/>
    <w:rsid w:val="00471B0C"/>
    <w:rsid w:val="00471E03"/>
    <w:rsid w:val="00471E4D"/>
    <w:rsid w:val="00471FE2"/>
    <w:rsid w:val="0047268A"/>
    <w:rsid w:val="004728DD"/>
    <w:rsid w:val="004731B5"/>
    <w:rsid w:val="00473211"/>
    <w:rsid w:val="00473259"/>
    <w:rsid w:val="0047368A"/>
    <w:rsid w:val="00473848"/>
    <w:rsid w:val="0047395A"/>
    <w:rsid w:val="00473DAD"/>
    <w:rsid w:val="00473FF0"/>
    <w:rsid w:val="004741B8"/>
    <w:rsid w:val="00474277"/>
    <w:rsid w:val="004744B7"/>
    <w:rsid w:val="004748FD"/>
    <w:rsid w:val="00474EA3"/>
    <w:rsid w:val="0047500E"/>
    <w:rsid w:val="0047517E"/>
    <w:rsid w:val="004753ED"/>
    <w:rsid w:val="004755CF"/>
    <w:rsid w:val="00475B09"/>
    <w:rsid w:val="00475D6B"/>
    <w:rsid w:val="00475ED5"/>
    <w:rsid w:val="00475F90"/>
    <w:rsid w:val="00476000"/>
    <w:rsid w:val="0047602E"/>
    <w:rsid w:val="004761C4"/>
    <w:rsid w:val="0047649D"/>
    <w:rsid w:val="004767EB"/>
    <w:rsid w:val="00476C0E"/>
    <w:rsid w:val="0047709D"/>
    <w:rsid w:val="004775C0"/>
    <w:rsid w:val="00477689"/>
    <w:rsid w:val="0047770D"/>
    <w:rsid w:val="0047779D"/>
    <w:rsid w:val="004779AC"/>
    <w:rsid w:val="004779EF"/>
    <w:rsid w:val="00477A7E"/>
    <w:rsid w:val="00477BD5"/>
    <w:rsid w:val="00477DC4"/>
    <w:rsid w:val="004800B3"/>
    <w:rsid w:val="0048014C"/>
    <w:rsid w:val="004802D1"/>
    <w:rsid w:val="00480345"/>
    <w:rsid w:val="004803E0"/>
    <w:rsid w:val="0048051C"/>
    <w:rsid w:val="00480566"/>
    <w:rsid w:val="0048081F"/>
    <w:rsid w:val="00480894"/>
    <w:rsid w:val="004809DB"/>
    <w:rsid w:val="00480BA0"/>
    <w:rsid w:val="004810A2"/>
    <w:rsid w:val="004815FE"/>
    <w:rsid w:val="00481844"/>
    <w:rsid w:val="004818FD"/>
    <w:rsid w:val="004819EC"/>
    <w:rsid w:val="00481A3E"/>
    <w:rsid w:val="00481C24"/>
    <w:rsid w:val="00481C81"/>
    <w:rsid w:val="00481F1A"/>
    <w:rsid w:val="004820C2"/>
    <w:rsid w:val="00482112"/>
    <w:rsid w:val="004821BF"/>
    <w:rsid w:val="004823E2"/>
    <w:rsid w:val="00482C5D"/>
    <w:rsid w:val="00482E6F"/>
    <w:rsid w:val="0048328A"/>
    <w:rsid w:val="0048358E"/>
    <w:rsid w:val="0048396D"/>
    <w:rsid w:val="00483AF3"/>
    <w:rsid w:val="00483D9E"/>
    <w:rsid w:val="00483F6A"/>
    <w:rsid w:val="0048490B"/>
    <w:rsid w:val="00484DB7"/>
    <w:rsid w:val="00485259"/>
    <w:rsid w:val="0048533D"/>
    <w:rsid w:val="00485394"/>
    <w:rsid w:val="004853B1"/>
    <w:rsid w:val="0048540B"/>
    <w:rsid w:val="00485545"/>
    <w:rsid w:val="004855C2"/>
    <w:rsid w:val="00485788"/>
    <w:rsid w:val="00485B2C"/>
    <w:rsid w:val="00485E3E"/>
    <w:rsid w:val="00485F16"/>
    <w:rsid w:val="0048636F"/>
    <w:rsid w:val="00486381"/>
    <w:rsid w:val="004864DF"/>
    <w:rsid w:val="004867E5"/>
    <w:rsid w:val="00486DDF"/>
    <w:rsid w:val="00487230"/>
    <w:rsid w:val="004874F7"/>
    <w:rsid w:val="0048756A"/>
    <w:rsid w:val="00487EF2"/>
    <w:rsid w:val="0049006B"/>
    <w:rsid w:val="004901BC"/>
    <w:rsid w:val="004901C2"/>
    <w:rsid w:val="0049081E"/>
    <w:rsid w:val="00490BC6"/>
    <w:rsid w:val="004913A8"/>
    <w:rsid w:val="004913F9"/>
    <w:rsid w:val="00491563"/>
    <w:rsid w:val="004918A4"/>
    <w:rsid w:val="00491A3E"/>
    <w:rsid w:val="00491CEB"/>
    <w:rsid w:val="0049245F"/>
    <w:rsid w:val="00492587"/>
    <w:rsid w:val="00492AA5"/>
    <w:rsid w:val="00492C5F"/>
    <w:rsid w:val="004931F7"/>
    <w:rsid w:val="00493362"/>
    <w:rsid w:val="00493552"/>
    <w:rsid w:val="00493925"/>
    <w:rsid w:val="004939E9"/>
    <w:rsid w:val="0049411E"/>
    <w:rsid w:val="00494625"/>
    <w:rsid w:val="0049478D"/>
    <w:rsid w:val="0049487B"/>
    <w:rsid w:val="0049492A"/>
    <w:rsid w:val="00494A7D"/>
    <w:rsid w:val="00494B80"/>
    <w:rsid w:val="00494B9B"/>
    <w:rsid w:val="00494C92"/>
    <w:rsid w:val="00494D6E"/>
    <w:rsid w:val="00495290"/>
    <w:rsid w:val="0049554F"/>
    <w:rsid w:val="00495AFA"/>
    <w:rsid w:val="00495B38"/>
    <w:rsid w:val="00495C85"/>
    <w:rsid w:val="00495E21"/>
    <w:rsid w:val="00495E89"/>
    <w:rsid w:val="0049609C"/>
    <w:rsid w:val="0049661F"/>
    <w:rsid w:val="0049679E"/>
    <w:rsid w:val="00496DFA"/>
    <w:rsid w:val="0049711A"/>
    <w:rsid w:val="004971D0"/>
    <w:rsid w:val="0049751C"/>
    <w:rsid w:val="0049752B"/>
    <w:rsid w:val="004976DB"/>
    <w:rsid w:val="00497755"/>
    <w:rsid w:val="0049791A"/>
    <w:rsid w:val="00497A9E"/>
    <w:rsid w:val="00497F70"/>
    <w:rsid w:val="004A002C"/>
    <w:rsid w:val="004A0059"/>
    <w:rsid w:val="004A00CC"/>
    <w:rsid w:val="004A03E1"/>
    <w:rsid w:val="004A03F9"/>
    <w:rsid w:val="004A071B"/>
    <w:rsid w:val="004A074C"/>
    <w:rsid w:val="004A09C2"/>
    <w:rsid w:val="004A0A66"/>
    <w:rsid w:val="004A0B7E"/>
    <w:rsid w:val="004A0E31"/>
    <w:rsid w:val="004A12BC"/>
    <w:rsid w:val="004A1533"/>
    <w:rsid w:val="004A1573"/>
    <w:rsid w:val="004A1652"/>
    <w:rsid w:val="004A16C9"/>
    <w:rsid w:val="004A180E"/>
    <w:rsid w:val="004A1D48"/>
    <w:rsid w:val="004A25BF"/>
    <w:rsid w:val="004A2D82"/>
    <w:rsid w:val="004A331D"/>
    <w:rsid w:val="004A3645"/>
    <w:rsid w:val="004A36D5"/>
    <w:rsid w:val="004A3776"/>
    <w:rsid w:val="004A3A7A"/>
    <w:rsid w:val="004A3D9C"/>
    <w:rsid w:val="004A4496"/>
    <w:rsid w:val="004A4521"/>
    <w:rsid w:val="004A4724"/>
    <w:rsid w:val="004A47C1"/>
    <w:rsid w:val="004A4A19"/>
    <w:rsid w:val="004A4F43"/>
    <w:rsid w:val="004A5528"/>
    <w:rsid w:val="004A562B"/>
    <w:rsid w:val="004A5768"/>
    <w:rsid w:val="004A5981"/>
    <w:rsid w:val="004A5A74"/>
    <w:rsid w:val="004A5B9B"/>
    <w:rsid w:val="004A5C17"/>
    <w:rsid w:val="004A62E3"/>
    <w:rsid w:val="004A638A"/>
    <w:rsid w:val="004A6707"/>
    <w:rsid w:val="004A6944"/>
    <w:rsid w:val="004A6A11"/>
    <w:rsid w:val="004A6A96"/>
    <w:rsid w:val="004A6CE7"/>
    <w:rsid w:val="004A6D9B"/>
    <w:rsid w:val="004A6E4F"/>
    <w:rsid w:val="004A6E70"/>
    <w:rsid w:val="004A7159"/>
    <w:rsid w:val="004A7450"/>
    <w:rsid w:val="004A750D"/>
    <w:rsid w:val="004A75B2"/>
    <w:rsid w:val="004A76A5"/>
    <w:rsid w:val="004A7746"/>
    <w:rsid w:val="004A7E69"/>
    <w:rsid w:val="004B0404"/>
    <w:rsid w:val="004B0531"/>
    <w:rsid w:val="004B0CA1"/>
    <w:rsid w:val="004B10A5"/>
    <w:rsid w:val="004B10B4"/>
    <w:rsid w:val="004B10CE"/>
    <w:rsid w:val="004B12C5"/>
    <w:rsid w:val="004B12E3"/>
    <w:rsid w:val="004B1554"/>
    <w:rsid w:val="004B163D"/>
    <w:rsid w:val="004B1941"/>
    <w:rsid w:val="004B1CEF"/>
    <w:rsid w:val="004B1FAA"/>
    <w:rsid w:val="004B1FAC"/>
    <w:rsid w:val="004B262C"/>
    <w:rsid w:val="004B2672"/>
    <w:rsid w:val="004B2798"/>
    <w:rsid w:val="004B2D3F"/>
    <w:rsid w:val="004B2E18"/>
    <w:rsid w:val="004B432E"/>
    <w:rsid w:val="004B4436"/>
    <w:rsid w:val="004B4438"/>
    <w:rsid w:val="004B444D"/>
    <w:rsid w:val="004B4499"/>
    <w:rsid w:val="004B4A65"/>
    <w:rsid w:val="004B4A8C"/>
    <w:rsid w:val="004B51EF"/>
    <w:rsid w:val="004B532E"/>
    <w:rsid w:val="004B5868"/>
    <w:rsid w:val="004B588B"/>
    <w:rsid w:val="004B595C"/>
    <w:rsid w:val="004B5AF0"/>
    <w:rsid w:val="004B6033"/>
    <w:rsid w:val="004B609E"/>
    <w:rsid w:val="004B6428"/>
    <w:rsid w:val="004B6459"/>
    <w:rsid w:val="004B6926"/>
    <w:rsid w:val="004B702C"/>
    <w:rsid w:val="004B7392"/>
    <w:rsid w:val="004B7527"/>
    <w:rsid w:val="004B76A7"/>
    <w:rsid w:val="004B76C6"/>
    <w:rsid w:val="004B7711"/>
    <w:rsid w:val="004B7841"/>
    <w:rsid w:val="004B7A0A"/>
    <w:rsid w:val="004B7EE8"/>
    <w:rsid w:val="004C00BE"/>
    <w:rsid w:val="004C0228"/>
    <w:rsid w:val="004C028A"/>
    <w:rsid w:val="004C0411"/>
    <w:rsid w:val="004C06AD"/>
    <w:rsid w:val="004C0943"/>
    <w:rsid w:val="004C0D07"/>
    <w:rsid w:val="004C0F71"/>
    <w:rsid w:val="004C1154"/>
    <w:rsid w:val="004C133C"/>
    <w:rsid w:val="004C13A4"/>
    <w:rsid w:val="004C15CD"/>
    <w:rsid w:val="004C16DA"/>
    <w:rsid w:val="004C1793"/>
    <w:rsid w:val="004C1C40"/>
    <w:rsid w:val="004C1FDC"/>
    <w:rsid w:val="004C2065"/>
    <w:rsid w:val="004C23F3"/>
    <w:rsid w:val="004C24C4"/>
    <w:rsid w:val="004C2705"/>
    <w:rsid w:val="004C28ED"/>
    <w:rsid w:val="004C2908"/>
    <w:rsid w:val="004C2A9C"/>
    <w:rsid w:val="004C2C7D"/>
    <w:rsid w:val="004C2F63"/>
    <w:rsid w:val="004C30E8"/>
    <w:rsid w:val="004C3385"/>
    <w:rsid w:val="004C338F"/>
    <w:rsid w:val="004C340F"/>
    <w:rsid w:val="004C36BD"/>
    <w:rsid w:val="004C3825"/>
    <w:rsid w:val="004C38BF"/>
    <w:rsid w:val="004C39D9"/>
    <w:rsid w:val="004C3CDF"/>
    <w:rsid w:val="004C421F"/>
    <w:rsid w:val="004C4430"/>
    <w:rsid w:val="004C4F51"/>
    <w:rsid w:val="004C4FF2"/>
    <w:rsid w:val="004C521B"/>
    <w:rsid w:val="004C5290"/>
    <w:rsid w:val="004C54B1"/>
    <w:rsid w:val="004C5D5C"/>
    <w:rsid w:val="004C66DB"/>
    <w:rsid w:val="004C66FC"/>
    <w:rsid w:val="004C6E65"/>
    <w:rsid w:val="004C6EBA"/>
    <w:rsid w:val="004C6EFA"/>
    <w:rsid w:val="004C7349"/>
    <w:rsid w:val="004C73CB"/>
    <w:rsid w:val="004C7770"/>
    <w:rsid w:val="004C7EF6"/>
    <w:rsid w:val="004D0069"/>
    <w:rsid w:val="004D0483"/>
    <w:rsid w:val="004D053A"/>
    <w:rsid w:val="004D05BB"/>
    <w:rsid w:val="004D075E"/>
    <w:rsid w:val="004D15C5"/>
    <w:rsid w:val="004D162B"/>
    <w:rsid w:val="004D1E0F"/>
    <w:rsid w:val="004D1E78"/>
    <w:rsid w:val="004D1EEA"/>
    <w:rsid w:val="004D2289"/>
    <w:rsid w:val="004D24CA"/>
    <w:rsid w:val="004D2634"/>
    <w:rsid w:val="004D27BE"/>
    <w:rsid w:val="004D29EB"/>
    <w:rsid w:val="004D2E24"/>
    <w:rsid w:val="004D2EE7"/>
    <w:rsid w:val="004D3094"/>
    <w:rsid w:val="004D30FD"/>
    <w:rsid w:val="004D32E1"/>
    <w:rsid w:val="004D3355"/>
    <w:rsid w:val="004D36EF"/>
    <w:rsid w:val="004D3786"/>
    <w:rsid w:val="004D3BF4"/>
    <w:rsid w:val="004D3C37"/>
    <w:rsid w:val="004D3C8C"/>
    <w:rsid w:val="004D45A4"/>
    <w:rsid w:val="004D45A8"/>
    <w:rsid w:val="004D45D3"/>
    <w:rsid w:val="004D47CA"/>
    <w:rsid w:val="004D486B"/>
    <w:rsid w:val="004D4A9C"/>
    <w:rsid w:val="004D4B22"/>
    <w:rsid w:val="004D4B49"/>
    <w:rsid w:val="004D4ED7"/>
    <w:rsid w:val="004D4FCF"/>
    <w:rsid w:val="004D5867"/>
    <w:rsid w:val="004D58A9"/>
    <w:rsid w:val="004D58C6"/>
    <w:rsid w:val="004D5A86"/>
    <w:rsid w:val="004D5B2C"/>
    <w:rsid w:val="004D5B6D"/>
    <w:rsid w:val="004D5F92"/>
    <w:rsid w:val="004D5FBF"/>
    <w:rsid w:val="004D691A"/>
    <w:rsid w:val="004D697A"/>
    <w:rsid w:val="004D6A82"/>
    <w:rsid w:val="004D6AA4"/>
    <w:rsid w:val="004D7225"/>
    <w:rsid w:val="004D72C6"/>
    <w:rsid w:val="004D7544"/>
    <w:rsid w:val="004D7664"/>
    <w:rsid w:val="004D78E8"/>
    <w:rsid w:val="004D7DDF"/>
    <w:rsid w:val="004D7FEA"/>
    <w:rsid w:val="004E0321"/>
    <w:rsid w:val="004E04D7"/>
    <w:rsid w:val="004E0532"/>
    <w:rsid w:val="004E0656"/>
    <w:rsid w:val="004E094F"/>
    <w:rsid w:val="004E0CA0"/>
    <w:rsid w:val="004E0E98"/>
    <w:rsid w:val="004E12B2"/>
    <w:rsid w:val="004E1407"/>
    <w:rsid w:val="004E157E"/>
    <w:rsid w:val="004E15B3"/>
    <w:rsid w:val="004E15E4"/>
    <w:rsid w:val="004E17F7"/>
    <w:rsid w:val="004E194D"/>
    <w:rsid w:val="004E1AAD"/>
    <w:rsid w:val="004E1B4F"/>
    <w:rsid w:val="004E1B6D"/>
    <w:rsid w:val="004E1DBC"/>
    <w:rsid w:val="004E1E68"/>
    <w:rsid w:val="004E20C7"/>
    <w:rsid w:val="004E24E4"/>
    <w:rsid w:val="004E2859"/>
    <w:rsid w:val="004E31DC"/>
    <w:rsid w:val="004E32EB"/>
    <w:rsid w:val="004E332A"/>
    <w:rsid w:val="004E34D6"/>
    <w:rsid w:val="004E3944"/>
    <w:rsid w:val="004E394C"/>
    <w:rsid w:val="004E3C63"/>
    <w:rsid w:val="004E3CAC"/>
    <w:rsid w:val="004E3D8A"/>
    <w:rsid w:val="004E3E71"/>
    <w:rsid w:val="004E424D"/>
    <w:rsid w:val="004E44ED"/>
    <w:rsid w:val="004E480A"/>
    <w:rsid w:val="004E49FB"/>
    <w:rsid w:val="004E49FF"/>
    <w:rsid w:val="004E4A99"/>
    <w:rsid w:val="004E4B7A"/>
    <w:rsid w:val="004E4C8D"/>
    <w:rsid w:val="004E4FCC"/>
    <w:rsid w:val="004E50E1"/>
    <w:rsid w:val="004E5276"/>
    <w:rsid w:val="004E54E9"/>
    <w:rsid w:val="004E585C"/>
    <w:rsid w:val="004E59D6"/>
    <w:rsid w:val="004E5B54"/>
    <w:rsid w:val="004E5E04"/>
    <w:rsid w:val="004E602A"/>
    <w:rsid w:val="004E6052"/>
    <w:rsid w:val="004E60BF"/>
    <w:rsid w:val="004E611F"/>
    <w:rsid w:val="004E6534"/>
    <w:rsid w:val="004E65B0"/>
    <w:rsid w:val="004E684F"/>
    <w:rsid w:val="004E6A35"/>
    <w:rsid w:val="004E6AE9"/>
    <w:rsid w:val="004E6DEC"/>
    <w:rsid w:val="004E70CC"/>
    <w:rsid w:val="004E7144"/>
    <w:rsid w:val="004E72D4"/>
    <w:rsid w:val="004E73FF"/>
    <w:rsid w:val="004E768F"/>
    <w:rsid w:val="004E777B"/>
    <w:rsid w:val="004E79D4"/>
    <w:rsid w:val="004E7C26"/>
    <w:rsid w:val="004F002D"/>
    <w:rsid w:val="004F006C"/>
    <w:rsid w:val="004F01A0"/>
    <w:rsid w:val="004F0370"/>
    <w:rsid w:val="004F057B"/>
    <w:rsid w:val="004F0677"/>
    <w:rsid w:val="004F0772"/>
    <w:rsid w:val="004F0911"/>
    <w:rsid w:val="004F0C26"/>
    <w:rsid w:val="004F11D2"/>
    <w:rsid w:val="004F139D"/>
    <w:rsid w:val="004F166B"/>
    <w:rsid w:val="004F168A"/>
    <w:rsid w:val="004F1AB7"/>
    <w:rsid w:val="004F1C4D"/>
    <w:rsid w:val="004F1DF6"/>
    <w:rsid w:val="004F21E1"/>
    <w:rsid w:val="004F2596"/>
    <w:rsid w:val="004F291E"/>
    <w:rsid w:val="004F2A0E"/>
    <w:rsid w:val="004F2FEC"/>
    <w:rsid w:val="004F324B"/>
    <w:rsid w:val="004F325E"/>
    <w:rsid w:val="004F33EC"/>
    <w:rsid w:val="004F3A25"/>
    <w:rsid w:val="004F3A3D"/>
    <w:rsid w:val="004F3BEF"/>
    <w:rsid w:val="004F3C13"/>
    <w:rsid w:val="004F3DCA"/>
    <w:rsid w:val="004F3E40"/>
    <w:rsid w:val="004F3F91"/>
    <w:rsid w:val="004F450D"/>
    <w:rsid w:val="004F46C1"/>
    <w:rsid w:val="004F4709"/>
    <w:rsid w:val="004F4B44"/>
    <w:rsid w:val="004F4E5C"/>
    <w:rsid w:val="004F5696"/>
    <w:rsid w:val="004F56C9"/>
    <w:rsid w:val="004F582E"/>
    <w:rsid w:val="004F58D8"/>
    <w:rsid w:val="004F5D94"/>
    <w:rsid w:val="004F5EBE"/>
    <w:rsid w:val="004F60BF"/>
    <w:rsid w:val="004F6182"/>
    <w:rsid w:val="004F624D"/>
    <w:rsid w:val="004F6576"/>
    <w:rsid w:val="004F662A"/>
    <w:rsid w:val="004F6AC5"/>
    <w:rsid w:val="004F70DF"/>
    <w:rsid w:val="004F7389"/>
    <w:rsid w:val="004F7397"/>
    <w:rsid w:val="004F74F3"/>
    <w:rsid w:val="004F7503"/>
    <w:rsid w:val="004F759F"/>
    <w:rsid w:val="004F7785"/>
    <w:rsid w:val="004F77F1"/>
    <w:rsid w:val="004F7830"/>
    <w:rsid w:val="004F7BB3"/>
    <w:rsid w:val="004F7C1D"/>
    <w:rsid w:val="004F7DE4"/>
    <w:rsid w:val="004F7E50"/>
    <w:rsid w:val="004F7E6E"/>
    <w:rsid w:val="00500634"/>
    <w:rsid w:val="00500697"/>
    <w:rsid w:val="00500724"/>
    <w:rsid w:val="0050081A"/>
    <w:rsid w:val="005008B6"/>
    <w:rsid w:val="0050090C"/>
    <w:rsid w:val="00500C8D"/>
    <w:rsid w:val="00500D97"/>
    <w:rsid w:val="00500E5C"/>
    <w:rsid w:val="00501322"/>
    <w:rsid w:val="005015DF"/>
    <w:rsid w:val="005019F0"/>
    <w:rsid w:val="00501A82"/>
    <w:rsid w:val="00501B06"/>
    <w:rsid w:val="00502065"/>
    <w:rsid w:val="005020F6"/>
    <w:rsid w:val="00502102"/>
    <w:rsid w:val="00502319"/>
    <w:rsid w:val="00502778"/>
    <w:rsid w:val="00502B24"/>
    <w:rsid w:val="005031DD"/>
    <w:rsid w:val="00503578"/>
    <w:rsid w:val="005035D7"/>
    <w:rsid w:val="005039AD"/>
    <w:rsid w:val="00503CA8"/>
    <w:rsid w:val="00503CE5"/>
    <w:rsid w:val="00503E03"/>
    <w:rsid w:val="00503E2F"/>
    <w:rsid w:val="00503F32"/>
    <w:rsid w:val="0050404A"/>
    <w:rsid w:val="005040CD"/>
    <w:rsid w:val="005045A1"/>
    <w:rsid w:val="00504649"/>
    <w:rsid w:val="00504A45"/>
    <w:rsid w:val="00504A63"/>
    <w:rsid w:val="00504D14"/>
    <w:rsid w:val="00504FCD"/>
    <w:rsid w:val="00505028"/>
    <w:rsid w:val="005054A2"/>
    <w:rsid w:val="0050584A"/>
    <w:rsid w:val="00505868"/>
    <w:rsid w:val="00505BA4"/>
    <w:rsid w:val="00505C95"/>
    <w:rsid w:val="00505CDB"/>
    <w:rsid w:val="00505E38"/>
    <w:rsid w:val="00505E97"/>
    <w:rsid w:val="0050611A"/>
    <w:rsid w:val="00506146"/>
    <w:rsid w:val="0050650C"/>
    <w:rsid w:val="00506DC3"/>
    <w:rsid w:val="005070FD"/>
    <w:rsid w:val="00507591"/>
    <w:rsid w:val="00507702"/>
    <w:rsid w:val="00507A2E"/>
    <w:rsid w:val="00507C68"/>
    <w:rsid w:val="00507F23"/>
    <w:rsid w:val="005100A8"/>
    <w:rsid w:val="00510185"/>
    <w:rsid w:val="00510466"/>
    <w:rsid w:val="005104C9"/>
    <w:rsid w:val="005104DB"/>
    <w:rsid w:val="00510726"/>
    <w:rsid w:val="005109B9"/>
    <w:rsid w:val="00510A59"/>
    <w:rsid w:val="00510B83"/>
    <w:rsid w:val="00510D31"/>
    <w:rsid w:val="005111BA"/>
    <w:rsid w:val="00511415"/>
    <w:rsid w:val="005119A8"/>
    <w:rsid w:val="00511D68"/>
    <w:rsid w:val="00511E5B"/>
    <w:rsid w:val="00511FF5"/>
    <w:rsid w:val="0051200F"/>
    <w:rsid w:val="00512059"/>
    <w:rsid w:val="005126BA"/>
    <w:rsid w:val="005127E8"/>
    <w:rsid w:val="00512DBF"/>
    <w:rsid w:val="00512E5A"/>
    <w:rsid w:val="00512FA1"/>
    <w:rsid w:val="0051306E"/>
    <w:rsid w:val="0051338D"/>
    <w:rsid w:val="005134BA"/>
    <w:rsid w:val="005135E9"/>
    <w:rsid w:val="00513790"/>
    <w:rsid w:val="005138B3"/>
    <w:rsid w:val="005139CC"/>
    <w:rsid w:val="00513AD7"/>
    <w:rsid w:val="00513BF9"/>
    <w:rsid w:val="00513D58"/>
    <w:rsid w:val="0051422D"/>
    <w:rsid w:val="005142A7"/>
    <w:rsid w:val="0051439C"/>
    <w:rsid w:val="005145AD"/>
    <w:rsid w:val="00514801"/>
    <w:rsid w:val="00514C3B"/>
    <w:rsid w:val="00514D1F"/>
    <w:rsid w:val="00515046"/>
    <w:rsid w:val="005150B0"/>
    <w:rsid w:val="005154C9"/>
    <w:rsid w:val="005158ED"/>
    <w:rsid w:val="00515AD8"/>
    <w:rsid w:val="00515D41"/>
    <w:rsid w:val="00515D7F"/>
    <w:rsid w:val="00516019"/>
    <w:rsid w:val="005163AB"/>
    <w:rsid w:val="005163E2"/>
    <w:rsid w:val="005164C4"/>
    <w:rsid w:val="00516948"/>
    <w:rsid w:val="005169EA"/>
    <w:rsid w:val="005170EA"/>
    <w:rsid w:val="0051728A"/>
    <w:rsid w:val="0051755C"/>
    <w:rsid w:val="00517811"/>
    <w:rsid w:val="00517900"/>
    <w:rsid w:val="00517E06"/>
    <w:rsid w:val="00517FD6"/>
    <w:rsid w:val="005203E3"/>
    <w:rsid w:val="005207FB"/>
    <w:rsid w:val="00520C8C"/>
    <w:rsid w:val="00520CA2"/>
    <w:rsid w:val="00520E32"/>
    <w:rsid w:val="00521200"/>
    <w:rsid w:val="005217F8"/>
    <w:rsid w:val="005218DF"/>
    <w:rsid w:val="00521B3F"/>
    <w:rsid w:val="00521D36"/>
    <w:rsid w:val="00521DAF"/>
    <w:rsid w:val="005220D1"/>
    <w:rsid w:val="005221F9"/>
    <w:rsid w:val="0052221D"/>
    <w:rsid w:val="00522378"/>
    <w:rsid w:val="00522695"/>
    <w:rsid w:val="00522819"/>
    <w:rsid w:val="00522C0E"/>
    <w:rsid w:val="00522D60"/>
    <w:rsid w:val="005230C9"/>
    <w:rsid w:val="005232C6"/>
    <w:rsid w:val="0052364A"/>
    <w:rsid w:val="005236A6"/>
    <w:rsid w:val="005237BC"/>
    <w:rsid w:val="00523924"/>
    <w:rsid w:val="00523B6A"/>
    <w:rsid w:val="005240A6"/>
    <w:rsid w:val="00524137"/>
    <w:rsid w:val="00524341"/>
    <w:rsid w:val="00524739"/>
    <w:rsid w:val="00524B42"/>
    <w:rsid w:val="00524BBB"/>
    <w:rsid w:val="00524C35"/>
    <w:rsid w:val="00525056"/>
    <w:rsid w:val="00525178"/>
    <w:rsid w:val="00525205"/>
    <w:rsid w:val="0052547A"/>
    <w:rsid w:val="005254AA"/>
    <w:rsid w:val="0052562C"/>
    <w:rsid w:val="005258DE"/>
    <w:rsid w:val="005259B2"/>
    <w:rsid w:val="00525A83"/>
    <w:rsid w:val="00525B3B"/>
    <w:rsid w:val="00525F18"/>
    <w:rsid w:val="005260B3"/>
    <w:rsid w:val="005261FF"/>
    <w:rsid w:val="00526304"/>
    <w:rsid w:val="0052654A"/>
    <w:rsid w:val="00526979"/>
    <w:rsid w:val="00526E86"/>
    <w:rsid w:val="00527514"/>
    <w:rsid w:val="0052751B"/>
    <w:rsid w:val="005276AA"/>
    <w:rsid w:val="005278C7"/>
    <w:rsid w:val="00527A09"/>
    <w:rsid w:val="00527CF7"/>
    <w:rsid w:val="00527F22"/>
    <w:rsid w:val="00527F88"/>
    <w:rsid w:val="00530293"/>
    <w:rsid w:val="00530565"/>
    <w:rsid w:val="00530650"/>
    <w:rsid w:val="00530818"/>
    <w:rsid w:val="00530929"/>
    <w:rsid w:val="00530DF3"/>
    <w:rsid w:val="00530E1A"/>
    <w:rsid w:val="00530FCE"/>
    <w:rsid w:val="005313FD"/>
    <w:rsid w:val="00531579"/>
    <w:rsid w:val="0053178A"/>
    <w:rsid w:val="0053243B"/>
    <w:rsid w:val="005324ED"/>
    <w:rsid w:val="00532F92"/>
    <w:rsid w:val="00532FFE"/>
    <w:rsid w:val="00533296"/>
    <w:rsid w:val="005336BE"/>
    <w:rsid w:val="005336C8"/>
    <w:rsid w:val="00533973"/>
    <w:rsid w:val="00533B71"/>
    <w:rsid w:val="00533F22"/>
    <w:rsid w:val="00534017"/>
    <w:rsid w:val="0053415E"/>
    <w:rsid w:val="005344E8"/>
    <w:rsid w:val="0053454D"/>
    <w:rsid w:val="005348F4"/>
    <w:rsid w:val="00534B85"/>
    <w:rsid w:val="00534FF4"/>
    <w:rsid w:val="005350DB"/>
    <w:rsid w:val="0053524D"/>
    <w:rsid w:val="0053534D"/>
    <w:rsid w:val="005353F6"/>
    <w:rsid w:val="00535913"/>
    <w:rsid w:val="00535AAD"/>
    <w:rsid w:val="00535C10"/>
    <w:rsid w:val="0053622B"/>
    <w:rsid w:val="00536393"/>
    <w:rsid w:val="00536951"/>
    <w:rsid w:val="00536C89"/>
    <w:rsid w:val="00536CA0"/>
    <w:rsid w:val="00536CEF"/>
    <w:rsid w:val="005370F6"/>
    <w:rsid w:val="00537560"/>
    <w:rsid w:val="00537773"/>
    <w:rsid w:val="00537A39"/>
    <w:rsid w:val="00537AD7"/>
    <w:rsid w:val="00537C5A"/>
    <w:rsid w:val="00537EAF"/>
    <w:rsid w:val="00540326"/>
    <w:rsid w:val="005403C1"/>
    <w:rsid w:val="005405B1"/>
    <w:rsid w:val="00540643"/>
    <w:rsid w:val="00540CA1"/>
    <w:rsid w:val="00540D16"/>
    <w:rsid w:val="00540DEB"/>
    <w:rsid w:val="00540ED6"/>
    <w:rsid w:val="00541055"/>
    <w:rsid w:val="00541299"/>
    <w:rsid w:val="00541549"/>
    <w:rsid w:val="00541591"/>
    <w:rsid w:val="005415B5"/>
    <w:rsid w:val="005417A2"/>
    <w:rsid w:val="00541906"/>
    <w:rsid w:val="00541A46"/>
    <w:rsid w:val="00541AB3"/>
    <w:rsid w:val="00541C65"/>
    <w:rsid w:val="00542045"/>
    <w:rsid w:val="00542245"/>
    <w:rsid w:val="005429F4"/>
    <w:rsid w:val="00542A52"/>
    <w:rsid w:val="00542BA9"/>
    <w:rsid w:val="00542C40"/>
    <w:rsid w:val="00542F3F"/>
    <w:rsid w:val="00543572"/>
    <w:rsid w:val="005438BF"/>
    <w:rsid w:val="00543ACE"/>
    <w:rsid w:val="00543BC0"/>
    <w:rsid w:val="00543E27"/>
    <w:rsid w:val="00543FDA"/>
    <w:rsid w:val="00544156"/>
    <w:rsid w:val="00544186"/>
    <w:rsid w:val="005441AE"/>
    <w:rsid w:val="0054428E"/>
    <w:rsid w:val="005444F8"/>
    <w:rsid w:val="005446C9"/>
    <w:rsid w:val="00544CE6"/>
    <w:rsid w:val="00544EF3"/>
    <w:rsid w:val="00545046"/>
    <w:rsid w:val="005453F4"/>
    <w:rsid w:val="0054566C"/>
    <w:rsid w:val="0054599A"/>
    <w:rsid w:val="00545A57"/>
    <w:rsid w:val="00545A8D"/>
    <w:rsid w:val="00545B20"/>
    <w:rsid w:val="00545C06"/>
    <w:rsid w:val="00545D42"/>
    <w:rsid w:val="005460E0"/>
    <w:rsid w:val="005465FF"/>
    <w:rsid w:val="005466C6"/>
    <w:rsid w:val="00546B93"/>
    <w:rsid w:val="00546E8A"/>
    <w:rsid w:val="00547550"/>
    <w:rsid w:val="005476BA"/>
    <w:rsid w:val="005479F9"/>
    <w:rsid w:val="0055010A"/>
    <w:rsid w:val="0055042B"/>
    <w:rsid w:val="005505AD"/>
    <w:rsid w:val="00550650"/>
    <w:rsid w:val="005506B9"/>
    <w:rsid w:val="005507D4"/>
    <w:rsid w:val="00550A22"/>
    <w:rsid w:val="00550A88"/>
    <w:rsid w:val="00550AA1"/>
    <w:rsid w:val="00550EAF"/>
    <w:rsid w:val="00550EFC"/>
    <w:rsid w:val="00551324"/>
    <w:rsid w:val="005513BD"/>
    <w:rsid w:val="00551681"/>
    <w:rsid w:val="00551D7E"/>
    <w:rsid w:val="0055204F"/>
    <w:rsid w:val="005520F6"/>
    <w:rsid w:val="005521BE"/>
    <w:rsid w:val="00552353"/>
    <w:rsid w:val="00552405"/>
    <w:rsid w:val="00552BD4"/>
    <w:rsid w:val="00552D53"/>
    <w:rsid w:val="00553003"/>
    <w:rsid w:val="00553201"/>
    <w:rsid w:val="00553209"/>
    <w:rsid w:val="00553395"/>
    <w:rsid w:val="005539A2"/>
    <w:rsid w:val="00553AAB"/>
    <w:rsid w:val="00553E87"/>
    <w:rsid w:val="005543BF"/>
    <w:rsid w:val="00554452"/>
    <w:rsid w:val="0055475D"/>
    <w:rsid w:val="00554A53"/>
    <w:rsid w:val="00554F35"/>
    <w:rsid w:val="0055500E"/>
    <w:rsid w:val="00555190"/>
    <w:rsid w:val="00555202"/>
    <w:rsid w:val="00555217"/>
    <w:rsid w:val="00555229"/>
    <w:rsid w:val="0055587B"/>
    <w:rsid w:val="00555CB9"/>
    <w:rsid w:val="00555E73"/>
    <w:rsid w:val="0055633E"/>
    <w:rsid w:val="0055637D"/>
    <w:rsid w:val="0055657D"/>
    <w:rsid w:val="00556BF0"/>
    <w:rsid w:val="00556D76"/>
    <w:rsid w:val="00556FA9"/>
    <w:rsid w:val="00557023"/>
    <w:rsid w:val="005570D4"/>
    <w:rsid w:val="00557165"/>
    <w:rsid w:val="0055719F"/>
    <w:rsid w:val="0055722A"/>
    <w:rsid w:val="005572F8"/>
    <w:rsid w:val="005577ED"/>
    <w:rsid w:val="00557D77"/>
    <w:rsid w:val="00557DDB"/>
    <w:rsid w:val="00560171"/>
    <w:rsid w:val="0056055F"/>
    <w:rsid w:val="0056078C"/>
    <w:rsid w:val="00560C61"/>
    <w:rsid w:val="00560F63"/>
    <w:rsid w:val="00560FDD"/>
    <w:rsid w:val="00561358"/>
    <w:rsid w:val="005616C5"/>
    <w:rsid w:val="00561B8C"/>
    <w:rsid w:val="00561BF5"/>
    <w:rsid w:val="00561C13"/>
    <w:rsid w:val="00561E6C"/>
    <w:rsid w:val="00561F8E"/>
    <w:rsid w:val="00562082"/>
    <w:rsid w:val="00562096"/>
    <w:rsid w:val="0056220B"/>
    <w:rsid w:val="00562287"/>
    <w:rsid w:val="005623D8"/>
    <w:rsid w:val="00562451"/>
    <w:rsid w:val="005625B1"/>
    <w:rsid w:val="005626AF"/>
    <w:rsid w:val="005627AB"/>
    <w:rsid w:val="005628F9"/>
    <w:rsid w:val="00562BCB"/>
    <w:rsid w:val="00562CE0"/>
    <w:rsid w:val="00562E88"/>
    <w:rsid w:val="00562FAF"/>
    <w:rsid w:val="005630C0"/>
    <w:rsid w:val="0056315A"/>
    <w:rsid w:val="005632CA"/>
    <w:rsid w:val="00563B55"/>
    <w:rsid w:val="00563C13"/>
    <w:rsid w:val="00563D55"/>
    <w:rsid w:val="00563E15"/>
    <w:rsid w:val="00563ED4"/>
    <w:rsid w:val="00563F0D"/>
    <w:rsid w:val="00564197"/>
    <w:rsid w:val="005642B5"/>
    <w:rsid w:val="0056477C"/>
    <w:rsid w:val="0056480E"/>
    <w:rsid w:val="00564E84"/>
    <w:rsid w:val="00564ECD"/>
    <w:rsid w:val="0056519C"/>
    <w:rsid w:val="00565598"/>
    <w:rsid w:val="0056573C"/>
    <w:rsid w:val="0056575B"/>
    <w:rsid w:val="0056584A"/>
    <w:rsid w:val="00565B3E"/>
    <w:rsid w:val="00565FA1"/>
    <w:rsid w:val="00565FC9"/>
    <w:rsid w:val="005660B1"/>
    <w:rsid w:val="00566208"/>
    <w:rsid w:val="00566488"/>
    <w:rsid w:val="005666E7"/>
    <w:rsid w:val="00566811"/>
    <w:rsid w:val="00566B36"/>
    <w:rsid w:val="00566CD9"/>
    <w:rsid w:val="005672BE"/>
    <w:rsid w:val="00567343"/>
    <w:rsid w:val="00567CFE"/>
    <w:rsid w:val="00567DFE"/>
    <w:rsid w:val="00567E12"/>
    <w:rsid w:val="0057063A"/>
    <w:rsid w:val="005706B2"/>
    <w:rsid w:val="005706ED"/>
    <w:rsid w:val="005706F8"/>
    <w:rsid w:val="00570978"/>
    <w:rsid w:val="005709A8"/>
    <w:rsid w:val="00570E4D"/>
    <w:rsid w:val="0057111A"/>
    <w:rsid w:val="0057152E"/>
    <w:rsid w:val="00571A1D"/>
    <w:rsid w:val="005723DB"/>
    <w:rsid w:val="0057249A"/>
    <w:rsid w:val="005724DB"/>
    <w:rsid w:val="00572A13"/>
    <w:rsid w:val="00572C79"/>
    <w:rsid w:val="00573001"/>
    <w:rsid w:val="005735ED"/>
    <w:rsid w:val="0057391A"/>
    <w:rsid w:val="00573973"/>
    <w:rsid w:val="00573DB6"/>
    <w:rsid w:val="00573FFD"/>
    <w:rsid w:val="00574087"/>
    <w:rsid w:val="0057447F"/>
    <w:rsid w:val="00574482"/>
    <w:rsid w:val="00574554"/>
    <w:rsid w:val="00574D44"/>
    <w:rsid w:val="00574F2A"/>
    <w:rsid w:val="00574F81"/>
    <w:rsid w:val="00574FD6"/>
    <w:rsid w:val="00575010"/>
    <w:rsid w:val="00575462"/>
    <w:rsid w:val="0057592C"/>
    <w:rsid w:val="00575FBA"/>
    <w:rsid w:val="005762D6"/>
    <w:rsid w:val="0057630B"/>
    <w:rsid w:val="00576455"/>
    <w:rsid w:val="0057646C"/>
    <w:rsid w:val="005764C4"/>
    <w:rsid w:val="005764C5"/>
    <w:rsid w:val="005765AF"/>
    <w:rsid w:val="005765D1"/>
    <w:rsid w:val="00576722"/>
    <w:rsid w:val="0057713B"/>
    <w:rsid w:val="0057763E"/>
    <w:rsid w:val="00577717"/>
    <w:rsid w:val="00577AB1"/>
    <w:rsid w:val="00577EAA"/>
    <w:rsid w:val="005801CF"/>
    <w:rsid w:val="005803F1"/>
    <w:rsid w:val="00580633"/>
    <w:rsid w:val="00580688"/>
    <w:rsid w:val="00580775"/>
    <w:rsid w:val="00580AA4"/>
    <w:rsid w:val="00580B1D"/>
    <w:rsid w:val="00580FA8"/>
    <w:rsid w:val="005810B0"/>
    <w:rsid w:val="005819A8"/>
    <w:rsid w:val="00581B9E"/>
    <w:rsid w:val="00581C20"/>
    <w:rsid w:val="00581D43"/>
    <w:rsid w:val="00582174"/>
    <w:rsid w:val="005823E1"/>
    <w:rsid w:val="005824ED"/>
    <w:rsid w:val="00582562"/>
    <w:rsid w:val="005826F8"/>
    <w:rsid w:val="0058307C"/>
    <w:rsid w:val="005836E5"/>
    <w:rsid w:val="005839ED"/>
    <w:rsid w:val="00583DF0"/>
    <w:rsid w:val="00583F43"/>
    <w:rsid w:val="00584113"/>
    <w:rsid w:val="00584133"/>
    <w:rsid w:val="00584812"/>
    <w:rsid w:val="00584895"/>
    <w:rsid w:val="005848FB"/>
    <w:rsid w:val="00584F95"/>
    <w:rsid w:val="00585523"/>
    <w:rsid w:val="005856C9"/>
    <w:rsid w:val="0058574F"/>
    <w:rsid w:val="00585A54"/>
    <w:rsid w:val="00585F01"/>
    <w:rsid w:val="005862D6"/>
    <w:rsid w:val="00586512"/>
    <w:rsid w:val="005865FE"/>
    <w:rsid w:val="00586752"/>
    <w:rsid w:val="00586C3E"/>
    <w:rsid w:val="00586E5E"/>
    <w:rsid w:val="00587397"/>
    <w:rsid w:val="00587570"/>
    <w:rsid w:val="005875A4"/>
    <w:rsid w:val="00587875"/>
    <w:rsid w:val="005879FD"/>
    <w:rsid w:val="00587B1E"/>
    <w:rsid w:val="00587D49"/>
    <w:rsid w:val="00587E78"/>
    <w:rsid w:val="0059007C"/>
    <w:rsid w:val="0059029C"/>
    <w:rsid w:val="005902D1"/>
    <w:rsid w:val="0059039D"/>
    <w:rsid w:val="00590CB3"/>
    <w:rsid w:val="00590CD9"/>
    <w:rsid w:val="00590ED9"/>
    <w:rsid w:val="00590FD2"/>
    <w:rsid w:val="0059109B"/>
    <w:rsid w:val="005910C1"/>
    <w:rsid w:val="005912C7"/>
    <w:rsid w:val="005912EC"/>
    <w:rsid w:val="00591345"/>
    <w:rsid w:val="005913E5"/>
    <w:rsid w:val="0059140C"/>
    <w:rsid w:val="0059151F"/>
    <w:rsid w:val="005917EF"/>
    <w:rsid w:val="00591A49"/>
    <w:rsid w:val="00592252"/>
    <w:rsid w:val="00592263"/>
    <w:rsid w:val="0059232F"/>
    <w:rsid w:val="0059267C"/>
    <w:rsid w:val="005926F7"/>
    <w:rsid w:val="005938A4"/>
    <w:rsid w:val="00593AB5"/>
    <w:rsid w:val="00593CAE"/>
    <w:rsid w:val="00593DB3"/>
    <w:rsid w:val="005945B7"/>
    <w:rsid w:val="0059460E"/>
    <w:rsid w:val="00594A3F"/>
    <w:rsid w:val="00594AE3"/>
    <w:rsid w:val="00594D74"/>
    <w:rsid w:val="00594EAE"/>
    <w:rsid w:val="00595208"/>
    <w:rsid w:val="005952C4"/>
    <w:rsid w:val="005952ED"/>
    <w:rsid w:val="00595A16"/>
    <w:rsid w:val="00595D46"/>
    <w:rsid w:val="00595D8A"/>
    <w:rsid w:val="00595DEB"/>
    <w:rsid w:val="005960A6"/>
    <w:rsid w:val="005962A5"/>
    <w:rsid w:val="00596488"/>
    <w:rsid w:val="00596C85"/>
    <w:rsid w:val="00596E0E"/>
    <w:rsid w:val="005971F3"/>
    <w:rsid w:val="00597320"/>
    <w:rsid w:val="00597395"/>
    <w:rsid w:val="00597468"/>
    <w:rsid w:val="005974FC"/>
    <w:rsid w:val="005975C9"/>
    <w:rsid w:val="00597AF2"/>
    <w:rsid w:val="00597B01"/>
    <w:rsid w:val="00597BCF"/>
    <w:rsid w:val="00597C80"/>
    <w:rsid w:val="005A00A4"/>
    <w:rsid w:val="005A053D"/>
    <w:rsid w:val="005A061D"/>
    <w:rsid w:val="005A0E09"/>
    <w:rsid w:val="005A0F58"/>
    <w:rsid w:val="005A0F6B"/>
    <w:rsid w:val="005A1143"/>
    <w:rsid w:val="005A1556"/>
    <w:rsid w:val="005A1600"/>
    <w:rsid w:val="005A1AF8"/>
    <w:rsid w:val="005A1BDF"/>
    <w:rsid w:val="005A1C26"/>
    <w:rsid w:val="005A1D8D"/>
    <w:rsid w:val="005A1D9D"/>
    <w:rsid w:val="005A2189"/>
    <w:rsid w:val="005A2466"/>
    <w:rsid w:val="005A27AF"/>
    <w:rsid w:val="005A2A5C"/>
    <w:rsid w:val="005A2AC3"/>
    <w:rsid w:val="005A2B11"/>
    <w:rsid w:val="005A2D1E"/>
    <w:rsid w:val="005A2DA8"/>
    <w:rsid w:val="005A2EFB"/>
    <w:rsid w:val="005A2FF8"/>
    <w:rsid w:val="005A3F5B"/>
    <w:rsid w:val="005A3FFA"/>
    <w:rsid w:val="005A46A3"/>
    <w:rsid w:val="005A47C6"/>
    <w:rsid w:val="005A48C2"/>
    <w:rsid w:val="005A4A68"/>
    <w:rsid w:val="005A4B3E"/>
    <w:rsid w:val="005A4E38"/>
    <w:rsid w:val="005A5081"/>
    <w:rsid w:val="005A5224"/>
    <w:rsid w:val="005A56FA"/>
    <w:rsid w:val="005A57E4"/>
    <w:rsid w:val="005A5BAE"/>
    <w:rsid w:val="005A5F08"/>
    <w:rsid w:val="005A622E"/>
    <w:rsid w:val="005A62B6"/>
    <w:rsid w:val="005A64F7"/>
    <w:rsid w:val="005A674F"/>
    <w:rsid w:val="005A6827"/>
    <w:rsid w:val="005A689B"/>
    <w:rsid w:val="005A697F"/>
    <w:rsid w:val="005A6D90"/>
    <w:rsid w:val="005A6EAC"/>
    <w:rsid w:val="005A6FA3"/>
    <w:rsid w:val="005A77E7"/>
    <w:rsid w:val="005A7857"/>
    <w:rsid w:val="005A7952"/>
    <w:rsid w:val="005A7C54"/>
    <w:rsid w:val="005A7E3F"/>
    <w:rsid w:val="005A7F01"/>
    <w:rsid w:val="005B05BD"/>
    <w:rsid w:val="005B0693"/>
    <w:rsid w:val="005B0896"/>
    <w:rsid w:val="005B0A7A"/>
    <w:rsid w:val="005B0A97"/>
    <w:rsid w:val="005B0CE6"/>
    <w:rsid w:val="005B11F3"/>
    <w:rsid w:val="005B124C"/>
    <w:rsid w:val="005B1288"/>
    <w:rsid w:val="005B145E"/>
    <w:rsid w:val="005B1921"/>
    <w:rsid w:val="005B1B1F"/>
    <w:rsid w:val="005B1D1F"/>
    <w:rsid w:val="005B1E51"/>
    <w:rsid w:val="005B1EC4"/>
    <w:rsid w:val="005B2461"/>
    <w:rsid w:val="005B24CF"/>
    <w:rsid w:val="005B2647"/>
    <w:rsid w:val="005B26A6"/>
    <w:rsid w:val="005B2BD0"/>
    <w:rsid w:val="005B2E3B"/>
    <w:rsid w:val="005B32F1"/>
    <w:rsid w:val="005B3437"/>
    <w:rsid w:val="005B3721"/>
    <w:rsid w:val="005B390E"/>
    <w:rsid w:val="005B3A81"/>
    <w:rsid w:val="005B41B3"/>
    <w:rsid w:val="005B445F"/>
    <w:rsid w:val="005B455C"/>
    <w:rsid w:val="005B4651"/>
    <w:rsid w:val="005B49DE"/>
    <w:rsid w:val="005B4C4C"/>
    <w:rsid w:val="005B4E25"/>
    <w:rsid w:val="005B4ED1"/>
    <w:rsid w:val="005B5222"/>
    <w:rsid w:val="005B54A0"/>
    <w:rsid w:val="005B5690"/>
    <w:rsid w:val="005B57D9"/>
    <w:rsid w:val="005B590D"/>
    <w:rsid w:val="005B5B76"/>
    <w:rsid w:val="005B5B8E"/>
    <w:rsid w:val="005B5C13"/>
    <w:rsid w:val="005B5E66"/>
    <w:rsid w:val="005B5EDE"/>
    <w:rsid w:val="005B62E4"/>
    <w:rsid w:val="005B6623"/>
    <w:rsid w:val="005B6842"/>
    <w:rsid w:val="005B684B"/>
    <w:rsid w:val="005B6977"/>
    <w:rsid w:val="005B6B85"/>
    <w:rsid w:val="005B7027"/>
    <w:rsid w:val="005B7688"/>
    <w:rsid w:val="005B776C"/>
    <w:rsid w:val="005B7AD2"/>
    <w:rsid w:val="005B7D2A"/>
    <w:rsid w:val="005B7F4B"/>
    <w:rsid w:val="005C0025"/>
    <w:rsid w:val="005C040E"/>
    <w:rsid w:val="005C08BA"/>
    <w:rsid w:val="005C09E4"/>
    <w:rsid w:val="005C09FD"/>
    <w:rsid w:val="005C0C1D"/>
    <w:rsid w:val="005C0D7D"/>
    <w:rsid w:val="005C121C"/>
    <w:rsid w:val="005C1313"/>
    <w:rsid w:val="005C13DC"/>
    <w:rsid w:val="005C14FA"/>
    <w:rsid w:val="005C15A2"/>
    <w:rsid w:val="005C15D5"/>
    <w:rsid w:val="005C1FF8"/>
    <w:rsid w:val="005C2002"/>
    <w:rsid w:val="005C2384"/>
    <w:rsid w:val="005C23C8"/>
    <w:rsid w:val="005C26D9"/>
    <w:rsid w:val="005C2845"/>
    <w:rsid w:val="005C2E6C"/>
    <w:rsid w:val="005C3443"/>
    <w:rsid w:val="005C348C"/>
    <w:rsid w:val="005C38D5"/>
    <w:rsid w:val="005C39AC"/>
    <w:rsid w:val="005C3C7C"/>
    <w:rsid w:val="005C47C5"/>
    <w:rsid w:val="005C4876"/>
    <w:rsid w:val="005C4B88"/>
    <w:rsid w:val="005C4DBD"/>
    <w:rsid w:val="005C4F24"/>
    <w:rsid w:val="005C54F3"/>
    <w:rsid w:val="005C5893"/>
    <w:rsid w:val="005C58B0"/>
    <w:rsid w:val="005C5F35"/>
    <w:rsid w:val="005C6604"/>
    <w:rsid w:val="005C6923"/>
    <w:rsid w:val="005C6FFF"/>
    <w:rsid w:val="005C7036"/>
    <w:rsid w:val="005C708A"/>
    <w:rsid w:val="005C721B"/>
    <w:rsid w:val="005C7319"/>
    <w:rsid w:val="005C73BD"/>
    <w:rsid w:val="005C746C"/>
    <w:rsid w:val="005C7B17"/>
    <w:rsid w:val="005C7B92"/>
    <w:rsid w:val="005D08D6"/>
    <w:rsid w:val="005D1460"/>
    <w:rsid w:val="005D1775"/>
    <w:rsid w:val="005D1B48"/>
    <w:rsid w:val="005D1D12"/>
    <w:rsid w:val="005D1EC1"/>
    <w:rsid w:val="005D1F31"/>
    <w:rsid w:val="005D228D"/>
    <w:rsid w:val="005D2419"/>
    <w:rsid w:val="005D25F1"/>
    <w:rsid w:val="005D32EA"/>
    <w:rsid w:val="005D34D0"/>
    <w:rsid w:val="005D354D"/>
    <w:rsid w:val="005D3673"/>
    <w:rsid w:val="005D3730"/>
    <w:rsid w:val="005D3774"/>
    <w:rsid w:val="005D38C8"/>
    <w:rsid w:val="005D3976"/>
    <w:rsid w:val="005D39C5"/>
    <w:rsid w:val="005D3A22"/>
    <w:rsid w:val="005D3A50"/>
    <w:rsid w:val="005D3CA0"/>
    <w:rsid w:val="005D3DEE"/>
    <w:rsid w:val="005D41D1"/>
    <w:rsid w:val="005D42BA"/>
    <w:rsid w:val="005D4652"/>
    <w:rsid w:val="005D484B"/>
    <w:rsid w:val="005D49AD"/>
    <w:rsid w:val="005D4EED"/>
    <w:rsid w:val="005D4FA2"/>
    <w:rsid w:val="005D513F"/>
    <w:rsid w:val="005D57DD"/>
    <w:rsid w:val="005D58C7"/>
    <w:rsid w:val="005D58EB"/>
    <w:rsid w:val="005D59BC"/>
    <w:rsid w:val="005D5A3A"/>
    <w:rsid w:val="005D6031"/>
    <w:rsid w:val="005D6256"/>
    <w:rsid w:val="005D62E5"/>
    <w:rsid w:val="005D6522"/>
    <w:rsid w:val="005D6547"/>
    <w:rsid w:val="005D6DAE"/>
    <w:rsid w:val="005D6F5C"/>
    <w:rsid w:val="005D7295"/>
    <w:rsid w:val="005D7320"/>
    <w:rsid w:val="005D73F9"/>
    <w:rsid w:val="005D7509"/>
    <w:rsid w:val="005D75B6"/>
    <w:rsid w:val="005D769F"/>
    <w:rsid w:val="005D7A2E"/>
    <w:rsid w:val="005D7A96"/>
    <w:rsid w:val="005D7CAB"/>
    <w:rsid w:val="005D7CDD"/>
    <w:rsid w:val="005D7D33"/>
    <w:rsid w:val="005D7E37"/>
    <w:rsid w:val="005D7FB8"/>
    <w:rsid w:val="005E016E"/>
    <w:rsid w:val="005E01CC"/>
    <w:rsid w:val="005E044E"/>
    <w:rsid w:val="005E0493"/>
    <w:rsid w:val="005E0564"/>
    <w:rsid w:val="005E0705"/>
    <w:rsid w:val="005E0757"/>
    <w:rsid w:val="005E097B"/>
    <w:rsid w:val="005E1120"/>
    <w:rsid w:val="005E12F2"/>
    <w:rsid w:val="005E154D"/>
    <w:rsid w:val="005E1A82"/>
    <w:rsid w:val="005E204F"/>
    <w:rsid w:val="005E23DB"/>
    <w:rsid w:val="005E2463"/>
    <w:rsid w:val="005E2869"/>
    <w:rsid w:val="005E2A36"/>
    <w:rsid w:val="005E352D"/>
    <w:rsid w:val="005E3948"/>
    <w:rsid w:val="005E403F"/>
    <w:rsid w:val="005E420B"/>
    <w:rsid w:val="005E430F"/>
    <w:rsid w:val="005E49AB"/>
    <w:rsid w:val="005E5123"/>
    <w:rsid w:val="005E52AF"/>
    <w:rsid w:val="005E59B6"/>
    <w:rsid w:val="005E5A66"/>
    <w:rsid w:val="005E5CB2"/>
    <w:rsid w:val="005E5E23"/>
    <w:rsid w:val="005E5E41"/>
    <w:rsid w:val="005E5E47"/>
    <w:rsid w:val="005E61E8"/>
    <w:rsid w:val="005E62C2"/>
    <w:rsid w:val="005E6422"/>
    <w:rsid w:val="005E64D0"/>
    <w:rsid w:val="005E675E"/>
    <w:rsid w:val="005E678E"/>
    <w:rsid w:val="005E6B4F"/>
    <w:rsid w:val="005E6CEC"/>
    <w:rsid w:val="005E6F70"/>
    <w:rsid w:val="005E71F3"/>
    <w:rsid w:val="005E73DE"/>
    <w:rsid w:val="005E7475"/>
    <w:rsid w:val="005E74D0"/>
    <w:rsid w:val="005E7EDF"/>
    <w:rsid w:val="005F051D"/>
    <w:rsid w:val="005F0527"/>
    <w:rsid w:val="005F083D"/>
    <w:rsid w:val="005F095D"/>
    <w:rsid w:val="005F0993"/>
    <w:rsid w:val="005F0FA8"/>
    <w:rsid w:val="005F10DD"/>
    <w:rsid w:val="005F11D2"/>
    <w:rsid w:val="005F14B2"/>
    <w:rsid w:val="005F1888"/>
    <w:rsid w:val="005F1ED4"/>
    <w:rsid w:val="005F1F18"/>
    <w:rsid w:val="005F2115"/>
    <w:rsid w:val="005F212B"/>
    <w:rsid w:val="005F2784"/>
    <w:rsid w:val="005F28EF"/>
    <w:rsid w:val="005F2A11"/>
    <w:rsid w:val="005F2A41"/>
    <w:rsid w:val="005F2A65"/>
    <w:rsid w:val="005F2E40"/>
    <w:rsid w:val="005F2EC0"/>
    <w:rsid w:val="005F30C9"/>
    <w:rsid w:val="005F3602"/>
    <w:rsid w:val="005F375C"/>
    <w:rsid w:val="005F38E5"/>
    <w:rsid w:val="005F3922"/>
    <w:rsid w:val="005F3ABC"/>
    <w:rsid w:val="005F3E8C"/>
    <w:rsid w:val="005F44E5"/>
    <w:rsid w:val="005F4541"/>
    <w:rsid w:val="005F47ED"/>
    <w:rsid w:val="005F4A28"/>
    <w:rsid w:val="005F4BE5"/>
    <w:rsid w:val="005F54E9"/>
    <w:rsid w:val="005F5580"/>
    <w:rsid w:val="005F574E"/>
    <w:rsid w:val="005F58C3"/>
    <w:rsid w:val="005F5A93"/>
    <w:rsid w:val="005F5D8D"/>
    <w:rsid w:val="005F5DF6"/>
    <w:rsid w:val="005F5E13"/>
    <w:rsid w:val="005F60F0"/>
    <w:rsid w:val="005F6279"/>
    <w:rsid w:val="005F69A9"/>
    <w:rsid w:val="005F6BBA"/>
    <w:rsid w:val="005F6CF7"/>
    <w:rsid w:val="005F6DEB"/>
    <w:rsid w:val="005F6FD6"/>
    <w:rsid w:val="005F7033"/>
    <w:rsid w:val="005F71A9"/>
    <w:rsid w:val="005F740A"/>
    <w:rsid w:val="005F7B36"/>
    <w:rsid w:val="005F7B75"/>
    <w:rsid w:val="005F7D45"/>
    <w:rsid w:val="005F7FA5"/>
    <w:rsid w:val="00600019"/>
    <w:rsid w:val="00600066"/>
    <w:rsid w:val="006001BD"/>
    <w:rsid w:val="00600318"/>
    <w:rsid w:val="0060033A"/>
    <w:rsid w:val="006003CF"/>
    <w:rsid w:val="006005CF"/>
    <w:rsid w:val="00600BDF"/>
    <w:rsid w:val="00600CCC"/>
    <w:rsid w:val="00600E03"/>
    <w:rsid w:val="006013AF"/>
    <w:rsid w:val="0060181C"/>
    <w:rsid w:val="00601858"/>
    <w:rsid w:val="006018BE"/>
    <w:rsid w:val="00601998"/>
    <w:rsid w:val="00601D81"/>
    <w:rsid w:val="00601DA5"/>
    <w:rsid w:val="00601DFC"/>
    <w:rsid w:val="00601F6E"/>
    <w:rsid w:val="006023A9"/>
    <w:rsid w:val="006023E5"/>
    <w:rsid w:val="0060272D"/>
    <w:rsid w:val="006027D1"/>
    <w:rsid w:val="00602827"/>
    <w:rsid w:val="0060289D"/>
    <w:rsid w:val="006029D5"/>
    <w:rsid w:val="00602A2B"/>
    <w:rsid w:val="00602B12"/>
    <w:rsid w:val="00602D48"/>
    <w:rsid w:val="00602D6E"/>
    <w:rsid w:val="00602DFE"/>
    <w:rsid w:val="00603001"/>
    <w:rsid w:val="006030AB"/>
    <w:rsid w:val="006037BE"/>
    <w:rsid w:val="00603C6C"/>
    <w:rsid w:val="00603D97"/>
    <w:rsid w:val="0060449E"/>
    <w:rsid w:val="00604752"/>
    <w:rsid w:val="00604A05"/>
    <w:rsid w:val="00604A9C"/>
    <w:rsid w:val="00604B65"/>
    <w:rsid w:val="0060508F"/>
    <w:rsid w:val="006051A8"/>
    <w:rsid w:val="006052BD"/>
    <w:rsid w:val="006053EF"/>
    <w:rsid w:val="006057CB"/>
    <w:rsid w:val="006058A5"/>
    <w:rsid w:val="00605BF0"/>
    <w:rsid w:val="00605E42"/>
    <w:rsid w:val="00605EC1"/>
    <w:rsid w:val="00606484"/>
    <w:rsid w:val="006065FF"/>
    <w:rsid w:val="00606796"/>
    <w:rsid w:val="0060679E"/>
    <w:rsid w:val="0060692E"/>
    <w:rsid w:val="00606E2C"/>
    <w:rsid w:val="006071C4"/>
    <w:rsid w:val="0060723A"/>
    <w:rsid w:val="006072B8"/>
    <w:rsid w:val="006075C3"/>
    <w:rsid w:val="006075E9"/>
    <w:rsid w:val="00607E63"/>
    <w:rsid w:val="00607EA3"/>
    <w:rsid w:val="00610C3F"/>
    <w:rsid w:val="00610E49"/>
    <w:rsid w:val="00611112"/>
    <w:rsid w:val="006111EA"/>
    <w:rsid w:val="0061136E"/>
    <w:rsid w:val="0061143A"/>
    <w:rsid w:val="0061144F"/>
    <w:rsid w:val="00611748"/>
    <w:rsid w:val="00611767"/>
    <w:rsid w:val="00611DC3"/>
    <w:rsid w:val="00611DCF"/>
    <w:rsid w:val="00612177"/>
    <w:rsid w:val="0061246A"/>
    <w:rsid w:val="006126C0"/>
    <w:rsid w:val="00612B6F"/>
    <w:rsid w:val="00612BC6"/>
    <w:rsid w:val="00612EC3"/>
    <w:rsid w:val="00612EF7"/>
    <w:rsid w:val="00613620"/>
    <w:rsid w:val="00613FCD"/>
    <w:rsid w:val="00614113"/>
    <w:rsid w:val="00614297"/>
    <w:rsid w:val="00614474"/>
    <w:rsid w:val="00614617"/>
    <w:rsid w:val="0061492B"/>
    <w:rsid w:val="00614C1D"/>
    <w:rsid w:val="00614C32"/>
    <w:rsid w:val="00614E04"/>
    <w:rsid w:val="00615027"/>
    <w:rsid w:val="00615133"/>
    <w:rsid w:val="0061526F"/>
    <w:rsid w:val="0061589F"/>
    <w:rsid w:val="00615EC3"/>
    <w:rsid w:val="00615F50"/>
    <w:rsid w:val="0061606E"/>
    <w:rsid w:val="00616076"/>
    <w:rsid w:val="00616220"/>
    <w:rsid w:val="006164DF"/>
    <w:rsid w:val="0061658E"/>
    <w:rsid w:val="006167AE"/>
    <w:rsid w:val="006168E2"/>
    <w:rsid w:val="00617190"/>
    <w:rsid w:val="00617528"/>
    <w:rsid w:val="00617754"/>
    <w:rsid w:val="0061787B"/>
    <w:rsid w:val="0061789B"/>
    <w:rsid w:val="00617AE5"/>
    <w:rsid w:val="0062003B"/>
    <w:rsid w:val="00620058"/>
    <w:rsid w:val="006201E0"/>
    <w:rsid w:val="006202A2"/>
    <w:rsid w:val="006204DE"/>
    <w:rsid w:val="006206FB"/>
    <w:rsid w:val="00620AE2"/>
    <w:rsid w:val="006213CA"/>
    <w:rsid w:val="00621418"/>
    <w:rsid w:val="006214DF"/>
    <w:rsid w:val="00621684"/>
    <w:rsid w:val="00621732"/>
    <w:rsid w:val="00621935"/>
    <w:rsid w:val="00621964"/>
    <w:rsid w:val="00621AB8"/>
    <w:rsid w:val="00621AFB"/>
    <w:rsid w:val="00621B70"/>
    <w:rsid w:val="00621B97"/>
    <w:rsid w:val="00621BB7"/>
    <w:rsid w:val="00621BEB"/>
    <w:rsid w:val="00621C85"/>
    <w:rsid w:val="00621E14"/>
    <w:rsid w:val="00621E6A"/>
    <w:rsid w:val="00621EED"/>
    <w:rsid w:val="00622245"/>
    <w:rsid w:val="006222F2"/>
    <w:rsid w:val="00622727"/>
    <w:rsid w:val="00622951"/>
    <w:rsid w:val="00622AF7"/>
    <w:rsid w:val="00622B12"/>
    <w:rsid w:val="00622BFA"/>
    <w:rsid w:val="00623357"/>
    <w:rsid w:val="00623507"/>
    <w:rsid w:val="00623631"/>
    <w:rsid w:val="00623780"/>
    <w:rsid w:val="0062384F"/>
    <w:rsid w:val="00623B99"/>
    <w:rsid w:val="006242E5"/>
    <w:rsid w:val="00624737"/>
    <w:rsid w:val="00624D90"/>
    <w:rsid w:val="00624E28"/>
    <w:rsid w:val="00624F01"/>
    <w:rsid w:val="0062504D"/>
    <w:rsid w:val="006251C5"/>
    <w:rsid w:val="00625656"/>
    <w:rsid w:val="0062566C"/>
    <w:rsid w:val="006257BE"/>
    <w:rsid w:val="006257DD"/>
    <w:rsid w:val="00625C23"/>
    <w:rsid w:val="00625DD6"/>
    <w:rsid w:val="0062661B"/>
    <w:rsid w:val="0062666F"/>
    <w:rsid w:val="0062698E"/>
    <w:rsid w:val="00626B3F"/>
    <w:rsid w:val="00626C03"/>
    <w:rsid w:val="00626F11"/>
    <w:rsid w:val="00627034"/>
    <w:rsid w:val="00627035"/>
    <w:rsid w:val="00627160"/>
    <w:rsid w:val="0062721E"/>
    <w:rsid w:val="006273FC"/>
    <w:rsid w:val="0062755A"/>
    <w:rsid w:val="00627571"/>
    <w:rsid w:val="0062786A"/>
    <w:rsid w:val="0062796A"/>
    <w:rsid w:val="00627B97"/>
    <w:rsid w:val="00630061"/>
    <w:rsid w:val="00630349"/>
    <w:rsid w:val="0063037F"/>
    <w:rsid w:val="00630CAB"/>
    <w:rsid w:val="00630EDC"/>
    <w:rsid w:val="00631037"/>
    <w:rsid w:val="00631171"/>
    <w:rsid w:val="00631257"/>
    <w:rsid w:val="006314B0"/>
    <w:rsid w:val="00631AF9"/>
    <w:rsid w:val="00632139"/>
    <w:rsid w:val="00632307"/>
    <w:rsid w:val="0063244D"/>
    <w:rsid w:val="0063244E"/>
    <w:rsid w:val="00632533"/>
    <w:rsid w:val="006326EA"/>
    <w:rsid w:val="00632714"/>
    <w:rsid w:val="006327B5"/>
    <w:rsid w:val="00632894"/>
    <w:rsid w:val="006328CC"/>
    <w:rsid w:val="00632B56"/>
    <w:rsid w:val="00632BEC"/>
    <w:rsid w:val="00632C35"/>
    <w:rsid w:val="00633168"/>
    <w:rsid w:val="00633195"/>
    <w:rsid w:val="006334F9"/>
    <w:rsid w:val="00633997"/>
    <w:rsid w:val="00633EFC"/>
    <w:rsid w:val="0063413A"/>
    <w:rsid w:val="0063418C"/>
    <w:rsid w:val="006343C2"/>
    <w:rsid w:val="006345EA"/>
    <w:rsid w:val="00634610"/>
    <w:rsid w:val="00634748"/>
    <w:rsid w:val="00634A1C"/>
    <w:rsid w:val="006350F3"/>
    <w:rsid w:val="006352A8"/>
    <w:rsid w:val="006352B7"/>
    <w:rsid w:val="0063532D"/>
    <w:rsid w:val="006354A8"/>
    <w:rsid w:val="00635532"/>
    <w:rsid w:val="00635569"/>
    <w:rsid w:val="0063557F"/>
    <w:rsid w:val="006358CE"/>
    <w:rsid w:val="0063596E"/>
    <w:rsid w:val="00635E5E"/>
    <w:rsid w:val="00636BFE"/>
    <w:rsid w:val="00636E1D"/>
    <w:rsid w:val="00636E77"/>
    <w:rsid w:val="00636F06"/>
    <w:rsid w:val="00637481"/>
    <w:rsid w:val="00637748"/>
    <w:rsid w:val="006377F5"/>
    <w:rsid w:val="00637E8F"/>
    <w:rsid w:val="006402F2"/>
    <w:rsid w:val="00640856"/>
    <w:rsid w:val="00640C36"/>
    <w:rsid w:val="00640DA5"/>
    <w:rsid w:val="00640E44"/>
    <w:rsid w:val="00641002"/>
    <w:rsid w:val="00641034"/>
    <w:rsid w:val="006413F4"/>
    <w:rsid w:val="00641510"/>
    <w:rsid w:val="00641A1E"/>
    <w:rsid w:val="00641FD0"/>
    <w:rsid w:val="00642310"/>
    <w:rsid w:val="00642382"/>
    <w:rsid w:val="006423E4"/>
    <w:rsid w:val="0064256B"/>
    <w:rsid w:val="00642AAB"/>
    <w:rsid w:val="00642C48"/>
    <w:rsid w:val="00642CAF"/>
    <w:rsid w:val="00642DD3"/>
    <w:rsid w:val="00642E33"/>
    <w:rsid w:val="00643242"/>
    <w:rsid w:val="006434B5"/>
    <w:rsid w:val="006435D1"/>
    <w:rsid w:val="006437F1"/>
    <w:rsid w:val="00643C0A"/>
    <w:rsid w:val="00644413"/>
    <w:rsid w:val="006444D0"/>
    <w:rsid w:val="00644A73"/>
    <w:rsid w:val="00644AD8"/>
    <w:rsid w:val="006450E8"/>
    <w:rsid w:val="00645676"/>
    <w:rsid w:val="006456E5"/>
    <w:rsid w:val="00645799"/>
    <w:rsid w:val="006459EA"/>
    <w:rsid w:val="00645A87"/>
    <w:rsid w:val="00645B89"/>
    <w:rsid w:val="00645D20"/>
    <w:rsid w:val="00645FE1"/>
    <w:rsid w:val="00645FFD"/>
    <w:rsid w:val="006460B7"/>
    <w:rsid w:val="006460EE"/>
    <w:rsid w:val="0064651C"/>
    <w:rsid w:val="00646584"/>
    <w:rsid w:val="00646930"/>
    <w:rsid w:val="00646C01"/>
    <w:rsid w:val="00646C59"/>
    <w:rsid w:val="00647314"/>
    <w:rsid w:val="00647856"/>
    <w:rsid w:val="0065007D"/>
    <w:rsid w:val="006500EF"/>
    <w:rsid w:val="0065033B"/>
    <w:rsid w:val="006503C1"/>
    <w:rsid w:val="006504AD"/>
    <w:rsid w:val="006507DF"/>
    <w:rsid w:val="006509D0"/>
    <w:rsid w:val="00650C02"/>
    <w:rsid w:val="00650C04"/>
    <w:rsid w:val="00650D24"/>
    <w:rsid w:val="00650EDF"/>
    <w:rsid w:val="00650F68"/>
    <w:rsid w:val="00651055"/>
    <w:rsid w:val="006511CD"/>
    <w:rsid w:val="0065125E"/>
    <w:rsid w:val="00651296"/>
    <w:rsid w:val="0065137E"/>
    <w:rsid w:val="00651535"/>
    <w:rsid w:val="006515F5"/>
    <w:rsid w:val="00651645"/>
    <w:rsid w:val="00651B90"/>
    <w:rsid w:val="00651D8F"/>
    <w:rsid w:val="0065255D"/>
    <w:rsid w:val="00652667"/>
    <w:rsid w:val="0065289B"/>
    <w:rsid w:val="00652919"/>
    <w:rsid w:val="00652C64"/>
    <w:rsid w:val="00652DB0"/>
    <w:rsid w:val="00652F41"/>
    <w:rsid w:val="00653038"/>
    <w:rsid w:val="006531E9"/>
    <w:rsid w:val="006536C1"/>
    <w:rsid w:val="0065379F"/>
    <w:rsid w:val="00653CFA"/>
    <w:rsid w:val="00653D55"/>
    <w:rsid w:val="00654011"/>
    <w:rsid w:val="006542CB"/>
    <w:rsid w:val="006543FA"/>
    <w:rsid w:val="00654520"/>
    <w:rsid w:val="006545BE"/>
    <w:rsid w:val="00654795"/>
    <w:rsid w:val="00654A79"/>
    <w:rsid w:val="00654B8A"/>
    <w:rsid w:val="00654D11"/>
    <w:rsid w:val="00654FCC"/>
    <w:rsid w:val="006552EC"/>
    <w:rsid w:val="0065533E"/>
    <w:rsid w:val="00655530"/>
    <w:rsid w:val="00655715"/>
    <w:rsid w:val="00655A5D"/>
    <w:rsid w:val="00655B43"/>
    <w:rsid w:val="0065611F"/>
    <w:rsid w:val="006563ED"/>
    <w:rsid w:val="00656423"/>
    <w:rsid w:val="006564DE"/>
    <w:rsid w:val="006564EF"/>
    <w:rsid w:val="00656647"/>
    <w:rsid w:val="00656666"/>
    <w:rsid w:val="00656B0F"/>
    <w:rsid w:val="00656CEB"/>
    <w:rsid w:val="00657370"/>
    <w:rsid w:val="006578B7"/>
    <w:rsid w:val="00657C05"/>
    <w:rsid w:val="006602A0"/>
    <w:rsid w:val="00660380"/>
    <w:rsid w:val="0066059C"/>
    <w:rsid w:val="00660ADD"/>
    <w:rsid w:val="00660C31"/>
    <w:rsid w:val="00660C9D"/>
    <w:rsid w:val="00660FA7"/>
    <w:rsid w:val="006615FD"/>
    <w:rsid w:val="0066168D"/>
    <w:rsid w:val="0066174F"/>
    <w:rsid w:val="0066183B"/>
    <w:rsid w:val="00662263"/>
    <w:rsid w:val="006623C9"/>
    <w:rsid w:val="00662A70"/>
    <w:rsid w:val="00662BC0"/>
    <w:rsid w:val="006630EE"/>
    <w:rsid w:val="006633F3"/>
    <w:rsid w:val="00663442"/>
    <w:rsid w:val="0066347C"/>
    <w:rsid w:val="00663564"/>
    <w:rsid w:val="00663EF0"/>
    <w:rsid w:val="006644A8"/>
    <w:rsid w:val="006646A5"/>
    <w:rsid w:val="00664EE9"/>
    <w:rsid w:val="00664EEB"/>
    <w:rsid w:val="00665101"/>
    <w:rsid w:val="006653F3"/>
    <w:rsid w:val="00665402"/>
    <w:rsid w:val="00665516"/>
    <w:rsid w:val="006656F3"/>
    <w:rsid w:val="006658EF"/>
    <w:rsid w:val="006659F5"/>
    <w:rsid w:val="006659FF"/>
    <w:rsid w:val="00665D6A"/>
    <w:rsid w:val="006663EF"/>
    <w:rsid w:val="00666448"/>
    <w:rsid w:val="00666638"/>
    <w:rsid w:val="00666968"/>
    <w:rsid w:val="00666AA3"/>
    <w:rsid w:val="00666B0C"/>
    <w:rsid w:val="00666BA8"/>
    <w:rsid w:val="00666D28"/>
    <w:rsid w:val="00666D37"/>
    <w:rsid w:val="00666D99"/>
    <w:rsid w:val="00666DA7"/>
    <w:rsid w:val="00666F6B"/>
    <w:rsid w:val="006672D1"/>
    <w:rsid w:val="006673B2"/>
    <w:rsid w:val="006676A8"/>
    <w:rsid w:val="00667913"/>
    <w:rsid w:val="00667D2F"/>
    <w:rsid w:val="00667D78"/>
    <w:rsid w:val="00667E96"/>
    <w:rsid w:val="0067013D"/>
    <w:rsid w:val="006701D3"/>
    <w:rsid w:val="0067054B"/>
    <w:rsid w:val="00670DCF"/>
    <w:rsid w:val="00671006"/>
    <w:rsid w:val="0067112C"/>
    <w:rsid w:val="006712A5"/>
    <w:rsid w:val="00671DF2"/>
    <w:rsid w:val="006721FA"/>
    <w:rsid w:val="00672374"/>
    <w:rsid w:val="00672D1B"/>
    <w:rsid w:val="00672DAD"/>
    <w:rsid w:val="00672E33"/>
    <w:rsid w:val="00672F8B"/>
    <w:rsid w:val="0067334B"/>
    <w:rsid w:val="00673384"/>
    <w:rsid w:val="0067339A"/>
    <w:rsid w:val="006733FD"/>
    <w:rsid w:val="0067378A"/>
    <w:rsid w:val="00673AF9"/>
    <w:rsid w:val="00673DD0"/>
    <w:rsid w:val="00674011"/>
    <w:rsid w:val="0067408A"/>
    <w:rsid w:val="0067426D"/>
    <w:rsid w:val="00674339"/>
    <w:rsid w:val="00674487"/>
    <w:rsid w:val="006745BD"/>
    <w:rsid w:val="006749D6"/>
    <w:rsid w:val="00674A22"/>
    <w:rsid w:val="00675103"/>
    <w:rsid w:val="00675188"/>
    <w:rsid w:val="006751AF"/>
    <w:rsid w:val="00675497"/>
    <w:rsid w:val="006755FC"/>
    <w:rsid w:val="00675691"/>
    <w:rsid w:val="006759E5"/>
    <w:rsid w:val="00675B01"/>
    <w:rsid w:val="006760FF"/>
    <w:rsid w:val="00676176"/>
    <w:rsid w:val="00676770"/>
    <w:rsid w:val="006767E1"/>
    <w:rsid w:val="006771B1"/>
    <w:rsid w:val="00677375"/>
    <w:rsid w:val="006774BA"/>
    <w:rsid w:val="00677BA6"/>
    <w:rsid w:val="00680181"/>
    <w:rsid w:val="0068036A"/>
    <w:rsid w:val="0068038C"/>
    <w:rsid w:val="0068077C"/>
    <w:rsid w:val="00680888"/>
    <w:rsid w:val="00680962"/>
    <w:rsid w:val="006809E0"/>
    <w:rsid w:val="00681298"/>
    <w:rsid w:val="00681B02"/>
    <w:rsid w:val="00681BE4"/>
    <w:rsid w:val="00681D70"/>
    <w:rsid w:val="00681EA0"/>
    <w:rsid w:val="006820F1"/>
    <w:rsid w:val="0068222B"/>
    <w:rsid w:val="006825AB"/>
    <w:rsid w:val="0068272D"/>
    <w:rsid w:val="00682960"/>
    <w:rsid w:val="006829B0"/>
    <w:rsid w:val="00682C32"/>
    <w:rsid w:val="00682EE2"/>
    <w:rsid w:val="00683414"/>
    <w:rsid w:val="00683461"/>
    <w:rsid w:val="00683620"/>
    <w:rsid w:val="006836BF"/>
    <w:rsid w:val="00683923"/>
    <w:rsid w:val="00683AB1"/>
    <w:rsid w:val="00683B35"/>
    <w:rsid w:val="00684020"/>
    <w:rsid w:val="0068407B"/>
    <w:rsid w:val="0068409A"/>
    <w:rsid w:val="00684193"/>
    <w:rsid w:val="006843D9"/>
    <w:rsid w:val="00684AEC"/>
    <w:rsid w:val="00684C75"/>
    <w:rsid w:val="00684F3C"/>
    <w:rsid w:val="00685155"/>
    <w:rsid w:val="00685251"/>
    <w:rsid w:val="00685429"/>
    <w:rsid w:val="00685766"/>
    <w:rsid w:val="006857F7"/>
    <w:rsid w:val="00685D5D"/>
    <w:rsid w:val="00685DEB"/>
    <w:rsid w:val="0068616E"/>
    <w:rsid w:val="0068620F"/>
    <w:rsid w:val="00686775"/>
    <w:rsid w:val="00686857"/>
    <w:rsid w:val="00686858"/>
    <w:rsid w:val="006868D7"/>
    <w:rsid w:val="00686935"/>
    <w:rsid w:val="00686B94"/>
    <w:rsid w:val="00686FA2"/>
    <w:rsid w:val="006875B9"/>
    <w:rsid w:val="00687707"/>
    <w:rsid w:val="006877B9"/>
    <w:rsid w:val="00687965"/>
    <w:rsid w:val="006879D7"/>
    <w:rsid w:val="00687A4E"/>
    <w:rsid w:val="00687A75"/>
    <w:rsid w:val="00687AF5"/>
    <w:rsid w:val="00687BEB"/>
    <w:rsid w:val="00687ED4"/>
    <w:rsid w:val="00690220"/>
    <w:rsid w:val="00690449"/>
    <w:rsid w:val="006904F2"/>
    <w:rsid w:val="006905F2"/>
    <w:rsid w:val="00690629"/>
    <w:rsid w:val="00690879"/>
    <w:rsid w:val="00690C69"/>
    <w:rsid w:val="00690F8E"/>
    <w:rsid w:val="0069103A"/>
    <w:rsid w:val="006910B0"/>
    <w:rsid w:val="006912EF"/>
    <w:rsid w:val="0069136A"/>
    <w:rsid w:val="0069145C"/>
    <w:rsid w:val="006914B3"/>
    <w:rsid w:val="00691B74"/>
    <w:rsid w:val="00692058"/>
    <w:rsid w:val="00692408"/>
    <w:rsid w:val="00692C98"/>
    <w:rsid w:val="00692CED"/>
    <w:rsid w:val="00692E9B"/>
    <w:rsid w:val="006930C5"/>
    <w:rsid w:val="00693A13"/>
    <w:rsid w:val="00693C15"/>
    <w:rsid w:val="006942E4"/>
    <w:rsid w:val="00694360"/>
    <w:rsid w:val="006945AD"/>
    <w:rsid w:val="006946F9"/>
    <w:rsid w:val="00694771"/>
    <w:rsid w:val="006948A9"/>
    <w:rsid w:val="00694BB2"/>
    <w:rsid w:val="00694D14"/>
    <w:rsid w:val="00694DE1"/>
    <w:rsid w:val="00694EB0"/>
    <w:rsid w:val="00694F5C"/>
    <w:rsid w:val="00694FC5"/>
    <w:rsid w:val="00695005"/>
    <w:rsid w:val="0069505A"/>
    <w:rsid w:val="00695241"/>
    <w:rsid w:val="00695840"/>
    <w:rsid w:val="00695975"/>
    <w:rsid w:val="006959FA"/>
    <w:rsid w:val="00695CEE"/>
    <w:rsid w:val="00695CFD"/>
    <w:rsid w:val="00695DB6"/>
    <w:rsid w:val="00695EA6"/>
    <w:rsid w:val="00695F4A"/>
    <w:rsid w:val="00696245"/>
    <w:rsid w:val="00696327"/>
    <w:rsid w:val="006965D3"/>
    <w:rsid w:val="00696601"/>
    <w:rsid w:val="0069668D"/>
    <w:rsid w:val="006966C6"/>
    <w:rsid w:val="006966D9"/>
    <w:rsid w:val="00696878"/>
    <w:rsid w:val="00696AA8"/>
    <w:rsid w:val="00696C82"/>
    <w:rsid w:val="00696DDF"/>
    <w:rsid w:val="00696F68"/>
    <w:rsid w:val="006978A1"/>
    <w:rsid w:val="00697FF4"/>
    <w:rsid w:val="006A0199"/>
    <w:rsid w:val="006A05C8"/>
    <w:rsid w:val="006A05D0"/>
    <w:rsid w:val="006A05EE"/>
    <w:rsid w:val="006A0D97"/>
    <w:rsid w:val="006A0DDA"/>
    <w:rsid w:val="006A0E46"/>
    <w:rsid w:val="006A1586"/>
    <w:rsid w:val="006A1921"/>
    <w:rsid w:val="006A1D47"/>
    <w:rsid w:val="006A2122"/>
    <w:rsid w:val="006A2557"/>
    <w:rsid w:val="006A271A"/>
    <w:rsid w:val="006A2890"/>
    <w:rsid w:val="006A2DF9"/>
    <w:rsid w:val="006A3298"/>
    <w:rsid w:val="006A3415"/>
    <w:rsid w:val="006A34E5"/>
    <w:rsid w:val="006A34FE"/>
    <w:rsid w:val="006A3648"/>
    <w:rsid w:val="006A3BD0"/>
    <w:rsid w:val="006A3D34"/>
    <w:rsid w:val="006A3FCE"/>
    <w:rsid w:val="006A47E1"/>
    <w:rsid w:val="006A4A7E"/>
    <w:rsid w:val="006A4B99"/>
    <w:rsid w:val="006A4EE8"/>
    <w:rsid w:val="006A4EEC"/>
    <w:rsid w:val="006A519C"/>
    <w:rsid w:val="006A51AF"/>
    <w:rsid w:val="006A5444"/>
    <w:rsid w:val="006A54BA"/>
    <w:rsid w:val="006A54D4"/>
    <w:rsid w:val="006A5741"/>
    <w:rsid w:val="006A576E"/>
    <w:rsid w:val="006A5956"/>
    <w:rsid w:val="006A5C2B"/>
    <w:rsid w:val="006A5D09"/>
    <w:rsid w:val="006A5DBE"/>
    <w:rsid w:val="006A5E25"/>
    <w:rsid w:val="006A6009"/>
    <w:rsid w:val="006A644D"/>
    <w:rsid w:val="006A6587"/>
    <w:rsid w:val="006A676C"/>
    <w:rsid w:val="006A679D"/>
    <w:rsid w:val="006A6C48"/>
    <w:rsid w:val="006A6C7C"/>
    <w:rsid w:val="006A6CCB"/>
    <w:rsid w:val="006A6E65"/>
    <w:rsid w:val="006A7389"/>
    <w:rsid w:val="006A74B5"/>
    <w:rsid w:val="006A74CD"/>
    <w:rsid w:val="006A768B"/>
    <w:rsid w:val="006A7BA6"/>
    <w:rsid w:val="006A7F97"/>
    <w:rsid w:val="006B0154"/>
    <w:rsid w:val="006B039D"/>
    <w:rsid w:val="006B0512"/>
    <w:rsid w:val="006B0516"/>
    <w:rsid w:val="006B071D"/>
    <w:rsid w:val="006B08AD"/>
    <w:rsid w:val="006B0A86"/>
    <w:rsid w:val="006B0BEE"/>
    <w:rsid w:val="006B0CAF"/>
    <w:rsid w:val="006B0DD1"/>
    <w:rsid w:val="006B0DED"/>
    <w:rsid w:val="006B0E3A"/>
    <w:rsid w:val="006B0FDA"/>
    <w:rsid w:val="006B133A"/>
    <w:rsid w:val="006B161B"/>
    <w:rsid w:val="006B16DF"/>
    <w:rsid w:val="006B1C8A"/>
    <w:rsid w:val="006B235D"/>
    <w:rsid w:val="006B2787"/>
    <w:rsid w:val="006B2CDC"/>
    <w:rsid w:val="006B2E93"/>
    <w:rsid w:val="006B2E9F"/>
    <w:rsid w:val="006B2F7B"/>
    <w:rsid w:val="006B2F8E"/>
    <w:rsid w:val="006B3201"/>
    <w:rsid w:val="006B324F"/>
    <w:rsid w:val="006B3B76"/>
    <w:rsid w:val="006B3BEC"/>
    <w:rsid w:val="006B3D1D"/>
    <w:rsid w:val="006B3D72"/>
    <w:rsid w:val="006B482B"/>
    <w:rsid w:val="006B4963"/>
    <w:rsid w:val="006B4BDF"/>
    <w:rsid w:val="006B51D1"/>
    <w:rsid w:val="006B5272"/>
    <w:rsid w:val="006B5521"/>
    <w:rsid w:val="006B55F9"/>
    <w:rsid w:val="006B5F4E"/>
    <w:rsid w:val="006B5F86"/>
    <w:rsid w:val="006B5FC5"/>
    <w:rsid w:val="006B6979"/>
    <w:rsid w:val="006B6A60"/>
    <w:rsid w:val="006B6F13"/>
    <w:rsid w:val="006B71EE"/>
    <w:rsid w:val="006B766C"/>
    <w:rsid w:val="006B76F9"/>
    <w:rsid w:val="006B7764"/>
    <w:rsid w:val="006B7C1F"/>
    <w:rsid w:val="006B7ED1"/>
    <w:rsid w:val="006C0262"/>
    <w:rsid w:val="006C028E"/>
    <w:rsid w:val="006C03BA"/>
    <w:rsid w:val="006C067F"/>
    <w:rsid w:val="006C0B28"/>
    <w:rsid w:val="006C0E66"/>
    <w:rsid w:val="006C1083"/>
    <w:rsid w:val="006C1454"/>
    <w:rsid w:val="006C16BE"/>
    <w:rsid w:val="006C176A"/>
    <w:rsid w:val="006C19AE"/>
    <w:rsid w:val="006C1BDE"/>
    <w:rsid w:val="006C1ECD"/>
    <w:rsid w:val="006C1F0E"/>
    <w:rsid w:val="006C2021"/>
    <w:rsid w:val="006C21B8"/>
    <w:rsid w:val="006C2419"/>
    <w:rsid w:val="006C30D5"/>
    <w:rsid w:val="006C331F"/>
    <w:rsid w:val="006C359C"/>
    <w:rsid w:val="006C374A"/>
    <w:rsid w:val="006C39CE"/>
    <w:rsid w:val="006C3CD7"/>
    <w:rsid w:val="006C3D69"/>
    <w:rsid w:val="006C3FA0"/>
    <w:rsid w:val="006C4033"/>
    <w:rsid w:val="006C4338"/>
    <w:rsid w:val="006C4393"/>
    <w:rsid w:val="006C4525"/>
    <w:rsid w:val="006C45A8"/>
    <w:rsid w:val="006C4665"/>
    <w:rsid w:val="006C470E"/>
    <w:rsid w:val="006C4B8E"/>
    <w:rsid w:val="006C4D39"/>
    <w:rsid w:val="006C4F9E"/>
    <w:rsid w:val="006C51F2"/>
    <w:rsid w:val="006C5229"/>
    <w:rsid w:val="006C53E8"/>
    <w:rsid w:val="006C54F9"/>
    <w:rsid w:val="006C590D"/>
    <w:rsid w:val="006C593E"/>
    <w:rsid w:val="006C5B21"/>
    <w:rsid w:val="006C5CDE"/>
    <w:rsid w:val="006C5DE6"/>
    <w:rsid w:val="006C5ED9"/>
    <w:rsid w:val="006C5FA7"/>
    <w:rsid w:val="006C62D3"/>
    <w:rsid w:val="006C646C"/>
    <w:rsid w:val="006C6BF0"/>
    <w:rsid w:val="006C70D3"/>
    <w:rsid w:val="006C7551"/>
    <w:rsid w:val="006C78F2"/>
    <w:rsid w:val="006C78F8"/>
    <w:rsid w:val="006C7930"/>
    <w:rsid w:val="006C7EF7"/>
    <w:rsid w:val="006D0053"/>
    <w:rsid w:val="006D009D"/>
    <w:rsid w:val="006D052F"/>
    <w:rsid w:val="006D0B35"/>
    <w:rsid w:val="006D0F9A"/>
    <w:rsid w:val="006D10E3"/>
    <w:rsid w:val="006D14ED"/>
    <w:rsid w:val="006D18A2"/>
    <w:rsid w:val="006D1933"/>
    <w:rsid w:val="006D1AFE"/>
    <w:rsid w:val="006D223D"/>
    <w:rsid w:val="006D22A2"/>
    <w:rsid w:val="006D250E"/>
    <w:rsid w:val="006D2836"/>
    <w:rsid w:val="006D28CF"/>
    <w:rsid w:val="006D2A31"/>
    <w:rsid w:val="006D2C24"/>
    <w:rsid w:val="006D2D45"/>
    <w:rsid w:val="006D2DA1"/>
    <w:rsid w:val="006D2EC2"/>
    <w:rsid w:val="006D31F2"/>
    <w:rsid w:val="006D36B3"/>
    <w:rsid w:val="006D37A8"/>
    <w:rsid w:val="006D3900"/>
    <w:rsid w:val="006D3A6D"/>
    <w:rsid w:val="006D40AA"/>
    <w:rsid w:val="006D4869"/>
    <w:rsid w:val="006D499B"/>
    <w:rsid w:val="006D5403"/>
    <w:rsid w:val="006D548C"/>
    <w:rsid w:val="006D54E2"/>
    <w:rsid w:val="006D5896"/>
    <w:rsid w:val="006D59AC"/>
    <w:rsid w:val="006D5D1C"/>
    <w:rsid w:val="006D6077"/>
    <w:rsid w:val="006D647D"/>
    <w:rsid w:val="006D6871"/>
    <w:rsid w:val="006D6880"/>
    <w:rsid w:val="006D6BA8"/>
    <w:rsid w:val="006D6BEF"/>
    <w:rsid w:val="006D6D75"/>
    <w:rsid w:val="006D6E48"/>
    <w:rsid w:val="006D6E8B"/>
    <w:rsid w:val="006D70D9"/>
    <w:rsid w:val="006D7130"/>
    <w:rsid w:val="006D7274"/>
    <w:rsid w:val="006D74AA"/>
    <w:rsid w:val="006D754A"/>
    <w:rsid w:val="006D76C5"/>
    <w:rsid w:val="006D784D"/>
    <w:rsid w:val="006D79A5"/>
    <w:rsid w:val="006D7AB5"/>
    <w:rsid w:val="006E0835"/>
    <w:rsid w:val="006E0AD9"/>
    <w:rsid w:val="006E0B7E"/>
    <w:rsid w:val="006E0BED"/>
    <w:rsid w:val="006E0D03"/>
    <w:rsid w:val="006E0D72"/>
    <w:rsid w:val="006E0E99"/>
    <w:rsid w:val="006E0F94"/>
    <w:rsid w:val="006E12E1"/>
    <w:rsid w:val="006E16EB"/>
    <w:rsid w:val="006E17D8"/>
    <w:rsid w:val="006E17DF"/>
    <w:rsid w:val="006E1B64"/>
    <w:rsid w:val="006E2147"/>
    <w:rsid w:val="006E22A7"/>
    <w:rsid w:val="006E22DB"/>
    <w:rsid w:val="006E2855"/>
    <w:rsid w:val="006E2988"/>
    <w:rsid w:val="006E2B52"/>
    <w:rsid w:val="006E30E9"/>
    <w:rsid w:val="006E3286"/>
    <w:rsid w:val="006E3499"/>
    <w:rsid w:val="006E360A"/>
    <w:rsid w:val="006E360E"/>
    <w:rsid w:val="006E4268"/>
    <w:rsid w:val="006E42F6"/>
    <w:rsid w:val="006E46B1"/>
    <w:rsid w:val="006E5080"/>
    <w:rsid w:val="006E528D"/>
    <w:rsid w:val="006E540E"/>
    <w:rsid w:val="006E5706"/>
    <w:rsid w:val="006E5929"/>
    <w:rsid w:val="006E59B7"/>
    <w:rsid w:val="006E59CB"/>
    <w:rsid w:val="006E5A73"/>
    <w:rsid w:val="006E5B52"/>
    <w:rsid w:val="006E5DFF"/>
    <w:rsid w:val="006E5F20"/>
    <w:rsid w:val="006E61D2"/>
    <w:rsid w:val="006E6244"/>
    <w:rsid w:val="006E6520"/>
    <w:rsid w:val="006E6A8E"/>
    <w:rsid w:val="006E6B2B"/>
    <w:rsid w:val="006E6B82"/>
    <w:rsid w:val="006E725D"/>
    <w:rsid w:val="006E753A"/>
    <w:rsid w:val="006E7886"/>
    <w:rsid w:val="006E797F"/>
    <w:rsid w:val="006E7B04"/>
    <w:rsid w:val="006E7EC5"/>
    <w:rsid w:val="006E7EDB"/>
    <w:rsid w:val="006F005C"/>
    <w:rsid w:val="006F0168"/>
    <w:rsid w:val="006F0CC8"/>
    <w:rsid w:val="006F0E2A"/>
    <w:rsid w:val="006F0F08"/>
    <w:rsid w:val="006F1291"/>
    <w:rsid w:val="006F152D"/>
    <w:rsid w:val="006F15D9"/>
    <w:rsid w:val="006F1957"/>
    <w:rsid w:val="006F19D9"/>
    <w:rsid w:val="006F1C7A"/>
    <w:rsid w:val="006F1F40"/>
    <w:rsid w:val="006F2148"/>
    <w:rsid w:val="006F215A"/>
    <w:rsid w:val="006F21A5"/>
    <w:rsid w:val="006F2251"/>
    <w:rsid w:val="006F226A"/>
    <w:rsid w:val="006F277D"/>
    <w:rsid w:val="006F299F"/>
    <w:rsid w:val="006F2B52"/>
    <w:rsid w:val="006F2EE3"/>
    <w:rsid w:val="006F303E"/>
    <w:rsid w:val="006F36AC"/>
    <w:rsid w:val="006F36D2"/>
    <w:rsid w:val="006F3812"/>
    <w:rsid w:val="006F3879"/>
    <w:rsid w:val="006F391E"/>
    <w:rsid w:val="006F3973"/>
    <w:rsid w:val="006F3975"/>
    <w:rsid w:val="006F3AF3"/>
    <w:rsid w:val="006F3C1B"/>
    <w:rsid w:val="006F3D3B"/>
    <w:rsid w:val="006F3DCA"/>
    <w:rsid w:val="006F3E8F"/>
    <w:rsid w:val="006F410A"/>
    <w:rsid w:val="006F41A9"/>
    <w:rsid w:val="006F422F"/>
    <w:rsid w:val="006F4610"/>
    <w:rsid w:val="006F47BD"/>
    <w:rsid w:val="006F485B"/>
    <w:rsid w:val="006F486D"/>
    <w:rsid w:val="006F4875"/>
    <w:rsid w:val="006F4AE3"/>
    <w:rsid w:val="006F4F54"/>
    <w:rsid w:val="006F5019"/>
    <w:rsid w:val="006F55DB"/>
    <w:rsid w:val="006F569A"/>
    <w:rsid w:val="006F5880"/>
    <w:rsid w:val="006F5AC5"/>
    <w:rsid w:val="006F5B0C"/>
    <w:rsid w:val="006F5CC6"/>
    <w:rsid w:val="006F5CFB"/>
    <w:rsid w:val="006F5E33"/>
    <w:rsid w:val="006F6215"/>
    <w:rsid w:val="006F62E5"/>
    <w:rsid w:val="006F63DD"/>
    <w:rsid w:val="006F6527"/>
    <w:rsid w:val="006F679D"/>
    <w:rsid w:val="006F6994"/>
    <w:rsid w:val="006F6E65"/>
    <w:rsid w:val="006F7943"/>
    <w:rsid w:val="006F7B51"/>
    <w:rsid w:val="006F7E7E"/>
    <w:rsid w:val="006F7EF3"/>
    <w:rsid w:val="006F7F76"/>
    <w:rsid w:val="00700094"/>
    <w:rsid w:val="0070009C"/>
    <w:rsid w:val="00700338"/>
    <w:rsid w:val="00700599"/>
    <w:rsid w:val="007009C4"/>
    <w:rsid w:val="00700AA3"/>
    <w:rsid w:val="00700BD5"/>
    <w:rsid w:val="00700BE1"/>
    <w:rsid w:val="007010C9"/>
    <w:rsid w:val="007014D8"/>
    <w:rsid w:val="00701584"/>
    <w:rsid w:val="007015FB"/>
    <w:rsid w:val="007016CE"/>
    <w:rsid w:val="007019E2"/>
    <w:rsid w:val="00701AB7"/>
    <w:rsid w:val="00701D7D"/>
    <w:rsid w:val="00701EF9"/>
    <w:rsid w:val="00701F4F"/>
    <w:rsid w:val="007020E3"/>
    <w:rsid w:val="0070211A"/>
    <w:rsid w:val="00702615"/>
    <w:rsid w:val="0070272D"/>
    <w:rsid w:val="00702792"/>
    <w:rsid w:val="007029AB"/>
    <w:rsid w:val="00702B2E"/>
    <w:rsid w:val="00702CE2"/>
    <w:rsid w:val="00702F20"/>
    <w:rsid w:val="0070315A"/>
    <w:rsid w:val="007031B9"/>
    <w:rsid w:val="00703202"/>
    <w:rsid w:val="00703769"/>
    <w:rsid w:val="007037B9"/>
    <w:rsid w:val="007039B3"/>
    <w:rsid w:val="00703A3D"/>
    <w:rsid w:val="00704049"/>
    <w:rsid w:val="00704238"/>
    <w:rsid w:val="0070424F"/>
    <w:rsid w:val="007042CE"/>
    <w:rsid w:val="007042FD"/>
    <w:rsid w:val="0070490A"/>
    <w:rsid w:val="00704AD3"/>
    <w:rsid w:val="00704E99"/>
    <w:rsid w:val="0070519D"/>
    <w:rsid w:val="00705259"/>
    <w:rsid w:val="0070563E"/>
    <w:rsid w:val="00705848"/>
    <w:rsid w:val="0070598B"/>
    <w:rsid w:val="00705BE0"/>
    <w:rsid w:val="00705D1F"/>
    <w:rsid w:val="007061FC"/>
    <w:rsid w:val="00706310"/>
    <w:rsid w:val="007063B2"/>
    <w:rsid w:val="00706458"/>
    <w:rsid w:val="007064C9"/>
    <w:rsid w:val="007066C9"/>
    <w:rsid w:val="00706BE7"/>
    <w:rsid w:val="00706D97"/>
    <w:rsid w:val="00706D99"/>
    <w:rsid w:val="00706DA8"/>
    <w:rsid w:val="00706F74"/>
    <w:rsid w:val="00707013"/>
    <w:rsid w:val="00707097"/>
    <w:rsid w:val="0070724A"/>
    <w:rsid w:val="00707497"/>
    <w:rsid w:val="007079D0"/>
    <w:rsid w:val="00707E4A"/>
    <w:rsid w:val="00707EEB"/>
    <w:rsid w:val="007105C6"/>
    <w:rsid w:val="0071064C"/>
    <w:rsid w:val="007108C9"/>
    <w:rsid w:val="007108E8"/>
    <w:rsid w:val="0071094A"/>
    <w:rsid w:val="00710BCC"/>
    <w:rsid w:val="00710EE2"/>
    <w:rsid w:val="007111A5"/>
    <w:rsid w:val="007112A9"/>
    <w:rsid w:val="007112BC"/>
    <w:rsid w:val="00711345"/>
    <w:rsid w:val="007115C4"/>
    <w:rsid w:val="00711786"/>
    <w:rsid w:val="007119D2"/>
    <w:rsid w:val="00711A50"/>
    <w:rsid w:val="00711A53"/>
    <w:rsid w:val="00711E7E"/>
    <w:rsid w:val="00711FEE"/>
    <w:rsid w:val="00712044"/>
    <w:rsid w:val="00712787"/>
    <w:rsid w:val="007127CF"/>
    <w:rsid w:val="00712BCA"/>
    <w:rsid w:val="00712DC1"/>
    <w:rsid w:val="00712E56"/>
    <w:rsid w:val="007131C1"/>
    <w:rsid w:val="0071353F"/>
    <w:rsid w:val="00713835"/>
    <w:rsid w:val="007139D8"/>
    <w:rsid w:val="00713C3E"/>
    <w:rsid w:val="007142C2"/>
    <w:rsid w:val="00714365"/>
    <w:rsid w:val="007144B6"/>
    <w:rsid w:val="00714853"/>
    <w:rsid w:val="00714A1F"/>
    <w:rsid w:val="00714BDC"/>
    <w:rsid w:val="00715122"/>
    <w:rsid w:val="0071530D"/>
    <w:rsid w:val="007155DB"/>
    <w:rsid w:val="00715698"/>
    <w:rsid w:val="00715CFD"/>
    <w:rsid w:val="00715EC6"/>
    <w:rsid w:val="00715EDA"/>
    <w:rsid w:val="00715F53"/>
    <w:rsid w:val="00716204"/>
    <w:rsid w:val="007162AA"/>
    <w:rsid w:val="00716368"/>
    <w:rsid w:val="007163D9"/>
    <w:rsid w:val="0071654E"/>
    <w:rsid w:val="007165E4"/>
    <w:rsid w:val="00716612"/>
    <w:rsid w:val="00716768"/>
    <w:rsid w:val="007168D3"/>
    <w:rsid w:val="00716FD1"/>
    <w:rsid w:val="007170A1"/>
    <w:rsid w:val="0071712B"/>
    <w:rsid w:val="00717185"/>
    <w:rsid w:val="007171A2"/>
    <w:rsid w:val="007171E7"/>
    <w:rsid w:val="0071732D"/>
    <w:rsid w:val="007174DF"/>
    <w:rsid w:val="007176C8"/>
    <w:rsid w:val="00717853"/>
    <w:rsid w:val="0071787F"/>
    <w:rsid w:val="00717AD9"/>
    <w:rsid w:val="00717ED4"/>
    <w:rsid w:val="0072012F"/>
    <w:rsid w:val="007205D4"/>
    <w:rsid w:val="0072089A"/>
    <w:rsid w:val="00720C2D"/>
    <w:rsid w:val="00720E87"/>
    <w:rsid w:val="007215EB"/>
    <w:rsid w:val="00721770"/>
    <w:rsid w:val="00721B25"/>
    <w:rsid w:val="00721D86"/>
    <w:rsid w:val="00721EB2"/>
    <w:rsid w:val="00721EBF"/>
    <w:rsid w:val="00721F4A"/>
    <w:rsid w:val="00721F76"/>
    <w:rsid w:val="00721FFF"/>
    <w:rsid w:val="0072201A"/>
    <w:rsid w:val="0072283A"/>
    <w:rsid w:val="007232F3"/>
    <w:rsid w:val="00723452"/>
    <w:rsid w:val="00723621"/>
    <w:rsid w:val="007239A0"/>
    <w:rsid w:val="00723BB6"/>
    <w:rsid w:val="00723C1C"/>
    <w:rsid w:val="00723C58"/>
    <w:rsid w:val="00723C6F"/>
    <w:rsid w:val="0072404C"/>
    <w:rsid w:val="007240B7"/>
    <w:rsid w:val="0072426A"/>
    <w:rsid w:val="007242C3"/>
    <w:rsid w:val="007242E0"/>
    <w:rsid w:val="0072435F"/>
    <w:rsid w:val="0072443F"/>
    <w:rsid w:val="007244A4"/>
    <w:rsid w:val="007245EF"/>
    <w:rsid w:val="007252D8"/>
    <w:rsid w:val="00725337"/>
    <w:rsid w:val="007253A5"/>
    <w:rsid w:val="00725449"/>
    <w:rsid w:val="007255E4"/>
    <w:rsid w:val="00725937"/>
    <w:rsid w:val="00725DA8"/>
    <w:rsid w:val="00725EDC"/>
    <w:rsid w:val="00725F15"/>
    <w:rsid w:val="0072613E"/>
    <w:rsid w:val="00726452"/>
    <w:rsid w:val="00726463"/>
    <w:rsid w:val="0072655D"/>
    <w:rsid w:val="0072678C"/>
    <w:rsid w:val="0072692C"/>
    <w:rsid w:val="00726E2B"/>
    <w:rsid w:val="00727084"/>
    <w:rsid w:val="007272CD"/>
    <w:rsid w:val="00727712"/>
    <w:rsid w:val="007277E9"/>
    <w:rsid w:val="00727A36"/>
    <w:rsid w:val="00727B9E"/>
    <w:rsid w:val="00727C2E"/>
    <w:rsid w:val="007301FF"/>
    <w:rsid w:val="0073050C"/>
    <w:rsid w:val="0073063B"/>
    <w:rsid w:val="00730D10"/>
    <w:rsid w:val="00730EA4"/>
    <w:rsid w:val="0073118B"/>
    <w:rsid w:val="007312C4"/>
    <w:rsid w:val="00731683"/>
    <w:rsid w:val="007318D3"/>
    <w:rsid w:val="007318F8"/>
    <w:rsid w:val="00731DA0"/>
    <w:rsid w:val="00731E98"/>
    <w:rsid w:val="00731F86"/>
    <w:rsid w:val="00732186"/>
    <w:rsid w:val="00732236"/>
    <w:rsid w:val="00732484"/>
    <w:rsid w:val="00732668"/>
    <w:rsid w:val="007326B6"/>
    <w:rsid w:val="00732E59"/>
    <w:rsid w:val="0073364B"/>
    <w:rsid w:val="007338A7"/>
    <w:rsid w:val="00733F11"/>
    <w:rsid w:val="00734087"/>
    <w:rsid w:val="0073408B"/>
    <w:rsid w:val="00734440"/>
    <w:rsid w:val="0073454C"/>
    <w:rsid w:val="007345A3"/>
    <w:rsid w:val="00734A97"/>
    <w:rsid w:val="00734D6F"/>
    <w:rsid w:val="00734E3A"/>
    <w:rsid w:val="007353FF"/>
    <w:rsid w:val="00735455"/>
    <w:rsid w:val="00735685"/>
    <w:rsid w:val="007358A4"/>
    <w:rsid w:val="007358EE"/>
    <w:rsid w:val="00735E11"/>
    <w:rsid w:val="00735E50"/>
    <w:rsid w:val="00736107"/>
    <w:rsid w:val="007363D6"/>
    <w:rsid w:val="0073656A"/>
    <w:rsid w:val="00736736"/>
    <w:rsid w:val="00736D5B"/>
    <w:rsid w:val="0073755F"/>
    <w:rsid w:val="007375B7"/>
    <w:rsid w:val="00737CFF"/>
    <w:rsid w:val="0074017B"/>
    <w:rsid w:val="007405BE"/>
    <w:rsid w:val="0074088D"/>
    <w:rsid w:val="00740C51"/>
    <w:rsid w:val="00740C64"/>
    <w:rsid w:val="00740CA9"/>
    <w:rsid w:val="00740D46"/>
    <w:rsid w:val="00740EEB"/>
    <w:rsid w:val="007410E2"/>
    <w:rsid w:val="007413FC"/>
    <w:rsid w:val="0074140D"/>
    <w:rsid w:val="007414F6"/>
    <w:rsid w:val="007415C0"/>
    <w:rsid w:val="007419FA"/>
    <w:rsid w:val="00741C66"/>
    <w:rsid w:val="00741C9D"/>
    <w:rsid w:val="00741E07"/>
    <w:rsid w:val="00741E88"/>
    <w:rsid w:val="00742145"/>
    <w:rsid w:val="0074220F"/>
    <w:rsid w:val="00742966"/>
    <w:rsid w:val="00742988"/>
    <w:rsid w:val="007429B2"/>
    <w:rsid w:val="00742D83"/>
    <w:rsid w:val="007433A1"/>
    <w:rsid w:val="0074358F"/>
    <w:rsid w:val="0074379F"/>
    <w:rsid w:val="00743A7B"/>
    <w:rsid w:val="00743B95"/>
    <w:rsid w:val="00743CDC"/>
    <w:rsid w:val="00743EB9"/>
    <w:rsid w:val="00744F14"/>
    <w:rsid w:val="00744F87"/>
    <w:rsid w:val="00745172"/>
    <w:rsid w:val="007453C1"/>
    <w:rsid w:val="00745707"/>
    <w:rsid w:val="00745896"/>
    <w:rsid w:val="00745A66"/>
    <w:rsid w:val="00745B38"/>
    <w:rsid w:val="00745D46"/>
    <w:rsid w:val="00745FA8"/>
    <w:rsid w:val="0074614F"/>
    <w:rsid w:val="0074638F"/>
    <w:rsid w:val="00746518"/>
    <w:rsid w:val="00746547"/>
    <w:rsid w:val="00746594"/>
    <w:rsid w:val="00746A7B"/>
    <w:rsid w:val="00746ADF"/>
    <w:rsid w:val="00746D28"/>
    <w:rsid w:val="00746DC2"/>
    <w:rsid w:val="00746ED7"/>
    <w:rsid w:val="00747226"/>
    <w:rsid w:val="0074739E"/>
    <w:rsid w:val="0074752C"/>
    <w:rsid w:val="007475F4"/>
    <w:rsid w:val="00747702"/>
    <w:rsid w:val="00747B4C"/>
    <w:rsid w:val="00747C3C"/>
    <w:rsid w:val="00747CD9"/>
    <w:rsid w:val="007500AE"/>
    <w:rsid w:val="007500D4"/>
    <w:rsid w:val="00750320"/>
    <w:rsid w:val="00750692"/>
    <w:rsid w:val="00750769"/>
    <w:rsid w:val="007509B7"/>
    <w:rsid w:val="00750AC2"/>
    <w:rsid w:val="007510B2"/>
    <w:rsid w:val="007510F6"/>
    <w:rsid w:val="007515DD"/>
    <w:rsid w:val="00751710"/>
    <w:rsid w:val="00751B68"/>
    <w:rsid w:val="00751BE1"/>
    <w:rsid w:val="00751C27"/>
    <w:rsid w:val="00752561"/>
    <w:rsid w:val="00752653"/>
    <w:rsid w:val="00752986"/>
    <w:rsid w:val="00752B02"/>
    <w:rsid w:val="00752BB5"/>
    <w:rsid w:val="007530B5"/>
    <w:rsid w:val="0075311F"/>
    <w:rsid w:val="0075347C"/>
    <w:rsid w:val="0075364A"/>
    <w:rsid w:val="007538B1"/>
    <w:rsid w:val="00753A64"/>
    <w:rsid w:val="00753C85"/>
    <w:rsid w:val="00753E6C"/>
    <w:rsid w:val="00753F0E"/>
    <w:rsid w:val="007541B3"/>
    <w:rsid w:val="007542AC"/>
    <w:rsid w:val="0075453D"/>
    <w:rsid w:val="0075494E"/>
    <w:rsid w:val="00754B70"/>
    <w:rsid w:val="00754D25"/>
    <w:rsid w:val="00754EFE"/>
    <w:rsid w:val="007552E7"/>
    <w:rsid w:val="007553C2"/>
    <w:rsid w:val="00755721"/>
    <w:rsid w:val="00755BAA"/>
    <w:rsid w:val="00755E4D"/>
    <w:rsid w:val="007562DE"/>
    <w:rsid w:val="0075664A"/>
    <w:rsid w:val="00756C7B"/>
    <w:rsid w:val="00756D4E"/>
    <w:rsid w:val="00756DC2"/>
    <w:rsid w:val="007571C4"/>
    <w:rsid w:val="007574DB"/>
    <w:rsid w:val="00757715"/>
    <w:rsid w:val="0076046C"/>
    <w:rsid w:val="007604B4"/>
    <w:rsid w:val="0076055C"/>
    <w:rsid w:val="0076081F"/>
    <w:rsid w:val="00760B24"/>
    <w:rsid w:val="00760C6F"/>
    <w:rsid w:val="00760E78"/>
    <w:rsid w:val="00761310"/>
    <w:rsid w:val="007613B8"/>
    <w:rsid w:val="0076156E"/>
    <w:rsid w:val="00761C02"/>
    <w:rsid w:val="00761C8C"/>
    <w:rsid w:val="00761E00"/>
    <w:rsid w:val="00761E59"/>
    <w:rsid w:val="007623A7"/>
    <w:rsid w:val="007625ED"/>
    <w:rsid w:val="007626E3"/>
    <w:rsid w:val="0076278B"/>
    <w:rsid w:val="00762A3B"/>
    <w:rsid w:val="00762AC8"/>
    <w:rsid w:val="00762BC6"/>
    <w:rsid w:val="00762E7D"/>
    <w:rsid w:val="007632A9"/>
    <w:rsid w:val="007639D2"/>
    <w:rsid w:val="00763E51"/>
    <w:rsid w:val="00763F3A"/>
    <w:rsid w:val="00763F8D"/>
    <w:rsid w:val="00764060"/>
    <w:rsid w:val="007642AC"/>
    <w:rsid w:val="00764702"/>
    <w:rsid w:val="007647A3"/>
    <w:rsid w:val="00764878"/>
    <w:rsid w:val="00764A72"/>
    <w:rsid w:val="00764C4C"/>
    <w:rsid w:val="00764EFA"/>
    <w:rsid w:val="00765025"/>
    <w:rsid w:val="007652AD"/>
    <w:rsid w:val="007654AE"/>
    <w:rsid w:val="00765951"/>
    <w:rsid w:val="00765B6E"/>
    <w:rsid w:val="00765F42"/>
    <w:rsid w:val="00766451"/>
    <w:rsid w:val="0076673E"/>
    <w:rsid w:val="00766949"/>
    <w:rsid w:val="007669F1"/>
    <w:rsid w:val="00766E29"/>
    <w:rsid w:val="007671F4"/>
    <w:rsid w:val="00767227"/>
    <w:rsid w:val="0076751E"/>
    <w:rsid w:val="0076775E"/>
    <w:rsid w:val="0076784E"/>
    <w:rsid w:val="00770177"/>
    <w:rsid w:val="0077030E"/>
    <w:rsid w:val="00770484"/>
    <w:rsid w:val="00770BFF"/>
    <w:rsid w:val="007714F0"/>
    <w:rsid w:val="00771942"/>
    <w:rsid w:val="00771FD6"/>
    <w:rsid w:val="00772280"/>
    <w:rsid w:val="0077259B"/>
    <w:rsid w:val="00772893"/>
    <w:rsid w:val="00773526"/>
    <w:rsid w:val="0077384E"/>
    <w:rsid w:val="00773D8A"/>
    <w:rsid w:val="00773EE6"/>
    <w:rsid w:val="0077414D"/>
    <w:rsid w:val="00774237"/>
    <w:rsid w:val="0077443F"/>
    <w:rsid w:val="00774450"/>
    <w:rsid w:val="00774490"/>
    <w:rsid w:val="007745CB"/>
    <w:rsid w:val="0077484A"/>
    <w:rsid w:val="00774916"/>
    <w:rsid w:val="0077493B"/>
    <w:rsid w:val="00774971"/>
    <w:rsid w:val="00774D72"/>
    <w:rsid w:val="00774F3B"/>
    <w:rsid w:val="00775632"/>
    <w:rsid w:val="00775A35"/>
    <w:rsid w:val="00775AB1"/>
    <w:rsid w:val="00775B19"/>
    <w:rsid w:val="00775EED"/>
    <w:rsid w:val="00775FAD"/>
    <w:rsid w:val="00776013"/>
    <w:rsid w:val="007762E3"/>
    <w:rsid w:val="00776715"/>
    <w:rsid w:val="00776DAD"/>
    <w:rsid w:val="00776EF6"/>
    <w:rsid w:val="007772F5"/>
    <w:rsid w:val="00777302"/>
    <w:rsid w:val="00777330"/>
    <w:rsid w:val="00777408"/>
    <w:rsid w:val="0077758F"/>
    <w:rsid w:val="00777956"/>
    <w:rsid w:val="00777A78"/>
    <w:rsid w:val="00777AC6"/>
    <w:rsid w:val="007801B7"/>
    <w:rsid w:val="00780364"/>
    <w:rsid w:val="007804C4"/>
    <w:rsid w:val="007808AD"/>
    <w:rsid w:val="00780CEA"/>
    <w:rsid w:val="00780E30"/>
    <w:rsid w:val="00780FCD"/>
    <w:rsid w:val="00781503"/>
    <w:rsid w:val="00781956"/>
    <w:rsid w:val="00781ACC"/>
    <w:rsid w:val="00781D5A"/>
    <w:rsid w:val="00781FBC"/>
    <w:rsid w:val="00781FDC"/>
    <w:rsid w:val="00782130"/>
    <w:rsid w:val="007822AE"/>
    <w:rsid w:val="00782471"/>
    <w:rsid w:val="0078267F"/>
    <w:rsid w:val="007827B3"/>
    <w:rsid w:val="00782951"/>
    <w:rsid w:val="00782A5F"/>
    <w:rsid w:val="00782DDF"/>
    <w:rsid w:val="00782E84"/>
    <w:rsid w:val="007834B8"/>
    <w:rsid w:val="007835DA"/>
    <w:rsid w:val="00783680"/>
    <w:rsid w:val="007837DB"/>
    <w:rsid w:val="00783B08"/>
    <w:rsid w:val="00783C57"/>
    <w:rsid w:val="00783D7F"/>
    <w:rsid w:val="007840F4"/>
    <w:rsid w:val="00784149"/>
    <w:rsid w:val="0078417E"/>
    <w:rsid w:val="007841B1"/>
    <w:rsid w:val="0078428D"/>
    <w:rsid w:val="00784576"/>
    <w:rsid w:val="00784711"/>
    <w:rsid w:val="0078472F"/>
    <w:rsid w:val="00784AC7"/>
    <w:rsid w:val="00785437"/>
    <w:rsid w:val="00785541"/>
    <w:rsid w:val="0078562D"/>
    <w:rsid w:val="0078584E"/>
    <w:rsid w:val="0078587C"/>
    <w:rsid w:val="00785A22"/>
    <w:rsid w:val="00785C7E"/>
    <w:rsid w:val="00785CEA"/>
    <w:rsid w:val="00786120"/>
    <w:rsid w:val="00786553"/>
    <w:rsid w:val="00786EB9"/>
    <w:rsid w:val="0078708F"/>
    <w:rsid w:val="007870DB"/>
    <w:rsid w:val="0078743F"/>
    <w:rsid w:val="007877BF"/>
    <w:rsid w:val="00787921"/>
    <w:rsid w:val="00787CD6"/>
    <w:rsid w:val="00787D59"/>
    <w:rsid w:val="007900CD"/>
    <w:rsid w:val="00790157"/>
    <w:rsid w:val="0079031E"/>
    <w:rsid w:val="00790525"/>
    <w:rsid w:val="00790AA1"/>
    <w:rsid w:val="00790C41"/>
    <w:rsid w:val="00791243"/>
    <w:rsid w:val="00791314"/>
    <w:rsid w:val="00791968"/>
    <w:rsid w:val="00791B32"/>
    <w:rsid w:val="00791E44"/>
    <w:rsid w:val="007922FF"/>
    <w:rsid w:val="00792317"/>
    <w:rsid w:val="0079231A"/>
    <w:rsid w:val="00792AD5"/>
    <w:rsid w:val="00792CB2"/>
    <w:rsid w:val="00792E3F"/>
    <w:rsid w:val="00792E83"/>
    <w:rsid w:val="00793D02"/>
    <w:rsid w:val="00793EA3"/>
    <w:rsid w:val="0079416E"/>
    <w:rsid w:val="007941C0"/>
    <w:rsid w:val="00794463"/>
    <w:rsid w:val="007947AD"/>
    <w:rsid w:val="00794ADD"/>
    <w:rsid w:val="00794AF5"/>
    <w:rsid w:val="00794B62"/>
    <w:rsid w:val="00794BFD"/>
    <w:rsid w:val="00794EB9"/>
    <w:rsid w:val="007955FC"/>
    <w:rsid w:val="00795880"/>
    <w:rsid w:val="0079594C"/>
    <w:rsid w:val="0079616C"/>
    <w:rsid w:val="0079616D"/>
    <w:rsid w:val="007962CB"/>
    <w:rsid w:val="0079685F"/>
    <w:rsid w:val="00796AA7"/>
    <w:rsid w:val="00796C0C"/>
    <w:rsid w:val="00796C17"/>
    <w:rsid w:val="00796E6C"/>
    <w:rsid w:val="00796E91"/>
    <w:rsid w:val="007975F9"/>
    <w:rsid w:val="007977D0"/>
    <w:rsid w:val="007977D6"/>
    <w:rsid w:val="007977FF"/>
    <w:rsid w:val="00797933"/>
    <w:rsid w:val="00797AF4"/>
    <w:rsid w:val="00797E06"/>
    <w:rsid w:val="007A026E"/>
    <w:rsid w:val="007A02C6"/>
    <w:rsid w:val="007A0480"/>
    <w:rsid w:val="007A1241"/>
    <w:rsid w:val="007A1556"/>
    <w:rsid w:val="007A1D1A"/>
    <w:rsid w:val="007A1D48"/>
    <w:rsid w:val="007A20C6"/>
    <w:rsid w:val="007A21FE"/>
    <w:rsid w:val="007A26D4"/>
    <w:rsid w:val="007A26F2"/>
    <w:rsid w:val="007A2939"/>
    <w:rsid w:val="007A29F1"/>
    <w:rsid w:val="007A2B8D"/>
    <w:rsid w:val="007A2CE1"/>
    <w:rsid w:val="007A2D9A"/>
    <w:rsid w:val="007A3036"/>
    <w:rsid w:val="007A3144"/>
    <w:rsid w:val="007A31BC"/>
    <w:rsid w:val="007A38EF"/>
    <w:rsid w:val="007A3946"/>
    <w:rsid w:val="007A3955"/>
    <w:rsid w:val="007A3CFE"/>
    <w:rsid w:val="007A3FCD"/>
    <w:rsid w:val="007A44C4"/>
    <w:rsid w:val="007A44FA"/>
    <w:rsid w:val="007A45F8"/>
    <w:rsid w:val="007A472A"/>
    <w:rsid w:val="007A50B5"/>
    <w:rsid w:val="007A5140"/>
    <w:rsid w:val="007A521B"/>
    <w:rsid w:val="007A52FF"/>
    <w:rsid w:val="007A54CB"/>
    <w:rsid w:val="007A57F6"/>
    <w:rsid w:val="007A591F"/>
    <w:rsid w:val="007A59DD"/>
    <w:rsid w:val="007A5C4E"/>
    <w:rsid w:val="007A5D07"/>
    <w:rsid w:val="007A5DB1"/>
    <w:rsid w:val="007A5EBE"/>
    <w:rsid w:val="007A6128"/>
    <w:rsid w:val="007A6145"/>
    <w:rsid w:val="007A6456"/>
    <w:rsid w:val="007A6507"/>
    <w:rsid w:val="007A652F"/>
    <w:rsid w:val="007A6A17"/>
    <w:rsid w:val="007A6CB1"/>
    <w:rsid w:val="007A6DC0"/>
    <w:rsid w:val="007A7298"/>
    <w:rsid w:val="007A73CA"/>
    <w:rsid w:val="007A74E0"/>
    <w:rsid w:val="007A7728"/>
    <w:rsid w:val="007A79D4"/>
    <w:rsid w:val="007A79ED"/>
    <w:rsid w:val="007A7ECA"/>
    <w:rsid w:val="007A7F4D"/>
    <w:rsid w:val="007B01D0"/>
    <w:rsid w:val="007B0639"/>
    <w:rsid w:val="007B09B5"/>
    <w:rsid w:val="007B09BE"/>
    <w:rsid w:val="007B0BBF"/>
    <w:rsid w:val="007B112A"/>
    <w:rsid w:val="007B116F"/>
    <w:rsid w:val="007B1602"/>
    <w:rsid w:val="007B16E8"/>
    <w:rsid w:val="007B1815"/>
    <w:rsid w:val="007B19E2"/>
    <w:rsid w:val="007B24B8"/>
    <w:rsid w:val="007B257F"/>
    <w:rsid w:val="007B2DB2"/>
    <w:rsid w:val="007B2EC6"/>
    <w:rsid w:val="007B310B"/>
    <w:rsid w:val="007B3366"/>
    <w:rsid w:val="007B370A"/>
    <w:rsid w:val="007B38A9"/>
    <w:rsid w:val="007B3A27"/>
    <w:rsid w:val="007B3C8B"/>
    <w:rsid w:val="007B3DA6"/>
    <w:rsid w:val="007B3DB3"/>
    <w:rsid w:val="007B4136"/>
    <w:rsid w:val="007B41BF"/>
    <w:rsid w:val="007B4214"/>
    <w:rsid w:val="007B42E6"/>
    <w:rsid w:val="007B4388"/>
    <w:rsid w:val="007B43C2"/>
    <w:rsid w:val="007B4566"/>
    <w:rsid w:val="007B4601"/>
    <w:rsid w:val="007B472C"/>
    <w:rsid w:val="007B4981"/>
    <w:rsid w:val="007B4994"/>
    <w:rsid w:val="007B4A8A"/>
    <w:rsid w:val="007B4B5B"/>
    <w:rsid w:val="007B4F31"/>
    <w:rsid w:val="007B5098"/>
    <w:rsid w:val="007B50B5"/>
    <w:rsid w:val="007B533B"/>
    <w:rsid w:val="007B5348"/>
    <w:rsid w:val="007B5A44"/>
    <w:rsid w:val="007B5CB8"/>
    <w:rsid w:val="007B5E25"/>
    <w:rsid w:val="007B5E66"/>
    <w:rsid w:val="007B5E97"/>
    <w:rsid w:val="007B5F1F"/>
    <w:rsid w:val="007B5F61"/>
    <w:rsid w:val="007B5FA0"/>
    <w:rsid w:val="007B6055"/>
    <w:rsid w:val="007B6346"/>
    <w:rsid w:val="007B6351"/>
    <w:rsid w:val="007B653B"/>
    <w:rsid w:val="007B65A3"/>
    <w:rsid w:val="007B6E48"/>
    <w:rsid w:val="007B7747"/>
    <w:rsid w:val="007B7F5C"/>
    <w:rsid w:val="007C02CB"/>
    <w:rsid w:val="007C0575"/>
    <w:rsid w:val="007C0691"/>
    <w:rsid w:val="007C0E01"/>
    <w:rsid w:val="007C0E36"/>
    <w:rsid w:val="007C10C3"/>
    <w:rsid w:val="007C133E"/>
    <w:rsid w:val="007C13DA"/>
    <w:rsid w:val="007C179C"/>
    <w:rsid w:val="007C1CF2"/>
    <w:rsid w:val="007C236C"/>
    <w:rsid w:val="007C23E7"/>
    <w:rsid w:val="007C2630"/>
    <w:rsid w:val="007C2853"/>
    <w:rsid w:val="007C2CBE"/>
    <w:rsid w:val="007C2DE1"/>
    <w:rsid w:val="007C3038"/>
    <w:rsid w:val="007C3200"/>
    <w:rsid w:val="007C37A3"/>
    <w:rsid w:val="007C3922"/>
    <w:rsid w:val="007C3E6F"/>
    <w:rsid w:val="007C4063"/>
    <w:rsid w:val="007C4090"/>
    <w:rsid w:val="007C40A8"/>
    <w:rsid w:val="007C4517"/>
    <w:rsid w:val="007C484C"/>
    <w:rsid w:val="007C486D"/>
    <w:rsid w:val="007C487B"/>
    <w:rsid w:val="007C49C2"/>
    <w:rsid w:val="007C4BBC"/>
    <w:rsid w:val="007C4D05"/>
    <w:rsid w:val="007C4D3D"/>
    <w:rsid w:val="007C5412"/>
    <w:rsid w:val="007C5423"/>
    <w:rsid w:val="007C55D4"/>
    <w:rsid w:val="007C6120"/>
    <w:rsid w:val="007C6197"/>
    <w:rsid w:val="007C6392"/>
    <w:rsid w:val="007C63A2"/>
    <w:rsid w:val="007C6560"/>
    <w:rsid w:val="007C6578"/>
    <w:rsid w:val="007C6CF4"/>
    <w:rsid w:val="007C7062"/>
    <w:rsid w:val="007C71B2"/>
    <w:rsid w:val="007C756A"/>
    <w:rsid w:val="007C778A"/>
    <w:rsid w:val="007C7CC6"/>
    <w:rsid w:val="007C7D6A"/>
    <w:rsid w:val="007C7FEA"/>
    <w:rsid w:val="007C7FF7"/>
    <w:rsid w:val="007D005E"/>
    <w:rsid w:val="007D03ED"/>
    <w:rsid w:val="007D0402"/>
    <w:rsid w:val="007D04EF"/>
    <w:rsid w:val="007D05F8"/>
    <w:rsid w:val="007D06D2"/>
    <w:rsid w:val="007D0703"/>
    <w:rsid w:val="007D0A65"/>
    <w:rsid w:val="007D0AEB"/>
    <w:rsid w:val="007D0CFF"/>
    <w:rsid w:val="007D113A"/>
    <w:rsid w:val="007D16E3"/>
    <w:rsid w:val="007D1972"/>
    <w:rsid w:val="007D1BC1"/>
    <w:rsid w:val="007D1C25"/>
    <w:rsid w:val="007D2429"/>
    <w:rsid w:val="007D272B"/>
    <w:rsid w:val="007D2A0A"/>
    <w:rsid w:val="007D2B09"/>
    <w:rsid w:val="007D2CD0"/>
    <w:rsid w:val="007D2E65"/>
    <w:rsid w:val="007D31CE"/>
    <w:rsid w:val="007D3583"/>
    <w:rsid w:val="007D369C"/>
    <w:rsid w:val="007D3806"/>
    <w:rsid w:val="007D3CE8"/>
    <w:rsid w:val="007D3E4B"/>
    <w:rsid w:val="007D45B9"/>
    <w:rsid w:val="007D4791"/>
    <w:rsid w:val="007D4967"/>
    <w:rsid w:val="007D4B3F"/>
    <w:rsid w:val="007D4B9E"/>
    <w:rsid w:val="007D4DB2"/>
    <w:rsid w:val="007D4DFA"/>
    <w:rsid w:val="007D4E11"/>
    <w:rsid w:val="007D4ECC"/>
    <w:rsid w:val="007D5083"/>
    <w:rsid w:val="007D57A1"/>
    <w:rsid w:val="007D5C89"/>
    <w:rsid w:val="007D5ED9"/>
    <w:rsid w:val="007D5EE3"/>
    <w:rsid w:val="007D5F17"/>
    <w:rsid w:val="007D5F76"/>
    <w:rsid w:val="007D62E1"/>
    <w:rsid w:val="007D6611"/>
    <w:rsid w:val="007D668E"/>
    <w:rsid w:val="007D673C"/>
    <w:rsid w:val="007D6852"/>
    <w:rsid w:val="007D696F"/>
    <w:rsid w:val="007D698C"/>
    <w:rsid w:val="007D6DEC"/>
    <w:rsid w:val="007D6E91"/>
    <w:rsid w:val="007D6E9D"/>
    <w:rsid w:val="007D714D"/>
    <w:rsid w:val="007D75AA"/>
    <w:rsid w:val="007D7680"/>
    <w:rsid w:val="007D7A5F"/>
    <w:rsid w:val="007D7D67"/>
    <w:rsid w:val="007E0084"/>
    <w:rsid w:val="007E07AA"/>
    <w:rsid w:val="007E08A6"/>
    <w:rsid w:val="007E0C2E"/>
    <w:rsid w:val="007E0E21"/>
    <w:rsid w:val="007E0EE5"/>
    <w:rsid w:val="007E10FF"/>
    <w:rsid w:val="007E1125"/>
    <w:rsid w:val="007E1177"/>
    <w:rsid w:val="007E12BB"/>
    <w:rsid w:val="007E138A"/>
    <w:rsid w:val="007E1642"/>
    <w:rsid w:val="007E250B"/>
    <w:rsid w:val="007E26F9"/>
    <w:rsid w:val="007E2914"/>
    <w:rsid w:val="007E2981"/>
    <w:rsid w:val="007E2A98"/>
    <w:rsid w:val="007E2AA3"/>
    <w:rsid w:val="007E2BB7"/>
    <w:rsid w:val="007E2D81"/>
    <w:rsid w:val="007E2FD5"/>
    <w:rsid w:val="007E3352"/>
    <w:rsid w:val="007E34C4"/>
    <w:rsid w:val="007E3518"/>
    <w:rsid w:val="007E4037"/>
    <w:rsid w:val="007E409F"/>
    <w:rsid w:val="007E42EC"/>
    <w:rsid w:val="007E4367"/>
    <w:rsid w:val="007E4456"/>
    <w:rsid w:val="007E47CF"/>
    <w:rsid w:val="007E4A9B"/>
    <w:rsid w:val="007E4D2F"/>
    <w:rsid w:val="007E536E"/>
    <w:rsid w:val="007E53B3"/>
    <w:rsid w:val="007E5D1E"/>
    <w:rsid w:val="007E5FF9"/>
    <w:rsid w:val="007E6175"/>
    <w:rsid w:val="007E6500"/>
    <w:rsid w:val="007E67BE"/>
    <w:rsid w:val="007E6B51"/>
    <w:rsid w:val="007E715E"/>
    <w:rsid w:val="007E737F"/>
    <w:rsid w:val="007E79E8"/>
    <w:rsid w:val="007E7B32"/>
    <w:rsid w:val="007E7C67"/>
    <w:rsid w:val="007E7E45"/>
    <w:rsid w:val="007F013D"/>
    <w:rsid w:val="007F0A01"/>
    <w:rsid w:val="007F0C05"/>
    <w:rsid w:val="007F0D2D"/>
    <w:rsid w:val="007F150E"/>
    <w:rsid w:val="007F17C8"/>
    <w:rsid w:val="007F18F5"/>
    <w:rsid w:val="007F1A59"/>
    <w:rsid w:val="007F1E94"/>
    <w:rsid w:val="007F210C"/>
    <w:rsid w:val="007F2425"/>
    <w:rsid w:val="007F292F"/>
    <w:rsid w:val="007F2B44"/>
    <w:rsid w:val="007F2C78"/>
    <w:rsid w:val="007F2D40"/>
    <w:rsid w:val="007F2E6A"/>
    <w:rsid w:val="007F2EC0"/>
    <w:rsid w:val="007F3010"/>
    <w:rsid w:val="007F3150"/>
    <w:rsid w:val="007F351F"/>
    <w:rsid w:val="007F36C8"/>
    <w:rsid w:val="007F3792"/>
    <w:rsid w:val="007F38FE"/>
    <w:rsid w:val="007F390E"/>
    <w:rsid w:val="007F3B67"/>
    <w:rsid w:val="007F3BD5"/>
    <w:rsid w:val="007F3F9A"/>
    <w:rsid w:val="007F3FD6"/>
    <w:rsid w:val="007F414B"/>
    <w:rsid w:val="007F45E4"/>
    <w:rsid w:val="007F483F"/>
    <w:rsid w:val="007F4A80"/>
    <w:rsid w:val="007F4B56"/>
    <w:rsid w:val="007F5580"/>
    <w:rsid w:val="007F59F7"/>
    <w:rsid w:val="007F5A8F"/>
    <w:rsid w:val="007F62A1"/>
    <w:rsid w:val="007F6580"/>
    <w:rsid w:val="007F660E"/>
    <w:rsid w:val="007F6770"/>
    <w:rsid w:val="007F686D"/>
    <w:rsid w:val="007F6A96"/>
    <w:rsid w:val="007F6AE5"/>
    <w:rsid w:val="007F6F6E"/>
    <w:rsid w:val="007F73BE"/>
    <w:rsid w:val="007F77AA"/>
    <w:rsid w:val="007F788C"/>
    <w:rsid w:val="007F7D56"/>
    <w:rsid w:val="008000EF"/>
    <w:rsid w:val="008002C8"/>
    <w:rsid w:val="00800321"/>
    <w:rsid w:val="0080045B"/>
    <w:rsid w:val="00800C57"/>
    <w:rsid w:val="00800CC6"/>
    <w:rsid w:val="0080128A"/>
    <w:rsid w:val="0080141A"/>
    <w:rsid w:val="0080164A"/>
    <w:rsid w:val="00801724"/>
    <w:rsid w:val="00801ADE"/>
    <w:rsid w:val="00801DD9"/>
    <w:rsid w:val="00801F98"/>
    <w:rsid w:val="00801FAB"/>
    <w:rsid w:val="00801FBF"/>
    <w:rsid w:val="00802280"/>
    <w:rsid w:val="0080239F"/>
    <w:rsid w:val="00802488"/>
    <w:rsid w:val="008026F0"/>
    <w:rsid w:val="00802777"/>
    <w:rsid w:val="00802847"/>
    <w:rsid w:val="00802AEC"/>
    <w:rsid w:val="00802BF7"/>
    <w:rsid w:val="0080322B"/>
    <w:rsid w:val="008033FD"/>
    <w:rsid w:val="00803D1A"/>
    <w:rsid w:val="0080430A"/>
    <w:rsid w:val="008046DD"/>
    <w:rsid w:val="00804738"/>
    <w:rsid w:val="0080481B"/>
    <w:rsid w:val="008048A8"/>
    <w:rsid w:val="00804A78"/>
    <w:rsid w:val="00804C8A"/>
    <w:rsid w:val="00805079"/>
    <w:rsid w:val="0080517B"/>
    <w:rsid w:val="008051DB"/>
    <w:rsid w:val="00805259"/>
    <w:rsid w:val="0080529D"/>
    <w:rsid w:val="008053F5"/>
    <w:rsid w:val="008054DC"/>
    <w:rsid w:val="00805549"/>
    <w:rsid w:val="0080560D"/>
    <w:rsid w:val="00805D1F"/>
    <w:rsid w:val="00805E31"/>
    <w:rsid w:val="00806114"/>
    <w:rsid w:val="00806338"/>
    <w:rsid w:val="008064A2"/>
    <w:rsid w:val="0080657A"/>
    <w:rsid w:val="008068A9"/>
    <w:rsid w:val="00806A5D"/>
    <w:rsid w:val="00806B23"/>
    <w:rsid w:val="00806B82"/>
    <w:rsid w:val="00806C83"/>
    <w:rsid w:val="00807344"/>
    <w:rsid w:val="0080776A"/>
    <w:rsid w:val="008078CB"/>
    <w:rsid w:val="008079FF"/>
    <w:rsid w:val="00807A37"/>
    <w:rsid w:val="00807B00"/>
    <w:rsid w:val="00807B66"/>
    <w:rsid w:val="00807B95"/>
    <w:rsid w:val="00807C42"/>
    <w:rsid w:val="00807E1A"/>
    <w:rsid w:val="00807E72"/>
    <w:rsid w:val="00807F79"/>
    <w:rsid w:val="008105FD"/>
    <w:rsid w:val="0081082C"/>
    <w:rsid w:val="00810A84"/>
    <w:rsid w:val="00810E60"/>
    <w:rsid w:val="00811471"/>
    <w:rsid w:val="0081159B"/>
    <w:rsid w:val="00811877"/>
    <w:rsid w:val="00811975"/>
    <w:rsid w:val="008119B3"/>
    <w:rsid w:val="00811A6A"/>
    <w:rsid w:val="00811C05"/>
    <w:rsid w:val="00811E48"/>
    <w:rsid w:val="00811E72"/>
    <w:rsid w:val="00812694"/>
    <w:rsid w:val="00812B4E"/>
    <w:rsid w:val="00812BFE"/>
    <w:rsid w:val="00812F21"/>
    <w:rsid w:val="00812FD7"/>
    <w:rsid w:val="00812FF9"/>
    <w:rsid w:val="0081358B"/>
    <w:rsid w:val="008135D6"/>
    <w:rsid w:val="00813922"/>
    <w:rsid w:val="00813A86"/>
    <w:rsid w:val="00813B19"/>
    <w:rsid w:val="00813BD3"/>
    <w:rsid w:val="00813C4F"/>
    <w:rsid w:val="00813CEE"/>
    <w:rsid w:val="0081409C"/>
    <w:rsid w:val="00814120"/>
    <w:rsid w:val="008141FA"/>
    <w:rsid w:val="00814630"/>
    <w:rsid w:val="00814636"/>
    <w:rsid w:val="00814CC2"/>
    <w:rsid w:val="00814CC4"/>
    <w:rsid w:val="00814DB8"/>
    <w:rsid w:val="00814E99"/>
    <w:rsid w:val="00814F74"/>
    <w:rsid w:val="008150CF"/>
    <w:rsid w:val="00815312"/>
    <w:rsid w:val="00815315"/>
    <w:rsid w:val="008158A5"/>
    <w:rsid w:val="00815CE4"/>
    <w:rsid w:val="00815DB6"/>
    <w:rsid w:val="00815F09"/>
    <w:rsid w:val="00815FFA"/>
    <w:rsid w:val="008160AD"/>
    <w:rsid w:val="00816565"/>
    <w:rsid w:val="00816893"/>
    <w:rsid w:val="008169AD"/>
    <w:rsid w:val="008169BE"/>
    <w:rsid w:val="00816A03"/>
    <w:rsid w:val="00816F5B"/>
    <w:rsid w:val="00817132"/>
    <w:rsid w:val="00817695"/>
    <w:rsid w:val="00817B78"/>
    <w:rsid w:val="0082030E"/>
    <w:rsid w:val="00820934"/>
    <w:rsid w:val="00820AC4"/>
    <w:rsid w:val="00820D81"/>
    <w:rsid w:val="00820FE1"/>
    <w:rsid w:val="00821302"/>
    <w:rsid w:val="00821599"/>
    <w:rsid w:val="00821776"/>
    <w:rsid w:val="00821FBB"/>
    <w:rsid w:val="0082216A"/>
    <w:rsid w:val="00822224"/>
    <w:rsid w:val="00822589"/>
    <w:rsid w:val="00822A59"/>
    <w:rsid w:val="008233DA"/>
    <w:rsid w:val="0082340F"/>
    <w:rsid w:val="008239FC"/>
    <w:rsid w:val="00823AA8"/>
    <w:rsid w:val="00824359"/>
    <w:rsid w:val="00824917"/>
    <w:rsid w:val="00824C13"/>
    <w:rsid w:val="00824EE4"/>
    <w:rsid w:val="00825292"/>
    <w:rsid w:val="008252BE"/>
    <w:rsid w:val="00825323"/>
    <w:rsid w:val="00825422"/>
    <w:rsid w:val="0082542F"/>
    <w:rsid w:val="00825444"/>
    <w:rsid w:val="00825492"/>
    <w:rsid w:val="008256A3"/>
    <w:rsid w:val="008256DA"/>
    <w:rsid w:val="00825783"/>
    <w:rsid w:val="008258B2"/>
    <w:rsid w:val="00825E5A"/>
    <w:rsid w:val="00826063"/>
    <w:rsid w:val="00826072"/>
    <w:rsid w:val="008262D5"/>
    <w:rsid w:val="008265D8"/>
    <w:rsid w:val="008266B3"/>
    <w:rsid w:val="00826DF2"/>
    <w:rsid w:val="0082701D"/>
    <w:rsid w:val="008271AE"/>
    <w:rsid w:val="008271F5"/>
    <w:rsid w:val="008278B8"/>
    <w:rsid w:val="00827DE0"/>
    <w:rsid w:val="008305BF"/>
    <w:rsid w:val="008306DF"/>
    <w:rsid w:val="0083080B"/>
    <w:rsid w:val="00830ABF"/>
    <w:rsid w:val="00831195"/>
    <w:rsid w:val="0083129F"/>
    <w:rsid w:val="0083135B"/>
    <w:rsid w:val="0083163D"/>
    <w:rsid w:val="008318EC"/>
    <w:rsid w:val="00831DBC"/>
    <w:rsid w:val="00831DEF"/>
    <w:rsid w:val="00831ECC"/>
    <w:rsid w:val="008320D3"/>
    <w:rsid w:val="00832129"/>
    <w:rsid w:val="00832397"/>
    <w:rsid w:val="0083251B"/>
    <w:rsid w:val="0083267B"/>
    <w:rsid w:val="00832A6F"/>
    <w:rsid w:val="00832B49"/>
    <w:rsid w:val="00832CB3"/>
    <w:rsid w:val="00832DA8"/>
    <w:rsid w:val="00832DF6"/>
    <w:rsid w:val="00832F2B"/>
    <w:rsid w:val="00832FE4"/>
    <w:rsid w:val="008331B6"/>
    <w:rsid w:val="008332A7"/>
    <w:rsid w:val="008332FE"/>
    <w:rsid w:val="00833317"/>
    <w:rsid w:val="008334EF"/>
    <w:rsid w:val="008337BB"/>
    <w:rsid w:val="00833C2B"/>
    <w:rsid w:val="00833E47"/>
    <w:rsid w:val="00833FB1"/>
    <w:rsid w:val="008341D0"/>
    <w:rsid w:val="00834325"/>
    <w:rsid w:val="008348C8"/>
    <w:rsid w:val="00834B1D"/>
    <w:rsid w:val="00834BD2"/>
    <w:rsid w:val="00834DA3"/>
    <w:rsid w:val="00834FF5"/>
    <w:rsid w:val="008350EE"/>
    <w:rsid w:val="00835117"/>
    <w:rsid w:val="008351B2"/>
    <w:rsid w:val="00835526"/>
    <w:rsid w:val="008355EB"/>
    <w:rsid w:val="00835655"/>
    <w:rsid w:val="00835A6B"/>
    <w:rsid w:val="00835D2A"/>
    <w:rsid w:val="00835F4F"/>
    <w:rsid w:val="00836022"/>
    <w:rsid w:val="00836033"/>
    <w:rsid w:val="008361A9"/>
    <w:rsid w:val="008363DC"/>
    <w:rsid w:val="008365B8"/>
    <w:rsid w:val="00836729"/>
    <w:rsid w:val="00836B81"/>
    <w:rsid w:val="00836BC2"/>
    <w:rsid w:val="00836CED"/>
    <w:rsid w:val="00836D97"/>
    <w:rsid w:val="008372D6"/>
    <w:rsid w:val="008374CD"/>
    <w:rsid w:val="00837885"/>
    <w:rsid w:val="00837C20"/>
    <w:rsid w:val="00837C7F"/>
    <w:rsid w:val="00837CB8"/>
    <w:rsid w:val="00837D11"/>
    <w:rsid w:val="00837E8E"/>
    <w:rsid w:val="00837EEF"/>
    <w:rsid w:val="00840548"/>
    <w:rsid w:val="00840978"/>
    <w:rsid w:val="00840BAC"/>
    <w:rsid w:val="00840E3F"/>
    <w:rsid w:val="00840E50"/>
    <w:rsid w:val="00841043"/>
    <w:rsid w:val="0084114A"/>
    <w:rsid w:val="008412E0"/>
    <w:rsid w:val="0084134C"/>
    <w:rsid w:val="00841365"/>
    <w:rsid w:val="00841804"/>
    <w:rsid w:val="00841A8D"/>
    <w:rsid w:val="00841D00"/>
    <w:rsid w:val="00841F22"/>
    <w:rsid w:val="00842307"/>
    <w:rsid w:val="008428CB"/>
    <w:rsid w:val="0084291C"/>
    <w:rsid w:val="00842DF1"/>
    <w:rsid w:val="008431FA"/>
    <w:rsid w:val="008433C3"/>
    <w:rsid w:val="0084387C"/>
    <w:rsid w:val="00843905"/>
    <w:rsid w:val="0084394B"/>
    <w:rsid w:val="0084430C"/>
    <w:rsid w:val="008444EB"/>
    <w:rsid w:val="00844AD4"/>
    <w:rsid w:val="00844C8C"/>
    <w:rsid w:val="00844F29"/>
    <w:rsid w:val="00845223"/>
    <w:rsid w:val="00845447"/>
    <w:rsid w:val="00845563"/>
    <w:rsid w:val="00845ABB"/>
    <w:rsid w:val="00845E76"/>
    <w:rsid w:val="0084610B"/>
    <w:rsid w:val="00846253"/>
    <w:rsid w:val="0084658A"/>
    <w:rsid w:val="008466E2"/>
    <w:rsid w:val="0084684E"/>
    <w:rsid w:val="0084691B"/>
    <w:rsid w:val="00846929"/>
    <w:rsid w:val="0084694C"/>
    <w:rsid w:val="00846D59"/>
    <w:rsid w:val="00846E58"/>
    <w:rsid w:val="00847244"/>
    <w:rsid w:val="0084741E"/>
    <w:rsid w:val="0084758D"/>
    <w:rsid w:val="00847A82"/>
    <w:rsid w:val="00847DE1"/>
    <w:rsid w:val="008503BF"/>
    <w:rsid w:val="008503D1"/>
    <w:rsid w:val="008503D9"/>
    <w:rsid w:val="00850993"/>
    <w:rsid w:val="00850AB7"/>
    <w:rsid w:val="00850B32"/>
    <w:rsid w:val="00850E75"/>
    <w:rsid w:val="008511D4"/>
    <w:rsid w:val="008518F8"/>
    <w:rsid w:val="0085195C"/>
    <w:rsid w:val="0085198A"/>
    <w:rsid w:val="00851A37"/>
    <w:rsid w:val="00851AFB"/>
    <w:rsid w:val="00851CA5"/>
    <w:rsid w:val="008520CA"/>
    <w:rsid w:val="00852177"/>
    <w:rsid w:val="0085231C"/>
    <w:rsid w:val="008523AF"/>
    <w:rsid w:val="00852438"/>
    <w:rsid w:val="00852578"/>
    <w:rsid w:val="008525C1"/>
    <w:rsid w:val="00852658"/>
    <w:rsid w:val="008527CF"/>
    <w:rsid w:val="0085284E"/>
    <w:rsid w:val="00852A59"/>
    <w:rsid w:val="00852E22"/>
    <w:rsid w:val="008532C2"/>
    <w:rsid w:val="008532D3"/>
    <w:rsid w:val="0085330E"/>
    <w:rsid w:val="00853723"/>
    <w:rsid w:val="0085375E"/>
    <w:rsid w:val="00853948"/>
    <w:rsid w:val="00853980"/>
    <w:rsid w:val="00853B9B"/>
    <w:rsid w:val="00853D23"/>
    <w:rsid w:val="00853E1B"/>
    <w:rsid w:val="0085453A"/>
    <w:rsid w:val="008547D1"/>
    <w:rsid w:val="00854C36"/>
    <w:rsid w:val="00854D96"/>
    <w:rsid w:val="00854F3A"/>
    <w:rsid w:val="00854FEC"/>
    <w:rsid w:val="008552C9"/>
    <w:rsid w:val="00855583"/>
    <w:rsid w:val="00855965"/>
    <w:rsid w:val="00855BB5"/>
    <w:rsid w:val="00855D05"/>
    <w:rsid w:val="00855D8C"/>
    <w:rsid w:val="00855DB7"/>
    <w:rsid w:val="0085606E"/>
    <w:rsid w:val="00856111"/>
    <w:rsid w:val="008561DA"/>
    <w:rsid w:val="00856215"/>
    <w:rsid w:val="0085622C"/>
    <w:rsid w:val="0085645F"/>
    <w:rsid w:val="0085688D"/>
    <w:rsid w:val="00856AFD"/>
    <w:rsid w:val="00856B1C"/>
    <w:rsid w:val="00856B82"/>
    <w:rsid w:val="00856BB3"/>
    <w:rsid w:val="00856BEA"/>
    <w:rsid w:val="008573EE"/>
    <w:rsid w:val="00857449"/>
    <w:rsid w:val="008575B6"/>
    <w:rsid w:val="008579BA"/>
    <w:rsid w:val="00857D25"/>
    <w:rsid w:val="00857F87"/>
    <w:rsid w:val="0086064E"/>
    <w:rsid w:val="0086095B"/>
    <w:rsid w:val="00860C2B"/>
    <w:rsid w:val="00860F84"/>
    <w:rsid w:val="00861111"/>
    <w:rsid w:val="0086134B"/>
    <w:rsid w:val="008619CB"/>
    <w:rsid w:val="00861B85"/>
    <w:rsid w:val="00861BF0"/>
    <w:rsid w:val="00861D30"/>
    <w:rsid w:val="00861ED1"/>
    <w:rsid w:val="00861F02"/>
    <w:rsid w:val="0086205B"/>
    <w:rsid w:val="008620DF"/>
    <w:rsid w:val="0086239D"/>
    <w:rsid w:val="008625E8"/>
    <w:rsid w:val="0086274B"/>
    <w:rsid w:val="0086295B"/>
    <w:rsid w:val="00862A50"/>
    <w:rsid w:val="00862B4D"/>
    <w:rsid w:val="00862B64"/>
    <w:rsid w:val="00862D23"/>
    <w:rsid w:val="00862D72"/>
    <w:rsid w:val="008631C9"/>
    <w:rsid w:val="008633FD"/>
    <w:rsid w:val="00863634"/>
    <w:rsid w:val="00863F50"/>
    <w:rsid w:val="00863F61"/>
    <w:rsid w:val="00864103"/>
    <w:rsid w:val="00864355"/>
    <w:rsid w:val="008647CA"/>
    <w:rsid w:val="008647D3"/>
    <w:rsid w:val="008648AB"/>
    <w:rsid w:val="00864C56"/>
    <w:rsid w:val="00864DDF"/>
    <w:rsid w:val="00864F31"/>
    <w:rsid w:val="00865243"/>
    <w:rsid w:val="0086530F"/>
    <w:rsid w:val="00865519"/>
    <w:rsid w:val="008655B9"/>
    <w:rsid w:val="00865E03"/>
    <w:rsid w:val="00865F55"/>
    <w:rsid w:val="0086608F"/>
    <w:rsid w:val="0086640E"/>
    <w:rsid w:val="0086644B"/>
    <w:rsid w:val="0086667D"/>
    <w:rsid w:val="00866722"/>
    <w:rsid w:val="00866A31"/>
    <w:rsid w:val="00866A43"/>
    <w:rsid w:val="00867880"/>
    <w:rsid w:val="008678DF"/>
    <w:rsid w:val="00867976"/>
    <w:rsid w:val="00867C01"/>
    <w:rsid w:val="00867C9A"/>
    <w:rsid w:val="00867DBC"/>
    <w:rsid w:val="00867E87"/>
    <w:rsid w:val="008701B2"/>
    <w:rsid w:val="00870365"/>
    <w:rsid w:val="0087061F"/>
    <w:rsid w:val="00870749"/>
    <w:rsid w:val="008707B6"/>
    <w:rsid w:val="00870AA5"/>
    <w:rsid w:val="00870C1F"/>
    <w:rsid w:val="00870CCA"/>
    <w:rsid w:val="00870E32"/>
    <w:rsid w:val="0087109E"/>
    <w:rsid w:val="00871551"/>
    <w:rsid w:val="0087175E"/>
    <w:rsid w:val="008718AA"/>
    <w:rsid w:val="008718BD"/>
    <w:rsid w:val="00871CEB"/>
    <w:rsid w:val="00871F57"/>
    <w:rsid w:val="00871FEB"/>
    <w:rsid w:val="00872026"/>
    <w:rsid w:val="00872751"/>
    <w:rsid w:val="008727AF"/>
    <w:rsid w:val="00872881"/>
    <w:rsid w:val="00872CE4"/>
    <w:rsid w:val="00872D1A"/>
    <w:rsid w:val="00872F2E"/>
    <w:rsid w:val="008730F1"/>
    <w:rsid w:val="00873698"/>
    <w:rsid w:val="008741A6"/>
    <w:rsid w:val="00874259"/>
    <w:rsid w:val="0087433C"/>
    <w:rsid w:val="008743FF"/>
    <w:rsid w:val="00874823"/>
    <w:rsid w:val="00874A73"/>
    <w:rsid w:val="00874D22"/>
    <w:rsid w:val="00874FA1"/>
    <w:rsid w:val="00874FF9"/>
    <w:rsid w:val="008750DD"/>
    <w:rsid w:val="00875296"/>
    <w:rsid w:val="0087558A"/>
    <w:rsid w:val="0087587E"/>
    <w:rsid w:val="008758C1"/>
    <w:rsid w:val="00875B08"/>
    <w:rsid w:val="00875C78"/>
    <w:rsid w:val="00875CBD"/>
    <w:rsid w:val="00875D71"/>
    <w:rsid w:val="00875DF2"/>
    <w:rsid w:val="00875E36"/>
    <w:rsid w:val="00876287"/>
    <w:rsid w:val="008762D4"/>
    <w:rsid w:val="008762DE"/>
    <w:rsid w:val="008766D2"/>
    <w:rsid w:val="0087685A"/>
    <w:rsid w:val="00876CE8"/>
    <w:rsid w:val="0087715F"/>
    <w:rsid w:val="008772B1"/>
    <w:rsid w:val="0087748B"/>
    <w:rsid w:val="008774B2"/>
    <w:rsid w:val="00877522"/>
    <w:rsid w:val="00877729"/>
    <w:rsid w:val="00877C7F"/>
    <w:rsid w:val="00877C95"/>
    <w:rsid w:val="00877F41"/>
    <w:rsid w:val="008801C3"/>
    <w:rsid w:val="00880A73"/>
    <w:rsid w:val="00880B29"/>
    <w:rsid w:val="00881034"/>
    <w:rsid w:val="008811A0"/>
    <w:rsid w:val="00881264"/>
    <w:rsid w:val="008814F9"/>
    <w:rsid w:val="0088179D"/>
    <w:rsid w:val="0088179E"/>
    <w:rsid w:val="008819DC"/>
    <w:rsid w:val="00881A12"/>
    <w:rsid w:val="00881AE0"/>
    <w:rsid w:val="00881B64"/>
    <w:rsid w:val="00881C6A"/>
    <w:rsid w:val="00881D01"/>
    <w:rsid w:val="00881E1B"/>
    <w:rsid w:val="00881E96"/>
    <w:rsid w:val="008822E9"/>
    <w:rsid w:val="008822EA"/>
    <w:rsid w:val="00882512"/>
    <w:rsid w:val="00882868"/>
    <w:rsid w:val="00882F03"/>
    <w:rsid w:val="0088307A"/>
    <w:rsid w:val="008831EA"/>
    <w:rsid w:val="00883655"/>
    <w:rsid w:val="0088371D"/>
    <w:rsid w:val="00883758"/>
    <w:rsid w:val="00883980"/>
    <w:rsid w:val="00883CBC"/>
    <w:rsid w:val="008840F9"/>
    <w:rsid w:val="0088412A"/>
    <w:rsid w:val="008842AB"/>
    <w:rsid w:val="00884649"/>
    <w:rsid w:val="008848FE"/>
    <w:rsid w:val="00884E63"/>
    <w:rsid w:val="00884F3B"/>
    <w:rsid w:val="00885311"/>
    <w:rsid w:val="008853A5"/>
    <w:rsid w:val="008853BD"/>
    <w:rsid w:val="00885726"/>
    <w:rsid w:val="008857BB"/>
    <w:rsid w:val="0088587A"/>
    <w:rsid w:val="008859F7"/>
    <w:rsid w:val="00885AB6"/>
    <w:rsid w:val="00885B9D"/>
    <w:rsid w:val="00885FA9"/>
    <w:rsid w:val="008862F1"/>
    <w:rsid w:val="008867C0"/>
    <w:rsid w:val="00886978"/>
    <w:rsid w:val="00886E88"/>
    <w:rsid w:val="00886EBD"/>
    <w:rsid w:val="00887349"/>
    <w:rsid w:val="0088750A"/>
    <w:rsid w:val="00887519"/>
    <w:rsid w:val="0088755F"/>
    <w:rsid w:val="008876DC"/>
    <w:rsid w:val="00887810"/>
    <w:rsid w:val="00887CC4"/>
    <w:rsid w:val="00887D4C"/>
    <w:rsid w:val="00890781"/>
    <w:rsid w:val="00890EC9"/>
    <w:rsid w:val="00890EFF"/>
    <w:rsid w:val="00890F85"/>
    <w:rsid w:val="0089107A"/>
    <w:rsid w:val="0089111F"/>
    <w:rsid w:val="00891422"/>
    <w:rsid w:val="008916A4"/>
    <w:rsid w:val="00891D00"/>
    <w:rsid w:val="0089215E"/>
    <w:rsid w:val="008921C5"/>
    <w:rsid w:val="0089257F"/>
    <w:rsid w:val="00892777"/>
    <w:rsid w:val="00892BB9"/>
    <w:rsid w:val="00892BF1"/>
    <w:rsid w:val="00892E22"/>
    <w:rsid w:val="00892EFD"/>
    <w:rsid w:val="008932F1"/>
    <w:rsid w:val="0089331C"/>
    <w:rsid w:val="00893930"/>
    <w:rsid w:val="00893BE2"/>
    <w:rsid w:val="00893D79"/>
    <w:rsid w:val="0089489C"/>
    <w:rsid w:val="00894DCF"/>
    <w:rsid w:val="008950B6"/>
    <w:rsid w:val="00895116"/>
    <w:rsid w:val="0089530E"/>
    <w:rsid w:val="0089550F"/>
    <w:rsid w:val="00895851"/>
    <w:rsid w:val="00895A40"/>
    <w:rsid w:val="00895C0D"/>
    <w:rsid w:val="00895C15"/>
    <w:rsid w:val="00895FCB"/>
    <w:rsid w:val="00896214"/>
    <w:rsid w:val="00896649"/>
    <w:rsid w:val="0089676C"/>
    <w:rsid w:val="008968B4"/>
    <w:rsid w:val="00896C22"/>
    <w:rsid w:val="00896ECE"/>
    <w:rsid w:val="008970A8"/>
    <w:rsid w:val="008970C3"/>
    <w:rsid w:val="0089739B"/>
    <w:rsid w:val="008973DE"/>
    <w:rsid w:val="008978CA"/>
    <w:rsid w:val="00897EBA"/>
    <w:rsid w:val="00897F0A"/>
    <w:rsid w:val="008A03D1"/>
    <w:rsid w:val="008A040A"/>
    <w:rsid w:val="008A054A"/>
    <w:rsid w:val="008A06C3"/>
    <w:rsid w:val="008A06C8"/>
    <w:rsid w:val="008A089A"/>
    <w:rsid w:val="008A0BD5"/>
    <w:rsid w:val="008A1141"/>
    <w:rsid w:val="008A1606"/>
    <w:rsid w:val="008A1672"/>
    <w:rsid w:val="008A17B1"/>
    <w:rsid w:val="008A18D2"/>
    <w:rsid w:val="008A18F4"/>
    <w:rsid w:val="008A19D3"/>
    <w:rsid w:val="008A1B3D"/>
    <w:rsid w:val="008A1B8F"/>
    <w:rsid w:val="008A228E"/>
    <w:rsid w:val="008A23D3"/>
    <w:rsid w:val="008A2851"/>
    <w:rsid w:val="008A2981"/>
    <w:rsid w:val="008A2B90"/>
    <w:rsid w:val="008A2B9B"/>
    <w:rsid w:val="008A2C67"/>
    <w:rsid w:val="008A2CBA"/>
    <w:rsid w:val="008A3083"/>
    <w:rsid w:val="008A3260"/>
    <w:rsid w:val="008A3490"/>
    <w:rsid w:val="008A35AA"/>
    <w:rsid w:val="008A3622"/>
    <w:rsid w:val="008A383A"/>
    <w:rsid w:val="008A3983"/>
    <w:rsid w:val="008A3C3C"/>
    <w:rsid w:val="008A3C91"/>
    <w:rsid w:val="008A3CE1"/>
    <w:rsid w:val="008A43F8"/>
    <w:rsid w:val="008A4719"/>
    <w:rsid w:val="008A4AA0"/>
    <w:rsid w:val="008A4AA8"/>
    <w:rsid w:val="008A5219"/>
    <w:rsid w:val="008A52A1"/>
    <w:rsid w:val="008A658B"/>
    <w:rsid w:val="008A68AE"/>
    <w:rsid w:val="008A6DCA"/>
    <w:rsid w:val="008A73AB"/>
    <w:rsid w:val="008A76FB"/>
    <w:rsid w:val="008A7960"/>
    <w:rsid w:val="008A79A1"/>
    <w:rsid w:val="008A7B66"/>
    <w:rsid w:val="008B0178"/>
    <w:rsid w:val="008B05E5"/>
    <w:rsid w:val="008B065D"/>
    <w:rsid w:val="008B0719"/>
    <w:rsid w:val="008B07B9"/>
    <w:rsid w:val="008B0855"/>
    <w:rsid w:val="008B109A"/>
    <w:rsid w:val="008B10C2"/>
    <w:rsid w:val="008B1384"/>
    <w:rsid w:val="008B158D"/>
    <w:rsid w:val="008B17AA"/>
    <w:rsid w:val="008B18F5"/>
    <w:rsid w:val="008B1B6F"/>
    <w:rsid w:val="008B1C1B"/>
    <w:rsid w:val="008B1D3B"/>
    <w:rsid w:val="008B2058"/>
    <w:rsid w:val="008B2367"/>
    <w:rsid w:val="008B26D0"/>
    <w:rsid w:val="008B2DA8"/>
    <w:rsid w:val="008B3BB9"/>
    <w:rsid w:val="008B3CB2"/>
    <w:rsid w:val="008B42A9"/>
    <w:rsid w:val="008B4621"/>
    <w:rsid w:val="008B462E"/>
    <w:rsid w:val="008B4BD2"/>
    <w:rsid w:val="008B4D85"/>
    <w:rsid w:val="008B53BF"/>
    <w:rsid w:val="008B5542"/>
    <w:rsid w:val="008B5780"/>
    <w:rsid w:val="008B58A5"/>
    <w:rsid w:val="008B59DD"/>
    <w:rsid w:val="008B6576"/>
    <w:rsid w:val="008B6625"/>
    <w:rsid w:val="008B68D8"/>
    <w:rsid w:val="008B69EC"/>
    <w:rsid w:val="008B6A3D"/>
    <w:rsid w:val="008B6C9A"/>
    <w:rsid w:val="008B6F0F"/>
    <w:rsid w:val="008B6FAA"/>
    <w:rsid w:val="008B7213"/>
    <w:rsid w:val="008B79A9"/>
    <w:rsid w:val="008B7A1B"/>
    <w:rsid w:val="008B7FD2"/>
    <w:rsid w:val="008C0166"/>
    <w:rsid w:val="008C05EC"/>
    <w:rsid w:val="008C0627"/>
    <w:rsid w:val="008C0904"/>
    <w:rsid w:val="008C0BF0"/>
    <w:rsid w:val="008C0C26"/>
    <w:rsid w:val="008C0E87"/>
    <w:rsid w:val="008C0E9C"/>
    <w:rsid w:val="008C0E9F"/>
    <w:rsid w:val="008C0F95"/>
    <w:rsid w:val="008C114A"/>
    <w:rsid w:val="008C11E5"/>
    <w:rsid w:val="008C137F"/>
    <w:rsid w:val="008C1474"/>
    <w:rsid w:val="008C1581"/>
    <w:rsid w:val="008C179A"/>
    <w:rsid w:val="008C1CE3"/>
    <w:rsid w:val="008C1DDE"/>
    <w:rsid w:val="008C1FBC"/>
    <w:rsid w:val="008C2483"/>
    <w:rsid w:val="008C2743"/>
    <w:rsid w:val="008C2AC2"/>
    <w:rsid w:val="008C2C3E"/>
    <w:rsid w:val="008C2D65"/>
    <w:rsid w:val="008C2EE4"/>
    <w:rsid w:val="008C3355"/>
    <w:rsid w:val="008C364A"/>
    <w:rsid w:val="008C37D4"/>
    <w:rsid w:val="008C3A67"/>
    <w:rsid w:val="008C3A6C"/>
    <w:rsid w:val="008C3D8E"/>
    <w:rsid w:val="008C3ED6"/>
    <w:rsid w:val="008C4044"/>
    <w:rsid w:val="008C4155"/>
    <w:rsid w:val="008C4323"/>
    <w:rsid w:val="008C4347"/>
    <w:rsid w:val="008C439E"/>
    <w:rsid w:val="008C4472"/>
    <w:rsid w:val="008C45BB"/>
    <w:rsid w:val="008C47F5"/>
    <w:rsid w:val="008C48DD"/>
    <w:rsid w:val="008C4AD2"/>
    <w:rsid w:val="008C4E0B"/>
    <w:rsid w:val="008C501C"/>
    <w:rsid w:val="008C507C"/>
    <w:rsid w:val="008C5808"/>
    <w:rsid w:val="008C58B7"/>
    <w:rsid w:val="008C5CCB"/>
    <w:rsid w:val="008C5D3D"/>
    <w:rsid w:val="008C6125"/>
    <w:rsid w:val="008C637E"/>
    <w:rsid w:val="008C656E"/>
    <w:rsid w:val="008C664F"/>
    <w:rsid w:val="008C67AA"/>
    <w:rsid w:val="008C6A7F"/>
    <w:rsid w:val="008C6ACF"/>
    <w:rsid w:val="008C6B9F"/>
    <w:rsid w:val="008C6BA0"/>
    <w:rsid w:val="008C6C6B"/>
    <w:rsid w:val="008C6E8B"/>
    <w:rsid w:val="008C6F85"/>
    <w:rsid w:val="008C7059"/>
    <w:rsid w:val="008C70DA"/>
    <w:rsid w:val="008C7659"/>
    <w:rsid w:val="008C77D2"/>
    <w:rsid w:val="008C799B"/>
    <w:rsid w:val="008C7AA0"/>
    <w:rsid w:val="008C7F50"/>
    <w:rsid w:val="008C7FE0"/>
    <w:rsid w:val="008D022F"/>
    <w:rsid w:val="008D0314"/>
    <w:rsid w:val="008D034E"/>
    <w:rsid w:val="008D03C8"/>
    <w:rsid w:val="008D03DC"/>
    <w:rsid w:val="008D07AC"/>
    <w:rsid w:val="008D0DD0"/>
    <w:rsid w:val="008D1088"/>
    <w:rsid w:val="008D118C"/>
    <w:rsid w:val="008D118F"/>
    <w:rsid w:val="008D1424"/>
    <w:rsid w:val="008D1910"/>
    <w:rsid w:val="008D2061"/>
    <w:rsid w:val="008D20CF"/>
    <w:rsid w:val="008D2175"/>
    <w:rsid w:val="008D23CF"/>
    <w:rsid w:val="008D242C"/>
    <w:rsid w:val="008D26A8"/>
    <w:rsid w:val="008D2726"/>
    <w:rsid w:val="008D275E"/>
    <w:rsid w:val="008D2F71"/>
    <w:rsid w:val="008D309F"/>
    <w:rsid w:val="008D30CE"/>
    <w:rsid w:val="008D31B6"/>
    <w:rsid w:val="008D348A"/>
    <w:rsid w:val="008D3679"/>
    <w:rsid w:val="008D3E6F"/>
    <w:rsid w:val="008D4017"/>
    <w:rsid w:val="008D44C6"/>
    <w:rsid w:val="008D4675"/>
    <w:rsid w:val="008D473D"/>
    <w:rsid w:val="008D4BAF"/>
    <w:rsid w:val="008D4C78"/>
    <w:rsid w:val="008D4EDC"/>
    <w:rsid w:val="008D52BC"/>
    <w:rsid w:val="008D52C9"/>
    <w:rsid w:val="008D54E3"/>
    <w:rsid w:val="008D56A9"/>
    <w:rsid w:val="008D56DC"/>
    <w:rsid w:val="008D57B1"/>
    <w:rsid w:val="008D59C3"/>
    <w:rsid w:val="008D66EB"/>
    <w:rsid w:val="008D69F7"/>
    <w:rsid w:val="008D6DAF"/>
    <w:rsid w:val="008D6DC6"/>
    <w:rsid w:val="008D717C"/>
    <w:rsid w:val="008D71E9"/>
    <w:rsid w:val="008D7248"/>
    <w:rsid w:val="008D7313"/>
    <w:rsid w:val="008D786F"/>
    <w:rsid w:val="008D7BD2"/>
    <w:rsid w:val="008D7F88"/>
    <w:rsid w:val="008E016A"/>
    <w:rsid w:val="008E0395"/>
    <w:rsid w:val="008E05AE"/>
    <w:rsid w:val="008E06C9"/>
    <w:rsid w:val="008E0985"/>
    <w:rsid w:val="008E0989"/>
    <w:rsid w:val="008E0A44"/>
    <w:rsid w:val="008E0BD6"/>
    <w:rsid w:val="008E0E4E"/>
    <w:rsid w:val="008E104D"/>
    <w:rsid w:val="008E10FA"/>
    <w:rsid w:val="008E1304"/>
    <w:rsid w:val="008E133E"/>
    <w:rsid w:val="008E134C"/>
    <w:rsid w:val="008E13D2"/>
    <w:rsid w:val="008E153D"/>
    <w:rsid w:val="008E1670"/>
    <w:rsid w:val="008E1755"/>
    <w:rsid w:val="008E17AA"/>
    <w:rsid w:val="008E1A6F"/>
    <w:rsid w:val="008E1F82"/>
    <w:rsid w:val="008E2087"/>
    <w:rsid w:val="008E2112"/>
    <w:rsid w:val="008E2263"/>
    <w:rsid w:val="008E23D6"/>
    <w:rsid w:val="008E248D"/>
    <w:rsid w:val="008E2918"/>
    <w:rsid w:val="008E2C42"/>
    <w:rsid w:val="008E2D5D"/>
    <w:rsid w:val="008E302A"/>
    <w:rsid w:val="008E3078"/>
    <w:rsid w:val="008E30E8"/>
    <w:rsid w:val="008E3334"/>
    <w:rsid w:val="008E389D"/>
    <w:rsid w:val="008E38DA"/>
    <w:rsid w:val="008E3CC2"/>
    <w:rsid w:val="008E3F5D"/>
    <w:rsid w:val="008E42BC"/>
    <w:rsid w:val="008E43E9"/>
    <w:rsid w:val="008E468C"/>
    <w:rsid w:val="008E46AF"/>
    <w:rsid w:val="008E4A7A"/>
    <w:rsid w:val="008E4B76"/>
    <w:rsid w:val="008E4CFE"/>
    <w:rsid w:val="008E4D9B"/>
    <w:rsid w:val="008E4FD1"/>
    <w:rsid w:val="008E5434"/>
    <w:rsid w:val="008E5464"/>
    <w:rsid w:val="008E5557"/>
    <w:rsid w:val="008E5766"/>
    <w:rsid w:val="008E5839"/>
    <w:rsid w:val="008E5A53"/>
    <w:rsid w:val="008E5E26"/>
    <w:rsid w:val="008E6032"/>
    <w:rsid w:val="008E68B2"/>
    <w:rsid w:val="008E69E3"/>
    <w:rsid w:val="008E6D8C"/>
    <w:rsid w:val="008E7039"/>
    <w:rsid w:val="008E7603"/>
    <w:rsid w:val="008E7E94"/>
    <w:rsid w:val="008E7EB8"/>
    <w:rsid w:val="008E7EC0"/>
    <w:rsid w:val="008E7FB8"/>
    <w:rsid w:val="008F00A5"/>
    <w:rsid w:val="008F00D0"/>
    <w:rsid w:val="008F02D1"/>
    <w:rsid w:val="008F04FC"/>
    <w:rsid w:val="008F0732"/>
    <w:rsid w:val="008F0B48"/>
    <w:rsid w:val="008F0E4C"/>
    <w:rsid w:val="008F0F78"/>
    <w:rsid w:val="008F0F82"/>
    <w:rsid w:val="008F1150"/>
    <w:rsid w:val="008F11A5"/>
    <w:rsid w:val="008F11AA"/>
    <w:rsid w:val="008F1868"/>
    <w:rsid w:val="008F1A6B"/>
    <w:rsid w:val="008F1C76"/>
    <w:rsid w:val="008F200F"/>
    <w:rsid w:val="008F20D8"/>
    <w:rsid w:val="008F2155"/>
    <w:rsid w:val="008F24FF"/>
    <w:rsid w:val="008F25D7"/>
    <w:rsid w:val="008F27C5"/>
    <w:rsid w:val="008F2807"/>
    <w:rsid w:val="008F2905"/>
    <w:rsid w:val="008F2DFA"/>
    <w:rsid w:val="008F2ECC"/>
    <w:rsid w:val="008F321C"/>
    <w:rsid w:val="008F3B46"/>
    <w:rsid w:val="008F3C3B"/>
    <w:rsid w:val="008F410A"/>
    <w:rsid w:val="008F41FF"/>
    <w:rsid w:val="008F420B"/>
    <w:rsid w:val="008F4308"/>
    <w:rsid w:val="008F4D73"/>
    <w:rsid w:val="008F4F11"/>
    <w:rsid w:val="008F5070"/>
    <w:rsid w:val="008F5127"/>
    <w:rsid w:val="008F580D"/>
    <w:rsid w:val="008F5914"/>
    <w:rsid w:val="008F5C23"/>
    <w:rsid w:val="008F5CBF"/>
    <w:rsid w:val="008F61AF"/>
    <w:rsid w:val="008F6216"/>
    <w:rsid w:val="008F62B0"/>
    <w:rsid w:val="008F6301"/>
    <w:rsid w:val="008F6544"/>
    <w:rsid w:val="008F65C0"/>
    <w:rsid w:val="008F67CF"/>
    <w:rsid w:val="008F697C"/>
    <w:rsid w:val="008F6EEF"/>
    <w:rsid w:val="008F6F59"/>
    <w:rsid w:val="008F7164"/>
    <w:rsid w:val="008F71B0"/>
    <w:rsid w:val="008F72DD"/>
    <w:rsid w:val="008F752E"/>
    <w:rsid w:val="008F7564"/>
    <w:rsid w:val="008F7678"/>
    <w:rsid w:val="008F785D"/>
    <w:rsid w:val="008F7C17"/>
    <w:rsid w:val="008F7F1F"/>
    <w:rsid w:val="008F7FB1"/>
    <w:rsid w:val="009001F2"/>
    <w:rsid w:val="00900495"/>
    <w:rsid w:val="00900597"/>
    <w:rsid w:val="009005E5"/>
    <w:rsid w:val="00900AC7"/>
    <w:rsid w:val="00900B8B"/>
    <w:rsid w:val="00900BA1"/>
    <w:rsid w:val="00900CAC"/>
    <w:rsid w:val="0090111D"/>
    <w:rsid w:val="00901373"/>
    <w:rsid w:val="009016A4"/>
    <w:rsid w:val="009016B6"/>
    <w:rsid w:val="00901BCD"/>
    <w:rsid w:val="00901BE3"/>
    <w:rsid w:val="00901E9C"/>
    <w:rsid w:val="009020BD"/>
    <w:rsid w:val="00902298"/>
    <w:rsid w:val="00902642"/>
    <w:rsid w:val="0090274C"/>
    <w:rsid w:val="00902C99"/>
    <w:rsid w:val="00902EBB"/>
    <w:rsid w:val="009030DD"/>
    <w:rsid w:val="009030E8"/>
    <w:rsid w:val="00903118"/>
    <w:rsid w:val="0090389A"/>
    <w:rsid w:val="0090389E"/>
    <w:rsid w:val="00903C8A"/>
    <w:rsid w:val="00903F64"/>
    <w:rsid w:val="0090425F"/>
    <w:rsid w:val="0090451B"/>
    <w:rsid w:val="00904937"/>
    <w:rsid w:val="00904B69"/>
    <w:rsid w:val="00904DAC"/>
    <w:rsid w:val="009052FA"/>
    <w:rsid w:val="0090582D"/>
    <w:rsid w:val="009058DB"/>
    <w:rsid w:val="00905AF2"/>
    <w:rsid w:val="00905EF1"/>
    <w:rsid w:val="0090665C"/>
    <w:rsid w:val="00906693"/>
    <w:rsid w:val="0090698D"/>
    <w:rsid w:val="00906A6F"/>
    <w:rsid w:val="00906BE3"/>
    <w:rsid w:val="00906C40"/>
    <w:rsid w:val="00907162"/>
    <w:rsid w:val="009075AE"/>
    <w:rsid w:val="009075C9"/>
    <w:rsid w:val="009075FB"/>
    <w:rsid w:val="0090764A"/>
    <w:rsid w:val="009076A5"/>
    <w:rsid w:val="00907737"/>
    <w:rsid w:val="009077A7"/>
    <w:rsid w:val="00907959"/>
    <w:rsid w:val="00907B9A"/>
    <w:rsid w:val="00910331"/>
    <w:rsid w:val="0091082F"/>
    <w:rsid w:val="00910861"/>
    <w:rsid w:val="009109C4"/>
    <w:rsid w:val="00910F1B"/>
    <w:rsid w:val="00910F3A"/>
    <w:rsid w:val="00910F5A"/>
    <w:rsid w:val="0091102E"/>
    <w:rsid w:val="00911092"/>
    <w:rsid w:val="009111D7"/>
    <w:rsid w:val="009112FE"/>
    <w:rsid w:val="009113C0"/>
    <w:rsid w:val="0091148E"/>
    <w:rsid w:val="009115CC"/>
    <w:rsid w:val="0091165A"/>
    <w:rsid w:val="0091184D"/>
    <w:rsid w:val="00911884"/>
    <w:rsid w:val="0091188B"/>
    <w:rsid w:val="00911B71"/>
    <w:rsid w:val="00911C9E"/>
    <w:rsid w:val="00911D02"/>
    <w:rsid w:val="0091203C"/>
    <w:rsid w:val="00912064"/>
    <w:rsid w:val="00912193"/>
    <w:rsid w:val="00912210"/>
    <w:rsid w:val="0091238D"/>
    <w:rsid w:val="00912828"/>
    <w:rsid w:val="00912C5A"/>
    <w:rsid w:val="00912D74"/>
    <w:rsid w:val="009135F7"/>
    <w:rsid w:val="00913720"/>
    <w:rsid w:val="00913D59"/>
    <w:rsid w:val="009141CE"/>
    <w:rsid w:val="0091442F"/>
    <w:rsid w:val="00914921"/>
    <w:rsid w:val="00914D1B"/>
    <w:rsid w:val="00914DD0"/>
    <w:rsid w:val="00914F6D"/>
    <w:rsid w:val="00915404"/>
    <w:rsid w:val="009156C1"/>
    <w:rsid w:val="009156D4"/>
    <w:rsid w:val="00915839"/>
    <w:rsid w:val="009158C9"/>
    <w:rsid w:val="00915923"/>
    <w:rsid w:val="00915BCD"/>
    <w:rsid w:val="00915D2B"/>
    <w:rsid w:val="00915E02"/>
    <w:rsid w:val="00915E60"/>
    <w:rsid w:val="00915EAB"/>
    <w:rsid w:val="00915F6D"/>
    <w:rsid w:val="009160D5"/>
    <w:rsid w:val="0091619E"/>
    <w:rsid w:val="00916284"/>
    <w:rsid w:val="00916470"/>
    <w:rsid w:val="00916696"/>
    <w:rsid w:val="009166D5"/>
    <w:rsid w:val="009166E9"/>
    <w:rsid w:val="00916716"/>
    <w:rsid w:val="00916949"/>
    <w:rsid w:val="00916F9A"/>
    <w:rsid w:val="0091711F"/>
    <w:rsid w:val="0091722F"/>
    <w:rsid w:val="00917663"/>
    <w:rsid w:val="00917682"/>
    <w:rsid w:val="0091768E"/>
    <w:rsid w:val="00917922"/>
    <w:rsid w:val="00917A74"/>
    <w:rsid w:val="00917CE6"/>
    <w:rsid w:val="00917D78"/>
    <w:rsid w:val="00920435"/>
    <w:rsid w:val="009204C7"/>
    <w:rsid w:val="00920618"/>
    <w:rsid w:val="00920690"/>
    <w:rsid w:val="00920778"/>
    <w:rsid w:val="00920890"/>
    <w:rsid w:val="009210C4"/>
    <w:rsid w:val="00921154"/>
    <w:rsid w:val="00921529"/>
    <w:rsid w:val="00921ABA"/>
    <w:rsid w:val="00921C5D"/>
    <w:rsid w:val="00921E0B"/>
    <w:rsid w:val="00921EAF"/>
    <w:rsid w:val="00922005"/>
    <w:rsid w:val="0092245B"/>
    <w:rsid w:val="00922807"/>
    <w:rsid w:val="00922B5A"/>
    <w:rsid w:val="00922CB0"/>
    <w:rsid w:val="00922DAF"/>
    <w:rsid w:val="0092300B"/>
    <w:rsid w:val="0092333F"/>
    <w:rsid w:val="0092335E"/>
    <w:rsid w:val="009238C7"/>
    <w:rsid w:val="009238DF"/>
    <w:rsid w:val="00923DEB"/>
    <w:rsid w:val="00923F33"/>
    <w:rsid w:val="00924368"/>
    <w:rsid w:val="009245A9"/>
    <w:rsid w:val="009248A5"/>
    <w:rsid w:val="00924A0B"/>
    <w:rsid w:val="00924FFF"/>
    <w:rsid w:val="00925008"/>
    <w:rsid w:val="00925092"/>
    <w:rsid w:val="00925591"/>
    <w:rsid w:val="00925B0C"/>
    <w:rsid w:val="00925C97"/>
    <w:rsid w:val="00925ECF"/>
    <w:rsid w:val="0092605A"/>
    <w:rsid w:val="00926365"/>
    <w:rsid w:val="00926585"/>
    <w:rsid w:val="00926F86"/>
    <w:rsid w:val="00926FAB"/>
    <w:rsid w:val="0092712E"/>
    <w:rsid w:val="00927342"/>
    <w:rsid w:val="00927362"/>
    <w:rsid w:val="0092748B"/>
    <w:rsid w:val="009274E1"/>
    <w:rsid w:val="009278F2"/>
    <w:rsid w:val="009279CA"/>
    <w:rsid w:val="00927C9F"/>
    <w:rsid w:val="0093020C"/>
    <w:rsid w:val="009302B0"/>
    <w:rsid w:val="00930302"/>
    <w:rsid w:val="00930993"/>
    <w:rsid w:val="00930C94"/>
    <w:rsid w:val="00930F81"/>
    <w:rsid w:val="00931104"/>
    <w:rsid w:val="0093161A"/>
    <w:rsid w:val="00931929"/>
    <w:rsid w:val="00931AA1"/>
    <w:rsid w:val="00931D87"/>
    <w:rsid w:val="00931F46"/>
    <w:rsid w:val="00931FAC"/>
    <w:rsid w:val="00931FB1"/>
    <w:rsid w:val="00931FD8"/>
    <w:rsid w:val="0093220E"/>
    <w:rsid w:val="00932764"/>
    <w:rsid w:val="00932B1B"/>
    <w:rsid w:val="00932D39"/>
    <w:rsid w:val="0093335A"/>
    <w:rsid w:val="009334FB"/>
    <w:rsid w:val="00933560"/>
    <w:rsid w:val="00933716"/>
    <w:rsid w:val="00933BDE"/>
    <w:rsid w:val="00933D83"/>
    <w:rsid w:val="00933E82"/>
    <w:rsid w:val="009346B5"/>
    <w:rsid w:val="009347EA"/>
    <w:rsid w:val="00934A0D"/>
    <w:rsid w:val="00934B99"/>
    <w:rsid w:val="00934C66"/>
    <w:rsid w:val="00935380"/>
    <w:rsid w:val="00935693"/>
    <w:rsid w:val="00935AB6"/>
    <w:rsid w:val="00935C9B"/>
    <w:rsid w:val="00935CFC"/>
    <w:rsid w:val="00936328"/>
    <w:rsid w:val="009366E0"/>
    <w:rsid w:val="009368D2"/>
    <w:rsid w:val="00936A15"/>
    <w:rsid w:val="00936A57"/>
    <w:rsid w:val="00936B7C"/>
    <w:rsid w:val="00936EE8"/>
    <w:rsid w:val="00936F5C"/>
    <w:rsid w:val="00936FD9"/>
    <w:rsid w:val="0093720E"/>
    <w:rsid w:val="00937BEB"/>
    <w:rsid w:val="00937F42"/>
    <w:rsid w:val="00937FB4"/>
    <w:rsid w:val="009400E6"/>
    <w:rsid w:val="0094046F"/>
    <w:rsid w:val="00940768"/>
    <w:rsid w:val="00940C14"/>
    <w:rsid w:val="00940D1D"/>
    <w:rsid w:val="00941088"/>
    <w:rsid w:val="009411F3"/>
    <w:rsid w:val="0094156C"/>
    <w:rsid w:val="00941773"/>
    <w:rsid w:val="009417D7"/>
    <w:rsid w:val="00941805"/>
    <w:rsid w:val="009418D7"/>
    <w:rsid w:val="00941F88"/>
    <w:rsid w:val="00941FF3"/>
    <w:rsid w:val="0094216C"/>
    <w:rsid w:val="0094222C"/>
    <w:rsid w:val="009426D8"/>
    <w:rsid w:val="0094279B"/>
    <w:rsid w:val="00942C78"/>
    <w:rsid w:val="00942CE1"/>
    <w:rsid w:val="00942D24"/>
    <w:rsid w:val="00942D7D"/>
    <w:rsid w:val="00942E21"/>
    <w:rsid w:val="00943054"/>
    <w:rsid w:val="00943465"/>
    <w:rsid w:val="00943740"/>
    <w:rsid w:val="00943889"/>
    <w:rsid w:val="00944548"/>
    <w:rsid w:val="0094456F"/>
    <w:rsid w:val="0094464F"/>
    <w:rsid w:val="0094468C"/>
    <w:rsid w:val="009446DB"/>
    <w:rsid w:val="00944AE0"/>
    <w:rsid w:val="00944D39"/>
    <w:rsid w:val="00944F84"/>
    <w:rsid w:val="0094548A"/>
    <w:rsid w:val="009456AD"/>
    <w:rsid w:val="009457BD"/>
    <w:rsid w:val="00945C18"/>
    <w:rsid w:val="00945EF8"/>
    <w:rsid w:val="00946383"/>
    <w:rsid w:val="0094640E"/>
    <w:rsid w:val="0094642D"/>
    <w:rsid w:val="009464C0"/>
    <w:rsid w:val="009465F5"/>
    <w:rsid w:val="009465FB"/>
    <w:rsid w:val="00946BD1"/>
    <w:rsid w:val="00946C39"/>
    <w:rsid w:val="00946EBB"/>
    <w:rsid w:val="00946F14"/>
    <w:rsid w:val="00947107"/>
    <w:rsid w:val="009478A0"/>
    <w:rsid w:val="00947F17"/>
    <w:rsid w:val="00950019"/>
    <w:rsid w:val="00950068"/>
    <w:rsid w:val="009502A2"/>
    <w:rsid w:val="00950350"/>
    <w:rsid w:val="009503C8"/>
    <w:rsid w:val="009507BD"/>
    <w:rsid w:val="009509D5"/>
    <w:rsid w:val="00950DA6"/>
    <w:rsid w:val="00950EE4"/>
    <w:rsid w:val="00950F29"/>
    <w:rsid w:val="00951009"/>
    <w:rsid w:val="009510B5"/>
    <w:rsid w:val="009511E8"/>
    <w:rsid w:val="009512BA"/>
    <w:rsid w:val="0095169D"/>
    <w:rsid w:val="00951C95"/>
    <w:rsid w:val="00951E65"/>
    <w:rsid w:val="00952181"/>
    <w:rsid w:val="00952265"/>
    <w:rsid w:val="009523C3"/>
    <w:rsid w:val="00952572"/>
    <w:rsid w:val="00952D18"/>
    <w:rsid w:val="00952E02"/>
    <w:rsid w:val="00953613"/>
    <w:rsid w:val="00953C68"/>
    <w:rsid w:val="00953F32"/>
    <w:rsid w:val="0095466C"/>
    <w:rsid w:val="00954692"/>
    <w:rsid w:val="00954BD4"/>
    <w:rsid w:val="00954E22"/>
    <w:rsid w:val="0095508D"/>
    <w:rsid w:val="00955997"/>
    <w:rsid w:val="00955AD7"/>
    <w:rsid w:val="00955B6D"/>
    <w:rsid w:val="00955C55"/>
    <w:rsid w:val="009565EF"/>
    <w:rsid w:val="0095676C"/>
    <w:rsid w:val="009567D1"/>
    <w:rsid w:val="00956A44"/>
    <w:rsid w:val="00956AA0"/>
    <w:rsid w:val="00956B5D"/>
    <w:rsid w:val="00956BAA"/>
    <w:rsid w:val="00956EE2"/>
    <w:rsid w:val="009574A4"/>
    <w:rsid w:val="0095753D"/>
    <w:rsid w:val="00957CF9"/>
    <w:rsid w:val="009600CD"/>
    <w:rsid w:val="009602B0"/>
    <w:rsid w:val="00960353"/>
    <w:rsid w:val="009603B2"/>
    <w:rsid w:val="009603F1"/>
    <w:rsid w:val="0096050C"/>
    <w:rsid w:val="00960560"/>
    <w:rsid w:val="009605FA"/>
    <w:rsid w:val="00960A03"/>
    <w:rsid w:val="00960A24"/>
    <w:rsid w:val="00960AC1"/>
    <w:rsid w:val="00960E9F"/>
    <w:rsid w:val="009610F2"/>
    <w:rsid w:val="009612BF"/>
    <w:rsid w:val="00961356"/>
    <w:rsid w:val="00961497"/>
    <w:rsid w:val="00961BB8"/>
    <w:rsid w:val="00961D43"/>
    <w:rsid w:val="00961E16"/>
    <w:rsid w:val="009621B7"/>
    <w:rsid w:val="00962B14"/>
    <w:rsid w:val="00962B5E"/>
    <w:rsid w:val="00963547"/>
    <w:rsid w:val="0096358F"/>
    <w:rsid w:val="009635BA"/>
    <w:rsid w:val="00963805"/>
    <w:rsid w:val="00963C5A"/>
    <w:rsid w:val="00963FFD"/>
    <w:rsid w:val="00964130"/>
    <w:rsid w:val="00964420"/>
    <w:rsid w:val="009645C6"/>
    <w:rsid w:val="009650FD"/>
    <w:rsid w:val="0096532E"/>
    <w:rsid w:val="00965405"/>
    <w:rsid w:val="009654FC"/>
    <w:rsid w:val="00965567"/>
    <w:rsid w:val="0096558A"/>
    <w:rsid w:val="009655CC"/>
    <w:rsid w:val="00965646"/>
    <w:rsid w:val="00965AFF"/>
    <w:rsid w:val="00965BB7"/>
    <w:rsid w:val="00965C7B"/>
    <w:rsid w:val="00965D87"/>
    <w:rsid w:val="00965F3D"/>
    <w:rsid w:val="0096650F"/>
    <w:rsid w:val="00966589"/>
    <w:rsid w:val="00966914"/>
    <w:rsid w:val="00966A75"/>
    <w:rsid w:val="00966B7E"/>
    <w:rsid w:val="00966F83"/>
    <w:rsid w:val="009671DD"/>
    <w:rsid w:val="0096730B"/>
    <w:rsid w:val="0096749E"/>
    <w:rsid w:val="00967550"/>
    <w:rsid w:val="009675DF"/>
    <w:rsid w:val="00967885"/>
    <w:rsid w:val="00967A83"/>
    <w:rsid w:val="00967B3E"/>
    <w:rsid w:val="00967B9C"/>
    <w:rsid w:val="00967C4E"/>
    <w:rsid w:val="00967CAC"/>
    <w:rsid w:val="00967EBA"/>
    <w:rsid w:val="009708E5"/>
    <w:rsid w:val="0097093C"/>
    <w:rsid w:val="00970B9F"/>
    <w:rsid w:val="00970BD4"/>
    <w:rsid w:val="00970E3C"/>
    <w:rsid w:val="00970FAF"/>
    <w:rsid w:val="00971234"/>
    <w:rsid w:val="00971448"/>
    <w:rsid w:val="0097146E"/>
    <w:rsid w:val="0097152B"/>
    <w:rsid w:val="00971676"/>
    <w:rsid w:val="009716F7"/>
    <w:rsid w:val="009719F2"/>
    <w:rsid w:val="00971C91"/>
    <w:rsid w:val="00971DC7"/>
    <w:rsid w:val="00972154"/>
    <w:rsid w:val="009721E9"/>
    <w:rsid w:val="0097225D"/>
    <w:rsid w:val="00972265"/>
    <w:rsid w:val="00972459"/>
    <w:rsid w:val="00972567"/>
    <w:rsid w:val="009726B0"/>
    <w:rsid w:val="00972782"/>
    <w:rsid w:val="009728AC"/>
    <w:rsid w:val="00972BFE"/>
    <w:rsid w:val="00973170"/>
    <w:rsid w:val="009732C5"/>
    <w:rsid w:val="00973892"/>
    <w:rsid w:val="00973A35"/>
    <w:rsid w:val="00973D05"/>
    <w:rsid w:val="00973F7C"/>
    <w:rsid w:val="00974254"/>
    <w:rsid w:val="0097442A"/>
    <w:rsid w:val="00974ADF"/>
    <w:rsid w:val="00974B29"/>
    <w:rsid w:val="00974C80"/>
    <w:rsid w:val="00974D24"/>
    <w:rsid w:val="00974E41"/>
    <w:rsid w:val="00974F1A"/>
    <w:rsid w:val="009752FB"/>
    <w:rsid w:val="0097533D"/>
    <w:rsid w:val="0097542E"/>
    <w:rsid w:val="0097563F"/>
    <w:rsid w:val="009756DC"/>
    <w:rsid w:val="00975AB7"/>
    <w:rsid w:val="00975B3C"/>
    <w:rsid w:val="00975C57"/>
    <w:rsid w:val="00975CC8"/>
    <w:rsid w:val="00975D4C"/>
    <w:rsid w:val="00975D8D"/>
    <w:rsid w:val="00975E6B"/>
    <w:rsid w:val="00975F76"/>
    <w:rsid w:val="009761A1"/>
    <w:rsid w:val="009763DD"/>
    <w:rsid w:val="009765D0"/>
    <w:rsid w:val="009765D5"/>
    <w:rsid w:val="009766FB"/>
    <w:rsid w:val="00976A28"/>
    <w:rsid w:val="00976BE3"/>
    <w:rsid w:val="00976FD1"/>
    <w:rsid w:val="00977462"/>
    <w:rsid w:val="0097752D"/>
    <w:rsid w:val="00977812"/>
    <w:rsid w:val="00977C62"/>
    <w:rsid w:val="00977CAF"/>
    <w:rsid w:val="00977D47"/>
    <w:rsid w:val="00977EC4"/>
    <w:rsid w:val="00977EF0"/>
    <w:rsid w:val="00980377"/>
    <w:rsid w:val="009803C8"/>
    <w:rsid w:val="0098058C"/>
    <w:rsid w:val="0098065F"/>
    <w:rsid w:val="0098069F"/>
    <w:rsid w:val="00980775"/>
    <w:rsid w:val="00980938"/>
    <w:rsid w:val="00980EDC"/>
    <w:rsid w:val="0098104E"/>
    <w:rsid w:val="00981209"/>
    <w:rsid w:val="0098163A"/>
    <w:rsid w:val="00981A53"/>
    <w:rsid w:val="00981E88"/>
    <w:rsid w:val="00982090"/>
    <w:rsid w:val="009826C1"/>
    <w:rsid w:val="009826DD"/>
    <w:rsid w:val="009827AA"/>
    <w:rsid w:val="00982952"/>
    <w:rsid w:val="00982B0B"/>
    <w:rsid w:val="00982CCB"/>
    <w:rsid w:val="009831CD"/>
    <w:rsid w:val="00983596"/>
    <w:rsid w:val="009837F1"/>
    <w:rsid w:val="00983A2C"/>
    <w:rsid w:val="00983AE8"/>
    <w:rsid w:val="00983B06"/>
    <w:rsid w:val="00983B0C"/>
    <w:rsid w:val="00983F0D"/>
    <w:rsid w:val="00983FD2"/>
    <w:rsid w:val="009841DB"/>
    <w:rsid w:val="00984A2B"/>
    <w:rsid w:val="00984BB3"/>
    <w:rsid w:val="00984BF4"/>
    <w:rsid w:val="00984CC5"/>
    <w:rsid w:val="00985267"/>
    <w:rsid w:val="00985561"/>
    <w:rsid w:val="009857BB"/>
    <w:rsid w:val="00985D89"/>
    <w:rsid w:val="00985E04"/>
    <w:rsid w:val="009860BD"/>
    <w:rsid w:val="00986411"/>
    <w:rsid w:val="00986433"/>
    <w:rsid w:val="009865A8"/>
    <w:rsid w:val="009866C3"/>
    <w:rsid w:val="00986814"/>
    <w:rsid w:val="00986A5E"/>
    <w:rsid w:val="00986A81"/>
    <w:rsid w:val="00986B52"/>
    <w:rsid w:val="00987022"/>
    <w:rsid w:val="00987127"/>
    <w:rsid w:val="00987141"/>
    <w:rsid w:val="0098723C"/>
    <w:rsid w:val="0098729A"/>
    <w:rsid w:val="00987871"/>
    <w:rsid w:val="00987881"/>
    <w:rsid w:val="00987895"/>
    <w:rsid w:val="00987B80"/>
    <w:rsid w:val="00990016"/>
    <w:rsid w:val="00990168"/>
    <w:rsid w:val="0099028C"/>
    <w:rsid w:val="009903A5"/>
    <w:rsid w:val="00990557"/>
    <w:rsid w:val="0099073D"/>
    <w:rsid w:val="0099079E"/>
    <w:rsid w:val="00990B56"/>
    <w:rsid w:val="00990BA0"/>
    <w:rsid w:val="00990F18"/>
    <w:rsid w:val="00991311"/>
    <w:rsid w:val="00991337"/>
    <w:rsid w:val="009916C7"/>
    <w:rsid w:val="00991853"/>
    <w:rsid w:val="00991860"/>
    <w:rsid w:val="00991B97"/>
    <w:rsid w:val="00991CCC"/>
    <w:rsid w:val="00991F90"/>
    <w:rsid w:val="009921DC"/>
    <w:rsid w:val="0099254D"/>
    <w:rsid w:val="00992B66"/>
    <w:rsid w:val="00992FE6"/>
    <w:rsid w:val="0099327E"/>
    <w:rsid w:val="00993524"/>
    <w:rsid w:val="00993527"/>
    <w:rsid w:val="009938AB"/>
    <w:rsid w:val="00993930"/>
    <w:rsid w:val="00993977"/>
    <w:rsid w:val="00993CBD"/>
    <w:rsid w:val="00993DF3"/>
    <w:rsid w:val="00993EC5"/>
    <w:rsid w:val="00993EE4"/>
    <w:rsid w:val="00994589"/>
    <w:rsid w:val="00994803"/>
    <w:rsid w:val="00994D4B"/>
    <w:rsid w:val="00994DCF"/>
    <w:rsid w:val="00994DFC"/>
    <w:rsid w:val="00994FE9"/>
    <w:rsid w:val="00995014"/>
    <w:rsid w:val="00995477"/>
    <w:rsid w:val="00995B4A"/>
    <w:rsid w:val="00995CE2"/>
    <w:rsid w:val="00995EA3"/>
    <w:rsid w:val="00996109"/>
    <w:rsid w:val="009961ED"/>
    <w:rsid w:val="009964FD"/>
    <w:rsid w:val="0099698A"/>
    <w:rsid w:val="00996D42"/>
    <w:rsid w:val="00996D5D"/>
    <w:rsid w:val="00996E80"/>
    <w:rsid w:val="00997027"/>
    <w:rsid w:val="00997111"/>
    <w:rsid w:val="00997179"/>
    <w:rsid w:val="009975D5"/>
    <w:rsid w:val="009976D6"/>
    <w:rsid w:val="00997916"/>
    <w:rsid w:val="00997B7E"/>
    <w:rsid w:val="00997F5E"/>
    <w:rsid w:val="009A0841"/>
    <w:rsid w:val="009A0B25"/>
    <w:rsid w:val="009A0B38"/>
    <w:rsid w:val="009A0C3F"/>
    <w:rsid w:val="009A0EE6"/>
    <w:rsid w:val="009A1179"/>
    <w:rsid w:val="009A1271"/>
    <w:rsid w:val="009A1864"/>
    <w:rsid w:val="009A18FF"/>
    <w:rsid w:val="009A19CA"/>
    <w:rsid w:val="009A1AFF"/>
    <w:rsid w:val="009A22EA"/>
    <w:rsid w:val="009A2720"/>
    <w:rsid w:val="009A279A"/>
    <w:rsid w:val="009A2810"/>
    <w:rsid w:val="009A2A3C"/>
    <w:rsid w:val="009A2F3F"/>
    <w:rsid w:val="009A2F7B"/>
    <w:rsid w:val="009A3118"/>
    <w:rsid w:val="009A32A5"/>
    <w:rsid w:val="009A3417"/>
    <w:rsid w:val="009A34D6"/>
    <w:rsid w:val="009A3F5D"/>
    <w:rsid w:val="009A4063"/>
    <w:rsid w:val="009A40A2"/>
    <w:rsid w:val="009A4167"/>
    <w:rsid w:val="009A4358"/>
    <w:rsid w:val="009A4649"/>
    <w:rsid w:val="009A4930"/>
    <w:rsid w:val="009A506F"/>
    <w:rsid w:val="009A525A"/>
    <w:rsid w:val="009A5368"/>
    <w:rsid w:val="009A555A"/>
    <w:rsid w:val="009A5C84"/>
    <w:rsid w:val="009A5DF0"/>
    <w:rsid w:val="009A5E59"/>
    <w:rsid w:val="009A5EBD"/>
    <w:rsid w:val="009A600B"/>
    <w:rsid w:val="009A6905"/>
    <w:rsid w:val="009A6CC0"/>
    <w:rsid w:val="009A6DBA"/>
    <w:rsid w:val="009A7250"/>
    <w:rsid w:val="009A74A9"/>
    <w:rsid w:val="009A74E0"/>
    <w:rsid w:val="009A74EE"/>
    <w:rsid w:val="009A7566"/>
    <w:rsid w:val="009A7785"/>
    <w:rsid w:val="009A7A30"/>
    <w:rsid w:val="009A7B12"/>
    <w:rsid w:val="009A7D37"/>
    <w:rsid w:val="009A7F66"/>
    <w:rsid w:val="009B04B2"/>
    <w:rsid w:val="009B0537"/>
    <w:rsid w:val="009B0756"/>
    <w:rsid w:val="009B0FA5"/>
    <w:rsid w:val="009B1143"/>
    <w:rsid w:val="009B12BB"/>
    <w:rsid w:val="009B1353"/>
    <w:rsid w:val="009B1547"/>
    <w:rsid w:val="009B1726"/>
    <w:rsid w:val="009B1B7A"/>
    <w:rsid w:val="009B1C0D"/>
    <w:rsid w:val="009B211B"/>
    <w:rsid w:val="009B228F"/>
    <w:rsid w:val="009B2405"/>
    <w:rsid w:val="009B26D0"/>
    <w:rsid w:val="009B2763"/>
    <w:rsid w:val="009B29CA"/>
    <w:rsid w:val="009B2A7B"/>
    <w:rsid w:val="009B2CFD"/>
    <w:rsid w:val="009B2E4E"/>
    <w:rsid w:val="009B305B"/>
    <w:rsid w:val="009B358F"/>
    <w:rsid w:val="009B36CB"/>
    <w:rsid w:val="009B38B5"/>
    <w:rsid w:val="009B38DC"/>
    <w:rsid w:val="009B3D17"/>
    <w:rsid w:val="009B3D90"/>
    <w:rsid w:val="009B3EBC"/>
    <w:rsid w:val="009B3F3D"/>
    <w:rsid w:val="009B41DC"/>
    <w:rsid w:val="009B452C"/>
    <w:rsid w:val="009B4688"/>
    <w:rsid w:val="009B4795"/>
    <w:rsid w:val="009B4B3F"/>
    <w:rsid w:val="009B4C93"/>
    <w:rsid w:val="009B5223"/>
    <w:rsid w:val="009B5439"/>
    <w:rsid w:val="009B59A3"/>
    <w:rsid w:val="009B5A75"/>
    <w:rsid w:val="009B5F0B"/>
    <w:rsid w:val="009B5FAD"/>
    <w:rsid w:val="009B6019"/>
    <w:rsid w:val="009B6377"/>
    <w:rsid w:val="009B642A"/>
    <w:rsid w:val="009B6522"/>
    <w:rsid w:val="009B665B"/>
    <w:rsid w:val="009B6AF6"/>
    <w:rsid w:val="009B6DE6"/>
    <w:rsid w:val="009B6F5D"/>
    <w:rsid w:val="009B70DD"/>
    <w:rsid w:val="009B710A"/>
    <w:rsid w:val="009B73CC"/>
    <w:rsid w:val="009B7683"/>
    <w:rsid w:val="009B78BC"/>
    <w:rsid w:val="009B7ABC"/>
    <w:rsid w:val="009B7C12"/>
    <w:rsid w:val="009B7D48"/>
    <w:rsid w:val="009B7E13"/>
    <w:rsid w:val="009B7EF7"/>
    <w:rsid w:val="009C0702"/>
    <w:rsid w:val="009C08B5"/>
    <w:rsid w:val="009C0B6D"/>
    <w:rsid w:val="009C0C4C"/>
    <w:rsid w:val="009C112C"/>
    <w:rsid w:val="009C1252"/>
    <w:rsid w:val="009C1759"/>
    <w:rsid w:val="009C1869"/>
    <w:rsid w:val="009C18AE"/>
    <w:rsid w:val="009C1D91"/>
    <w:rsid w:val="009C1E88"/>
    <w:rsid w:val="009C2390"/>
    <w:rsid w:val="009C23FB"/>
    <w:rsid w:val="009C25E9"/>
    <w:rsid w:val="009C2AD2"/>
    <w:rsid w:val="009C2EBC"/>
    <w:rsid w:val="009C30AF"/>
    <w:rsid w:val="009C36D8"/>
    <w:rsid w:val="009C37E7"/>
    <w:rsid w:val="009C3CCC"/>
    <w:rsid w:val="009C3F6C"/>
    <w:rsid w:val="009C42DF"/>
    <w:rsid w:val="009C4489"/>
    <w:rsid w:val="009C4494"/>
    <w:rsid w:val="009C44C6"/>
    <w:rsid w:val="009C4824"/>
    <w:rsid w:val="009C4DC3"/>
    <w:rsid w:val="009C4FFE"/>
    <w:rsid w:val="009C5463"/>
    <w:rsid w:val="009C5612"/>
    <w:rsid w:val="009C57EF"/>
    <w:rsid w:val="009C5A50"/>
    <w:rsid w:val="009C5B25"/>
    <w:rsid w:val="009C5B28"/>
    <w:rsid w:val="009C5F1B"/>
    <w:rsid w:val="009C5FDB"/>
    <w:rsid w:val="009C63C6"/>
    <w:rsid w:val="009C6489"/>
    <w:rsid w:val="009C64BD"/>
    <w:rsid w:val="009C6651"/>
    <w:rsid w:val="009C6663"/>
    <w:rsid w:val="009C6812"/>
    <w:rsid w:val="009C695C"/>
    <w:rsid w:val="009C6DC0"/>
    <w:rsid w:val="009C6FB2"/>
    <w:rsid w:val="009C715E"/>
    <w:rsid w:val="009C7362"/>
    <w:rsid w:val="009C73FB"/>
    <w:rsid w:val="009C7496"/>
    <w:rsid w:val="009C7681"/>
    <w:rsid w:val="009C7A9A"/>
    <w:rsid w:val="009C7DA3"/>
    <w:rsid w:val="009D00EB"/>
    <w:rsid w:val="009D0AC3"/>
    <w:rsid w:val="009D0B45"/>
    <w:rsid w:val="009D0C7E"/>
    <w:rsid w:val="009D0DBA"/>
    <w:rsid w:val="009D0EC8"/>
    <w:rsid w:val="009D11DA"/>
    <w:rsid w:val="009D1365"/>
    <w:rsid w:val="009D1476"/>
    <w:rsid w:val="009D17B1"/>
    <w:rsid w:val="009D1AEA"/>
    <w:rsid w:val="009D1ECD"/>
    <w:rsid w:val="009D1F2B"/>
    <w:rsid w:val="009D214D"/>
    <w:rsid w:val="009D22A0"/>
    <w:rsid w:val="009D2325"/>
    <w:rsid w:val="009D2564"/>
    <w:rsid w:val="009D27BA"/>
    <w:rsid w:val="009D28F9"/>
    <w:rsid w:val="009D2A21"/>
    <w:rsid w:val="009D2A81"/>
    <w:rsid w:val="009D2B6D"/>
    <w:rsid w:val="009D2CF1"/>
    <w:rsid w:val="009D2E6E"/>
    <w:rsid w:val="009D30DB"/>
    <w:rsid w:val="009D31E4"/>
    <w:rsid w:val="009D35D7"/>
    <w:rsid w:val="009D36AA"/>
    <w:rsid w:val="009D3C7B"/>
    <w:rsid w:val="009D3CA1"/>
    <w:rsid w:val="009D407B"/>
    <w:rsid w:val="009D42F1"/>
    <w:rsid w:val="009D498F"/>
    <w:rsid w:val="009D49DA"/>
    <w:rsid w:val="009D4B0D"/>
    <w:rsid w:val="009D5529"/>
    <w:rsid w:val="009D5612"/>
    <w:rsid w:val="009D568C"/>
    <w:rsid w:val="009D56BC"/>
    <w:rsid w:val="009D59D6"/>
    <w:rsid w:val="009D5CCA"/>
    <w:rsid w:val="009D60A1"/>
    <w:rsid w:val="009D6252"/>
    <w:rsid w:val="009D631B"/>
    <w:rsid w:val="009D63F5"/>
    <w:rsid w:val="009D642F"/>
    <w:rsid w:val="009D6464"/>
    <w:rsid w:val="009D6524"/>
    <w:rsid w:val="009D663E"/>
    <w:rsid w:val="009D7036"/>
    <w:rsid w:val="009D70DD"/>
    <w:rsid w:val="009D75AB"/>
    <w:rsid w:val="009D7775"/>
    <w:rsid w:val="009D7CFC"/>
    <w:rsid w:val="009E03C6"/>
    <w:rsid w:val="009E0433"/>
    <w:rsid w:val="009E0733"/>
    <w:rsid w:val="009E096A"/>
    <w:rsid w:val="009E0D92"/>
    <w:rsid w:val="009E1365"/>
    <w:rsid w:val="009E198F"/>
    <w:rsid w:val="009E1F19"/>
    <w:rsid w:val="009E234A"/>
    <w:rsid w:val="009E2423"/>
    <w:rsid w:val="009E2934"/>
    <w:rsid w:val="009E2D84"/>
    <w:rsid w:val="009E317D"/>
    <w:rsid w:val="009E327C"/>
    <w:rsid w:val="009E3D69"/>
    <w:rsid w:val="009E432C"/>
    <w:rsid w:val="009E438B"/>
    <w:rsid w:val="009E43EE"/>
    <w:rsid w:val="009E4E7A"/>
    <w:rsid w:val="009E5205"/>
    <w:rsid w:val="009E5237"/>
    <w:rsid w:val="009E5298"/>
    <w:rsid w:val="009E52BC"/>
    <w:rsid w:val="009E54B9"/>
    <w:rsid w:val="009E5628"/>
    <w:rsid w:val="009E5996"/>
    <w:rsid w:val="009E599C"/>
    <w:rsid w:val="009E619A"/>
    <w:rsid w:val="009E6402"/>
    <w:rsid w:val="009E65D4"/>
    <w:rsid w:val="009E6908"/>
    <w:rsid w:val="009E6BDE"/>
    <w:rsid w:val="009E6D8A"/>
    <w:rsid w:val="009E6E69"/>
    <w:rsid w:val="009E6E8F"/>
    <w:rsid w:val="009E7282"/>
    <w:rsid w:val="009E7319"/>
    <w:rsid w:val="009E738B"/>
    <w:rsid w:val="009E7424"/>
    <w:rsid w:val="009E758F"/>
    <w:rsid w:val="009E75A1"/>
    <w:rsid w:val="009E76E0"/>
    <w:rsid w:val="009E79F4"/>
    <w:rsid w:val="009E7C92"/>
    <w:rsid w:val="009E7F30"/>
    <w:rsid w:val="009E7F5C"/>
    <w:rsid w:val="009F01D1"/>
    <w:rsid w:val="009F0382"/>
    <w:rsid w:val="009F03E3"/>
    <w:rsid w:val="009F0643"/>
    <w:rsid w:val="009F0685"/>
    <w:rsid w:val="009F09F4"/>
    <w:rsid w:val="009F0A14"/>
    <w:rsid w:val="009F10C1"/>
    <w:rsid w:val="009F1172"/>
    <w:rsid w:val="009F1670"/>
    <w:rsid w:val="009F1967"/>
    <w:rsid w:val="009F196A"/>
    <w:rsid w:val="009F1976"/>
    <w:rsid w:val="009F1E89"/>
    <w:rsid w:val="009F24FF"/>
    <w:rsid w:val="009F2789"/>
    <w:rsid w:val="009F278E"/>
    <w:rsid w:val="009F2CDE"/>
    <w:rsid w:val="009F2E62"/>
    <w:rsid w:val="009F2F91"/>
    <w:rsid w:val="009F31E4"/>
    <w:rsid w:val="009F3301"/>
    <w:rsid w:val="009F3377"/>
    <w:rsid w:val="009F36E6"/>
    <w:rsid w:val="009F393C"/>
    <w:rsid w:val="009F3B74"/>
    <w:rsid w:val="009F3C1D"/>
    <w:rsid w:val="009F3CE1"/>
    <w:rsid w:val="009F3D09"/>
    <w:rsid w:val="009F4076"/>
    <w:rsid w:val="009F418A"/>
    <w:rsid w:val="009F42AF"/>
    <w:rsid w:val="009F4312"/>
    <w:rsid w:val="009F4631"/>
    <w:rsid w:val="009F4952"/>
    <w:rsid w:val="009F49F4"/>
    <w:rsid w:val="009F49F8"/>
    <w:rsid w:val="009F4AE6"/>
    <w:rsid w:val="009F4FEC"/>
    <w:rsid w:val="009F51A3"/>
    <w:rsid w:val="009F527C"/>
    <w:rsid w:val="009F56FF"/>
    <w:rsid w:val="009F5BDF"/>
    <w:rsid w:val="009F5ECC"/>
    <w:rsid w:val="009F64DE"/>
    <w:rsid w:val="009F6540"/>
    <w:rsid w:val="009F67A7"/>
    <w:rsid w:val="009F6D9A"/>
    <w:rsid w:val="009F700D"/>
    <w:rsid w:val="009F71EC"/>
    <w:rsid w:val="009F74A4"/>
    <w:rsid w:val="009F775E"/>
    <w:rsid w:val="009F7822"/>
    <w:rsid w:val="009F7AF7"/>
    <w:rsid w:val="009F7E2B"/>
    <w:rsid w:val="009F7EBB"/>
    <w:rsid w:val="00A00125"/>
    <w:rsid w:val="00A00801"/>
    <w:rsid w:val="00A008DE"/>
    <w:rsid w:val="00A00A47"/>
    <w:rsid w:val="00A00ADA"/>
    <w:rsid w:val="00A00D1B"/>
    <w:rsid w:val="00A00D26"/>
    <w:rsid w:val="00A00E55"/>
    <w:rsid w:val="00A00ECE"/>
    <w:rsid w:val="00A01068"/>
    <w:rsid w:val="00A01116"/>
    <w:rsid w:val="00A012C8"/>
    <w:rsid w:val="00A0149F"/>
    <w:rsid w:val="00A01506"/>
    <w:rsid w:val="00A01AE9"/>
    <w:rsid w:val="00A01CBA"/>
    <w:rsid w:val="00A01E8F"/>
    <w:rsid w:val="00A024B3"/>
    <w:rsid w:val="00A0257A"/>
    <w:rsid w:val="00A02640"/>
    <w:rsid w:val="00A02A1F"/>
    <w:rsid w:val="00A02B3A"/>
    <w:rsid w:val="00A02BAE"/>
    <w:rsid w:val="00A02D82"/>
    <w:rsid w:val="00A03205"/>
    <w:rsid w:val="00A03304"/>
    <w:rsid w:val="00A038A2"/>
    <w:rsid w:val="00A0397B"/>
    <w:rsid w:val="00A04208"/>
    <w:rsid w:val="00A046FA"/>
    <w:rsid w:val="00A04844"/>
    <w:rsid w:val="00A04847"/>
    <w:rsid w:val="00A0492F"/>
    <w:rsid w:val="00A04ADB"/>
    <w:rsid w:val="00A04B96"/>
    <w:rsid w:val="00A04F4A"/>
    <w:rsid w:val="00A05006"/>
    <w:rsid w:val="00A05191"/>
    <w:rsid w:val="00A053CF"/>
    <w:rsid w:val="00A05645"/>
    <w:rsid w:val="00A0564D"/>
    <w:rsid w:val="00A0593B"/>
    <w:rsid w:val="00A05A6F"/>
    <w:rsid w:val="00A05D9D"/>
    <w:rsid w:val="00A05ED9"/>
    <w:rsid w:val="00A06608"/>
    <w:rsid w:val="00A06ACC"/>
    <w:rsid w:val="00A06D9B"/>
    <w:rsid w:val="00A06DB1"/>
    <w:rsid w:val="00A06EE1"/>
    <w:rsid w:val="00A07022"/>
    <w:rsid w:val="00A07422"/>
    <w:rsid w:val="00A0751D"/>
    <w:rsid w:val="00A0767C"/>
    <w:rsid w:val="00A07723"/>
    <w:rsid w:val="00A078EF"/>
    <w:rsid w:val="00A07CF5"/>
    <w:rsid w:val="00A07D2D"/>
    <w:rsid w:val="00A100CF"/>
    <w:rsid w:val="00A10333"/>
    <w:rsid w:val="00A10466"/>
    <w:rsid w:val="00A105F9"/>
    <w:rsid w:val="00A10A0C"/>
    <w:rsid w:val="00A10ADE"/>
    <w:rsid w:val="00A10CD5"/>
    <w:rsid w:val="00A10F3C"/>
    <w:rsid w:val="00A10FAE"/>
    <w:rsid w:val="00A11026"/>
    <w:rsid w:val="00A11107"/>
    <w:rsid w:val="00A118A7"/>
    <w:rsid w:val="00A11A57"/>
    <w:rsid w:val="00A11D9B"/>
    <w:rsid w:val="00A11DC4"/>
    <w:rsid w:val="00A11EEF"/>
    <w:rsid w:val="00A121D3"/>
    <w:rsid w:val="00A122E1"/>
    <w:rsid w:val="00A123FD"/>
    <w:rsid w:val="00A126C9"/>
    <w:rsid w:val="00A12CC0"/>
    <w:rsid w:val="00A13090"/>
    <w:rsid w:val="00A1345C"/>
    <w:rsid w:val="00A134C6"/>
    <w:rsid w:val="00A140CA"/>
    <w:rsid w:val="00A14345"/>
    <w:rsid w:val="00A14537"/>
    <w:rsid w:val="00A14AD5"/>
    <w:rsid w:val="00A14B22"/>
    <w:rsid w:val="00A14E2D"/>
    <w:rsid w:val="00A14E92"/>
    <w:rsid w:val="00A151C6"/>
    <w:rsid w:val="00A152A4"/>
    <w:rsid w:val="00A15DA2"/>
    <w:rsid w:val="00A162A9"/>
    <w:rsid w:val="00A16494"/>
    <w:rsid w:val="00A16620"/>
    <w:rsid w:val="00A16817"/>
    <w:rsid w:val="00A16887"/>
    <w:rsid w:val="00A1698F"/>
    <w:rsid w:val="00A16999"/>
    <w:rsid w:val="00A16E72"/>
    <w:rsid w:val="00A17224"/>
    <w:rsid w:val="00A17664"/>
    <w:rsid w:val="00A1791B"/>
    <w:rsid w:val="00A17A9D"/>
    <w:rsid w:val="00A17B3A"/>
    <w:rsid w:val="00A17E76"/>
    <w:rsid w:val="00A17EEF"/>
    <w:rsid w:val="00A17FCB"/>
    <w:rsid w:val="00A2015D"/>
    <w:rsid w:val="00A20402"/>
    <w:rsid w:val="00A2064D"/>
    <w:rsid w:val="00A208A4"/>
    <w:rsid w:val="00A20977"/>
    <w:rsid w:val="00A21284"/>
    <w:rsid w:val="00A2134D"/>
    <w:rsid w:val="00A21388"/>
    <w:rsid w:val="00A21453"/>
    <w:rsid w:val="00A217EB"/>
    <w:rsid w:val="00A21837"/>
    <w:rsid w:val="00A21C59"/>
    <w:rsid w:val="00A21C70"/>
    <w:rsid w:val="00A2200D"/>
    <w:rsid w:val="00A2234C"/>
    <w:rsid w:val="00A2249B"/>
    <w:rsid w:val="00A224D4"/>
    <w:rsid w:val="00A22692"/>
    <w:rsid w:val="00A227B5"/>
    <w:rsid w:val="00A22847"/>
    <w:rsid w:val="00A22855"/>
    <w:rsid w:val="00A228BB"/>
    <w:rsid w:val="00A22911"/>
    <w:rsid w:val="00A22CD4"/>
    <w:rsid w:val="00A22CF9"/>
    <w:rsid w:val="00A22E58"/>
    <w:rsid w:val="00A22EAE"/>
    <w:rsid w:val="00A231B7"/>
    <w:rsid w:val="00A236EF"/>
    <w:rsid w:val="00A237BD"/>
    <w:rsid w:val="00A237C3"/>
    <w:rsid w:val="00A23BD0"/>
    <w:rsid w:val="00A23C71"/>
    <w:rsid w:val="00A23CA2"/>
    <w:rsid w:val="00A23E2C"/>
    <w:rsid w:val="00A23E57"/>
    <w:rsid w:val="00A24192"/>
    <w:rsid w:val="00A243FC"/>
    <w:rsid w:val="00A247DE"/>
    <w:rsid w:val="00A2494E"/>
    <w:rsid w:val="00A24F4A"/>
    <w:rsid w:val="00A25012"/>
    <w:rsid w:val="00A251C6"/>
    <w:rsid w:val="00A25202"/>
    <w:rsid w:val="00A253F3"/>
    <w:rsid w:val="00A25545"/>
    <w:rsid w:val="00A2583F"/>
    <w:rsid w:val="00A25AB8"/>
    <w:rsid w:val="00A25DF5"/>
    <w:rsid w:val="00A25E2C"/>
    <w:rsid w:val="00A261F7"/>
    <w:rsid w:val="00A267A4"/>
    <w:rsid w:val="00A26A20"/>
    <w:rsid w:val="00A26AEF"/>
    <w:rsid w:val="00A26C54"/>
    <w:rsid w:val="00A26E62"/>
    <w:rsid w:val="00A26E85"/>
    <w:rsid w:val="00A26EAA"/>
    <w:rsid w:val="00A26F4B"/>
    <w:rsid w:val="00A27019"/>
    <w:rsid w:val="00A2703D"/>
    <w:rsid w:val="00A27061"/>
    <w:rsid w:val="00A2741E"/>
    <w:rsid w:val="00A27CD6"/>
    <w:rsid w:val="00A30066"/>
    <w:rsid w:val="00A301B1"/>
    <w:rsid w:val="00A301E9"/>
    <w:rsid w:val="00A308E6"/>
    <w:rsid w:val="00A30B98"/>
    <w:rsid w:val="00A31203"/>
    <w:rsid w:val="00A312BA"/>
    <w:rsid w:val="00A31481"/>
    <w:rsid w:val="00A3164A"/>
    <w:rsid w:val="00A317BE"/>
    <w:rsid w:val="00A31DA5"/>
    <w:rsid w:val="00A31E1D"/>
    <w:rsid w:val="00A31F3F"/>
    <w:rsid w:val="00A32230"/>
    <w:rsid w:val="00A32231"/>
    <w:rsid w:val="00A322A8"/>
    <w:rsid w:val="00A3233A"/>
    <w:rsid w:val="00A3258C"/>
    <w:rsid w:val="00A329F4"/>
    <w:rsid w:val="00A32A18"/>
    <w:rsid w:val="00A32C1E"/>
    <w:rsid w:val="00A32C9B"/>
    <w:rsid w:val="00A3300E"/>
    <w:rsid w:val="00A334B4"/>
    <w:rsid w:val="00A335B7"/>
    <w:rsid w:val="00A3365F"/>
    <w:rsid w:val="00A336A2"/>
    <w:rsid w:val="00A337F9"/>
    <w:rsid w:val="00A33972"/>
    <w:rsid w:val="00A33F42"/>
    <w:rsid w:val="00A33F49"/>
    <w:rsid w:val="00A340B6"/>
    <w:rsid w:val="00A3474F"/>
    <w:rsid w:val="00A3479D"/>
    <w:rsid w:val="00A347DA"/>
    <w:rsid w:val="00A347DD"/>
    <w:rsid w:val="00A34846"/>
    <w:rsid w:val="00A350DF"/>
    <w:rsid w:val="00A35238"/>
    <w:rsid w:val="00A353EE"/>
    <w:rsid w:val="00A35C9A"/>
    <w:rsid w:val="00A35DED"/>
    <w:rsid w:val="00A36144"/>
    <w:rsid w:val="00A361F8"/>
    <w:rsid w:val="00A362BD"/>
    <w:rsid w:val="00A362D1"/>
    <w:rsid w:val="00A36389"/>
    <w:rsid w:val="00A364C2"/>
    <w:rsid w:val="00A366FB"/>
    <w:rsid w:val="00A36955"/>
    <w:rsid w:val="00A369B7"/>
    <w:rsid w:val="00A36B18"/>
    <w:rsid w:val="00A36B9D"/>
    <w:rsid w:val="00A36CB0"/>
    <w:rsid w:val="00A36EE6"/>
    <w:rsid w:val="00A36F87"/>
    <w:rsid w:val="00A370A2"/>
    <w:rsid w:val="00A37403"/>
    <w:rsid w:val="00A37449"/>
    <w:rsid w:val="00A37627"/>
    <w:rsid w:val="00A37A93"/>
    <w:rsid w:val="00A37BA3"/>
    <w:rsid w:val="00A37F0E"/>
    <w:rsid w:val="00A4007E"/>
    <w:rsid w:val="00A402AF"/>
    <w:rsid w:val="00A40664"/>
    <w:rsid w:val="00A409F6"/>
    <w:rsid w:val="00A40A6F"/>
    <w:rsid w:val="00A40F20"/>
    <w:rsid w:val="00A40F4B"/>
    <w:rsid w:val="00A4128D"/>
    <w:rsid w:val="00A414C2"/>
    <w:rsid w:val="00A4183C"/>
    <w:rsid w:val="00A418CD"/>
    <w:rsid w:val="00A41933"/>
    <w:rsid w:val="00A41BAD"/>
    <w:rsid w:val="00A41DCC"/>
    <w:rsid w:val="00A42105"/>
    <w:rsid w:val="00A42422"/>
    <w:rsid w:val="00A42575"/>
    <w:rsid w:val="00A426C7"/>
    <w:rsid w:val="00A42796"/>
    <w:rsid w:val="00A42BFD"/>
    <w:rsid w:val="00A433B1"/>
    <w:rsid w:val="00A4360A"/>
    <w:rsid w:val="00A440C1"/>
    <w:rsid w:val="00A44101"/>
    <w:rsid w:val="00A443BF"/>
    <w:rsid w:val="00A44783"/>
    <w:rsid w:val="00A44792"/>
    <w:rsid w:val="00A4481F"/>
    <w:rsid w:val="00A44A88"/>
    <w:rsid w:val="00A44A95"/>
    <w:rsid w:val="00A44ABA"/>
    <w:rsid w:val="00A44B99"/>
    <w:rsid w:val="00A44BB8"/>
    <w:rsid w:val="00A44C29"/>
    <w:rsid w:val="00A44EB3"/>
    <w:rsid w:val="00A44F66"/>
    <w:rsid w:val="00A453ED"/>
    <w:rsid w:val="00A45602"/>
    <w:rsid w:val="00A45A5A"/>
    <w:rsid w:val="00A45B5F"/>
    <w:rsid w:val="00A45BE6"/>
    <w:rsid w:val="00A45DA5"/>
    <w:rsid w:val="00A45EE1"/>
    <w:rsid w:val="00A45FB0"/>
    <w:rsid w:val="00A46026"/>
    <w:rsid w:val="00A4692D"/>
    <w:rsid w:val="00A46C93"/>
    <w:rsid w:val="00A46EE4"/>
    <w:rsid w:val="00A4707C"/>
    <w:rsid w:val="00A47123"/>
    <w:rsid w:val="00A471DD"/>
    <w:rsid w:val="00A471E9"/>
    <w:rsid w:val="00A472F4"/>
    <w:rsid w:val="00A474E4"/>
    <w:rsid w:val="00A4762C"/>
    <w:rsid w:val="00A4767D"/>
    <w:rsid w:val="00A479CA"/>
    <w:rsid w:val="00A47E1F"/>
    <w:rsid w:val="00A500C1"/>
    <w:rsid w:val="00A5047C"/>
    <w:rsid w:val="00A5087A"/>
    <w:rsid w:val="00A50948"/>
    <w:rsid w:val="00A50A01"/>
    <w:rsid w:val="00A50FF8"/>
    <w:rsid w:val="00A511AF"/>
    <w:rsid w:val="00A514A3"/>
    <w:rsid w:val="00A514B6"/>
    <w:rsid w:val="00A514D7"/>
    <w:rsid w:val="00A5168D"/>
    <w:rsid w:val="00A522ED"/>
    <w:rsid w:val="00A528D1"/>
    <w:rsid w:val="00A52D40"/>
    <w:rsid w:val="00A52DBA"/>
    <w:rsid w:val="00A52FC1"/>
    <w:rsid w:val="00A53060"/>
    <w:rsid w:val="00A5338A"/>
    <w:rsid w:val="00A535DA"/>
    <w:rsid w:val="00A5363A"/>
    <w:rsid w:val="00A53878"/>
    <w:rsid w:val="00A53A99"/>
    <w:rsid w:val="00A53B1A"/>
    <w:rsid w:val="00A53E3E"/>
    <w:rsid w:val="00A54456"/>
    <w:rsid w:val="00A547D2"/>
    <w:rsid w:val="00A54C5D"/>
    <w:rsid w:val="00A54D68"/>
    <w:rsid w:val="00A55026"/>
    <w:rsid w:val="00A55272"/>
    <w:rsid w:val="00A55336"/>
    <w:rsid w:val="00A553F6"/>
    <w:rsid w:val="00A55C80"/>
    <w:rsid w:val="00A55D8F"/>
    <w:rsid w:val="00A55F26"/>
    <w:rsid w:val="00A563E7"/>
    <w:rsid w:val="00A56644"/>
    <w:rsid w:val="00A569E1"/>
    <w:rsid w:val="00A56A5A"/>
    <w:rsid w:val="00A56A7C"/>
    <w:rsid w:val="00A56AFA"/>
    <w:rsid w:val="00A56B0A"/>
    <w:rsid w:val="00A56FA7"/>
    <w:rsid w:val="00A57177"/>
    <w:rsid w:val="00A57857"/>
    <w:rsid w:val="00A57B8D"/>
    <w:rsid w:val="00A57BE1"/>
    <w:rsid w:val="00A6009D"/>
    <w:rsid w:val="00A60486"/>
    <w:rsid w:val="00A605E9"/>
    <w:rsid w:val="00A609DB"/>
    <w:rsid w:val="00A60AC8"/>
    <w:rsid w:val="00A60D6D"/>
    <w:rsid w:val="00A60F04"/>
    <w:rsid w:val="00A60F4D"/>
    <w:rsid w:val="00A61026"/>
    <w:rsid w:val="00A61087"/>
    <w:rsid w:val="00A61153"/>
    <w:rsid w:val="00A613E4"/>
    <w:rsid w:val="00A61789"/>
    <w:rsid w:val="00A61AAB"/>
    <w:rsid w:val="00A61BDE"/>
    <w:rsid w:val="00A62368"/>
    <w:rsid w:val="00A626F7"/>
    <w:rsid w:val="00A628FD"/>
    <w:rsid w:val="00A62B53"/>
    <w:rsid w:val="00A62BBA"/>
    <w:rsid w:val="00A62CDD"/>
    <w:rsid w:val="00A62DC3"/>
    <w:rsid w:val="00A62EDD"/>
    <w:rsid w:val="00A63271"/>
    <w:rsid w:val="00A63455"/>
    <w:rsid w:val="00A63939"/>
    <w:rsid w:val="00A63A82"/>
    <w:rsid w:val="00A63C78"/>
    <w:rsid w:val="00A64035"/>
    <w:rsid w:val="00A640C1"/>
    <w:rsid w:val="00A64414"/>
    <w:rsid w:val="00A6464A"/>
    <w:rsid w:val="00A64AAA"/>
    <w:rsid w:val="00A64BD1"/>
    <w:rsid w:val="00A64BD6"/>
    <w:rsid w:val="00A65285"/>
    <w:rsid w:val="00A6537A"/>
    <w:rsid w:val="00A658E3"/>
    <w:rsid w:val="00A6594D"/>
    <w:rsid w:val="00A65A98"/>
    <w:rsid w:val="00A65DA4"/>
    <w:rsid w:val="00A65E03"/>
    <w:rsid w:val="00A65E11"/>
    <w:rsid w:val="00A6603C"/>
    <w:rsid w:val="00A663F9"/>
    <w:rsid w:val="00A6645C"/>
    <w:rsid w:val="00A667B9"/>
    <w:rsid w:val="00A66BF6"/>
    <w:rsid w:val="00A66D9B"/>
    <w:rsid w:val="00A66DDF"/>
    <w:rsid w:val="00A66E03"/>
    <w:rsid w:val="00A66F63"/>
    <w:rsid w:val="00A678D8"/>
    <w:rsid w:val="00A67C60"/>
    <w:rsid w:val="00A7023F"/>
    <w:rsid w:val="00A7036D"/>
    <w:rsid w:val="00A704DA"/>
    <w:rsid w:val="00A70D09"/>
    <w:rsid w:val="00A70D18"/>
    <w:rsid w:val="00A70D99"/>
    <w:rsid w:val="00A70E68"/>
    <w:rsid w:val="00A70F7D"/>
    <w:rsid w:val="00A71069"/>
    <w:rsid w:val="00A71095"/>
    <w:rsid w:val="00A71547"/>
    <w:rsid w:val="00A717CC"/>
    <w:rsid w:val="00A71A51"/>
    <w:rsid w:val="00A71C15"/>
    <w:rsid w:val="00A71D2C"/>
    <w:rsid w:val="00A71E41"/>
    <w:rsid w:val="00A71E87"/>
    <w:rsid w:val="00A71F2A"/>
    <w:rsid w:val="00A72064"/>
    <w:rsid w:val="00A7226C"/>
    <w:rsid w:val="00A722E7"/>
    <w:rsid w:val="00A724A2"/>
    <w:rsid w:val="00A724B8"/>
    <w:rsid w:val="00A727C1"/>
    <w:rsid w:val="00A728B6"/>
    <w:rsid w:val="00A7293C"/>
    <w:rsid w:val="00A72FC8"/>
    <w:rsid w:val="00A7340D"/>
    <w:rsid w:val="00A734B2"/>
    <w:rsid w:val="00A734F8"/>
    <w:rsid w:val="00A73658"/>
    <w:rsid w:val="00A73722"/>
    <w:rsid w:val="00A73B25"/>
    <w:rsid w:val="00A73CA2"/>
    <w:rsid w:val="00A73E6A"/>
    <w:rsid w:val="00A741EC"/>
    <w:rsid w:val="00A74466"/>
    <w:rsid w:val="00A7490F"/>
    <w:rsid w:val="00A749AA"/>
    <w:rsid w:val="00A74BF4"/>
    <w:rsid w:val="00A74C3F"/>
    <w:rsid w:val="00A750C5"/>
    <w:rsid w:val="00A751C9"/>
    <w:rsid w:val="00A752A4"/>
    <w:rsid w:val="00A753F2"/>
    <w:rsid w:val="00A75462"/>
    <w:rsid w:val="00A75543"/>
    <w:rsid w:val="00A755DB"/>
    <w:rsid w:val="00A75902"/>
    <w:rsid w:val="00A75993"/>
    <w:rsid w:val="00A75AF9"/>
    <w:rsid w:val="00A75C17"/>
    <w:rsid w:val="00A75E38"/>
    <w:rsid w:val="00A75EB6"/>
    <w:rsid w:val="00A75F40"/>
    <w:rsid w:val="00A76175"/>
    <w:rsid w:val="00A7644C"/>
    <w:rsid w:val="00A764D6"/>
    <w:rsid w:val="00A76665"/>
    <w:rsid w:val="00A766F3"/>
    <w:rsid w:val="00A76807"/>
    <w:rsid w:val="00A7736A"/>
    <w:rsid w:val="00A773C5"/>
    <w:rsid w:val="00A7745F"/>
    <w:rsid w:val="00A776D1"/>
    <w:rsid w:val="00A7785D"/>
    <w:rsid w:val="00A77A51"/>
    <w:rsid w:val="00A8011C"/>
    <w:rsid w:val="00A80137"/>
    <w:rsid w:val="00A8030B"/>
    <w:rsid w:val="00A80578"/>
    <w:rsid w:val="00A80684"/>
    <w:rsid w:val="00A80BDB"/>
    <w:rsid w:val="00A812FA"/>
    <w:rsid w:val="00A81509"/>
    <w:rsid w:val="00A8157D"/>
    <w:rsid w:val="00A815F4"/>
    <w:rsid w:val="00A8179F"/>
    <w:rsid w:val="00A81884"/>
    <w:rsid w:val="00A81AED"/>
    <w:rsid w:val="00A81F6E"/>
    <w:rsid w:val="00A81FBC"/>
    <w:rsid w:val="00A820C3"/>
    <w:rsid w:val="00A827A8"/>
    <w:rsid w:val="00A82919"/>
    <w:rsid w:val="00A82AC8"/>
    <w:rsid w:val="00A82E28"/>
    <w:rsid w:val="00A82ED7"/>
    <w:rsid w:val="00A831E1"/>
    <w:rsid w:val="00A836D1"/>
    <w:rsid w:val="00A83A14"/>
    <w:rsid w:val="00A83BCF"/>
    <w:rsid w:val="00A83F31"/>
    <w:rsid w:val="00A844A4"/>
    <w:rsid w:val="00A8457F"/>
    <w:rsid w:val="00A846D4"/>
    <w:rsid w:val="00A846EB"/>
    <w:rsid w:val="00A84D98"/>
    <w:rsid w:val="00A85000"/>
    <w:rsid w:val="00A851D6"/>
    <w:rsid w:val="00A853AA"/>
    <w:rsid w:val="00A856FC"/>
    <w:rsid w:val="00A85759"/>
    <w:rsid w:val="00A85791"/>
    <w:rsid w:val="00A85B12"/>
    <w:rsid w:val="00A85B75"/>
    <w:rsid w:val="00A85E1E"/>
    <w:rsid w:val="00A86067"/>
    <w:rsid w:val="00A8630C"/>
    <w:rsid w:val="00A865F7"/>
    <w:rsid w:val="00A8684F"/>
    <w:rsid w:val="00A86B2E"/>
    <w:rsid w:val="00A86C0E"/>
    <w:rsid w:val="00A87533"/>
    <w:rsid w:val="00A87CF8"/>
    <w:rsid w:val="00A87FEF"/>
    <w:rsid w:val="00A90126"/>
    <w:rsid w:val="00A902FA"/>
    <w:rsid w:val="00A90851"/>
    <w:rsid w:val="00A90928"/>
    <w:rsid w:val="00A909DA"/>
    <w:rsid w:val="00A90AC2"/>
    <w:rsid w:val="00A90DF1"/>
    <w:rsid w:val="00A90EEF"/>
    <w:rsid w:val="00A91003"/>
    <w:rsid w:val="00A91047"/>
    <w:rsid w:val="00A9116E"/>
    <w:rsid w:val="00A914F6"/>
    <w:rsid w:val="00A91713"/>
    <w:rsid w:val="00A918A8"/>
    <w:rsid w:val="00A92450"/>
    <w:rsid w:val="00A9310B"/>
    <w:rsid w:val="00A93158"/>
    <w:rsid w:val="00A93310"/>
    <w:rsid w:val="00A9379E"/>
    <w:rsid w:val="00A938BB"/>
    <w:rsid w:val="00A9390A"/>
    <w:rsid w:val="00A9393A"/>
    <w:rsid w:val="00A93AB6"/>
    <w:rsid w:val="00A93C23"/>
    <w:rsid w:val="00A93C2D"/>
    <w:rsid w:val="00A93EEE"/>
    <w:rsid w:val="00A94310"/>
    <w:rsid w:val="00A94769"/>
    <w:rsid w:val="00A94969"/>
    <w:rsid w:val="00A94A65"/>
    <w:rsid w:val="00A94C9B"/>
    <w:rsid w:val="00A95059"/>
    <w:rsid w:val="00A95650"/>
    <w:rsid w:val="00A956FB"/>
    <w:rsid w:val="00A9594D"/>
    <w:rsid w:val="00A95A7A"/>
    <w:rsid w:val="00A95B37"/>
    <w:rsid w:val="00A95BEF"/>
    <w:rsid w:val="00A95CB2"/>
    <w:rsid w:val="00A95E5E"/>
    <w:rsid w:val="00A9614B"/>
    <w:rsid w:val="00A9617D"/>
    <w:rsid w:val="00A96311"/>
    <w:rsid w:val="00A96445"/>
    <w:rsid w:val="00A96542"/>
    <w:rsid w:val="00A971C0"/>
    <w:rsid w:val="00A971E8"/>
    <w:rsid w:val="00A9731F"/>
    <w:rsid w:val="00A97417"/>
    <w:rsid w:val="00A97765"/>
    <w:rsid w:val="00A97831"/>
    <w:rsid w:val="00A979A2"/>
    <w:rsid w:val="00A97AC2"/>
    <w:rsid w:val="00A97EAE"/>
    <w:rsid w:val="00A97EE7"/>
    <w:rsid w:val="00AA00BD"/>
    <w:rsid w:val="00AA0619"/>
    <w:rsid w:val="00AA0776"/>
    <w:rsid w:val="00AA0AF2"/>
    <w:rsid w:val="00AA0BCC"/>
    <w:rsid w:val="00AA0C0A"/>
    <w:rsid w:val="00AA0DAB"/>
    <w:rsid w:val="00AA104C"/>
    <w:rsid w:val="00AA1304"/>
    <w:rsid w:val="00AA13E8"/>
    <w:rsid w:val="00AA1594"/>
    <w:rsid w:val="00AA1599"/>
    <w:rsid w:val="00AA1697"/>
    <w:rsid w:val="00AA192B"/>
    <w:rsid w:val="00AA1952"/>
    <w:rsid w:val="00AA1AF6"/>
    <w:rsid w:val="00AA2303"/>
    <w:rsid w:val="00AA2488"/>
    <w:rsid w:val="00AA265D"/>
    <w:rsid w:val="00AA28A4"/>
    <w:rsid w:val="00AA297F"/>
    <w:rsid w:val="00AA29C2"/>
    <w:rsid w:val="00AA2D26"/>
    <w:rsid w:val="00AA2D5D"/>
    <w:rsid w:val="00AA2E7B"/>
    <w:rsid w:val="00AA2E8E"/>
    <w:rsid w:val="00AA35B3"/>
    <w:rsid w:val="00AA3835"/>
    <w:rsid w:val="00AA39C4"/>
    <w:rsid w:val="00AA3A01"/>
    <w:rsid w:val="00AA3F47"/>
    <w:rsid w:val="00AA4370"/>
    <w:rsid w:val="00AA44C2"/>
    <w:rsid w:val="00AA48CE"/>
    <w:rsid w:val="00AA496A"/>
    <w:rsid w:val="00AA49E4"/>
    <w:rsid w:val="00AA4A70"/>
    <w:rsid w:val="00AA4C1D"/>
    <w:rsid w:val="00AA4DC0"/>
    <w:rsid w:val="00AA52BE"/>
    <w:rsid w:val="00AA52CF"/>
    <w:rsid w:val="00AA59A3"/>
    <w:rsid w:val="00AA59CE"/>
    <w:rsid w:val="00AA5AB4"/>
    <w:rsid w:val="00AA5B16"/>
    <w:rsid w:val="00AA653E"/>
    <w:rsid w:val="00AA68E5"/>
    <w:rsid w:val="00AA6A39"/>
    <w:rsid w:val="00AA6E2A"/>
    <w:rsid w:val="00AA6FEF"/>
    <w:rsid w:val="00AA700D"/>
    <w:rsid w:val="00AA7333"/>
    <w:rsid w:val="00AA7431"/>
    <w:rsid w:val="00AA7437"/>
    <w:rsid w:val="00AA743E"/>
    <w:rsid w:val="00AA75E3"/>
    <w:rsid w:val="00AA77B4"/>
    <w:rsid w:val="00AA792A"/>
    <w:rsid w:val="00AA7A88"/>
    <w:rsid w:val="00AB062D"/>
    <w:rsid w:val="00AB06EC"/>
    <w:rsid w:val="00AB0715"/>
    <w:rsid w:val="00AB0867"/>
    <w:rsid w:val="00AB087F"/>
    <w:rsid w:val="00AB110C"/>
    <w:rsid w:val="00AB1111"/>
    <w:rsid w:val="00AB1247"/>
    <w:rsid w:val="00AB1273"/>
    <w:rsid w:val="00AB132D"/>
    <w:rsid w:val="00AB1B86"/>
    <w:rsid w:val="00AB1F53"/>
    <w:rsid w:val="00AB22F9"/>
    <w:rsid w:val="00AB2805"/>
    <w:rsid w:val="00AB2B73"/>
    <w:rsid w:val="00AB2BE0"/>
    <w:rsid w:val="00AB2D3B"/>
    <w:rsid w:val="00AB2E11"/>
    <w:rsid w:val="00AB2F0A"/>
    <w:rsid w:val="00AB300C"/>
    <w:rsid w:val="00AB313B"/>
    <w:rsid w:val="00AB32F3"/>
    <w:rsid w:val="00AB37FD"/>
    <w:rsid w:val="00AB391E"/>
    <w:rsid w:val="00AB3963"/>
    <w:rsid w:val="00AB3A38"/>
    <w:rsid w:val="00AB40F2"/>
    <w:rsid w:val="00AB4108"/>
    <w:rsid w:val="00AB4758"/>
    <w:rsid w:val="00AB4951"/>
    <w:rsid w:val="00AB4988"/>
    <w:rsid w:val="00AB4A3B"/>
    <w:rsid w:val="00AB57FA"/>
    <w:rsid w:val="00AB5B5B"/>
    <w:rsid w:val="00AB5BB0"/>
    <w:rsid w:val="00AB5E2E"/>
    <w:rsid w:val="00AB5FD7"/>
    <w:rsid w:val="00AB61BD"/>
    <w:rsid w:val="00AB6587"/>
    <w:rsid w:val="00AB6848"/>
    <w:rsid w:val="00AB6862"/>
    <w:rsid w:val="00AB6A8C"/>
    <w:rsid w:val="00AB71A7"/>
    <w:rsid w:val="00AB7536"/>
    <w:rsid w:val="00AB76A6"/>
    <w:rsid w:val="00AB77BD"/>
    <w:rsid w:val="00AB7AB9"/>
    <w:rsid w:val="00AC0083"/>
    <w:rsid w:val="00AC0274"/>
    <w:rsid w:val="00AC02CC"/>
    <w:rsid w:val="00AC04B5"/>
    <w:rsid w:val="00AC0500"/>
    <w:rsid w:val="00AC08B7"/>
    <w:rsid w:val="00AC09AF"/>
    <w:rsid w:val="00AC0BA7"/>
    <w:rsid w:val="00AC0F7F"/>
    <w:rsid w:val="00AC12B5"/>
    <w:rsid w:val="00AC14CB"/>
    <w:rsid w:val="00AC15D5"/>
    <w:rsid w:val="00AC2331"/>
    <w:rsid w:val="00AC2534"/>
    <w:rsid w:val="00AC26A6"/>
    <w:rsid w:val="00AC27EF"/>
    <w:rsid w:val="00AC2AF3"/>
    <w:rsid w:val="00AC2BCB"/>
    <w:rsid w:val="00AC2D09"/>
    <w:rsid w:val="00AC2D46"/>
    <w:rsid w:val="00AC2EE3"/>
    <w:rsid w:val="00AC311E"/>
    <w:rsid w:val="00AC38DD"/>
    <w:rsid w:val="00AC45BB"/>
    <w:rsid w:val="00AC4AB8"/>
    <w:rsid w:val="00AC4CB8"/>
    <w:rsid w:val="00AC4E63"/>
    <w:rsid w:val="00AC54F7"/>
    <w:rsid w:val="00AC5654"/>
    <w:rsid w:val="00AC5881"/>
    <w:rsid w:val="00AC5ABD"/>
    <w:rsid w:val="00AC5B17"/>
    <w:rsid w:val="00AC5EC2"/>
    <w:rsid w:val="00AC6A72"/>
    <w:rsid w:val="00AC6BAE"/>
    <w:rsid w:val="00AC6C6D"/>
    <w:rsid w:val="00AC6CDA"/>
    <w:rsid w:val="00AC7385"/>
    <w:rsid w:val="00AC76B9"/>
    <w:rsid w:val="00AC76C3"/>
    <w:rsid w:val="00AC7981"/>
    <w:rsid w:val="00AC79E8"/>
    <w:rsid w:val="00AC7CC2"/>
    <w:rsid w:val="00AC7DBA"/>
    <w:rsid w:val="00AC7E3B"/>
    <w:rsid w:val="00AC7EC4"/>
    <w:rsid w:val="00AC7F9B"/>
    <w:rsid w:val="00AD02A5"/>
    <w:rsid w:val="00AD0494"/>
    <w:rsid w:val="00AD0C97"/>
    <w:rsid w:val="00AD0E1A"/>
    <w:rsid w:val="00AD114A"/>
    <w:rsid w:val="00AD14DF"/>
    <w:rsid w:val="00AD180F"/>
    <w:rsid w:val="00AD1F23"/>
    <w:rsid w:val="00AD21AE"/>
    <w:rsid w:val="00AD236D"/>
    <w:rsid w:val="00AD2911"/>
    <w:rsid w:val="00AD29C1"/>
    <w:rsid w:val="00AD2B95"/>
    <w:rsid w:val="00AD2D21"/>
    <w:rsid w:val="00AD2F1F"/>
    <w:rsid w:val="00AD2F7D"/>
    <w:rsid w:val="00AD3085"/>
    <w:rsid w:val="00AD309C"/>
    <w:rsid w:val="00AD3132"/>
    <w:rsid w:val="00AD337E"/>
    <w:rsid w:val="00AD34D1"/>
    <w:rsid w:val="00AD3623"/>
    <w:rsid w:val="00AD3934"/>
    <w:rsid w:val="00AD39AE"/>
    <w:rsid w:val="00AD3D16"/>
    <w:rsid w:val="00AD3D18"/>
    <w:rsid w:val="00AD3F54"/>
    <w:rsid w:val="00AD3FFB"/>
    <w:rsid w:val="00AD4055"/>
    <w:rsid w:val="00AD43B7"/>
    <w:rsid w:val="00AD4415"/>
    <w:rsid w:val="00AD44AD"/>
    <w:rsid w:val="00AD45A3"/>
    <w:rsid w:val="00AD45EF"/>
    <w:rsid w:val="00AD469D"/>
    <w:rsid w:val="00AD49CF"/>
    <w:rsid w:val="00AD4B93"/>
    <w:rsid w:val="00AD4F9F"/>
    <w:rsid w:val="00AD4FAE"/>
    <w:rsid w:val="00AD5232"/>
    <w:rsid w:val="00AD5449"/>
    <w:rsid w:val="00AD573B"/>
    <w:rsid w:val="00AD5A34"/>
    <w:rsid w:val="00AD5C6E"/>
    <w:rsid w:val="00AD62EB"/>
    <w:rsid w:val="00AD63D1"/>
    <w:rsid w:val="00AD668B"/>
    <w:rsid w:val="00AD681A"/>
    <w:rsid w:val="00AD6958"/>
    <w:rsid w:val="00AD6AFA"/>
    <w:rsid w:val="00AD6BED"/>
    <w:rsid w:val="00AD6CBC"/>
    <w:rsid w:val="00AD6EC5"/>
    <w:rsid w:val="00AD6FBD"/>
    <w:rsid w:val="00AD70A8"/>
    <w:rsid w:val="00AD75F3"/>
    <w:rsid w:val="00AD7826"/>
    <w:rsid w:val="00AD7D11"/>
    <w:rsid w:val="00AD7D12"/>
    <w:rsid w:val="00AD7EA1"/>
    <w:rsid w:val="00AE043D"/>
    <w:rsid w:val="00AE04CC"/>
    <w:rsid w:val="00AE0609"/>
    <w:rsid w:val="00AE0916"/>
    <w:rsid w:val="00AE0A6F"/>
    <w:rsid w:val="00AE0BBC"/>
    <w:rsid w:val="00AE1004"/>
    <w:rsid w:val="00AE10AE"/>
    <w:rsid w:val="00AE113A"/>
    <w:rsid w:val="00AE1384"/>
    <w:rsid w:val="00AE1391"/>
    <w:rsid w:val="00AE14BD"/>
    <w:rsid w:val="00AE1590"/>
    <w:rsid w:val="00AE17E3"/>
    <w:rsid w:val="00AE1804"/>
    <w:rsid w:val="00AE1A70"/>
    <w:rsid w:val="00AE1AC9"/>
    <w:rsid w:val="00AE1AE9"/>
    <w:rsid w:val="00AE1C48"/>
    <w:rsid w:val="00AE2283"/>
    <w:rsid w:val="00AE25EE"/>
    <w:rsid w:val="00AE29B7"/>
    <w:rsid w:val="00AE2D87"/>
    <w:rsid w:val="00AE301F"/>
    <w:rsid w:val="00AE320A"/>
    <w:rsid w:val="00AE3351"/>
    <w:rsid w:val="00AE355B"/>
    <w:rsid w:val="00AE36B8"/>
    <w:rsid w:val="00AE3A66"/>
    <w:rsid w:val="00AE3B6D"/>
    <w:rsid w:val="00AE3E59"/>
    <w:rsid w:val="00AE45A6"/>
    <w:rsid w:val="00AE470C"/>
    <w:rsid w:val="00AE4943"/>
    <w:rsid w:val="00AE4ED4"/>
    <w:rsid w:val="00AE5248"/>
    <w:rsid w:val="00AE5840"/>
    <w:rsid w:val="00AE5A15"/>
    <w:rsid w:val="00AE5AF6"/>
    <w:rsid w:val="00AE5DB6"/>
    <w:rsid w:val="00AE5DF2"/>
    <w:rsid w:val="00AE6025"/>
    <w:rsid w:val="00AE617C"/>
    <w:rsid w:val="00AE662E"/>
    <w:rsid w:val="00AE67B8"/>
    <w:rsid w:val="00AE69D0"/>
    <w:rsid w:val="00AE6A29"/>
    <w:rsid w:val="00AE6BBA"/>
    <w:rsid w:val="00AE6FA0"/>
    <w:rsid w:val="00AE6FC4"/>
    <w:rsid w:val="00AE7228"/>
    <w:rsid w:val="00AE74B3"/>
    <w:rsid w:val="00AE750E"/>
    <w:rsid w:val="00AE7DB2"/>
    <w:rsid w:val="00AF03CD"/>
    <w:rsid w:val="00AF055D"/>
    <w:rsid w:val="00AF0604"/>
    <w:rsid w:val="00AF0649"/>
    <w:rsid w:val="00AF0756"/>
    <w:rsid w:val="00AF0795"/>
    <w:rsid w:val="00AF0A39"/>
    <w:rsid w:val="00AF0A73"/>
    <w:rsid w:val="00AF1213"/>
    <w:rsid w:val="00AF13D8"/>
    <w:rsid w:val="00AF189C"/>
    <w:rsid w:val="00AF1991"/>
    <w:rsid w:val="00AF203C"/>
    <w:rsid w:val="00AF2136"/>
    <w:rsid w:val="00AF22C5"/>
    <w:rsid w:val="00AF2501"/>
    <w:rsid w:val="00AF257B"/>
    <w:rsid w:val="00AF2939"/>
    <w:rsid w:val="00AF2DB2"/>
    <w:rsid w:val="00AF2EF6"/>
    <w:rsid w:val="00AF2F7A"/>
    <w:rsid w:val="00AF3125"/>
    <w:rsid w:val="00AF365D"/>
    <w:rsid w:val="00AF37AD"/>
    <w:rsid w:val="00AF3A13"/>
    <w:rsid w:val="00AF3C31"/>
    <w:rsid w:val="00AF3C7A"/>
    <w:rsid w:val="00AF3C99"/>
    <w:rsid w:val="00AF3E7C"/>
    <w:rsid w:val="00AF3EEB"/>
    <w:rsid w:val="00AF3FCB"/>
    <w:rsid w:val="00AF41E6"/>
    <w:rsid w:val="00AF469B"/>
    <w:rsid w:val="00AF4885"/>
    <w:rsid w:val="00AF4C8E"/>
    <w:rsid w:val="00AF4C8F"/>
    <w:rsid w:val="00AF4E3E"/>
    <w:rsid w:val="00AF4EF5"/>
    <w:rsid w:val="00AF52E7"/>
    <w:rsid w:val="00AF5343"/>
    <w:rsid w:val="00AF536B"/>
    <w:rsid w:val="00AF5631"/>
    <w:rsid w:val="00AF569C"/>
    <w:rsid w:val="00AF59E6"/>
    <w:rsid w:val="00AF5A72"/>
    <w:rsid w:val="00AF5B70"/>
    <w:rsid w:val="00AF5D79"/>
    <w:rsid w:val="00AF5FF3"/>
    <w:rsid w:val="00AF6011"/>
    <w:rsid w:val="00AF6019"/>
    <w:rsid w:val="00AF619C"/>
    <w:rsid w:val="00AF6446"/>
    <w:rsid w:val="00AF6A0E"/>
    <w:rsid w:val="00AF6E41"/>
    <w:rsid w:val="00AF70D7"/>
    <w:rsid w:val="00AF711B"/>
    <w:rsid w:val="00AF719A"/>
    <w:rsid w:val="00AF7687"/>
    <w:rsid w:val="00AF78E4"/>
    <w:rsid w:val="00AF7986"/>
    <w:rsid w:val="00AF79DE"/>
    <w:rsid w:val="00AF7DDA"/>
    <w:rsid w:val="00B00096"/>
    <w:rsid w:val="00B002B3"/>
    <w:rsid w:val="00B0087C"/>
    <w:rsid w:val="00B00B82"/>
    <w:rsid w:val="00B00EC0"/>
    <w:rsid w:val="00B01473"/>
    <w:rsid w:val="00B01627"/>
    <w:rsid w:val="00B01F07"/>
    <w:rsid w:val="00B02060"/>
    <w:rsid w:val="00B02DE8"/>
    <w:rsid w:val="00B02EA9"/>
    <w:rsid w:val="00B035D0"/>
    <w:rsid w:val="00B03A7E"/>
    <w:rsid w:val="00B03A82"/>
    <w:rsid w:val="00B03B05"/>
    <w:rsid w:val="00B03C90"/>
    <w:rsid w:val="00B03CD2"/>
    <w:rsid w:val="00B03D31"/>
    <w:rsid w:val="00B03DEB"/>
    <w:rsid w:val="00B03FA1"/>
    <w:rsid w:val="00B0404A"/>
    <w:rsid w:val="00B04241"/>
    <w:rsid w:val="00B04507"/>
    <w:rsid w:val="00B04697"/>
    <w:rsid w:val="00B0485B"/>
    <w:rsid w:val="00B049C1"/>
    <w:rsid w:val="00B049D5"/>
    <w:rsid w:val="00B04A1B"/>
    <w:rsid w:val="00B04C82"/>
    <w:rsid w:val="00B04D0A"/>
    <w:rsid w:val="00B04D40"/>
    <w:rsid w:val="00B04D42"/>
    <w:rsid w:val="00B04D50"/>
    <w:rsid w:val="00B04E13"/>
    <w:rsid w:val="00B0513E"/>
    <w:rsid w:val="00B05227"/>
    <w:rsid w:val="00B0539F"/>
    <w:rsid w:val="00B05405"/>
    <w:rsid w:val="00B0547D"/>
    <w:rsid w:val="00B05586"/>
    <w:rsid w:val="00B05751"/>
    <w:rsid w:val="00B05A85"/>
    <w:rsid w:val="00B05AAB"/>
    <w:rsid w:val="00B05B68"/>
    <w:rsid w:val="00B05BA1"/>
    <w:rsid w:val="00B05D29"/>
    <w:rsid w:val="00B05DE4"/>
    <w:rsid w:val="00B06431"/>
    <w:rsid w:val="00B0644C"/>
    <w:rsid w:val="00B06F7D"/>
    <w:rsid w:val="00B071D8"/>
    <w:rsid w:val="00B0759F"/>
    <w:rsid w:val="00B0776C"/>
    <w:rsid w:val="00B07E5C"/>
    <w:rsid w:val="00B07E80"/>
    <w:rsid w:val="00B07EE5"/>
    <w:rsid w:val="00B1017A"/>
    <w:rsid w:val="00B103E9"/>
    <w:rsid w:val="00B10479"/>
    <w:rsid w:val="00B10696"/>
    <w:rsid w:val="00B106E8"/>
    <w:rsid w:val="00B108A9"/>
    <w:rsid w:val="00B10BF3"/>
    <w:rsid w:val="00B113B5"/>
    <w:rsid w:val="00B11441"/>
    <w:rsid w:val="00B11904"/>
    <w:rsid w:val="00B11D71"/>
    <w:rsid w:val="00B11E42"/>
    <w:rsid w:val="00B11EEE"/>
    <w:rsid w:val="00B11F28"/>
    <w:rsid w:val="00B12216"/>
    <w:rsid w:val="00B12383"/>
    <w:rsid w:val="00B126CB"/>
    <w:rsid w:val="00B127E1"/>
    <w:rsid w:val="00B12EDF"/>
    <w:rsid w:val="00B1308B"/>
    <w:rsid w:val="00B13322"/>
    <w:rsid w:val="00B1378E"/>
    <w:rsid w:val="00B13921"/>
    <w:rsid w:val="00B13CCE"/>
    <w:rsid w:val="00B14CDE"/>
    <w:rsid w:val="00B14FE3"/>
    <w:rsid w:val="00B152A0"/>
    <w:rsid w:val="00B1567B"/>
    <w:rsid w:val="00B158A7"/>
    <w:rsid w:val="00B15B18"/>
    <w:rsid w:val="00B15BD4"/>
    <w:rsid w:val="00B15CB0"/>
    <w:rsid w:val="00B15D51"/>
    <w:rsid w:val="00B15E4D"/>
    <w:rsid w:val="00B15EBB"/>
    <w:rsid w:val="00B15F7E"/>
    <w:rsid w:val="00B162E8"/>
    <w:rsid w:val="00B16572"/>
    <w:rsid w:val="00B1672F"/>
    <w:rsid w:val="00B16D1E"/>
    <w:rsid w:val="00B16EFA"/>
    <w:rsid w:val="00B16F7B"/>
    <w:rsid w:val="00B1713F"/>
    <w:rsid w:val="00B172A5"/>
    <w:rsid w:val="00B172EC"/>
    <w:rsid w:val="00B1742F"/>
    <w:rsid w:val="00B17704"/>
    <w:rsid w:val="00B17DF2"/>
    <w:rsid w:val="00B17FB7"/>
    <w:rsid w:val="00B17FBF"/>
    <w:rsid w:val="00B20039"/>
    <w:rsid w:val="00B203EF"/>
    <w:rsid w:val="00B2055C"/>
    <w:rsid w:val="00B20925"/>
    <w:rsid w:val="00B209F4"/>
    <w:rsid w:val="00B20BB7"/>
    <w:rsid w:val="00B2100A"/>
    <w:rsid w:val="00B211F9"/>
    <w:rsid w:val="00B21269"/>
    <w:rsid w:val="00B21432"/>
    <w:rsid w:val="00B214ED"/>
    <w:rsid w:val="00B21944"/>
    <w:rsid w:val="00B21DE9"/>
    <w:rsid w:val="00B221A5"/>
    <w:rsid w:val="00B2220C"/>
    <w:rsid w:val="00B2225F"/>
    <w:rsid w:val="00B222D5"/>
    <w:rsid w:val="00B224FB"/>
    <w:rsid w:val="00B2280E"/>
    <w:rsid w:val="00B2291F"/>
    <w:rsid w:val="00B22CDB"/>
    <w:rsid w:val="00B22D48"/>
    <w:rsid w:val="00B231A1"/>
    <w:rsid w:val="00B232E6"/>
    <w:rsid w:val="00B233AD"/>
    <w:rsid w:val="00B23C61"/>
    <w:rsid w:val="00B241DA"/>
    <w:rsid w:val="00B24367"/>
    <w:rsid w:val="00B2446E"/>
    <w:rsid w:val="00B24B9A"/>
    <w:rsid w:val="00B25295"/>
    <w:rsid w:val="00B25405"/>
    <w:rsid w:val="00B256B8"/>
    <w:rsid w:val="00B256DB"/>
    <w:rsid w:val="00B2573D"/>
    <w:rsid w:val="00B25A04"/>
    <w:rsid w:val="00B25D5D"/>
    <w:rsid w:val="00B2602B"/>
    <w:rsid w:val="00B26109"/>
    <w:rsid w:val="00B261A6"/>
    <w:rsid w:val="00B261C9"/>
    <w:rsid w:val="00B264EA"/>
    <w:rsid w:val="00B2661C"/>
    <w:rsid w:val="00B26677"/>
    <w:rsid w:val="00B26717"/>
    <w:rsid w:val="00B2699C"/>
    <w:rsid w:val="00B269FF"/>
    <w:rsid w:val="00B26D02"/>
    <w:rsid w:val="00B274FF"/>
    <w:rsid w:val="00B276B4"/>
    <w:rsid w:val="00B27895"/>
    <w:rsid w:val="00B27DEB"/>
    <w:rsid w:val="00B27F50"/>
    <w:rsid w:val="00B30119"/>
    <w:rsid w:val="00B303A4"/>
    <w:rsid w:val="00B3043D"/>
    <w:rsid w:val="00B30A54"/>
    <w:rsid w:val="00B30B47"/>
    <w:rsid w:val="00B30E4B"/>
    <w:rsid w:val="00B31248"/>
    <w:rsid w:val="00B31634"/>
    <w:rsid w:val="00B317CD"/>
    <w:rsid w:val="00B31969"/>
    <w:rsid w:val="00B31E0E"/>
    <w:rsid w:val="00B31E4B"/>
    <w:rsid w:val="00B320D8"/>
    <w:rsid w:val="00B3244D"/>
    <w:rsid w:val="00B32A63"/>
    <w:rsid w:val="00B32B44"/>
    <w:rsid w:val="00B32C5B"/>
    <w:rsid w:val="00B32CCD"/>
    <w:rsid w:val="00B333C7"/>
    <w:rsid w:val="00B336FC"/>
    <w:rsid w:val="00B33714"/>
    <w:rsid w:val="00B337FF"/>
    <w:rsid w:val="00B33C2A"/>
    <w:rsid w:val="00B33C6F"/>
    <w:rsid w:val="00B33C83"/>
    <w:rsid w:val="00B33CFE"/>
    <w:rsid w:val="00B33F32"/>
    <w:rsid w:val="00B341E7"/>
    <w:rsid w:val="00B344B9"/>
    <w:rsid w:val="00B34663"/>
    <w:rsid w:val="00B34718"/>
    <w:rsid w:val="00B34862"/>
    <w:rsid w:val="00B34B18"/>
    <w:rsid w:val="00B34B62"/>
    <w:rsid w:val="00B34CDB"/>
    <w:rsid w:val="00B35004"/>
    <w:rsid w:val="00B3529D"/>
    <w:rsid w:val="00B353DC"/>
    <w:rsid w:val="00B35486"/>
    <w:rsid w:val="00B354D1"/>
    <w:rsid w:val="00B3560F"/>
    <w:rsid w:val="00B35754"/>
    <w:rsid w:val="00B35854"/>
    <w:rsid w:val="00B35B9C"/>
    <w:rsid w:val="00B35E0D"/>
    <w:rsid w:val="00B35EEE"/>
    <w:rsid w:val="00B364D2"/>
    <w:rsid w:val="00B36575"/>
    <w:rsid w:val="00B368DE"/>
    <w:rsid w:val="00B36B64"/>
    <w:rsid w:val="00B36BE8"/>
    <w:rsid w:val="00B36CB2"/>
    <w:rsid w:val="00B36CF7"/>
    <w:rsid w:val="00B36EE0"/>
    <w:rsid w:val="00B37018"/>
    <w:rsid w:val="00B370DB"/>
    <w:rsid w:val="00B371C8"/>
    <w:rsid w:val="00B3754F"/>
    <w:rsid w:val="00B37704"/>
    <w:rsid w:val="00B37A17"/>
    <w:rsid w:val="00B37A61"/>
    <w:rsid w:val="00B37FD4"/>
    <w:rsid w:val="00B40112"/>
    <w:rsid w:val="00B40175"/>
    <w:rsid w:val="00B40344"/>
    <w:rsid w:val="00B40934"/>
    <w:rsid w:val="00B409F8"/>
    <w:rsid w:val="00B40AB5"/>
    <w:rsid w:val="00B40B0B"/>
    <w:rsid w:val="00B40CBC"/>
    <w:rsid w:val="00B40FF5"/>
    <w:rsid w:val="00B412D5"/>
    <w:rsid w:val="00B413E1"/>
    <w:rsid w:val="00B4169B"/>
    <w:rsid w:val="00B41830"/>
    <w:rsid w:val="00B4185D"/>
    <w:rsid w:val="00B41B94"/>
    <w:rsid w:val="00B41DF1"/>
    <w:rsid w:val="00B4234B"/>
    <w:rsid w:val="00B42415"/>
    <w:rsid w:val="00B42950"/>
    <w:rsid w:val="00B42C4E"/>
    <w:rsid w:val="00B4311E"/>
    <w:rsid w:val="00B4339E"/>
    <w:rsid w:val="00B435CA"/>
    <w:rsid w:val="00B436AA"/>
    <w:rsid w:val="00B4371D"/>
    <w:rsid w:val="00B43955"/>
    <w:rsid w:val="00B43984"/>
    <w:rsid w:val="00B439DA"/>
    <w:rsid w:val="00B43A54"/>
    <w:rsid w:val="00B43A98"/>
    <w:rsid w:val="00B43C5F"/>
    <w:rsid w:val="00B43EA5"/>
    <w:rsid w:val="00B43F0B"/>
    <w:rsid w:val="00B43F76"/>
    <w:rsid w:val="00B44283"/>
    <w:rsid w:val="00B44457"/>
    <w:rsid w:val="00B44836"/>
    <w:rsid w:val="00B44865"/>
    <w:rsid w:val="00B44A01"/>
    <w:rsid w:val="00B44B9F"/>
    <w:rsid w:val="00B44CA9"/>
    <w:rsid w:val="00B45462"/>
    <w:rsid w:val="00B457A3"/>
    <w:rsid w:val="00B45BF2"/>
    <w:rsid w:val="00B45EC7"/>
    <w:rsid w:val="00B4605A"/>
    <w:rsid w:val="00B461E1"/>
    <w:rsid w:val="00B46752"/>
    <w:rsid w:val="00B46C3A"/>
    <w:rsid w:val="00B46C75"/>
    <w:rsid w:val="00B46CC1"/>
    <w:rsid w:val="00B46D57"/>
    <w:rsid w:val="00B46E05"/>
    <w:rsid w:val="00B46FAA"/>
    <w:rsid w:val="00B471B2"/>
    <w:rsid w:val="00B473C3"/>
    <w:rsid w:val="00B473D7"/>
    <w:rsid w:val="00B4755B"/>
    <w:rsid w:val="00B47687"/>
    <w:rsid w:val="00B479CD"/>
    <w:rsid w:val="00B47A5E"/>
    <w:rsid w:val="00B47BE0"/>
    <w:rsid w:val="00B47CBD"/>
    <w:rsid w:val="00B50032"/>
    <w:rsid w:val="00B50851"/>
    <w:rsid w:val="00B50A1F"/>
    <w:rsid w:val="00B50DC3"/>
    <w:rsid w:val="00B50E15"/>
    <w:rsid w:val="00B51266"/>
    <w:rsid w:val="00B5151B"/>
    <w:rsid w:val="00B5183D"/>
    <w:rsid w:val="00B51957"/>
    <w:rsid w:val="00B51AFE"/>
    <w:rsid w:val="00B51CD0"/>
    <w:rsid w:val="00B51D3F"/>
    <w:rsid w:val="00B51E86"/>
    <w:rsid w:val="00B5219E"/>
    <w:rsid w:val="00B5225A"/>
    <w:rsid w:val="00B5230B"/>
    <w:rsid w:val="00B524AC"/>
    <w:rsid w:val="00B524C1"/>
    <w:rsid w:val="00B525B8"/>
    <w:rsid w:val="00B52665"/>
    <w:rsid w:val="00B5283D"/>
    <w:rsid w:val="00B528FF"/>
    <w:rsid w:val="00B5291C"/>
    <w:rsid w:val="00B529C0"/>
    <w:rsid w:val="00B52A42"/>
    <w:rsid w:val="00B52AD7"/>
    <w:rsid w:val="00B52B72"/>
    <w:rsid w:val="00B52BEE"/>
    <w:rsid w:val="00B52F3A"/>
    <w:rsid w:val="00B53195"/>
    <w:rsid w:val="00B5325F"/>
    <w:rsid w:val="00B53265"/>
    <w:rsid w:val="00B532E4"/>
    <w:rsid w:val="00B534A8"/>
    <w:rsid w:val="00B53EAA"/>
    <w:rsid w:val="00B54706"/>
    <w:rsid w:val="00B54BCB"/>
    <w:rsid w:val="00B54C42"/>
    <w:rsid w:val="00B551EE"/>
    <w:rsid w:val="00B554EC"/>
    <w:rsid w:val="00B5560A"/>
    <w:rsid w:val="00B55EFF"/>
    <w:rsid w:val="00B563B9"/>
    <w:rsid w:val="00B5640A"/>
    <w:rsid w:val="00B5675A"/>
    <w:rsid w:val="00B56786"/>
    <w:rsid w:val="00B56824"/>
    <w:rsid w:val="00B56B46"/>
    <w:rsid w:val="00B56BAF"/>
    <w:rsid w:val="00B57794"/>
    <w:rsid w:val="00B5793D"/>
    <w:rsid w:val="00B57A80"/>
    <w:rsid w:val="00B57A8B"/>
    <w:rsid w:val="00B57CDE"/>
    <w:rsid w:val="00B57DDC"/>
    <w:rsid w:val="00B57E9A"/>
    <w:rsid w:val="00B603D7"/>
    <w:rsid w:val="00B60468"/>
    <w:rsid w:val="00B607C0"/>
    <w:rsid w:val="00B6085D"/>
    <w:rsid w:val="00B60E22"/>
    <w:rsid w:val="00B60F10"/>
    <w:rsid w:val="00B616B7"/>
    <w:rsid w:val="00B61A07"/>
    <w:rsid w:val="00B61B12"/>
    <w:rsid w:val="00B61E4B"/>
    <w:rsid w:val="00B61E5E"/>
    <w:rsid w:val="00B62255"/>
    <w:rsid w:val="00B624B3"/>
    <w:rsid w:val="00B62605"/>
    <w:rsid w:val="00B6279A"/>
    <w:rsid w:val="00B63744"/>
    <w:rsid w:val="00B637D2"/>
    <w:rsid w:val="00B6381F"/>
    <w:rsid w:val="00B638CB"/>
    <w:rsid w:val="00B63933"/>
    <w:rsid w:val="00B63F7F"/>
    <w:rsid w:val="00B64419"/>
    <w:rsid w:val="00B64B00"/>
    <w:rsid w:val="00B64F54"/>
    <w:rsid w:val="00B64F7D"/>
    <w:rsid w:val="00B64F9C"/>
    <w:rsid w:val="00B65022"/>
    <w:rsid w:val="00B65110"/>
    <w:rsid w:val="00B6516F"/>
    <w:rsid w:val="00B652B3"/>
    <w:rsid w:val="00B652BA"/>
    <w:rsid w:val="00B652C5"/>
    <w:rsid w:val="00B6544D"/>
    <w:rsid w:val="00B65478"/>
    <w:rsid w:val="00B657B5"/>
    <w:rsid w:val="00B6595E"/>
    <w:rsid w:val="00B65A70"/>
    <w:rsid w:val="00B65C00"/>
    <w:rsid w:val="00B65CAA"/>
    <w:rsid w:val="00B65D41"/>
    <w:rsid w:val="00B6603E"/>
    <w:rsid w:val="00B66525"/>
    <w:rsid w:val="00B66586"/>
    <w:rsid w:val="00B6661A"/>
    <w:rsid w:val="00B667C2"/>
    <w:rsid w:val="00B66891"/>
    <w:rsid w:val="00B66A9A"/>
    <w:rsid w:val="00B66D5D"/>
    <w:rsid w:val="00B66EF4"/>
    <w:rsid w:val="00B672BD"/>
    <w:rsid w:val="00B67AE4"/>
    <w:rsid w:val="00B7057C"/>
    <w:rsid w:val="00B7061B"/>
    <w:rsid w:val="00B70743"/>
    <w:rsid w:val="00B707CF"/>
    <w:rsid w:val="00B708C9"/>
    <w:rsid w:val="00B708DA"/>
    <w:rsid w:val="00B7092E"/>
    <w:rsid w:val="00B70B1D"/>
    <w:rsid w:val="00B70B8D"/>
    <w:rsid w:val="00B70C4A"/>
    <w:rsid w:val="00B70F59"/>
    <w:rsid w:val="00B71295"/>
    <w:rsid w:val="00B716A4"/>
    <w:rsid w:val="00B71F99"/>
    <w:rsid w:val="00B72000"/>
    <w:rsid w:val="00B720E9"/>
    <w:rsid w:val="00B72ECE"/>
    <w:rsid w:val="00B7346E"/>
    <w:rsid w:val="00B73970"/>
    <w:rsid w:val="00B739CC"/>
    <w:rsid w:val="00B73AE2"/>
    <w:rsid w:val="00B73B0A"/>
    <w:rsid w:val="00B73CC4"/>
    <w:rsid w:val="00B74435"/>
    <w:rsid w:val="00B749CD"/>
    <w:rsid w:val="00B74B26"/>
    <w:rsid w:val="00B74B63"/>
    <w:rsid w:val="00B74CBE"/>
    <w:rsid w:val="00B74D70"/>
    <w:rsid w:val="00B74E13"/>
    <w:rsid w:val="00B750C9"/>
    <w:rsid w:val="00B7513E"/>
    <w:rsid w:val="00B7514C"/>
    <w:rsid w:val="00B75179"/>
    <w:rsid w:val="00B75286"/>
    <w:rsid w:val="00B75602"/>
    <w:rsid w:val="00B75779"/>
    <w:rsid w:val="00B7583E"/>
    <w:rsid w:val="00B766A1"/>
    <w:rsid w:val="00B7673A"/>
    <w:rsid w:val="00B768E8"/>
    <w:rsid w:val="00B76C3C"/>
    <w:rsid w:val="00B76CB2"/>
    <w:rsid w:val="00B76CF4"/>
    <w:rsid w:val="00B76E2F"/>
    <w:rsid w:val="00B76F4C"/>
    <w:rsid w:val="00B772EA"/>
    <w:rsid w:val="00B77787"/>
    <w:rsid w:val="00B778E8"/>
    <w:rsid w:val="00B7791A"/>
    <w:rsid w:val="00B77A95"/>
    <w:rsid w:val="00B77B8D"/>
    <w:rsid w:val="00B77BBB"/>
    <w:rsid w:val="00B77C28"/>
    <w:rsid w:val="00B77F4D"/>
    <w:rsid w:val="00B77F74"/>
    <w:rsid w:val="00B8002C"/>
    <w:rsid w:val="00B8011D"/>
    <w:rsid w:val="00B80356"/>
    <w:rsid w:val="00B80919"/>
    <w:rsid w:val="00B80B19"/>
    <w:rsid w:val="00B80C6E"/>
    <w:rsid w:val="00B80EE6"/>
    <w:rsid w:val="00B810B4"/>
    <w:rsid w:val="00B81353"/>
    <w:rsid w:val="00B813A3"/>
    <w:rsid w:val="00B81459"/>
    <w:rsid w:val="00B8162F"/>
    <w:rsid w:val="00B81B77"/>
    <w:rsid w:val="00B81C87"/>
    <w:rsid w:val="00B81FE4"/>
    <w:rsid w:val="00B82288"/>
    <w:rsid w:val="00B83085"/>
    <w:rsid w:val="00B832EA"/>
    <w:rsid w:val="00B8357F"/>
    <w:rsid w:val="00B8384A"/>
    <w:rsid w:val="00B839DA"/>
    <w:rsid w:val="00B83C6D"/>
    <w:rsid w:val="00B83C84"/>
    <w:rsid w:val="00B83C9D"/>
    <w:rsid w:val="00B83CBB"/>
    <w:rsid w:val="00B840F3"/>
    <w:rsid w:val="00B845F8"/>
    <w:rsid w:val="00B8462D"/>
    <w:rsid w:val="00B8467C"/>
    <w:rsid w:val="00B848A1"/>
    <w:rsid w:val="00B84A24"/>
    <w:rsid w:val="00B84AA4"/>
    <w:rsid w:val="00B84B37"/>
    <w:rsid w:val="00B84D04"/>
    <w:rsid w:val="00B84F03"/>
    <w:rsid w:val="00B8524C"/>
    <w:rsid w:val="00B85270"/>
    <w:rsid w:val="00B85391"/>
    <w:rsid w:val="00B8543B"/>
    <w:rsid w:val="00B856A8"/>
    <w:rsid w:val="00B85799"/>
    <w:rsid w:val="00B85AB1"/>
    <w:rsid w:val="00B860DB"/>
    <w:rsid w:val="00B86426"/>
    <w:rsid w:val="00B8649D"/>
    <w:rsid w:val="00B86603"/>
    <w:rsid w:val="00B866EE"/>
    <w:rsid w:val="00B867FB"/>
    <w:rsid w:val="00B86B51"/>
    <w:rsid w:val="00B87352"/>
    <w:rsid w:val="00B87914"/>
    <w:rsid w:val="00B879D7"/>
    <w:rsid w:val="00B87AE2"/>
    <w:rsid w:val="00B902EE"/>
    <w:rsid w:val="00B90534"/>
    <w:rsid w:val="00B909C8"/>
    <w:rsid w:val="00B90D17"/>
    <w:rsid w:val="00B90FEA"/>
    <w:rsid w:val="00B91376"/>
    <w:rsid w:val="00B915AB"/>
    <w:rsid w:val="00B917FE"/>
    <w:rsid w:val="00B91B25"/>
    <w:rsid w:val="00B91FB4"/>
    <w:rsid w:val="00B92513"/>
    <w:rsid w:val="00B9258F"/>
    <w:rsid w:val="00B92643"/>
    <w:rsid w:val="00B92BCA"/>
    <w:rsid w:val="00B92D51"/>
    <w:rsid w:val="00B9305F"/>
    <w:rsid w:val="00B930B3"/>
    <w:rsid w:val="00B93238"/>
    <w:rsid w:val="00B93293"/>
    <w:rsid w:val="00B932B7"/>
    <w:rsid w:val="00B93303"/>
    <w:rsid w:val="00B935A7"/>
    <w:rsid w:val="00B939D9"/>
    <w:rsid w:val="00B93A33"/>
    <w:rsid w:val="00B93A77"/>
    <w:rsid w:val="00B93E52"/>
    <w:rsid w:val="00B93E78"/>
    <w:rsid w:val="00B9432A"/>
    <w:rsid w:val="00B94570"/>
    <w:rsid w:val="00B94660"/>
    <w:rsid w:val="00B94A8A"/>
    <w:rsid w:val="00B94B53"/>
    <w:rsid w:val="00B94EC2"/>
    <w:rsid w:val="00B950DE"/>
    <w:rsid w:val="00B95291"/>
    <w:rsid w:val="00B95542"/>
    <w:rsid w:val="00B95558"/>
    <w:rsid w:val="00B955A7"/>
    <w:rsid w:val="00B9567D"/>
    <w:rsid w:val="00B956D0"/>
    <w:rsid w:val="00B95780"/>
    <w:rsid w:val="00B957B7"/>
    <w:rsid w:val="00B95B02"/>
    <w:rsid w:val="00B95BE1"/>
    <w:rsid w:val="00B95EC3"/>
    <w:rsid w:val="00B95FDF"/>
    <w:rsid w:val="00B95FE4"/>
    <w:rsid w:val="00B9636C"/>
    <w:rsid w:val="00B96535"/>
    <w:rsid w:val="00B9679E"/>
    <w:rsid w:val="00B9714E"/>
    <w:rsid w:val="00B972C0"/>
    <w:rsid w:val="00B97600"/>
    <w:rsid w:val="00B976D3"/>
    <w:rsid w:val="00B97A8E"/>
    <w:rsid w:val="00B97E49"/>
    <w:rsid w:val="00BA04A2"/>
    <w:rsid w:val="00BA086A"/>
    <w:rsid w:val="00BA0901"/>
    <w:rsid w:val="00BA09E0"/>
    <w:rsid w:val="00BA09EF"/>
    <w:rsid w:val="00BA0C18"/>
    <w:rsid w:val="00BA0C70"/>
    <w:rsid w:val="00BA0C86"/>
    <w:rsid w:val="00BA0EBF"/>
    <w:rsid w:val="00BA100F"/>
    <w:rsid w:val="00BA125B"/>
    <w:rsid w:val="00BA129F"/>
    <w:rsid w:val="00BA1376"/>
    <w:rsid w:val="00BA186E"/>
    <w:rsid w:val="00BA1B33"/>
    <w:rsid w:val="00BA1C8F"/>
    <w:rsid w:val="00BA1F28"/>
    <w:rsid w:val="00BA1FB1"/>
    <w:rsid w:val="00BA21BC"/>
    <w:rsid w:val="00BA22DD"/>
    <w:rsid w:val="00BA2AAA"/>
    <w:rsid w:val="00BA2B20"/>
    <w:rsid w:val="00BA2BA9"/>
    <w:rsid w:val="00BA2D27"/>
    <w:rsid w:val="00BA35EC"/>
    <w:rsid w:val="00BA3697"/>
    <w:rsid w:val="00BA36EA"/>
    <w:rsid w:val="00BA3959"/>
    <w:rsid w:val="00BA3CC5"/>
    <w:rsid w:val="00BA3FF7"/>
    <w:rsid w:val="00BA416D"/>
    <w:rsid w:val="00BA419E"/>
    <w:rsid w:val="00BA427C"/>
    <w:rsid w:val="00BA4360"/>
    <w:rsid w:val="00BA43DF"/>
    <w:rsid w:val="00BA4635"/>
    <w:rsid w:val="00BA46C4"/>
    <w:rsid w:val="00BA4926"/>
    <w:rsid w:val="00BA4C1C"/>
    <w:rsid w:val="00BA5068"/>
    <w:rsid w:val="00BA5252"/>
    <w:rsid w:val="00BA5400"/>
    <w:rsid w:val="00BA545D"/>
    <w:rsid w:val="00BA548F"/>
    <w:rsid w:val="00BA5748"/>
    <w:rsid w:val="00BA5A5A"/>
    <w:rsid w:val="00BA5B1E"/>
    <w:rsid w:val="00BA5C49"/>
    <w:rsid w:val="00BA5DF2"/>
    <w:rsid w:val="00BA6977"/>
    <w:rsid w:val="00BA6E53"/>
    <w:rsid w:val="00BA7159"/>
    <w:rsid w:val="00BA72A5"/>
    <w:rsid w:val="00BA77F9"/>
    <w:rsid w:val="00BA785B"/>
    <w:rsid w:val="00BA7AD5"/>
    <w:rsid w:val="00BA7E22"/>
    <w:rsid w:val="00BB0100"/>
    <w:rsid w:val="00BB078C"/>
    <w:rsid w:val="00BB08E1"/>
    <w:rsid w:val="00BB0B13"/>
    <w:rsid w:val="00BB0C69"/>
    <w:rsid w:val="00BB10A0"/>
    <w:rsid w:val="00BB12C8"/>
    <w:rsid w:val="00BB13FD"/>
    <w:rsid w:val="00BB163E"/>
    <w:rsid w:val="00BB1DE2"/>
    <w:rsid w:val="00BB229B"/>
    <w:rsid w:val="00BB2396"/>
    <w:rsid w:val="00BB243B"/>
    <w:rsid w:val="00BB25AF"/>
    <w:rsid w:val="00BB26C1"/>
    <w:rsid w:val="00BB284F"/>
    <w:rsid w:val="00BB2858"/>
    <w:rsid w:val="00BB2B00"/>
    <w:rsid w:val="00BB300C"/>
    <w:rsid w:val="00BB314E"/>
    <w:rsid w:val="00BB3510"/>
    <w:rsid w:val="00BB3700"/>
    <w:rsid w:val="00BB3A6E"/>
    <w:rsid w:val="00BB3BFE"/>
    <w:rsid w:val="00BB446A"/>
    <w:rsid w:val="00BB44B6"/>
    <w:rsid w:val="00BB4639"/>
    <w:rsid w:val="00BB46FA"/>
    <w:rsid w:val="00BB4733"/>
    <w:rsid w:val="00BB4E15"/>
    <w:rsid w:val="00BB4F53"/>
    <w:rsid w:val="00BB4F7E"/>
    <w:rsid w:val="00BB5098"/>
    <w:rsid w:val="00BB572E"/>
    <w:rsid w:val="00BB5BA8"/>
    <w:rsid w:val="00BB5C27"/>
    <w:rsid w:val="00BB5DEB"/>
    <w:rsid w:val="00BB5F21"/>
    <w:rsid w:val="00BB6123"/>
    <w:rsid w:val="00BB67EE"/>
    <w:rsid w:val="00BB687B"/>
    <w:rsid w:val="00BB69AC"/>
    <w:rsid w:val="00BB6AAC"/>
    <w:rsid w:val="00BB6C48"/>
    <w:rsid w:val="00BB6C91"/>
    <w:rsid w:val="00BB70DA"/>
    <w:rsid w:val="00BB759F"/>
    <w:rsid w:val="00BB7606"/>
    <w:rsid w:val="00BB7798"/>
    <w:rsid w:val="00BB7927"/>
    <w:rsid w:val="00BB7962"/>
    <w:rsid w:val="00BB79B0"/>
    <w:rsid w:val="00BB7C11"/>
    <w:rsid w:val="00BB7EE8"/>
    <w:rsid w:val="00BC004F"/>
    <w:rsid w:val="00BC019B"/>
    <w:rsid w:val="00BC047B"/>
    <w:rsid w:val="00BC0676"/>
    <w:rsid w:val="00BC0778"/>
    <w:rsid w:val="00BC08FE"/>
    <w:rsid w:val="00BC1007"/>
    <w:rsid w:val="00BC10D4"/>
    <w:rsid w:val="00BC14DD"/>
    <w:rsid w:val="00BC153C"/>
    <w:rsid w:val="00BC17F1"/>
    <w:rsid w:val="00BC19A9"/>
    <w:rsid w:val="00BC1B31"/>
    <w:rsid w:val="00BC1DD1"/>
    <w:rsid w:val="00BC1DF6"/>
    <w:rsid w:val="00BC2009"/>
    <w:rsid w:val="00BC200D"/>
    <w:rsid w:val="00BC20A4"/>
    <w:rsid w:val="00BC2446"/>
    <w:rsid w:val="00BC2470"/>
    <w:rsid w:val="00BC24E4"/>
    <w:rsid w:val="00BC2A0F"/>
    <w:rsid w:val="00BC2A47"/>
    <w:rsid w:val="00BC2A92"/>
    <w:rsid w:val="00BC2E12"/>
    <w:rsid w:val="00BC311E"/>
    <w:rsid w:val="00BC329D"/>
    <w:rsid w:val="00BC332E"/>
    <w:rsid w:val="00BC3446"/>
    <w:rsid w:val="00BC344B"/>
    <w:rsid w:val="00BC36B1"/>
    <w:rsid w:val="00BC38A7"/>
    <w:rsid w:val="00BC3DB1"/>
    <w:rsid w:val="00BC3EE2"/>
    <w:rsid w:val="00BC46C6"/>
    <w:rsid w:val="00BC479E"/>
    <w:rsid w:val="00BC4B12"/>
    <w:rsid w:val="00BC4BF7"/>
    <w:rsid w:val="00BC4C2A"/>
    <w:rsid w:val="00BC4C4A"/>
    <w:rsid w:val="00BC50D3"/>
    <w:rsid w:val="00BC51E4"/>
    <w:rsid w:val="00BC5350"/>
    <w:rsid w:val="00BC5398"/>
    <w:rsid w:val="00BC5446"/>
    <w:rsid w:val="00BC5661"/>
    <w:rsid w:val="00BC57C1"/>
    <w:rsid w:val="00BC5A0C"/>
    <w:rsid w:val="00BC5A7E"/>
    <w:rsid w:val="00BC5B71"/>
    <w:rsid w:val="00BC5F9E"/>
    <w:rsid w:val="00BC610B"/>
    <w:rsid w:val="00BC6159"/>
    <w:rsid w:val="00BC6241"/>
    <w:rsid w:val="00BC6408"/>
    <w:rsid w:val="00BC6673"/>
    <w:rsid w:val="00BC6733"/>
    <w:rsid w:val="00BC6836"/>
    <w:rsid w:val="00BC6C22"/>
    <w:rsid w:val="00BC6C9E"/>
    <w:rsid w:val="00BC6DCA"/>
    <w:rsid w:val="00BC6F64"/>
    <w:rsid w:val="00BC7011"/>
    <w:rsid w:val="00BC7243"/>
    <w:rsid w:val="00BC72DF"/>
    <w:rsid w:val="00BC7348"/>
    <w:rsid w:val="00BC7351"/>
    <w:rsid w:val="00BC73B0"/>
    <w:rsid w:val="00BC7437"/>
    <w:rsid w:val="00BC7468"/>
    <w:rsid w:val="00BC7513"/>
    <w:rsid w:val="00BC799B"/>
    <w:rsid w:val="00BC7B6F"/>
    <w:rsid w:val="00BC7C86"/>
    <w:rsid w:val="00BC7CAB"/>
    <w:rsid w:val="00BD00B4"/>
    <w:rsid w:val="00BD03FB"/>
    <w:rsid w:val="00BD05A3"/>
    <w:rsid w:val="00BD05BC"/>
    <w:rsid w:val="00BD06CD"/>
    <w:rsid w:val="00BD0820"/>
    <w:rsid w:val="00BD0909"/>
    <w:rsid w:val="00BD1217"/>
    <w:rsid w:val="00BD1289"/>
    <w:rsid w:val="00BD168E"/>
    <w:rsid w:val="00BD16C2"/>
    <w:rsid w:val="00BD1700"/>
    <w:rsid w:val="00BD1A87"/>
    <w:rsid w:val="00BD1BE1"/>
    <w:rsid w:val="00BD1CA2"/>
    <w:rsid w:val="00BD1CCA"/>
    <w:rsid w:val="00BD212E"/>
    <w:rsid w:val="00BD215C"/>
    <w:rsid w:val="00BD2225"/>
    <w:rsid w:val="00BD225A"/>
    <w:rsid w:val="00BD2290"/>
    <w:rsid w:val="00BD237E"/>
    <w:rsid w:val="00BD23D7"/>
    <w:rsid w:val="00BD25AB"/>
    <w:rsid w:val="00BD29C1"/>
    <w:rsid w:val="00BD2BFD"/>
    <w:rsid w:val="00BD2D05"/>
    <w:rsid w:val="00BD2D2A"/>
    <w:rsid w:val="00BD3850"/>
    <w:rsid w:val="00BD399B"/>
    <w:rsid w:val="00BD3A15"/>
    <w:rsid w:val="00BD3C05"/>
    <w:rsid w:val="00BD3DED"/>
    <w:rsid w:val="00BD40C7"/>
    <w:rsid w:val="00BD43AB"/>
    <w:rsid w:val="00BD4537"/>
    <w:rsid w:val="00BD4A75"/>
    <w:rsid w:val="00BD539E"/>
    <w:rsid w:val="00BD5580"/>
    <w:rsid w:val="00BD5637"/>
    <w:rsid w:val="00BD59E0"/>
    <w:rsid w:val="00BD5ACB"/>
    <w:rsid w:val="00BD5DE0"/>
    <w:rsid w:val="00BD667A"/>
    <w:rsid w:val="00BD68C9"/>
    <w:rsid w:val="00BD6D28"/>
    <w:rsid w:val="00BD6FBD"/>
    <w:rsid w:val="00BD72B3"/>
    <w:rsid w:val="00BD736B"/>
    <w:rsid w:val="00BD73AA"/>
    <w:rsid w:val="00BD748B"/>
    <w:rsid w:val="00BD750A"/>
    <w:rsid w:val="00BD770E"/>
    <w:rsid w:val="00BD78B2"/>
    <w:rsid w:val="00BD7F34"/>
    <w:rsid w:val="00BE010F"/>
    <w:rsid w:val="00BE0361"/>
    <w:rsid w:val="00BE036E"/>
    <w:rsid w:val="00BE0405"/>
    <w:rsid w:val="00BE0431"/>
    <w:rsid w:val="00BE0802"/>
    <w:rsid w:val="00BE08E4"/>
    <w:rsid w:val="00BE0CA6"/>
    <w:rsid w:val="00BE121B"/>
    <w:rsid w:val="00BE12E3"/>
    <w:rsid w:val="00BE1452"/>
    <w:rsid w:val="00BE146C"/>
    <w:rsid w:val="00BE1539"/>
    <w:rsid w:val="00BE16D1"/>
    <w:rsid w:val="00BE1D42"/>
    <w:rsid w:val="00BE1DDD"/>
    <w:rsid w:val="00BE29F0"/>
    <w:rsid w:val="00BE2A53"/>
    <w:rsid w:val="00BE2DCD"/>
    <w:rsid w:val="00BE33BF"/>
    <w:rsid w:val="00BE33FB"/>
    <w:rsid w:val="00BE35B8"/>
    <w:rsid w:val="00BE36F5"/>
    <w:rsid w:val="00BE3A12"/>
    <w:rsid w:val="00BE3DF0"/>
    <w:rsid w:val="00BE44E7"/>
    <w:rsid w:val="00BE45F8"/>
    <w:rsid w:val="00BE4605"/>
    <w:rsid w:val="00BE487A"/>
    <w:rsid w:val="00BE4A9E"/>
    <w:rsid w:val="00BE4D63"/>
    <w:rsid w:val="00BE51FB"/>
    <w:rsid w:val="00BE55A8"/>
    <w:rsid w:val="00BE591C"/>
    <w:rsid w:val="00BE59A0"/>
    <w:rsid w:val="00BE5AC1"/>
    <w:rsid w:val="00BE613D"/>
    <w:rsid w:val="00BE655D"/>
    <w:rsid w:val="00BE6A2C"/>
    <w:rsid w:val="00BE6EEE"/>
    <w:rsid w:val="00BE731F"/>
    <w:rsid w:val="00BE73D4"/>
    <w:rsid w:val="00BE786F"/>
    <w:rsid w:val="00BE7C67"/>
    <w:rsid w:val="00BF03D6"/>
    <w:rsid w:val="00BF08C7"/>
    <w:rsid w:val="00BF0A87"/>
    <w:rsid w:val="00BF0B58"/>
    <w:rsid w:val="00BF0EE3"/>
    <w:rsid w:val="00BF110D"/>
    <w:rsid w:val="00BF114B"/>
    <w:rsid w:val="00BF1181"/>
    <w:rsid w:val="00BF12C0"/>
    <w:rsid w:val="00BF133E"/>
    <w:rsid w:val="00BF165B"/>
    <w:rsid w:val="00BF1709"/>
    <w:rsid w:val="00BF18FD"/>
    <w:rsid w:val="00BF1BC2"/>
    <w:rsid w:val="00BF1D4C"/>
    <w:rsid w:val="00BF1EAF"/>
    <w:rsid w:val="00BF20FC"/>
    <w:rsid w:val="00BF23BD"/>
    <w:rsid w:val="00BF24C6"/>
    <w:rsid w:val="00BF2516"/>
    <w:rsid w:val="00BF2666"/>
    <w:rsid w:val="00BF26BE"/>
    <w:rsid w:val="00BF26D8"/>
    <w:rsid w:val="00BF2C90"/>
    <w:rsid w:val="00BF2D06"/>
    <w:rsid w:val="00BF2DF4"/>
    <w:rsid w:val="00BF345F"/>
    <w:rsid w:val="00BF3648"/>
    <w:rsid w:val="00BF3742"/>
    <w:rsid w:val="00BF3848"/>
    <w:rsid w:val="00BF3B28"/>
    <w:rsid w:val="00BF3BAB"/>
    <w:rsid w:val="00BF4143"/>
    <w:rsid w:val="00BF4398"/>
    <w:rsid w:val="00BF4B63"/>
    <w:rsid w:val="00BF4C39"/>
    <w:rsid w:val="00BF4E63"/>
    <w:rsid w:val="00BF4E6E"/>
    <w:rsid w:val="00BF516B"/>
    <w:rsid w:val="00BF5227"/>
    <w:rsid w:val="00BF528B"/>
    <w:rsid w:val="00BF53EB"/>
    <w:rsid w:val="00BF55A9"/>
    <w:rsid w:val="00BF5648"/>
    <w:rsid w:val="00BF56A8"/>
    <w:rsid w:val="00BF5B80"/>
    <w:rsid w:val="00BF61D6"/>
    <w:rsid w:val="00BF6391"/>
    <w:rsid w:val="00BF63FF"/>
    <w:rsid w:val="00BF655A"/>
    <w:rsid w:val="00BF65FA"/>
    <w:rsid w:val="00BF6642"/>
    <w:rsid w:val="00BF66DC"/>
    <w:rsid w:val="00BF66F5"/>
    <w:rsid w:val="00BF724E"/>
    <w:rsid w:val="00BF73A3"/>
    <w:rsid w:val="00BF7576"/>
    <w:rsid w:val="00BF787D"/>
    <w:rsid w:val="00BF78E1"/>
    <w:rsid w:val="00BF79E2"/>
    <w:rsid w:val="00BF79EB"/>
    <w:rsid w:val="00BF7DBD"/>
    <w:rsid w:val="00BF7E11"/>
    <w:rsid w:val="00C00247"/>
    <w:rsid w:val="00C00355"/>
    <w:rsid w:val="00C004CF"/>
    <w:rsid w:val="00C00696"/>
    <w:rsid w:val="00C00E66"/>
    <w:rsid w:val="00C00EA5"/>
    <w:rsid w:val="00C00FD4"/>
    <w:rsid w:val="00C010C4"/>
    <w:rsid w:val="00C01184"/>
    <w:rsid w:val="00C0154F"/>
    <w:rsid w:val="00C01563"/>
    <w:rsid w:val="00C016A4"/>
    <w:rsid w:val="00C01B62"/>
    <w:rsid w:val="00C01CF0"/>
    <w:rsid w:val="00C01E24"/>
    <w:rsid w:val="00C01F7B"/>
    <w:rsid w:val="00C0218C"/>
    <w:rsid w:val="00C02421"/>
    <w:rsid w:val="00C02940"/>
    <w:rsid w:val="00C029B5"/>
    <w:rsid w:val="00C02AFB"/>
    <w:rsid w:val="00C02BA8"/>
    <w:rsid w:val="00C03488"/>
    <w:rsid w:val="00C03510"/>
    <w:rsid w:val="00C0355A"/>
    <w:rsid w:val="00C03601"/>
    <w:rsid w:val="00C03703"/>
    <w:rsid w:val="00C040ED"/>
    <w:rsid w:val="00C04162"/>
    <w:rsid w:val="00C04376"/>
    <w:rsid w:val="00C045E6"/>
    <w:rsid w:val="00C048B5"/>
    <w:rsid w:val="00C04B35"/>
    <w:rsid w:val="00C050BA"/>
    <w:rsid w:val="00C05139"/>
    <w:rsid w:val="00C05266"/>
    <w:rsid w:val="00C05669"/>
    <w:rsid w:val="00C05681"/>
    <w:rsid w:val="00C056DD"/>
    <w:rsid w:val="00C057AD"/>
    <w:rsid w:val="00C05841"/>
    <w:rsid w:val="00C058DD"/>
    <w:rsid w:val="00C05973"/>
    <w:rsid w:val="00C05B62"/>
    <w:rsid w:val="00C05B67"/>
    <w:rsid w:val="00C05D92"/>
    <w:rsid w:val="00C05F07"/>
    <w:rsid w:val="00C06170"/>
    <w:rsid w:val="00C06322"/>
    <w:rsid w:val="00C06334"/>
    <w:rsid w:val="00C0696F"/>
    <w:rsid w:val="00C069FB"/>
    <w:rsid w:val="00C06A7F"/>
    <w:rsid w:val="00C06ABF"/>
    <w:rsid w:val="00C06B07"/>
    <w:rsid w:val="00C07078"/>
    <w:rsid w:val="00C071D6"/>
    <w:rsid w:val="00C07533"/>
    <w:rsid w:val="00C077FA"/>
    <w:rsid w:val="00C078D3"/>
    <w:rsid w:val="00C07AB0"/>
    <w:rsid w:val="00C07BA9"/>
    <w:rsid w:val="00C10065"/>
    <w:rsid w:val="00C1010A"/>
    <w:rsid w:val="00C10969"/>
    <w:rsid w:val="00C10ABB"/>
    <w:rsid w:val="00C10B63"/>
    <w:rsid w:val="00C10B82"/>
    <w:rsid w:val="00C10E6E"/>
    <w:rsid w:val="00C10F9D"/>
    <w:rsid w:val="00C11005"/>
    <w:rsid w:val="00C1145D"/>
    <w:rsid w:val="00C11664"/>
    <w:rsid w:val="00C11825"/>
    <w:rsid w:val="00C11B5B"/>
    <w:rsid w:val="00C11ED9"/>
    <w:rsid w:val="00C11EF9"/>
    <w:rsid w:val="00C12060"/>
    <w:rsid w:val="00C1239A"/>
    <w:rsid w:val="00C1269D"/>
    <w:rsid w:val="00C12816"/>
    <w:rsid w:val="00C12886"/>
    <w:rsid w:val="00C12BC0"/>
    <w:rsid w:val="00C12D88"/>
    <w:rsid w:val="00C12FB8"/>
    <w:rsid w:val="00C13000"/>
    <w:rsid w:val="00C13267"/>
    <w:rsid w:val="00C13505"/>
    <w:rsid w:val="00C13D36"/>
    <w:rsid w:val="00C140F7"/>
    <w:rsid w:val="00C1430F"/>
    <w:rsid w:val="00C14330"/>
    <w:rsid w:val="00C1464B"/>
    <w:rsid w:val="00C14719"/>
    <w:rsid w:val="00C1482E"/>
    <w:rsid w:val="00C1487B"/>
    <w:rsid w:val="00C14A9B"/>
    <w:rsid w:val="00C14B13"/>
    <w:rsid w:val="00C14B8A"/>
    <w:rsid w:val="00C14C9E"/>
    <w:rsid w:val="00C15AF4"/>
    <w:rsid w:val="00C15B87"/>
    <w:rsid w:val="00C15D3E"/>
    <w:rsid w:val="00C15D7F"/>
    <w:rsid w:val="00C15EC9"/>
    <w:rsid w:val="00C15F93"/>
    <w:rsid w:val="00C16899"/>
    <w:rsid w:val="00C16930"/>
    <w:rsid w:val="00C16B00"/>
    <w:rsid w:val="00C16EA8"/>
    <w:rsid w:val="00C16EEC"/>
    <w:rsid w:val="00C16F28"/>
    <w:rsid w:val="00C16F4F"/>
    <w:rsid w:val="00C16FBD"/>
    <w:rsid w:val="00C17243"/>
    <w:rsid w:val="00C1737D"/>
    <w:rsid w:val="00C174F9"/>
    <w:rsid w:val="00C17623"/>
    <w:rsid w:val="00C178CA"/>
    <w:rsid w:val="00C17994"/>
    <w:rsid w:val="00C17BF6"/>
    <w:rsid w:val="00C17C6F"/>
    <w:rsid w:val="00C20046"/>
    <w:rsid w:val="00C201A5"/>
    <w:rsid w:val="00C202D7"/>
    <w:rsid w:val="00C20447"/>
    <w:rsid w:val="00C2056C"/>
    <w:rsid w:val="00C21207"/>
    <w:rsid w:val="00C215C3"/>
    <w:rsid w:val="00C21976"/>
    <w:rsid w:val="00C21B2F"/>
    <w:rsid w:val="00C21B41"/>
    <w:rsid w:val="00C21F59"/>
    <w:rsid w:val="00C22917"/>
    <w:rsid w:val="00C229EA"/>
    <w:rsid w:val="00C22FAA"/>
    <w:rsid w:val="00C2300A"/>
    <w:rsid w:val="00C23199"/>
    <w:rsid w:val="00C2322F"/>
    <w:rsid w:val="00C23352"/>
    <w:rsid w:val="00C2343E"/>
    <w:rsid w:val="00C23677"/>
    <w:rsid w:val="00C23680"/>
    <w:rsid w:val="00C23AFD"/>
    <w:rsid w:val="00C23E42"/>
    <w:rsid w:val="00C23EE6"/>
    <w:rsid w:val="00C23FB5"/>
    <w:rsid w:val="00C242A8"/>
    <w:rsid w:val="00C249C9"/>
    <w:rsid w:val="00C24B50"/>
    <w:rsid w:val="00C24BAD"/>
    <w:rsid w:val="00C24F20"/>
    <w:rsid w:val="00C2542F"/>
    <w:rsid w:val="00C25936"/>
    <w:rsid w:val="00C25B8D"/>
    <w:rsid w:val="00C25D3A"/>
    <w:rsid w:val="00C25E75"/>
    <w:rsid w:val="00C260D3"/>
    <w:rsid w:val="00C262A4"/>
    <w:rsid w:val="00C2680D"/>
    <w:rsid w:val="00C268C6"/>
    <w:rsid w:val="00C269B6"/>
    <w:rsid w:val="00C27068"/>
    <w:rsid w:val="00C2709A"/>
    <w:rsid w:val="00C271BF"/>
    <w:rsid w:val="00C27589"/>
    <w:rsid w:val="00C27805"/>
    <w:rsid w:val="00C2791D"/>
    <w:rsid w:val="00C27ACF"/>
    <w:rsid w:val="00C27C2B"/>
    <w:rsid w:val="00C27CB2"/>
    <w:rsid w:val="00C27DD3"/>
    <w:rsid w:val="00C27E3E"/>
    <w:rsid w:val="00C30205"/>
    <w:rsid w:val="00C30898"/>
    <w:rsid w:val="00C310DA"/>
    <w:rsid w:val="00C311C0"/>
    <w:rsid w:val="00C311D1"/>
    <w:rsid w:val="00C311F1"/>
    <w:rsid w:val="00C3139A"/>
    <w:rsid w:val="00C313BC"/>
    <w:rsid w:val="00C31453"/>
    <w:rsid w:val="00C31522"/>
    <w:rsid w:val="00C31526"/>
    <w:rsid w:val="00C3182B"/>
    <w:rsid w:val="00C3198B"/>
    <w:rsid w:val="00C31C21"/>
    <w:rsid w:val="00C3232F"/>
    <w:rsid w:val="00C32332"/>
    <w:rsid w:val="00C324FA"/>
    <w:rsid w:val="00C325DD"/>
    <w:rsid w:val="00C32675"/>
    <w:rsid w:val="00C32A74"/>
    <w:rsid w:val="00C32E3A"/>
    <w:rsid w:val="00C3315A"/>
    <w:rsid w:val="00C3340D"/>
    <w:rsid w:val="00C337EC"/>
    <w:rsid w:val="00C33931"/>
    <w:rsid w:val="00C33C24"/>
    <w:rsid w:val="00C342E6"/>
    <w:rsid w:val="00C34353"/>
    <w:rsid w:val="00C3458F"/>
    <w:rsid w:val="00C34633"/>
    <w:rsid w:val="00C34752"/>
    <w:rsid w:val="00C34EC7"/>
    <w:rsid w:val="00C3508A"/>
    <w:rsid w:val="00C35344"/>
    <w:rsid w:val="00C354EA"/>
    <w:rsid w:val="00C3553D"/>
    <w:rsid w:val="00C35863"/>
    <w:rsid w:val="00C35DAF"/>
    <w:rsid w:val="00C35DD1"/>
    <w:rsid w:val="00C35E99"/>
    <w:rsid w:val="00C35FB1"/>
    <w:rsid w:val="00C36100"/>
    <w:rsid w:val="00C36310"/>
    <w:rsid w:val="00C36488"/>
    <w:rsid w:val="00C3652E"/>
    <w:rsid w:val="00C36724"/>
    <w:rsid w:val="00C3682E"/>
    <w:rsid w:val="00C36A26"/>
    <w:rsid w:val="00C36B9D"/>
    <w:rsid w:val="00C36D55"/>
    <w:rsid w:val="00C36DD4"/>
    <w:rsid w:val="00C36E73"/>
    <w:rsid w:val="00C36FEF"/>
    <w:rsid w:val="00C37227"/>
    <w:rsid w:val="00C3723E"/>
    <w:rsid w:val="00C3726D"/>
    <w:rsid w:val="00C373C1"/>
    <w:rsid w:val="00C373FE"/>
    <w:rsid w:val="00C375B8"/>
    <w:rsid w:val="00C37945"/>
    <w:rsid w:val="00C37EC7"/>
    <w:rsid w:val="00C400F0"/>
    <w:rsid w:val="00C40209"/>
    <w:rsid w:val="00C40244"/>
    <w:rsid w:val="00C406A9"/>
    <w:rsid w:val="00C406D4"/>
    <w:rsid w:val="00C406F2"/>
    <w:rsid w:val="00C4082F"/>
    <w:rsid w:val="00C408B6"/>
    <w:rsid w:val="00C40933"/>
    <w:rsid w:val="00C40B12"/>
    <w:rsid w:val="00C40B35"/>
    <w:rsid w:val="00C40D09"/>
    <w:rsid w:val="00C40F78"/>
    <w:rsid w:val="00C41075"/>
    <w:rsid w:val="00C4122B"/>
    <w:rsid w:val="00C413BF"/>
    <w:rsid w:val="00C41506"/>
    <w:rsid w:val="00C41507"/>
    <w:rsid w:val="00C415B8"/>
    <w:rsid w:val="00C41A2B"/>
    <w:rsid w:val="00C41A68"/>
    <w:rsid w:val="00C41AE2"/>
    <w:rsid w:val="00C41E71"/>
    <w:rsid w:val="00C420AF"/>
    <w:rsid w:val="00C4273E"/>
    <w:rsid w:val="00C427DD"/>
    <w:rsid w:val="00C42908"/>
    <w:rsid w:val="00C42F31"/>
    <w:rsid w:val="00C433E2"/>
    <w:rsid w:val="00C43B01"/>
    <w:rsid w:val="00C43CEE"/>
    <w:rsid w:val="00C43E7B"/>
    <w:rsid w:val="00C43FAA"/>
    <w:rsid w:val="00C4464B"/>
    <w:rsid w:val="00C4495F"/>
    <w:rsid w:val="00C44C3D"/>
    <w:rsid w:val="00C45291"/>
    <w:rsid w:val="00C45945"/>
    <w:rsid w:val="00C4601F"/>
    <w:rsid w:val="00C46038"/>
    <w:rsid w:val="00C461CB"/>
    <w:rsid w:val="00C461DD"/>
    <w:rsid w:val="00C46318"/>
    <w:rsid w:val="00C46538"/>
    <w:rsid w:val="00C46C7B"/>
    <w:rsid w:val="00C47117"/>
    <w:rsid w:val="00C474FC"/>
    <w:rsid w:val="00C475C0"/>
    <w:rsid w:val="00C4775A"/>
    <w:rsid w:val="00C47E12"/>
    <w:rsid w:val="00C505DE"/>
    <w:rsid w:val="00C5099C"/>
    <w:rsid w:val="00C50A02"/>
    <w:rsid w:val="00C50E85"/>
    <w:rsid w:val="00C51527"/>
    <w:rsid w:val="00C51737"/>
    <w:rsid w:val="00C519F7"/>
    <w:rsid w:val="00C51FF2"/>
    <w:rsid w:val="00C52252"/>
    <w:rsid w:val="00C522E1"/>
    <w:rsid w:val="00C522F2"/>
    <w:rsid w:val="00C5237E"/>
    <w:rsid w:val="00C5249F"/>
    <w:rsid w:val="00C524C5"/>
    <w:rsid w:val="00C52534"/>
    <w:rsid w:val="00C52560"/>
    <w:rsid w:val="00C52660"/>
    <w:rsid w:val="00C526C7"/>
    <w:rsid w:val="00C52946"/>
    <w:rsid w:val="00C52A30"/>
    <w:rsid w:val="00C52F2D"/>
    <w:rsid w:val="00C534E6"/>
    <w:rsid w:val="00C53561"/>
    <w:rsid w:val="00C53596"/>
    <w:rsid w:val="00C53A3C"/>
    <w:rsid w:val="00C53CDA"/>
    <w:rsid w:val="00C53DC2"/>
    <w:rsid w:val="00C53EC7"/>
    <w:rsid w:val="00C542ED"/>
    <w:rsid w:val="00C545F3"/>
    <w:rsid w:val="00C547A0"/>
    <w:rsid w:val="00C549F1"/>
    <w:rsid w:val="00C54D39"/>
    <w:rsid w:val="00C554B4"/>
    <w:rsid w:val="00C555B6"/>
    <w:rsid w:val="00C558B7"/>
    <w:rsid w:val="00C558FC"/>
    <w:rsid w:val="00C55AB6"/>
    <w:rsid w:val="00C55B99"/>
    <w:rsid w:val="00C55BB7"/>
    <w:rsid w:val="00C55D79"/>
    <w:rsid w:val="00C55EC0"/>
    <w:rsid w:val="00C5656B"/>
    <w:rsid w:val="00C5663D"/>
    <w:rsid w:val="00C5684B"/>
    <w:rsid w:val="00C56D31"/>
    <w:rsid w:val="00C56D3D"/>
    <w:rsid w:val="00C56E2B"/>
    <w:rsid w:val="00C56EDB"/>
    <w:rsid w:val="00C57481"/>
    <w:rsid w:val="00C574CD"/>
    <w:rsid w:val="00C574F3"/>
    <w:rsid w:val="00C57CBB"/>
    <w:rsid w:val="00C57CEF"/>
    <w:rsid w:val="00C57D82"/>
    <w:rsid w:val="00C57F1F"/>
    <w:rsid w:val="00C60261"/>
    <w:rsid w:val="00C6027B"/>
    <w:rsid w:val="00C604B8"/>
    <w:rsid w:val="00C6053E"/>
    <w:rsid w:val="00C60807"/>
    <w:rsid w:val="00C6092F"/>
    <w:rsid w:val="00C60EBB"/>
    <w:rsid w:val="00C610E8"/>
    <w:rsid w:val="00C614B9"/>
    <w:rsid w:val="00C61533"/>
    <w:rsid w:val="00C61AAC"/>
    <w:rsid w:val="00C61DB2"/>
    <w:rsid w:val="00C6202B"/>
    <w:rsid w:val="00C6239E"/>
    <w:rsid w:val="00C623C1"/>
    <w:rsid w:val="00C625C1"/>
    <w:rsid w:val="00C6262E"/>
    <w:rsid w:val="00C626B4"/>
    <w:rsid w:val="00C62749"/>
    <w:rsid w:val="00C6274A"/>
    <w:rsid w:val="00C62CD0"/>
    <w:rsid w:val="00C632C4"/>
    <w:rsid w:val="00C6339E"/>
    <w:rsid w:val="00C6341C"/>
    <w:rsid w:val="00C6388F"/>
    <w:rsid w:val="00C63C47"/>
    <w:rsid w:val="00C63CBC"/>
    <w:rsid w:val="00C647EF"/>
    <w:rsid w:val="00C64879"/>
    <w:rsid w:val="00C6495B"/>
    <w:rsid w:val="00C649C8"/>
    <w:rsid w:val="00C64AF3"/>
    <w:rsid w:val="00C64B2C"/>
    <w:rsid w:val="00C64DEC"/>
    <w:rsid w:val="00C64E36"/>
    <w:rsid w:val="00C65190"/>
    <w:rsid w:val="00C65435"/>
    <w:rsid w:val="00C65657"/>
    <w:rsid w:val="00C65881"/>
    <w:rsid w:val="00C65C7F"/>
    <w:rsid w:val="00C65D3B"/>
    <w:rsid w:val="00C65D7B"/>
    <w:rsid w:val="00C661B7"/>
    <w:rsid w:val="00C66622"/>
    <w:rsid w:val="00C669F0"/>
    <w:rsid w:val="00C66D65"/>
    <w:rsid w:val="00C672D9"/>
    <w:rsid w:val="00C675AA"/>
    <w:rsid w:val="00C676F7"/>
    <w:rsid w:val="00C677D8"/>
    <w:rsid w:val="00C679B7"/>
    <w:rsid w:val="00C67BA0"/>
    <w:rsid w:val="00C67DA8"/>
    <w:rsid w:val="00C67F9A"/>
    <w:rsid w:val="00C700A1"/>
    <w:rsid w:val="00C701F6"/>
    <w:rsid w:val="00C7062B"/>
    <w:rsid w:val="00C7075E"/>
    <w:rsid w:val="00C708A7"/>
    <w:rsid w:val="00C708EC"/>
    <w:rsid w:val="00C70B54"/>
    <w:rsid w:val="00C70C9A"/>
    <w:rsid w:val="00C70E8D"/>
    <w:rsid w:val="00C71501"/>
    <w:rsid w:val="00C71BF3"/>
    <w:rsid w:val="00C71F4E"/>
    <w:rsid w:val="00C720F3"/>
    <w:rsid w:val="00C723DD"/>
    <w:rsid w:val="00C7255D"/>
    <w:rsid w:val="00C727CD"/>
    <w:rsid w:val="00C72862"/>
    <w:rsid w:val="00C72AB2"/>
    <w:rsid w:val="00C72E04"/>
    <w:rsid w:val="00C73228"/>
    <w:rsid w:val="00C7328D"/>
    <w:rsid w:val="00C734F4"/>
    <w:rsid w:val="00C7368C"/>
    <w:rsid w:val="00C737E7"/>
    <w:rsid w:val="00C739E6"/>
    <w:rsid w:val="00C73B02"/>
    <w:rsid w:val="00C73D54"/>
    <w:rsid w:val="00C73EDC"/>
    <w:rsid w:val="00C7420A"/>
    <w:rsid w:val="00C745A4"/>
    <w:rsid w:val="00C747F0"/>
    <w:rsid w:val="00C74804"/>
    <w:rsid w:val="00C74D07"/>
    <w:rsid w:val="00C74FB6"/>
    <w:rsid w:val="00C75003"/>
    <w:rsid w:val="00C75453"/>
    <w:rsid w:val="00C756E1"/>
    <w:rsid w:val="00C75789"/>
    <w:rsid w:val="00C75821"/>
    <w:rsid w:val="00C75884"/>
    <w:rsid w:val="00C758B2"/>
    <w:rsid w:val="00C758FC"/>
    <w:rsid w:val="00C75ACA"/>
    <w:rsid w:val="00C75CD3"/>
    <w:rsid w:val="00C75E4D"/>
    <w:rsid w:val="00C75EDA"/>
    <w:rsid w:val="00C75F35"/>
    <w:rsid w:val="00C75FBB"/>
    <w:rsid w:val="00C7608F"/>
    <w:rsid w:val="00C760E4"/>
    <w:rsid w:val="00C7621A"/>
    <w:rsid w:val="00C766DE"/>
    <w:rsid w:val="00C76C26"/>
    <w:rsid w:val="00C77039"/>
    <w:rsid w:val="00C77071"/>
    <w:rsid w:val="00C77692"/>
    <w:rsid w:val="00C776C2"/>
    <w:rsid w:val="00C776C5"/>
    <w:rsid w:val="00C77709"/>
    <w:rsid w:val="00C77761"/>
    <w:rsid w:val="00C77AB9"/>
    <w:rsid w:val="00C77E3F"/>
    <w:rsid w:val="00C77F23"/>
    <w:rsid w:val="00C77FDE"/>
    <w:rsid w:val="00C80279"/>
    <w:rsid w:val="00C802A0"/>
    <w:rsid w:val="00C80575"/>
    <w:rsid w:val="00C80648"/>
    <w:rsid w:val="00C8075C"/>
    <w:rsid w:val="00C80E82"/>
    <w:rsid w:val="00C80F4F"/>
    <w:rsid w:val="00C80F68"/>
    <w:rsid w:val="00C81139"/>
    <w:rsid w:val="00C81306"/>
    <w:rsid w:val="00C81445"/>
    <w:rsid w:val="00C81453"/>
    <w:rsid w:val="00C818BE"/>
    <w:rsid w:val="00C81A11"/>
    <w:rsid w:val="00C81BD2"/>
    <w:rsid w:val="00C81F95"/>
    <w:rsid w:val="00C82121"/>
    <w:rsid w:val="00C82627"/>
    <w:rsid w:val="00C826B9"/>
    <w:rsid w:val="00C8289B"/>
    <w:rsid w:val="00C82A17"/>
    <w:rsid w:val="00C82AFB"/>
    <w:rsid w:val="00C82C58"/>
    <w:rsid w:val="00C82CF7"/>
    <w:rsid w:val="00C833BF"/>
    <w:rsid w:val="00C83855"/>
    <w:rsid w:val="00C83A27"/>
    <w:rsid w:val="00C83B29"/>
    <w:rsid w:val="00C83CE1"/>
    <w:rsid w:val="00C83D39"/>
    <w:rsid w:val="00C83F01"/>
    <w:rsid w:val="00C843B1"/>
    <w:rsid w:val="00C84442"/>
    <w:rsid w:val="00C84569"/>
    <w:rsid w:val="00C84664"/>
    <w:rsid w:val="00C8475D"/>
    <w:rsid w:val="00C84A04"/>
    <w:rsid w:val="00C84B77"/>
    <w:rsid w:val="00C84C7F"/>
    <w:rsid w:val="00C84E49"/>
    <w:rsid w:val="00C84FC7"/>
    <w:rsid w:val="00C84FF8"/>
    <w:rsid w:val="00C85085"/>
    <w:rsid w:val="00C85099"/>
    <w:rsid w:val="00C85464"/>
    <w:rsid w:val="00C85516"/>
    <w:rsid w:val="00C85771"/>
    <w:rsid w:val="00C85986"/>
    <w:rsid w:val="00C85AC6"/>
    <w:rsid w:val="00C85BED"/>
    <w:rsid w:val="00C85CE0"/>
    <w:rsid w:val="00C85E7F"/>
    <w:rsid w:val="00C868A4"/>
    <w:rsid w:val="00C86A89"/>
    <w:rsid w:val="00C86BEB"/>
    <w:rsid w:val="00C86F90"/>
    <w:rsid w:val="00C872AD"/>
    <w:rsid w:val="00C8738C"/>
    <w:rsid w:val="00C876B5"/>
    <w:rsid w:val="00C87717"/>
    <w:rsid w:val="00C87988"/>
    <w:rsid w:val="00C87AB4"/>
    <w:rsid w:val="00C90CA1"/>
    <w:rsid w:val="00C90CF1"/>
    <w:rsid w:val="00C914FE"/>
    <w:rsid w:val="00C9157E"/>
    <w:rsid w:val="00C919E4"/>
    <w:rsid w:val="00C91AFD"/>
    <w:rsid w:val="00C91BB0"/>
    <w:rsid w:val="00C920ED"/>
    <w:rsid w:val="00C923E9"/>
    <w:rsid w:val="00C9272A"/>
    <w:rsid w:val="00C928B8"/>
    <w:rsid w:val="00C92A45"/>
    <w:rsid w:val="00C92BFB"/>
    <w:rsid w:val="00C92BFC"/>
    <w:rsid w:val="00C92FC3"/>
    <w:rsid w:val="00C9321B"/>
    <w:rsid w:val="00C93848"/>
    <w:rsid w:val="00C93D4C"/>
    <w:rsid w:val="00C93F08"/>
    <w:rsid w:val="00C94238"/>
    <w:rsid w:val="00C94685"/>
    <w:rsid w:val="00C946AD"/>
    <w:rsid w:val="00C946FB"/>
    <w:rsid w:val="00C94782"/>
    <w:rsid w:val="00C94831"/>
    <w:rsid w:val="00C94922"/>
    <w:rsid w:val="00C949F5"/>
    <w:rsid w:val="00C94BA4"/>
    <w:rsid w:val="00C94EFC"/>
    <w:rsid w:val="00C94FA2"/>
    <w:rsid w:val="00C94FF1"/>
    <w:rsid w:val="00C9551F"/>
    <w:rsid w:val="00C956F6"/>
    <w:rsid w:val="00C958A3"/>
    <w:rsid w:val="00C959C6"/>
    <w:rsid w:val="00C95C73"/>
    <w:rsid w:val="00C95C8F"/>
    <w:rsid w:val="00C95C9F"/>
    <w:rsid w:val="00C95D38"/>
    <w:rsid w:val="00C9606B"/>
    <w:rsid w:val="00C96261"/>
    <w:rsid w:val="00C96567"/>
    <w:rsid w:val="00C96592"/>
    <w:rsid w:val="00C965A4"/>
    <w:rsid w:val="00C97329"/>
    <w:rsid w:val="00C973E8"/>
    <w:rsid w:val="00C9741F"/>
    <w:rsid w:val="00C97730"/>
    <w:rsid w:val="00C97AFC"/>
    <w:rsid w:val="00C97C55"/>
    <w:rsid w:val="00C97E82"/>
    <w:rsid w:val="00CA0165"/>
    <w:rsid w:val="00CA05AE"/>
    <w:rsid w:val="00CA06C4"/>
    <w:rsid w:val="00CA0A0A"/>
    <w:rsid w:val="00CA0E3C"/>
    <w:rsid w:val="00CA0FA0"/>
    <w:rsid w:val="00CA11F2"/>
    <w:rsid w:val="00CA1887"/>
    <w:rsid w:val="00CA192F"/>
    <w:rsid w:val="00CA1995"/>
    <w:rsid w:val="00CA19F1"/>
    <w:rsid w:val="00CA1D30"/>
    <w:rsid w:val="00CA1DB2"/>
    <w:rsid w:val="00CA2013"/>
    <w:rsid w:val="00CA2147"/>
    <w:rsid w:val="00CA289D"/>
    <w:rsid w:val="00CA28AA"/>
    <w:rsid w:val="00CA2D58"/>
    <w:rsid w:val="00CA350B"/>
    <w:rsid w:val="00CA353D"/>
    <w:rsid w:val="00CA36FB"/>
    <w:rsid w:val="00CA37E8"/>
    <w:rsid w:val="00CA466C"/>
    <w:rsid w:val="00CA4838"/>
    <w:rsid w:val="00CA488E"/>
    <w:rsid w:val="00CA4BEF"/>
    <w:rsid w:val="00CA4CC9"/>
    <w:rsid w:val="00CA4D36"/>
    <w:rsid w:val="00CA53D5"/>
    <w:rsid w:val="00CA58BB"/>
    <w:rsid w:val="00CA5F67"/>
    <w:rsid w:val="00CA63F5"/>
    <w:rsid w:val="00CA650A"/>
    <w:rsid w:val="00CA6510"/>
    <w:rsid w:val="00CA6552"/>
    <w:rsid w:val="00CA6D55"/>
    <w:rsid w:val="00CA6ECB"/>
    <w:rsid w:val="00CA7074"/>
    <w:rsid w:val="00CA70DF"/>
    <w:rsid w:val="00CA7125"/>
    <w:rsid w:val="00CA78E2"/>
    <w:rsid w:val="00CA7D6A"/>
    <w:rsid w:val="00CA7EFF"/>
    <w:rsid w:val="00CB0433"/>
    <w:rsid w:val="00CB0473"/>
    <w:rsid w:val="00CB0484"/>
    <w:rsid w:val="00CB0789"/>
    <w:rsid w:val="00CB084A"/>
    <w:rsid w:val="00CB0EFC"/>
    <w:rsid w:val="00CB1286"/>
    <w:rsid w:val="00CB16DC"/>
    <w:rsid w:val="00CB1FF1"/>
    <w:rsid w:val="00CB20BE"/>
    <w:rsid w:val="00CB2143"/>
    <w:rsid w:val="00CB214C"/>
    <w:rsid w:val="00CB221D"/>
    <w:rsid w:val="00CB26C2"/>
    <w:rsid w:val="00CB29FF"/>
    <w:rsid w:val="00CB2D9A"/>
    <w:rsid w:val="00CB313A"/>
    <w:rsid w:val="00CB3258"/>
    <w:rsid w:val="00CB33F8"/>
    <w:rsid w:val="00CB3479"/>
    <w:rsid w:val="00CB3510"/>
    <w:rsid w:val="00CB36A0"/>
    <w:rsid w:val="00CB3717"/>
    <w:rsid w:val="00CB373A"/>
    <w:rsid w:val="00CB3BB0"/>
    <w:rsid w:val="00CB3FB5"/>
    <w:rsid w:val="00CB4110"/>
    <w:rsid w:val="00CB4306"/>
    <w:rsid w:val="00CB46CF"/>
    <w:rsid w:val="00CB47C4"/>
    <w:rsid w:val="00CB47D3"/>
    <w:rsid w:val="00CB4B53"/>
    <w:rsid w:val="00CB4D22"/>
    <w:rsid w:val="00CB4FD7"/>
    <w:rsid w:val="00CB515A"/>
    <w:rsid w:val="00CB51C3"/>
    <w:rsid w:val="00CB53E4"/>
    <w:rsid w:val="00CB559A"/>
    <w:rsid w:val="00CB570E"/>
    <w:rsid w:val="00CB596D"/>
    <w:rsid w:val="00CB59F7"/>
    <w:rsid w:val="00CB5B81"/>
    <w:rsid w:val="00CB6187"/>
    <w:rsid w:val="00CB640E"/>
    <w:rsid w:val="00CB7075"/>
    <w:rsid w:val="00CB725F"/>
    <w:rsid w:val="00CB7263"/>
    <w:rsid w:val="00CB7471"/>
    <w:rsid w:val="00CB75EF"/>
    <w:rsid w:val="00CB7615"/>
    <w:rsid w:val="00CB776B"/>
    <w:rsid w:val="00CB7E46"/>
    <w:rsid w:val="00CB7E64"/>
    <w:rsid w:val="00CB7E8C"/>
    <w:rsid w:val="00CB7EF6"/>
    <w:rsid w:val="00CB7F3F"/>
    <w:rsid w:val="00CC0024"/>
    <w:rsid w:val="00CC006E"/>
    <w:rsid w:val="00CC0129"/>
    <w:rsid w:val="00CC0627"/>
    <w:rsid w:val="00CC09F1"/>
    <w:rsid w:val="00CC0AD1"/>
    <w:rsid w:val="00CC0F8F"/>
    <w:rsid w:val="00CC1027"/>
    <w:rsid w:val="00CC1135"/>
    <w:rsid w:val="00CC159C"/>
    <w:rsid w:val="00CC16FC"/>
    <w:rsid w:val="00CC17ED"/>
    <w:rsid w:val="00CC1ADF"/>
    <w:rsid w:val="00CC1CB2"/>
    <w:rsid w:val="00CC1FE4"/>
    <w:rsid w:val="00CC2187"/>
    <w:rsid w:val="00CC2338"/>
    <w:rsid w:val="00CC27A8"/>
    <w:rsid w:val="00CC2E22"/>
    <w:rsid w:val="00CC2E38"/>
    <w:rsid w:val="00CC305B"/>
    <w:rsid w:val="00CC320B"/>
    <w:rsid w:val="00CC35B9"/>
    <w:rsid w:val="00CC3D1D"/>
    <w:rsid w:val="00CC3D54"/>
    <w:rsid w:val="00CC3DCB"/>
    <w:rsid w:val="00CC3F22"/>
    <w:rsid w:val="00CC41A6"/>
    <w:rsid w:val="00CC4428"/>
    <w:rsid w:val="00CC45B9"/>
    <w:rsid w:val="00CC48BF"/>
    <w:rsid w:val="00CC49A4"/>
    <w:rsid w:val="00CC4EA1"/>
    <w:rsid w:val="00CC501D"/>
    <w:rsid w:val="00CC5059"/>
    <w:rsid w:val="00CC5347"/>
    <w:rsid w:val="00CC53A4"/>
    <w:rsid w:val="00CC55DC"/>
    <w:rsid w:val="00CC5625"/>
    <w:rsid w:val="00CC58EF"/>
    <w:rsid w:val="00CC5979"/>
    <w:rsid w:val="00CC5B66"/>
    <w:rsid w:val="00CC61BE"/>
    <w:rsid w:val="00CC62FD"/>
    <w:rsid w:val="00CC6591"/>
    <w:rsid w:val="00CC68C1"/>
    <w:rsid w:val="00CC6907"/>
    <w:rsid w:val="00CC6991"/>
    <w:rsid w:val="00CC6D0E"/>
    <w:rsid w:val="00CC6E3D"/>
    <w:rsid w:val="00CC6F23"/>
    <w:rsid w:val="00CC75EF"/>
    <w:rsid w:val="00CC7E7C"/>
    <w:rsid w:val="00CC7FFC"/>
    <w:rsid w:val="00CD013C"/>
    <w:rsid w:val="00CD0415"/>
    <w:rsid w:val="00CD04A0"/>
    <w:rsid w:val="00CD06B5"/>
    <w:rsid w:val="00CD07AE"/>
    <w:rsid w:val="00CD08EF"/>
    <w:rsid w:val="00CD0B52"/>
    <w:rsid w:val="00CD0D46"/>
    <w:rsid w:val="00CD0DF1"/>
    <w:rsid w:val="00CD0FD6"/>
    <w:rsid w:val="00CD1229"/>
    <w:rsid w:val="00CD14EC"/>
    <w:rsid w:val="00CD175E"/>
    <w:rsid w:val="00CD17F5"/>
    <w:rsid w:val="00CD19B8"/>
    <w:rsid w:val="00CD1B8A"/>
    <w:rsid w:val="00CD1C10"/>
    <w:rsid w:val="00CD207D"/>
    <w:rsid w:val="00CD2147"/>
    <w:rsid w:val="00CD2634"/>
    <w:rsid w:val="00CD28E8"/>
    <w:rsid w:val="00CD30BC"/>
    <w:rsid w:val="00CD30BE"/>
    <w:rsid w:val="00CD3604"/>
    <w:rsid w:val="00CD369D"/>
    <w:rsid w:val="00CD3858"/>
    <w:rsid w:val="00CD3920"/>
    <w:rsid w:val="00CD3928"/>
    <w:rsid w:val="00CD3984"/>
    <w:rsid w:val="00CD3CF0"/>
    <w:rsid w:val="00CD3E88"/>
    <w:rsid w:val="00CD443E"/>
    <w:rsid w:val="00CD44A8"/>
    <w:rsid w:val="00CD4788"/>
    <w:rsid w:val="00CD4866"/>
    <w:rsid w:val="00CD48E8"/>
    <w:rsid w:val="00CD4BD2"/>
    <w:rsid w:val="00CD4D00"/>
    <w:rsid w:val="00CD5317"/>
    <w:rsid w:val="00CD55D8"/>
    <w:rsid w:val="00CD57C8"/>
    <w:rsid w:val="00CD60BB"/>
    <w:rsid w:val="00CD66DE"/>
    <w:rsid w:val="00CD6FD9"/>
    <w:rsid w:val="00CD7292"/>
    <w:rsid w:val="00CD72D8"/>
    <w:rsid w:val="00CD7374"/>
    <w:rsid w:val="00CD773A"/>
    <w:rsid w:val="00CD788C"/>
    <w:rsid w:val="00CE038B"/>
    <w:rsid w:val="00CE0394"/>
    <w:rsid w:val="00CE0512"/>
    <w:rsid w:val="00CE0792"/>
    <w:rsid w:val="00CE0A26"/>
    <w:rsid w:val="00CE0BCA"/>
    <w:rsid w:val="00CE0CE0"/>
    <w:rsid w:val="00CE1413"/>
    <w:rsid w:val="00CE1937"/>
    <w:rsid w:val="00CE1A3D"/>
    <w:rsid w:val="00CE1D60"/>
    <w:rsid w:val="00CE1DD5"/>
    <w:rsid w:val="00CE1E3D"/>
    <w:rsid w:val="00CE2264"/>
    <w:rsid w:val="00CE2544"/>
    <w:rsid w:val="00CE25F2"/>
    <w:rsid w:val="00CE283D"/>
    <w:rsid w:val="00CE29DA"/>
    <w:rsid w:val="00CE2CCE"/>
    <w:rsid w:val="00CE2D2C"/>
    <w:rsid w:val="00CE2F9B"/>
    <w:rsid w:val="00CE316A"/>
    <w:rsid w:val="00CE3516"/>
    <w:rsid w:val="00CE3823"/>
    <w:rsid w:val="00CE388D"/>
    <w:rsid w:val="00CE3B0A"/>
    <w:rsid w:val="00CE3C95"/>
    <w:rsid w:val="00CE3E40"/>
    <w:rsid w:val="00CE3EAC"/>
    <w:rsid w:val="00CE41B2"/>
    <w:rsid w:val="00CE41C3"/>
    <w:rsid w:val="00CE43F2"/>
    <w:rsid w:val="00CE476E"/>
    <w:rsid w:val="00CE495A"/>
    <w:rsid w:val="00CE4A4D"/>
    <w:rsid w:val="00CE4A94"/>
    <w:rsid w:val="00CE4B7A"/>
    <w:rsid w:val="00CE4CB1"/>
    <w:rsid w:val="00CE4E76"/>
    <w:rsid w:val="00CE4EBA"/>
    <w:rsid w:val="00CE5218"/>
    <w:rsid w:val="00CE5263"/>
    <w:rsid w:val="00CE5317"/>
    <w:rsid w:val="00CE53E3"/>
    <w:rsid w:val="00CE543D"/>
    <w:rsid w:val="00CE573D"/>
    <w:rsid w:val="00CE59D8"/>
    <w:rsid w:val="00CE5A30"/>
    <w:rsid w:val="00CE5F2C"/>
    <w:rsid w:val="00CE6197"/>
    <w:rsid w:val="00CE61F5"/>
    <w:rsid w:val="00CE63AF"/>
    <w:rsid w:val="00CE6508"/>
    <w:rsid w:val="00CE6615"/>
    <w:rsid w:val="00CE6800"/>
    <w:rsid w:val="00CE6EB5"/>
    <w:rsid w:val="00CE6F0E"/>
    <w:rsid w:val="00CE70D3"/>
    <w:rsid w:val="00CE71F5"/>
    <w:rsid w:val="00CE757D"/>
    <w:rsid w:val="00CE7661"/>
    <w:rsid w:val="00CE7BF5"/>
    <w:rsid w:val="00CE7CF4"/>
    <w:rsid w:val="00CE7D79"/>
    <w:rsid w:val="00CE7EC9"/>
    <w:rsid w:val="00CE7F2E"/>
    <w:rsid w:val="00CE7F58"/>
    <w:rsid w:val="00CF02EC"/>
    <w:rsid w:val="00CF05B3"/>
    <w:rsid w:val="00CF0926"/>
    <w:rsid w:val="00CF0C0D"/>
    <w:rsid w:val="00CF123C"/>
    <w:rsid w:val="00CF13B9"/>
    <w:rsid w:val="00CF1432"/>
    <w:rsid w:val="00CF157E"/>
    <w:rsid w:val="00CF161A"/>
    <w:rsid w:val="00CF1875"/>
    <w:rsid w:val="00CF1A2E"/>
    <w:rsid w:val="00CF2084"/>
    <w:rsid w:val="00CF20CA"/>
    <w:rsid w:val="00CF218B"/>
    <w:rsid w:val="00CF2242"/>
    <w:rsid w:val="00CF2310"/>
    <w:rsid w:val="00CF289C"/>
    <w:rsid w:val="00CF291D"/>
    <w:rsid w:val="00CF2ABF"/>
    <w:rsid w:val="00CF301B"/>
    <w:rsid w:val="00CF317D"/>
    <w:rsid w:val="00CF3230"/>
    <w:rsid w:val="00CF3387"/>
    <w:rsid w:val="00CF36B2"/>
    <w:rsid w:val="00CF378F"/>
    <w:rsid w:val="00CF3A5F"/>
    <w:rsid w:val="00CF3FAF"/>
    <w:rsid w:val="00CF4045"/>
    <w:rsid w:val="00CF4389"/>
    <w:rsid w:val="00CF51F5"/>
    <w:rsid w:val="00CF525C"/>
    <w:rsid w:val="00CF5446"/>
    <w:rsid w:val="00CF57FF"/>
    <w:rsid w:val="00CF5B00"/>
    <w:rsid w:val="00CF62AC"/>
    <w:rsid w:val="00CF6301"/>
    <w:rsid w:val="00CF63B8"/>
    <w:rsid w:val="00CF6402"/>
    <w:rsid w:val="00CF6784"/>
    <w:rsid w:val="00CF69F1"/>
    <w:rsid w:val="00CF6A4C"/>
    <w:rsid w:val="00CF6BB6"/>
    <w:rsid w:val="00CF6D41"/>
    <w:rsid w:val="00CF6E74"/>
    <w:rsid w:val="00CF6E76"/>
    <w:rsid w:val="00CF6F0C"/>
    <w:rsid w:val="00CF70C2"/>
    <w:rsid w:val="00CF7374"/>
    <w:rsid w:val="00CF74DE"/>
    <w:rsid w:val="00CF771D"/>
    <w:rsid w:val="00CF78A6"/>
    <w:rsid w:val="00CF7B26"/>
    <w:rsid w:val="00D00112"/>
    <w:rsid w:val="00D001B2"/>
    <w:rsid w:val="00D001E6"/>
    <w:rsid w:val="00D002BD"/>
    <w:rsid w:val="00D003F4"/>
    <w:rsid w:val="00D00560"/>
    <w:rsid w:val="00D00646"/>
    <w:rsid w:val="00D006DC"/>
    <w:rsid w:val="00D00BDB"/>
    <w:rsid w:val="00D00E0A"/>
    <w:rsid w:val="00D00F05"/>
    <w:rsid w:val="00D00FCD"/>
    <w:rsid w:val="00D011A7"/>
    <w:rsid w:val="00D012AE"/>
    <w:rsid w:val="00D01A7A"/>
    <w:rsid w:val="00D01AAC"/>
    <w:rsid w:val="00D01CAC"/>
    <w:rsid w:val="00D02514"/>
    <w:rsid w:val="00D028F9"/>
    <w:rsid w:val="00D02B65"/>
    <w:rsid w:val="00D02C87"/>
    <w:rsid w:val="00D02C88"/>
    <w:rsid w:val="00D030A9"/>
    <w:rsid w:val="00D031C2"/>
    <w:rsid w:val="00D0341A"/>
    <w:rsid w:val="00D03453"/>
    <w:rsid w:val="00D03710"/>
    <w:rsid w:val="00D038C2"/>
    <w:rsid w:val="00D0397B"/>
    <w:rsid w:val="00D03B48"/>
    <w:rsid w:val="00D03C15"/>
    <w:rsid w:val="00D03D92"/>
    <w:rsid w:val="00D03FBC"/>
    <w:rsid w:val="00D04058"/>
    <w:rsid w:val="00D04776"/>
    <w:rsid w:val="00D04D36"/>
    <w:rsid w:val="00D04FC9"/>
    <w:rsid w:val="00D055C2"/>
    <w:rsid w:val="00D05A14"/>
    <w:rsid w:val="00D05D57"/>
    <w:rsid w:val="00D05DA4"/>
    <w:rsid w:val="00D05F9C"/>
    <w:rsid w:val="00D05FC8"/>
    <w:rsid w:val="00D05FE4"/>
    <w:rsid w:val="00D062D9"/>
    <w:rsid w:val="00D066AD"/>
    <w:rsid w:val="00D06A88"/>
    <w:rsid w:val="00D06DD6"/>
    <w:rsid w:val="00D07223"/>
    <w:rsid w:val="00D07650"/>
    <w:rsid w:val="00D07D67"/>
    <w:rsid w:val="00D1009B"/>
    <w:rsid w:val="00D10515"/>
    <w:rsid w:val="00D108BD"/>
    <w:rsid w:val="00D10E63"/>
    <w:rsid w:val="00D11245"/>
    <w:rsid w:val="00D1136F"/>
    <w:rsid w:val="00D11456"/>
    <w:rsid w:val="00D1149A"/>
    <w:rsid w:val="00D116E3"/>
    <w:rsid w:val="00D11B58"/>
    <w:rsid w:val="00D11F13"/>
    <w:rsid w:val="00D11F70"/>
    <w:rsid w:val="00D1203F"/>
    <w:rsid w:val="00D120BF"/>
    <w:rsid w:val="00D121E1"/>
    <w:rsid w:val="00D1220D"/>
    <w:rsid w:val="00D12407"/>
    <w:rsid w:val="00D1248E"/>
    <w:rsid w:val="00D12588"/>
    <w:rsid w:val="00D126BF"/>
    <w:rsid w:val="00D1284C"/>
    <w:rsid w:val="00D12DB2"/>
    <w:rsid w:val="00D12EE9"/>
    <w:rsid w:val="00D132F5"/>
    <w:rsid w:val="00D1339A"/>
    <w:rsid w:val="00D13503"/>
    <w:rsid w:val="00D13511"/>
    <w:rsid w:val="00D13824"/>
    <w:rsid w:val="00D1398B"/>
    <w:rsid w:val="00D13B06"/>
    <w:rsid w:val="00D147DE"/>
    <w:rsid w:val="00D14A18"/>
    <w:rsid w:val="00D1503D"/>
    <w:rsid w:val="00D150D1"/>
    <w:rsid w:val="00D15201"/>
    <w:rsid w:val="00D1525B"/>
    <w:rsid w:val="00D1550B"/>
    <w:rsid w:val="00D15621"/>
    <w:rsid w:val="00D15767"/>
    <w:rsid w:val="00D15C0A"/>
    <w:rsid w:val="00D15C2F"/>
    <w:rsid w:val="00D15DA9"/>
    <w:rsid w:val="00D160F6"/>
    <w:rsid w:val="00D1678D"/>
    <w:rsid w:val="00D16CEE"/>
    <w:rsid w:val="00D16D4D"/>
    <w:rsid w:val="00D16EB3"/>
    <w:rsid w:val="00D17128"/>
    <w:rsid w:val="00D1747B"/>
    <w:rsid w:val="00D176EC"/>
    <w:rsid w:val="00D1776B"/>
    <w:rsid w:val="00D177F6"/>
    <w:rsid w:val="00D17903"/>
    <w:rsid w:val="00D1797F"/>
    <w:rsid w:val="00D179F9"/>
    <w:rsid w:val="00D17A51"/>
    <w:rsid w:val="00D17D05"/>
    <w:rsid w:val="00D200E3"/>
    <w:rsid w:val="00D2018B"/>
    <w:rsid w:val="00D203C6"/>
    <w:rsid w:val="00D203DF"/>
    <w:rsid w:val="00D20462"/>
    <w:rsid w:val="00D205C9"/>
    <w:rsid w:val="00D206AE"/>
    <w:rsid w:val="00D20A4E"/>
    <w:rsid w:val="00D20EBA"/>
    <w:rsid w:val="00D21113"/>
    <w:rsid w:val="00D21325"/>
    <w:rsid w:val="00D21543"/>
    <w:rsid w:val="00D217D0"/>
    <w:rsid w:val="00D218EC"/>
    <w:rsid w:val="00D21986"/>
    <w:rsid w:val="00D21C56"/>
    <w:rsid w:val="00D21E18"/>
    <w:rsid w:val="00D227CB"/>
    <w:rsid w:val="00D228E8"/>
    <w:rsid w:val="00D22948"/>
    <w:rsid w:val="00D229BF"/>
    <w:rsid w:val="00D22A80"/>
    <w:rsid w:val="00D235D4"/>
    <w:rsid w:val="00D237EA"/>
    <w:rsid w:val="00D24100"/>
    <w:rsid w:val="00D24195"/>
    <w:rsid w:val="00D24382"/>
    <w:rsid w:val="00D2495A"/>
    <w:rsid w:val="00D24D8D"/>
    <w:rsid w:val="00D24DDE"/>
    <w:rsid w:val="00D25003"/>
    <w:rsid w:val="00D25050"/>
    <w:rsid w:val="00D25173"/>
    <w:rsid w:val="00D253D3"/>
    <w:rsid w:val="00D256D7"/>
    <w:rsid w:val="00D2571E"/>
    <w:rsid w:val="00D25D63"/>
    <w:rsid w:val="00D2608E"/>
    <w:rsid w:val="00D26102"/>
    <w:rsid w:val="00D266C7"/>
    <w:rsid w:val="00D269C4"/>
    <w:rsid w:val="00D26A0D"/>
    <w:rsid w:val="00D26B13"/>
    <w:rsid w:val="00D26FDB"/>
    <w:rsid w:val="00D27789"/>
    <w:rsid w:val="00D277A1"/>
    <w:rsid w:val="00D27E9B"/>
    <w:rsid w:val="00D300A3"/>
    <w:rsid w:val="00D3030F"/>
    <w:rsid w:val="00D30315"/>
    <w:rsid w:val="00D30427"/>
    <w:rsid w:val="00D30548"/>
    <w:rsid w:val="00D30704"/>
    <w:rsid w:val="00D30814"/>
    <w:rsid w:val="00D30CB9"/>
    <w:rsid w:val="00D30F2B"/>
    <w:rsid w:val="00D31492"/>
    <w:rsid w:val="00D315C0"/>
    <w:rsid w:val="00D316E7"/>
    <w:rsid w:val="00D3177E"/>
    <w:rsid w:val="00D31870"/>
    <w:rsid w:val="00D318D8"/>
    <w:rsid w:val="00D3195A"/>
    <w:rsid w:val="00D319E3"/>
    <w:rsid w:val="00D31B17"/>
    <w:rsid w:val="00D31D7A"/>
    <w:rsid w:val="00D31F74"/>
    <w:rsid w:val="00D320C1"/>
    <w:rsid w:val="00D321B2"/>
    <w:rsid w:val="00D322EF"/>
    <w:rsid w:val="00D326CD"/>
    <w:rsid w:val="00D327E4"/>
    <w:rsid w:val="00D32DD1"/>
    <w:rsid w:val="00D33060"/>
    <w:rsid w:val="00D3309C"/>
    <w:rsid w:val="00D33246"/>
    <w:rsid w:val="00D33347"/>
    <w:rsid w:val="00D333BB"/>
    <w:rsid w:val="00D33664"/>
    <w:rsid w:val="00D33A10"/>
    <w:rsid w:val="00D33A2F"/>
    <w:rsid w:val="00D33C46"/>
    <w:rsid w:val="00D33EB7"/>
    <w:rsid w:val="00D34809"/>
    <w:rsid w:val="00D34C25"/>
    <w:rsid w:val="00D34CC1"/>
    <w:rsid w:val="00D34EE3"/>
    <w:rsid w:val="00D34F82"/>
    <w:rsid w:val="00D35237"/>
    <w:rsid w:val="00D3546E"/>
    <w:rsid w:val="00D357B9"/>
    <w:rsid w:val="00D3592E"/>
    <w:rsid w:val="00D359EB"/>
    <w:rsid w:val="00D36154"/>
    <w:rsid w:val="00D36248"/>
    <w:rsid w:val="00D36350"/>
    <w:rsid w:val="00D3658D"/>
    <w:rsid w:val="00D367CC"/>
    <w:rsid w:val="00D369F0"/>
    <w:rsid w:val="00D36BA1"/>
    <w:rsid w:val="00D36BA8"/>
    <w:rsid w:val="00D36D48"/>
    <w:rsid w:val="00D36ECA"/>
    <w:rsid w:val="00D373A5"/>
    <w:rsid w:val="00D37460"/>
    <w:rsid w:val="00D3762B"/>
    <w:rsid w:val="00D37701"/>
    <w:rsid w:val="00D37969"/>
    <w:rsid w:val="00D379BC"/>
    <w:rsid w:val="00D37B3C"/>
    <w:rsid w:val="00D40188"/>
    <w:rsid w:val="00D40203"/>
    <w:rsid w:val="00D4035D"/>
    <w:rsid w:val="00D40651"/>
    <w:rsid w:val="00D4082A"/>
    <w:rsid w:val="00D40B55"/>
    <w:rsid w:val="00D40BC9"/>
    <w:rsid w:val="00D40E96"/>
    <w:rsid w:val="00D40F00"/>
    <w:rsid w:val="00D4122B"/>
    <w:rsid w:val="00D41291"/>
    <w:rsid w:val="00D414F6"/>
    <w:rsid w:val="00D41B83"/>
    <w:rsid w:val="00D41FC6"/>
    <w:rsid w:val="00D420E3"/>
    <w:rsid w:val="00D42215"/>
    <w:rsid w:val="00D42347"/>
    <w:rsid w:val="00D42431"/>
    <w:rsid w:val="00D426C2"/>
    <w:rsid w:val="00D4271C"/>
    <w:rsid w:val="00D42750"/>
    <w:rsid w:val="00D428FC"/>
    <w:rsid w:val="00D42A47"/>
    <w:rsid w:val="00D42E19"/>
    <w:rsid w:val="00D42FEF"/>
    <w:rsid w:val="00D431AF"/>
    <w:rsid w:val="00D431D7"/>
    <w:rsid w:val="00D43630"/>
    <w:rsid w:val="00D4363C"/>
    <w:rsid w:val="00D439FF"/>
    <w:rsid w:val="00D43A72"/>
    <w:rsid w:val="00D43B3D"/>
    <w:rsid w:val="00D43C5A"/>
    <w:rsid w:val="00D43CA2"/>
    <w:rsid w:val="00D43CF2"/>
    <w:rsid w:val="00D4405B"/>
    <w:rsid w:val="00D440B1"/>
    <w:rsid w:val="00D440C5"/>
    <w:rsid w:val="00D441DE"/>
    <w:rsid w:val="00D44445"/>
    <w:rsid w:val="00D445FC"/>
    <w:rsid w:val="00D44668"/>
    <w:rsid w:val="00D446C3"/>
    <w:rsid w:val="00D448D3"/>
    <w:rsid w:val="00D44C0D"/>
    <w:rsid w:val="00D44C98"/>
    <w:rsid w:val="00D44CC5"/>
    <w:rsid w:val="00D44E9F"/>
    <w:rsid w:val="00D44F0D"/>
    <w:rsid w:val="00D4504A"/>
    <w:rsid w:val="00D450F6"/>
    <w:rsid w:val="00D45697"/>
    <w:rsid w:val="00D45E83"/>
    <w:rsid w:val="00D45F27"/>
    <w:rsid w:val="00D45F59"/>
    <w:rsid w:val="00D461DF"/>
    <w:rsid w:val="00D46338"/>
    <w:rsid w:val="00D46841"/>
    <w:rsid w:val="00D46BB3"/>
    <w:rsid w:val="00D46CE5"/>
    <w:rsid w:val="00D46D58"/>
    <w:rsid w:val="00D46FD8"/>
    <w:rsid w:val="00D46FE1"/>
    <w:rsid w:val="00D470E1"/>
    <w:rsid w:val="00D47358"/>
    <w:rsid w:val="00D47579"/>
    <w:rsid w:val="00D47650"/>
    <w:rsid w:val="00D47AF8"/>
    <w:rsid w:val="00D47F45"/>
    <w:rsid w:val="00D501B5"/>
    <w:rsid w:val="00D50A9D"/>
    <w:rsid w:val="00D50B9A"/>
    <w:rsid w:val="00D50E69"/>
    <w:rsid w:val="00D5108C"/>
    <w:rsid w:val="00D51473"/>
    <w:rsid w:val="00D51482"/>
    <w:rsid w:val="00D516BE"/>
    <w:rsid w:val="00D51849"/>
    <w:rsid w:val="00D519EC"/>
    <w:rsid w:val="00D51C83"/>
    <w:rsid w:val="00D51E34"/>
    <w:rsid w:val="00D521E6"/>
    <w:rsid w:val="00D526A3"/>
    <w:rsid w:val="00D5287C"/>
    <w:rsid w:val="00D52997"/>
    <w:rsid w:val="00D52A37"/>
    <w:rsid w:val="00D52BE1"/>
    <w:rsid w:val="00D52D36"/>
    <w:rsid w:val="00D530D4"/>
    <w:rsid w:val="00D537CD"/>
    <w:rsid w:val="00D53B32"/>
    <w:rsid w:val="00D53C60"/>
    <w:rsid w:val="00D53CB8"/>
    <w:rsid w:val="00D53D53"/>
    <w:rsid w:val="00D53E2B"/>
    <w:rsid w:val="00D54105"/>
    <w:rsid w:val="00D54321"/>
    <w:rsid w:val="00D545B3"/>
    <w:rsid w:val="00D547D1"/>
    <w:rsid w:val="00D54D4F"/>
    <w:rsid w:val="00D5504E"/>
    <w:rsid w:val="00D554EF"/>
    <w:rsid w:val="00D557FB"/>
    <w:rsid w:val="00D55B7A"/>
    <w:rsid w:val="00D55FE4"/>
    <w:rsid w:val="00D56120"/>
    <w:rsid w:val="00D56423"/>
    <w:rsid w:val="00D5650F"/>
    <w:rsid w:val="00D56A67"/>
    <w:rsid w:val="00D56A6A"/>
    <w:rsid w:val="00D56CB0"/>
    <w:rsid w:val="00D56CB3"/>
    <w:rsid w:val="00D56DCC"/>
    <w:rsid w:val="00D5721F"/>
    <w:rsid w:val="00D57573"/>
    <w:rsid w:val="00D5795C"/>
    <w:rsid w:val="00D57E2E"/>
    <w:rsid w:val="00D60223"/>
    <w:rsid w:val="00D607DA"/>
    <w:rsid w:val="00D60964"/>
    <w:rsid w:val="00D60AAE"/>
    <w:rsid w:val="00D612BC"/>
    <w:rsid w:val="00D61548"/>
    <w:rsid w:val="00D6160D"/>
    <w:rsid w:val="00D6163D"/>
    <w:rsid w:val="00D61DED"/>
    <w:rsid w:val="00D621AA"/>
    <w:rsid w:val="00D629F2"/>
    <w:rsid w:val="00D62C2A"/>
    <w:rsid w:val="00D62CD2"/>
    <w:rsid w:val="00D62D86"/>
    <w:rsid w:val="00D62DF4"/>
    <w:rsid w:val="00D62E10"/>
    <w:rsid w:val="00D63580"/>
    <w:rsid w:val="00D63837"/>
    <w:rsid w:val="00D6411C"/>
    <w:rsid w:val="00D64230"/>
    <w:rsid w:val="00D64476"/>
    <w:rsid w:val="00D652B0"/>
    <w:rsid w:val="00D653B6"/>
    <w:rsid w:val="00D6544E"/>
    <w:rsid w:val="00D654DF"/>
    <w:rsid w:val="00D6557A"/>
    <w:rsid w:val="00D658ED"/>
    <w:rsid w:val="00D658EE"/>
    <w:rsid w:val="00D65A17"/>
    <w:rsid w:val="00D65AB8"/>
    <w:rsid w:val="00D65AE9"/>
    <w:rsid w:val="00D65C23"/>
    <w:rsid w:val="00D65C45"/>
    <w:rsid w:val="00D65F10"/>
    <w:rsid w:val="00D65FAB"/>
    <w:rsid w:val="00D66261"/>
    <w:rsid w:val="00D662AB"/>
    <w:rsid w:val="00D6685D"/>
    <w:rsid w:val="00D66989"/>
    <w:rsid w:val="00D66A05"/>
    <w:rsid w:val="00D66BC1"/>
    <w:rsid w:val="00D66EF4"/>
    <w:rsid w:val="00D66F66"/>
    <w:rsid w:val="00D67092"/>
    <w:rsid w:val="00D67254"/>
    <w:rsid w:val="00D67855"/>
    <w:rsid w:val="00D67A65"/>
    <w:rsid w:val="00D67BB6"/>
    <w:rsid w:val="00D700FC"/>
    <w:rsid w:val="00D7022E"/>
    <w:rsid w:val="00D704EE"/>
    <w:rsid w:val="00D706B4"/>
    <w:rsid w:val="00D70D03"/>
    <w:rsid w:val="00D70D67"/>
    <w:rsid w:val="00D70FFF"/>
    <w:rsid w:val="00D7108E"/>
    <w:rsid w:val="00D714EF"/>
    <w:rsid w:val="00D71823"/>
    <w:rsid w:val="00D718AC"/>
    <w:rsid w:val="00D71A95"/>
    <w:rsid w:val="00D71BB5"/>
    <w:rsid w:val="00D724FF"/>
    <w:rsid w:val="00D726A8"/>
    <w:rsid w:val="00D72B4A"/>
    <w:rsid w:val="00D72DE1"/>
    <w:rsid w:val="00D72E09"/>
    <w:rsid w:val="00D72E4B"/>
    <w:rsid w:val="00D73425"/>
    <w:rsid w:val="00D7367B"/>
    <w:rsid w:val="00D73A2B"/>
    <w:rsid w:val="00D73EC6"/>
    <w:rsid w:val="00D74366"/>
    <w:rsid w:val="00D74557"/>
    <w:rsid w:val="00D7484A"/>
    <w:rsid w:val="00D74948"/>
    <w:rsid w:val="00D74A33"/>
    <w:rsid w:val="00D74A4B"/>
    <w:rsid w:val="00D74D98"/>
    <w:rsid w:val="00D74E47"/>
    <w:rsid w:val="00D75608"/>
    <w:rsid w:val="00D75A67"/>
    <w:rsid w:val="00D75B29"/>
    <w:rsid w:val="00D76088"/>
    <w:rsid w:val="00D760BD"/>
    <w:rsid w:val="00D76170"/>
    <w:rsid w:val="00D76301"/>
    <w:rsid w:val="00D76C20"/>
    <w:rsid w:val="00D76C32"/>
    <w:rsid w:val="00D76DD3"/>
    <w:rsid w:val="00D77045"/>
    <w:rsid w:val="00D77270"/>
    <w:rsid w:val="00D773C3"/>
    <w:rsid w:val="00D779C4"/>
    <w:rsid w:val="00D77AF7"/>
    <w:rsid w:val="00D77B32"/>
    <w:rsid w:val="00D77DF3"/>
    <w:rsid w:val="00D80084"/>
    <w:rsid w:val="00D80295"/>
    <w:rsid w:val="00D80586"/>
    <w:rsid w:val="00D80AF8"/>
    <w:rsid w:val="00D80C9F"/>
    <w:rsid w:val="00D81506"/>
    <w:rsid w:val="00D81528"/>
    <w:rsid w:val="00D81587"/>
    <w:rsid w:val="00D816A8"/>
    <w:rsid w:val="00D8176A"/>
    <w:rsid w:val="00D81955"/>
    <w:rsid w:val="00D81B29"/>
    <w:rsid w:val="00D81B9B"/>
    <w:rsid w:val="00D825D6"/>
    <w:rsid w:val="00D82A15"/>
    <w:rsid w:val="00D82A1C"/>
    <w:rsid w:val="00D82B0F"/>
    <w:rsid w:val="00D82DF0"/>
    <w:rsid w:val="00D831A1"/>
    <w:rsid w:val="00D8320E"/>
    <w:rsid w:val="00D836EE"/>
    <w:rsid w:val="00D83A99"/>
    <w:rsid w:val="00D83D13"/>
    <w:rsid w:val="00D83E54"/>
    <w:rsid w:val="00D840D9"/>
    <w:rsid w:val="00D84231"/>
    <w:rsid w:val="00D8424E"/>
    <w:rsid w:val="00D844B1"/>
    <w:rsid w:val="00D848E2"/>
    <w:rsid w:val="00D84902"/>
    <w:rsid w:val="00D849FE"/>
    <w:rsid w:val="00D84B43"/>
    <w:rsid w:val="00D84D0D"/>
    <w:rsid w:val="00D84F62"/>
    <w:rsid w:val="00D852D4"/>
    <w:rsid w:val="00D85544"/>
    <w:rsid w:val="00D8557B"/>
    <w:rsid w:val="00D8565A"/>
    <w:rsid w:val="00D85671"/>
    <w:rsid w:val="00D85696"/>
    <w:rsid w:val="00D859D5"/>
    <w:rsid w:val="00D85AD5"/>
    <w:rsid w:val="00D85B27"/>
    <w:rsid w:val="00D85CA5"/>
    <w:rsid w:val="00D85E91"/>
    <w:rsid w:val="00D86009"/>
    <w:rsid w:val="00D86126"/>
    <w:rsid w:val="00D8613E"/>
    <w:rsid w:val="00D8617B"/>
    <w:rsid w:val="00D86281"/>
    <w:rsid w:val="00D863F2"/>
    <w:rsid w:val="00D865AC"/>
    <w:rsid w:val="00D87201"/>
    <w:rsid w:val="00D872C8"/>
    <w:rsid w:val="00D8741D"/>
    <w:rsid w:val="00D877C8"/>
    <w:rsid w:val="00D87B45"/>
    <w:rsid w:val="00D87CF7"/>
    <w:rsid w:val="00D87DD7"/>
    <w:rsid w:val="00D87F57"/>
    <w:rsid w:val="00D9011C"/>
    <w:rsid w:val="00D90373"/>
    <w:rsid w:val="00D905AC"/>
    <w:rsid w:val="00D905E4"/>
    <w:rsid w:val="00D90F04"/>
    <w:rsid w:val="00D90F32"/>
    <w:rsid w:val="00D912DE"/>
    <w:rsid w:val="00D91901"/>
    <w:rsid w:val="00D91AB9"/>
    <w:rsid w:val="00D91D8E"/>
    <w:rsid w:val="00D91ED9"/>
    <w:rsid w:val="00D91F2A"/>
    <w:rsid w:val="00D92420"/>
    <w:rsid w:val="00D927AC"/>
    <w:rsid w:val="00D927C3"/>
    <w:rsid w:val="00D92914"/>
    <w:rsid w:val="00D92A98"/>
    <w:rsid w:val="00D92BE2"/>
    <w:rsid w:val="00D92DCC"/>
    <w:rsid w:val="00D9306F"/>
    <w:rsid w:val="00D933AB"/>
    <w:rsid w:val="00D937C6"/>
    <w:rsid w:val="00D93938"/>
    <w:rsid w:val="00D93A47"/>
    <w:rsid w:val="00D9402E"/>
    <w:rsid w:val="00D94054"/>
    <w:rsid w:val="00D94145"/>
    <w:rsid w:val="00D94476"/>
    <w:rsid w:val="00D945C0"/>
    <w:rsid w:val="00D946F6"/>
    <w:rsid w:val="00D9497A"/>
    <w:rsid w:val="00D94BD8"/>
    <w:rsid w:val="00D94D4F"/>
    <w:rsid w:val="00D95042"/>
    <w:rsid w:val="00D9523E"/>
    <w:rsid w:val="00D95653"/>
    <w:rsid w:val="00D959A2"/>
    <w:rsid w:val="00D95BA4"/>
    <w:rsid w:val="00D95C65"/>
    <w:rsid w:val="00D95E59"/>
    <w:rsid w:val="00D96001"/>
    <w:rsid w:val="00D96039"/>
    <w:rsid w:val="00D96167"/>
    <w:rsid w:val="00D96232"/>
    <w:rsid w:val="00D96655"/>
    <w:rsid w:val="00D96E29"/>
    <w:rsid w:val="00D96F44"/>
    <w:rsid w:val="00D9710F"/>
    <w:rsid w:val="00D9716B"/>
    <w:rsid w:val="00D971C4"/>
    <w:rsid w:val="00D972E3"/>
    <w:rsid w:val="00D973DD"/>
    <w:rsid w:val="00D976A3"/>
    <w:rsid w:val="00D976D5"/>
    <w:rsid w:val="00D97F84"/>
    <w:rsid w:val="00DA02F2"/>
    <w:rsid w:val="00DA0341"/>
    <w:rsid w:val="00DA0E3F"/>
    <w:rsid w:val="00DA0E56"/>
    <w:rsid w:val="00DA0E6E"/>
    <w:rsid w:val="00DA0FA6"/>
    <w:rsid w:val="00DA132D"/>
    <w:rsid w:val="00DA18DF"/>
    <w:rsid w:val="00DA19FE"/>
    <w:rsid w:val="00DA1C0F"/>
    <w:rsid w:val="00DA1C69"/>
    <w:rsid w:val="00DA2083"/>
    <w:rsid w:val="00DA246F"/>
    <w:rsid w:val="00DA2519"/>
    <w:rsid w:val="00DA2576"/>
    <w:rsid w:val="00DA27B5"/>
    <w:rsid w:val="00DA2960"/>
    <w:rsid w:val="00DA2D85"/>
    <w:rsid w:val="00DA2F22"/>
    <w:rsid w:val="00DA32A0"/>
    <w:rsid w:val="00DA32EB"/>
    <w:rsid w:val="00DA32EF"/>
    <w:rsid w:val="00DA3937"/>
    <w:rsid w:val="00DA39A2"/>
    <w:rsid w:val="00DA3A21"/>
    <w:rsid w:val="00DA3A39"/>
    <w:rsid w:val="00DA3ADC"/>
    <w:rsid w:val="00DA3AF4"/>
    <w:rsid w:val="00DA3C82"/>
    <w:rsid w:val="00DA3DBE"/>
    <w:rsid w:val="00DA4364"/>
    <w:rsid w:val="00DA452F"/>
    <w:rsid w:val="00DA4A5D"/>
    <w:rsid w:val="00DA4B65"/>
    <w:rsid w:val="00DA4C46"/>
    <w:rsid w:val="00DA4E0D"/>
    <w:rsid w:val="00DA5071"/>
    <w:rsid w:val="00DA5955"/>
    <w:rsid w:val="00DA5963"/>
    <w:rsid w:val="00DA5DB7"/>
    <w:rsid w:val="00DA5E97"/>
    <w:rsid w:val="00DA618B"/>
    <w:rsid w:val="00DA6F74"/>
    <w:rsid w:val="00DA7378"/>
    <w:rsid w:val="00DA7475"/>
    <w:rsid w:val="00DA75EE"/>
    <w:rsid w:val="00DA7662"/>
    <w:rsid w:val="00DA77A2"/>
    <w:rsid w:val="00DA77B3"/>
    <w:rsid w:val="00DA77F0"/>
    <w:rsid w:val="00DA79B5"/>
    <w:rsid w:val="00DA79BC"/>
    <w:rsid w:val="00DA7A9B"/>
    <w:rsid w:val="00DB0322"/>
    <w:rsid w:val="00DB0333"/>
    <w:rsid w:val="00DB038F"/>
    <w:rsid w:val="00DB05C2"/>
    <w:rsid w:val="00DB079D"/>
    <w:rsid w:val="00DB1312"/>
    <w:rsid w:val="00DB1538"/>
    <w:rsid w:val="00DB170A"/>
    <w:rsid w:val="00DB199F"/>
    <w:rsid w:val="00DB1CF4"/>
    <w:rsid w:val="00DB217A"/>
    <w:rsid w:val="00DB21AF"/>
    <w:rsid w:val="00DB21B2"/>
    <w:rsid w:val="00DB25CA"/>
    <w:rsid w:val="00DB2895"/>
    <w:rsid w:val="00DB2A1A"/>
    <w:rsid w:val="00DB2A1B"/>
    <w:rsid w:val="00DB2BAA"/>
    <w:rsid w:val="00DB2EDB"/>
    <w:rsid w:val="00DB3154"/>
    <w:rsid w:val="00DB3489"/>
    <w:rsid w:val="00DB34D9"/>
    <w:rsid w:val="00DB36A5"/>
    <w:rsid w:val="00DB3931"/>
    <w:rsid w:val="00DB3AF4"/>
    <w:rsid w:val="00DB3ED5"/>
    <w:rsid w:val="00DB3F3E"/>
    <w:rsid w:val="00DB4162"/>
    <w:rsid w:val="00DB46AA"/>
    <w:rsid w:val="00DB49CC"/>
    <w:rsid w:val="00DB49E2"/>
    <w:rsid w:val="00DB4A3C"/>
    <w:rsid w:val="00DB4A5C"/>
    <w:rsid w:val="00DB4CB9"/>
    <w:rsid w:val="00DB50F5"/>
    <w:rsid w:val="00DB5984"/>
    <w:rsid w:val="00DB59C8"/>
    <w:rsid w:val="00DB60C8"/>
    <w:rsid w:val="00DB653A"/>
    <w:rsid w:val="00DB6576"/>
    <w:rsid w:val="00DB65A6"/>
    <w:rsid w:val="00DB66BE"/>
    <w:rsid w:val="00DB6987"/>
    <w:rsid w:val="00DB69C5"/>
    <w:rsid w:val="00DB69CF"/>
    <w:rsid w:val="00DB6AB8"/>
    <w:rsid w:val="00DB6AF7"/>
    <w:rsid w:val="00DB6ED7"/>
    <w:rsid w:val="00DB6F1D"/>
    <w:rsid w:val="00DB6F38"/>
    <w:rsid w:val="00DB761E"/>
    <w:rsid w:val="00DB763F"/>
    <w:rsid w:val="00DB77EB"/>
    <w:rsid w:val="00DB79AC"/>
    <w:rsid w:val="00DB7B8E"/>
    <w:rsid w:val="00DB7D2D"/>
    <w:rsid w:val="00DB7DA4"/>
    <w:rsid w:val="00DB7F3E"/>
    <w:rsid w:val="00DB7FEA"/>
    <w:rsid w:val="00DC0037"/>
    <w:rsid w:val="00DC04F8"/>
    <w:rsid w:val="00DC057E"/>
    <w:rsid w:val="00DC089C"/>
    <w:rsid w:val="00DC0D84"/>
    <w:rsid w:val="00DC0EEE"/>
    <w:rsid w:val="00DC1670"/>
    <w:rsid w:val="00DC1BDD"/>
    <w:rsid w:val="00DC1D68"/>
    <w:rsid w:val="00DC1DFE"/>
    <w:rsid w:val="00DC2240"/>
    <w:rsid w:val="00DC2296"/>
    <w:rsid w:val="00DC2895"/>
    <w:rsid w:val="00DC29E8"/>
    <w:rsid w:val="00DC2A41"/>
    <w:rsid w:val="00DC2DA0"/>
    <w:rsid w:val="00DC2EE9"/>
    <w:rsid w:val="00DC31AE"/>
    <w:rsid w:val="00DC33D4"/>
    <w:rsid w:val="00DC3862"/>
    <w:rsid w:val="00DC39DB"/>
    <w:rsid w:val="00DC3B0A"/>
    <w:rsid w:val="00DC428A"/>
    <w:rsid w:val="00DC444B"/>
    <w:rsid w:val="00DC44CA"/>
    <w:rsid w:val="00DC48C3"/>
    <w:rsid w:val="00DC4915"/>
    <w:rsid w:val="00DC4B29"/>
    <w:rsid w:val="00DC4C93"/>
    <w:rsid w:val="00DC4EDA"/>
    <w:rsid w:val="00DC4EEC"/>
    <w:rsid w:val="00DC5989"/>
    <w:rsid w:val="00DC5B3F"/>
    <w:rsid w:val="00DC5CE7"/>
    <w:rsid w:val="00DC5D4A"/>
    <w:rsid w:val="00DC5FFD"/>
    <w:rsid w:val="00DC629A"/>
    <w:rsid w:val="00DC677B"/>
    <w:rsid w:val="00DC6B39"/>
    <w:rsid w:val="00DC6CD6"/>
    <w:rsid w:val="00DC6E0B"/>
    <w:rsid w:val="00DC6E2C"/>
    <w:rsid w:val="00DC6F45"/>
    <w:rsid w:val="00DC709C"/>
    <w:rsid w:val="00DC70D9"/>
    <w:rsid w:val="00DC732F"/>
    <w:rsid w:val="00DC770D"/>
    <w:rsid w:val="00DC7D87"/>
    <w:rsid w:val="00DD0372"/>
    <w:rsid w:val="00DD03BA"/>
    <w:rsid w:val="00DD052D"/>
    <w:rsid w:val="00DD0711"/>
    <w:rsid w:val="00DD099C"/>
    <w:rsid w:val="00DD0D6A"/>
    <w:rsid w:val="00DD0DFD"/>
    <w:rsid w:val="00DD10CB"/>
    <w:rsid w:val="00DD160A"/>
    <w:rsid w:val="00DD163C"/>
    <w:rsid w:val="00DD16D0"/>
    <w:rsid w:val="00DD207B"/>
    <w:rsid w:val="00DD214F"/>
    <w:rsid w:val="00DD24F5"/>
    <w:rsid w:val="00DD27CB"/>
    <w:rsid w:val="00DD2827"/>
    <w:rsid w:val="00DD2868"/>
    <w:rsid w:val="00DD28B1"/>
    <w:rsid w:val="00DD29C9"/>
    <w:rsid w:val="00DD2BC8"/>
    <w:rsid w:val="00DD2E0A"/>
    <w:rsid w:val="00DD3032"/>
    <w:rsid w:val="00DD31C5"/>
    <w:rsid w:val="00DD32FB"/>
    <w:rsid w:val="00DD3401"/>
    <w:rsid w:val="00DD3D5E"/>
    <w:rsid w:val="00DD3E1C"/>
    <w:rsid w:val="00DD3FC0"/>
    <w:rsid w:val="00DD4246"/>
    <w:rsid w:val="00DD42FD"/>
    <w:rsid w:val="00DD4693"/>
    <w:rsid w:val="00DD46C7"/>
    <w:rsid w:val="00DD478B"/>
    <w:rsid w:val="00DD479F"/>
    <w:rsid w:val="00DD4915"/>
    <w:rsid w:val="00DD4BDC"/>
    <w:rsid w:val="00DD4D3F"/>
    <w:rsid w:val="00DD54D6"/>
    <w:rsid w:val="00DD6439"/>
    <w:rsid w:val="00DD6449"/>
    <w:rsid w:val="00DD65F7"/>
    <w:rsid w:val="00DD67B0"/>
    <w:rsid w:val="00DD6CBB"/>
    <w:rsid w:val="00DD7015"/>
    <w:rsid w:val="00DD71DC"/>
    <w:rsid w:val="00DD74CC"/>
    <w:rsid w:val="00DD770C"/>
    <w:rsid w:val="00DD7734"/>
    <w:rsid w:val="00DD779F"/>
    <w:rsid w:val="00DD7898"/>
    <w:rsid w:val="00DE06D5"/>
    <w:rsid w:val="00DE0763"/>
    <w:rsid w:val="00DE0DDB"/>
    <w:rsid w:val="00DE1039"/>
    <w:rsid w:val="00DE10A4"/>
    <w:rsid w:val="00DE1653"/>
    <w:rsid w:val="00DE186A"/>
    <w:rsid w:val="00DE18E8"/>
    <w:rsid w:val="00DE1A63"/>
    <w:rsid w:val="00DE1E9D"/>
    <w:rsid w:val="00DE25A5"/>
    <w:rsid w:val="00DE2705"/>
    <w:rsid w:val="00DE2AC1"/>
    <w:rsid w:val="00DE3047"/>
    <w:rsid w:val="00DE3A5F"/>
    <w:rsid w:val="00DE3A76"/>
    <w:rsid w:val="00DE3FC6"/>
    <w:rsid w:val="00DE3FDE"/>
    <w:rsid w:val="00DE42B3"/>
    <w:rsid w:val="00DE46E7"/>
    <w:rsid w:val="00DE489B"/>
    <w:rsid w:val="00DE4B8F"/>
    <w:rsid w:val="00DE4DE9"/>
    <w:rsid w:val="00DE4F1E"/>
    <w:rsid w:val="00DE509F"/>
    <w:rsid w:val="00DE5201"/>
    <w:rsid w:val="00DE53C8"/>
    <w:rsid w:val="00DE5479"/>
    <w:rsid w:val="00DE632A"/>
    <w:rsid w:val="00DE641A"/>
    <w:rsid w:val="00DE65AB"/>
    <w:rsid w:val="00DE6A66"/>
    <w:rsid w:val="00DE6E28"/>
    <w:rsid w:val="00DE6F08"/>
    <w:rsid w:val="00DE6FE4"/>
    <w:rsid w:val="00DE709A"/>
    <w:rsid w:val="00DE70B5"/>
    <w:rsid w:val="00DE728B"/>
    <w:rsid w:val="00DE7353"/>
    <w:rsid w:val="00DE73EB"/>
    <w:rsid w:val="00DE7890"/>
    <w:rsid w:val="00DF0079"/>
    <w:rsid w:val="00DF00F7"/>
    <w:rsid w:val="00DF03E2"/>
    <w:rsid w:val="00DF0549"/>
    <w:rsid w:val="00DF083D"/>
    <w:rsid w:val="00DF08E1"/>
    <w:rsid w:val="00DF0A30"/>
    <w:rsid w:val="00DF0F94"/>
    <w:rsid w:val="00DF0FE1"/>
    <w:rsid w:val="00DF10CE"/>
    <w:rsid w:val="00DF115B"/>
    <w:rsid w:val="00DF13DB"/>
    <w:rsid w:val="00DF1723"/>
    <w:rsid w:val="00DF176D"/>
    <w:rsid w:val="00DF1880"/>
    <w:rsid w:val="00DF189F"/>
    <w:rsid w:val="00DF1920"/>
    <w:rsid w:val="00DF1947"/>
    <w:rsid w:val="00DF201E"/>
    <w:rsid w:val="00DF20E5"/>
    <w:rsid w:val="00DF225F"/>
    <w:rsid w:val="00DF2332"/>
    <w:rsid w:val="00DF275F"/>
    <w:rsid w:val="00DF27F0"/>
    <w:rsid w:val="00DF2AE1"/>
    <w:rsid w:val="00DF2CFB"/>
    <w:rsid w:val="00DF2D50"/>
    <w:rsid w:val="00DF3404"/>
    <w:rsid w:val="00DF3569"/>
    <w:rsid w:val="00DF3BCC"/>
    <w:rsid w:val="00DF3CD2"/>
    <w:rsid w:val="00DF3F50"/>
    <w:rsid w:val="00DF3FD0"/>
    <w:rsid w:val="00DF4169"/>
    <w:rsid w:val="00DF4671"/>
    <w:rsid w:val="00DF48FC"/>
    <w:rsid w:val="00DF49CE"/>
    <w:rsid w:val="00DF4A02"/>
    <w:rsid w:val="00DF4D19"/>
    <w:rsid w:val="00DF4D75"/>
    <w:rsid w:val="00DF5268"/>
    <w:rsid w:val="00DF5991"/>
    <w:rsid w:val="00DF5CEE"/>
    <w:rsid w:val="00DF618E"/>
    <w:rsid w:val="00DF6978"/>
    <w:rsid w:val="00DF6BD2"/>
    <w:rsid w:val="00DF6E5B"/>
    <w:rsid w:val="00DF6F6F"/>
    <w:rsid w:val="00DF705C"/>
    <w:rsid w:val="00DF7080"/>
    <w:rsid w:val="00DF7131"/>
    <w:rsid w:val="00DF760A"/>
    <w:rsid w:val="00DF7671"/>
    <w:rsid w:val="00DF76ED"/>
    <w:rsid w:val="00DF77D4"/>
    <w:rsid w:val="00DF7C15"/>
    <w:rsid w:val="00DF7C65"/>
    <w:rsid w:val="00E003D8"/>
    <w:rsid w:val="00E009D6"/>
    <w:rsid w:val="00E00C06"/>
    <w:rsid w:val="00E00F1E"/>
    <w:rsid w:val="00E0101E"/>
    <w:rsid w:val="00E01604"/>
    <w:rsid w:val="00E017CC"/>
    <w:rsid w:val="00E01889"/>
    <w:rsid w:val="00E019A4"/>
    <w:rsid w:val="00E01AB5"/>
    <w:rsid w:val="00E01DC6"/>
    <w:rsid w:val="00E0224B"/>
    <w:rsid w:val="00E022CC"/>
    <w:rsid w:val="00E02350"/>
    <w:rsid w:val="00E0244A"/>
    <w:rsid w:val="00E02460"/>
    <w:rsid w:val="00E025E8"/>
    <w:rsid w:val="00E02920"/>
    <w:rsid w:val="00E02B65"/>
    <w:rsid w:val="00E02ED0"/>
    <w:rsid w:val="00E02F4A"/>
    <w:rsid w:val="00E02FCF"/>
    <w:rsid w:val="00E0340B"/>
    <w:rsid w:val="00E037C1"/>
    <w:rsid w:val="00E03895"/>
    <w:rsid w:val="00E03DE5"/>
    <w:rsid w:val="00E04317"/>
    <w:rsid w:val="00E043A4"/>
    <w:rsid w:val="00E0472A"/>
    <w:rsid w:val="00E04A45"/>
    <w:rsid w:val="00E04C2C"/>
    <w:rsid w:val="00E04DDA"/>
    <w:rsid w:val="00E04DFD"/>
    <w:rsid w:val="00E04EF4"/>
    <w:rsid w:val="00E05036"/>
    <w:rsid w:val="00E05085"/>
    <w:rsid w:val="00E05683"/>
    <w:rsid w:val="00E05713"/>
    <w:rsid w:val="00E05BD8"/>
    <w:rsid w:val="00E05D48"/>
    <w:rsid w:val="00E05D6A"/>
    <w:rsid w:val="00E060EF"/>
    <w:rsid w:val="00E065B6"/>
    <w:rsid w:val="00E06631"/>
    <w:rsid w:val="00E068CF"/>
    <w:rsid w:val="00E06912"/>
    <w:rsid w:val="00E06A37"/>
    <w:rsid w:val="00E0705E"/>
    <w:rsid w:val="00E071AE"/>
    <w:rsid w:val="00E07268"/>
    <w:rsid w:val="00E074BA"/>
    <w:rsid w:val="00E0798E"/>
    <w:rsid w:val="00E07AB5"/>
    <w:rsid w:val="00E07AEC"/>
    <w:rsid w:val="00E07C00"/>
    <w:rsid w:val="00E07E68"/>
    <w:rsid w:val="00E07EF1"/>
    <w:rsid w:val="00E07F7A"/>
    <w:rsid w:val="00E10073"/>
    <w:rsid w:val="00E1051E"/>
    <w:rsid w:val="00E10743"/>
    <w:rsid w:val="00E1089A"/>
    <w:rsid w:val="00E10A97"/>
    <w:rsid w:val="00E10D2D"/>
    <w:rsid w:val="00E1179A"/>
    <w:rsid w:val="00E1179C"/>
    <w:rsid w:val="00E118D8"/>
    <w:rsid w:val="00E1190B"/>
    <w:rsid w:val="00E11966"/>
    <w:rsid w:val="00E119B9"/>
    <w:rsid w:val="00E11CD2"/>
    <w:rsid w:val="00E1202B"/>
    <w:rsid w:val="00E121A0"/>
    <w:rsid w:val="00E124F7"/>
    <w:rsid w:val="00E1263D"/>
    <w:rsid w:val="00E12D28"/>
    <w:rsid w:val="00E12DE9"/>
    <w:rsid w:val="00E130D1"/>
    <w:rsid w:val="00E13156"/>
    <w:rsid w:val="00E131DC"/>
    <w:rsid w:val="00E134C8"/>
    <w:rsid w:val="00E13A22"/>
    <w:rsid w:val="00E13A29"/>
    <w:rsid w:val="00E13BDC"/>
    <w:rsid w:val="00E144C8"/>
    <w:rsid w:val="00E14718"/>
    <w:rsid w:val="00E14A3F"/>
    <w:rsid w:val="00E14A59"/>
    <w:rsid w:val="00E14B10"/>
    <w:rsid w:val="00E14CB0"/>
    <w:rsid w:val="00E14DDE"/>
    <w:rsid w:val="00E15072"/>
    <w:rsid w:val="00E150D2"/>
    <w:rsid w:val="00E1562C"/>
    <w:rsid w:val="00E160A7"/>
    <w:rsid w:val="00E16148"/>
    <w:rsid w:val="00E1644F"/>
    <w:rsid w:val="00E164A2"/>
    <w:rsid w:val="00E166D8"/>
    <w:rsid w:val="00E1680E"/>
    <w:rsid w:val="00E168B0"/>
    <w:rsid w:val="00E169A3"/>
    <w:rsid w:val="00E16A0A"/>
    <w:rsid w:val="00E16A48"/>
    <w:rsid w:val="00E16BDD"/>
    <w:rsid w:val="00E174A0"/>
    <w:rsid w:val="00E178F4"/>
    <w:rsid w:val="00E179E6"/>
    <w:rsid w:val="00E17E94"/>
    <w:rsid w:val="00E20080"/>
    <w:rsid w:val="00E20142"/>
    <w:rsid w:val="00E2021D"/>
    <w:rsid w:val="00E2048D"/>
    <w:rsid w:val="00E205AA"/>
    <w:rsid w:val="00E2063E"/>
    <w:rsid w:val="00E206B2"/>
    <w:rsid w:val="00E206ED"/>
    <w:rsid w:val="00E20827"/>
    <w:rsid w:val="00E20B38"/>
    <w:rsid w:val="00E20F87"/>
    <w:rsid w:val="00E21223"/>
    <w:rsid w:val="00E213BA"/>
    <w:rsid w:val="00E2140E"/>
    <w:rsid w:val="00E21876"/>
    <w:rsid w:val="00E219B7"/>
    <w:rsid w:val="00E219CB"/>
    <w:rsid w:val="00E226DA"/>
    <w:rsid w:val="00E22717"/>
    <w:rsid w:val="00E2276A"/>
    <w:rsid w:val="00E2276C"/>
    <w:rsid w:val="00E22900"/>
    <w:rsid w:val="00E22A09"/>
    <w:rsid w:val="00E22A12"/>
    <w:rsid w:val="00E22D25"/>
    <w:rsid w:val="00E22E14"/>
    <w:rsid w:val="00E22EE1"/>
    <w:rsid w:val="00E22FF4"/>
    <w:rsid w:val="00E234C9"/>
    <w:rsid w:val="00E23542"/>
    <w:rsid w:val="00E2380E"/>
    <w:rsid w:val="00E238B4"/>
    <w:rsid w:val="00E24193"/>
    <w:rsid w:val="00E24FE7"/>
    <w:rsid w:val="00E251A9"/>
    <w:rsid w:val="00E252C7"/>
    <w:rsid w:val="00E25518"/>
    <w:rsid w:val="00E25863"/>
    <w:rsid w:val="00E2593C"/>
    <w:rsid w:val="00E259CC"/>
    <w:rsid w:val="00E25A67"/>
    <w:rsid w:val="00E2621E"/>
    <w:rsid w:val="00E26370"/>
    <w:rsid w:val="00E264DA"/>
    <w:rsid w:val="00E266EE"/>
    <w:rsid w:val="00E26C5C"/>
    <w:rsid w:val="00E26F8B"/>
    <w:rsid w:val="00E2739E"/>
    <w:rsid w:val="00E2748F"/>
    <w:rsid w:val="00E2755A"/>
    <w:rsid w:val="00E2757D"/>
    <w:rsid w:val="00E275E6"/>
    <w:rsid w:val="00E27755"/>
    <w:rsid w:val="00E27A8B"/>
    <w:rsid w:val="00E27C7E"/>
    <w:rsid w:val="00E27D2D"/>
    <w:rsid w:val="00E27ED8"/>
    <w:rsid w:val="00E3006D"/>
    <w:rsid w:val="00E3027E"/>
    <w:rsid w:val="00E30438"/>
    <w:rsid w:val="00E306ED"/>
    <w:rsid w:val="00E30865"/>
    <w:rsid w:val="00E30AFC"/>
    <w:rsid w:val="00E30EF3"/>
    <w:rsid w:val="00E30F83"/>
    <w:rsid w:val="00E31068"/>
    <w:rsid w:val="00E311AF"/>
    <w:rsid w:val="00E311EC"/>
    <w:rsid w:val="00E31462"/>
    <w:rsid w:val="00E314A8"/>
    <w:rsid w:val="00E314D5"/>
    <w:rsid w:val="00E3163C"/>
    <w:rsid w:val="00E31AB2"/>
    <w:rsid w:val="00E321F6"/>
    <w:rsid w:val="00E32816"/>
    <w:rsid w:val="00E329EC"/>
    <w:rsid w:val="00E32EC3"/>
    <w:rsid w:val="00E32FB3"/>
    <w:rsid w:val="00E33134"/>
    <w:rsid w:val="00E33364"/>
    <w:rsid w:val="00E33501"/>
    <w:rsid w:val="00E33861"/>
    <w:rsid w:val="00E339CC"/>
    <w:rsid w:val="00E33A09"/>
    <w:rsid w:val="00E33ADD"/>
    <w:rsid w:val="00E33B84"/>
    <w:rsid w:val="00E33DC4"/>
    <w:rsid w:val="00E33E88"/>
    <w:rsid w:val="00E34188"/>
    <w:rsid w:val="00E341B3"/>
    <w:rsid w:val="00E34353"/>
    <w:rsid w:val="00E34422"/>
    <w:rsid w:val="00E347C5"/>
    <w:rsid w:val="00E34A1B"/>
    <w:rsid w:val="00E34DED"/>
    <w:rsid w:val="00E34EC4"/>
    <w:rsid w:val="00E34EED"/>
    <w:rsid w:val="00E351A4"/>
    <w:rsid w:val="00E356D6"/>
    <w:rsid w:val="00E359E8"/>
    <w:rsid w:val="00E35C4F"/>
    <w:rsid w:val="00E35FA4"/>
    <w:rsid w:val="00E362E0"/>
    <w:rsid w:val="00E36615"/>
    <w:rsid w:val="00E366A5"/>
    <w:rsid w:val="00E366E2"/>
    <w:rsid w:val="00E36999"/>
    <w:rsid w:val="00E36C12"/>
    <w:rsid w:val="00E36ED7"/>
    <w:rsid w:val="00E373EE"/>
    <w:rsid w:val="00E3760D"/>
    <w:rsid w:val="00E377DD"/>
    <w:rsid w:val="00E37B2D"/>
    <w:rsid w:val="00E37BE7"/>
    <w:rsid w:val="00E37F55"/>
    <w:rsid w:val="00E40270"/>
    <w:rsid w:val="00E40631"/>
    <w:rsid w:val="00E40909"/>
    <w:rsid w:val="00E40C5E"/>
    <w:rsid w:val="00E40DF6"/>
    <w:rsid w:val="00E40F91"/>
    <w:rsid w:val="00E41067"/>
    <w:rsid w:val="00E412F8"/>
    <w:rsid w:val="00E41306"/>
    <w:rsid w:val="00E41521"/>
    <w:rsid w:val="00E41B99"/>
    <w:rsid w:val="00E41E28"/>
    <w:rsid w:val="00E41E30"/>
    <w:rsid w:val="00E41E87"/>
    <w:rsid w:val="00E41F76"/>
    <w:rsid w:val="00E42235"/>
    <w:rsid w:val="00E42590"/>
    <w:rsid w:val="00E428A3"/>
    <w:rsid w:val="00E42D80"/>
    <w:rsid w:val="00E42DAC"/>
    <w:rsid w:val="00E434E1"/>
    <w:rsid w:val="00E43ADA"/>
    <w:rsid w:val="00E43BCB"/>
    <w:rsid w:val="00E43EAF"/>
    <w:rsid w:val="00E444FB"/>
    <w:rsid w:val="00E4461C"/>
    <w:rsid w:val="00E44E43"/>
    <w:rsid w:val="00E452F3"/>
    <w:rsid w:val="00E455E2"/>
    <w:rsid w:val="00E45778"/>
    <w:rsid w:val="00E45A4E"/>
    <w:rsid w:val="00E45B68"/>
    <w:rsid w:val="00E45CA6"/>
    <w:rsid w:val="00E46706"/>
    <w:rsid w:val="00E46D18"/>
    <w:rsid w:val="00E46E46"/>
    <w:rsid w:val="00E470F7"/>
    <w:rsid w:val="00E471C9"/>
    <w:rsid w:val="00E471FE"/>
    <w:rsid w:val="00E47533"/>
    <w:rsid w:val="00E4769C"/>
    <w:rsid w:val="00E4789B"/>
    <w:rsid w:val="00E478D7"/>
    <w:rsid w:val="00E47DF1"/>
    <w:rsid w:val="00E50351"/>
    <w:rsid w:val="00E50584"/>
    <w:rsid w:val="00E50833"/>
    <w:rsid w:val="00E50857"/>
    <w:rsid w:val="00E50885"/>
    <w:rsid w:val="00E50930"/>
    <w:rsid w:val="00E50A9C"/>
    <w:rsid w:val="00E50C03"/>
    <w:rsid w:val="00E50CE7"/>
    <w:rsid w:val="00E50F44"/>
    <w:rsid w:val="00E51551"/>
    <w:rsid w:val="00E51680"/>
    <w:rsid w:val="00E517EE"/>
    <w:rsid w:val="00E51960"/>
    <w:rsid w:val="00E51B6E"/>
    <w:rsid w:val="00E51E43"/>
    <w:rsid w:val="00E5210E"/>
    <w:rsid w:val="00E522C5"/>
    <w:rsid w:val="00E52405"/>
    <w:rsid w:val="00E5252E"/>
    <w:rsid w:val="00E52DAD"/>
    <w:rsid w:val="00E53115"/>
    <w:rsid w:val="00E5318E"/>
    <w:rsid w:val="00E531B8"/>
    <w:rsid w:val="00E5343D"/>
    <w:rsid w:val="00E535A8"/>
    <w:rsid w:val="00E53901"/>
    <w:rsid w:val="00E53B0E"/>
    <w:rsid w:val="00E53DF0"/>
    <w:rsid w:val="00E5410B"/>
    <w:rsid w:val="00E5413D"/>
    <w:rsid w:val="00E54422"/>
    <w:rsid w:val="00E54870"/>
    <w:rsid w:val="00E54947"/>
    <w:rsid w:val="00E54AAF"/>
    <w:rsid w:val="00E54B79"/>
    <w:rsid w:val="00E54FB6"/>
    <w:rsid w:val="00E557B3"/>
    <w:rsid w:val="00E56654"/>
    <w:rsid w:val="00E569E1"/>
    <w:rsid w:val="00E56A1F"/>
    <w:rsid w:val="00E56D57"/>
    <w:rsid w:val="00E56D60"/>
    <w:rsid w:val="00E5707A"/>
    <w:rsid w:val="00E57157"/>
    <w:rsid w:val="00E57410"/>
    <w:rsid w:val="00E574D3"/>
    <w:rsid w:val="00E574F9"/>
    <w:rsid w:val="00E57505"/>
    <w:rsid w:val="00E5759A"/>
    <w:rsid w:val="00E57A93"/>
    <w:rsid w:val="00E57B9B"/>
    <w:rsid w:val="00E57B9D"/>
    <w:rsid w:val="00E57BCA"/>
    <w:rsid w:val="00E57E64"/>
    <w:rsid w:val="00E57F19"/>
    <w:rsid w:val="00E57FF0"/>
    <w:rsid w:val="00E60539"/>
    <w:rsid w:val="00E60A5C"/>
    <w:rsid w:val="00E60B26"/>
    <w:rsid w:val="00E60BC8"/>
    <w:rsid w:val="00E60DBC"/>
    <w:rsid w:val="00E60EE4"/>
    <w:rsid w:val="00E61417"/>
    <w:rsid w:val="00E617A8"/>
    <w:rsid w:val="00E623AE"/>
    <w:rsid w:val="00E623E5"/>
    <w:rsid w:val="00E6246D"/>
    <w:rsid w:val="00E624F5"/>
    <w:rsid w:val="00E62840"/>
    <w:rsid w:val="00E62C75"/>
    <w:rsid w:val="00E63887"/>
    <w:rsid w:val="00E638C1"/>
    <w:rsid w:val="00E63AA7"/>
    <w:rsid w:val="00E63D3D"/>
    <w:rsid w:val="00E6410F"/>
    <w:rsid w:val="00E64215"/>
    <w:rsid w:val="00E645F0"/>
    <w:rsid w:val="00E64D5F"/>
    <w:rsid w:val="00E64DAC"/>
    <w:rsid w:val="00E64E56"/>
    <w:rsid w:val="00E64F87"/>
    <w:rsid w:val="00E65528"/>
    <w:rsid w:val="00E655FC"/>
    <w:rsid w:val="00E65B09"/>
    <w:rsid w:val="00E65B36"/>
    <w:rsid w:val="00E662FD"/>
    <w:rsid w:val="00E663EB"/>
    <w:rsid w:val="00E664A6"/>
    <w:rsid w:val="00E664DB"/>
    <w:rsid w:val="00E6675E"/>
    <w:rsid w:val="00E669FC"/>
    <w:rsid w:val="00E66BDE"/>
    <w:rsid w:val="00E66C02"/>
    <w:rsid w:val="00E66DFA"/>
    <w:rsid w:val="00E66E42"/>
    <w:rsid w:val="00E66EEC"/>
    <w:rsid w:val="00E67103"/>
    <w:rsid w:val="00E6738F"/>
    <w:rsid w:val="00E6753C"/>
    <w:rsid w:val="00E675E3"/>
    <w:rsid w:val="00E678D9"/>
    <w:rsid w:val="00E67D17"/>
    <w:rsid w:val="00E67DAA"/>
    <w:rsid w:val="00E67EC1"/>
    <w:rsid w:val="00E67EC6"/>
    <w:rsid w:val="00E70097"/>
    <w:rsid w:val="00E703FA"/>
    <w:rsid w:val="00E7043D"/>
    <w:rsid w:val="00E70443"/>
    <w:rsid w:val="00E70486"/>
    <w:rsid w:val="00E7064E"/>
    <w:rsid w:val="00E70861"/>
    <w:rsid w:val="00E70B9F"/>
    <w:rsid w:val="00E70C25"/>
    <w:rsid w:val="00E70C60"/>
    <w:rsid w:val="00E717BE"/>
    <w:rsid w:val="00E718A4"/>
    <w:rsid w:val="00E71BC3"/>
    <w:rsid w:val="00E71C4C"/>
    <w:rsid w:val="00E71E4A"/>
    <w:rsid w:val="00E71E5D"/>
    <w:rsid w:val="00E72119"/>
    <w:rsid w:val="00E721D3"/>
    <w:rsid w:val="00E72442"/>
    <w:rsid w:val="00E72538"/>
    <w:rsid w:val="00E727B9"/>
    <w:rsid w:val="00E72A6B"/>
    <w:rsid w:val="00E72AC6"/>
    <w:rsid w:val="00E72FFD"/>
    <w:rsid w:val="00E7302D"/>
    <w:rsid w:val="00E731A5"/>
    <w:rsid w:val="00E73235"/>
    <w:rsid w:val="00E739A3"/>
    <w:rsid w:val="00E73A0F"/>
    <w:rsid w:val="00E73BCD"/>
    <w:rsid w:val="00E73C71"/>
    <w:rsid w:val="00E740B6"/>
    <w:rsid w:val="00E74443"/>
    <w:rsid w:val="00E74736"/>
    <w:rsid w:val="00E74888"/>
    <w:rsid w:val="00E74A35"/>
    <w:rsid w:val="00E74BC0"/>
    <w:rsid w:val="00E74C56"/>
    <w:rsid w:val="00E74CFD"/>
    <w:rsid w:val="00E74FCD"/>
    <w:rsid w:val="00E75107"/>
    <w:rsid w:val="00E75114"/>
    <w:rsid w:val="00E751CC"/>
    <w:rsid w:val="00E75292"/>
    <w:rsid w:val="00E75405"/>
    <w:rsid w:val="00E7569E"/>
    <w:rsid w:val="00E75A36"/>
    <w:rsid w:val="00E75E09"/>
    <w:rsid w:val="00E760D9"/>
    <w:rsid w:val="00E761A4"/>
    <w:rsid w:val="00E763C1"/>
    <w:rsid w:val="00E767A6"/>
    <w:rsid w:val="00E76A11"/>
    <w:rsid w:val="00E76B23"/>
    <w:rsid w:val="00E76C21"/>
    <w:rsid w:val="00E76C7A"/>
    <w:rsid w:val="00E76F17"/>
    <w:rsid w:val="00E7707B"/>
    <w:rsid w:val="00E772F4"/>
    <w:rsid w:val="00E773C1"/>
    <w:rsid w:val="00E77653"/>
    <w:rsid w:val="00E77781"/>
    <w:rsid w:val="00E803F9"/>
    <w:rsid w:val="00E80426"/>
    <w:rsid w:val="00E80466"/>
    <w:rsid w:val="00E80504"/>
    <w:rsid w:val="00E80615"/>
    <w:rsid w:val="00E80658"/>
    <w:rsid w:val="00E80856"/>
    <w:rsid w:val="00E80B84"/>
    <w:rsid w:val="00E80E49"/>
    <w:rsid w:val="00E810C8"/>
    <w:rsid w:val="00E81312"/>
    <w:rsid w:val="00E8175E"/>
    <w:rsid w:val="00E817EA"/>
    <w:rsid w:val="00E81968"/>
    <w:rsid w:val="00E81F2C"/>
    <w:rsid w:val="00E82130"/>
    <w:rsid w:val="00E8214B"/>
    <w:rsid w:val="00E822B4"/>
    <w:rsid w:val="00E82396"/>
    <w:rsid w:val="00E824A3"/>
    <w:rsid w:val="00E824CC"/>
    <w:rsid w:val="00E824F8"/>
    <w:rsid w:val="00E82590"/>
    <w:rsid w:val="00E8290E"/>
    <w:rsid w:val="00E82BE5"/>
    <w:rsid w:val="00E82FB5"/>
    <w:rsid w:val="00E830AD"/>
    <w:rsid w:val="00E83657"/>
    <w:rsid w:val="00E8372A"/>
    <w:rsid w:val="00E83913"/>
    <w:rsid w:val="00E841EA"/>
    <w:rsid w:val="00E8442E"/>
    <w:rsid w:val="00E84AF9"/>
    <w:rsid w:val="00E84B2E"/>
    <w:rsid w:val="00E84B4C"/>
    <w:rsid w:val="00E85005"/>
    <w:rsid w:val="00E8514D"/>
    <w:rsid w:val="00E8549B"/>
    <w:rsid w:val="00E855C8"/>
    <w:rsid w:val="00E85746"/>
    <w:rsid w:val="00E857A2"/>
    <w:rsid w:val="00E85CE2"/>
    <w:rsid w:val="00E860A2"/>
    <w:rsid w:val="00E862C9"/>
    <w:rsid w:val="00E86373"/>
    <w:rsid w:val="00E864A0"/>
    <w:rsid w:val="00E870A8"/>
    <w:rsid w:val="00E870BC"/>
    <w:rsid w:val="00E871FC"/>
    <w:rsid w:val="00E872CE"/>
    <w:rsid w:val="00E87314"/>
    <w:rsid w:val="00E87349"/>
    <w:rsid w:val="00E874F0"/>
    <w:rsid w:val="00E8752F"/>
    <w:rsid w:val="00E87CCE"/>
    <w:rsid w:val="00E906A0"/>
    <w:rsid w:val="00E90D0D"/>
    <w:rsid w:val="00E90EA6"/>
    <w:rsid w:val="00E912EB"/>
    <w:rsid w:val="00E91674"/>
    <w:rsid w:val="00E91A94"/>
    <w:rsid w:val="00E91E16"/>
    <w:rsid w:val="00E91FAA"/>
    <w:rsid w:val="00E923CC"/>
    <w:rsid w:val="00E92906"/>
    <w:rsid w:val="00E92A1B"/>
    <w:rsid w:val="00E92BC7"/>
    <w:rsid w:val="00E92D6E"/>
    <w:rsid w:val="00E92E15"/>
    <w:rsid w:val="00E92F11"/>
    <w:rsid w:val="00E93183"/>
    <w:rsid w:val="00E932CC"/>
    <w:rsid w:val="00E93314"/>
    <w:rsid w:val="00E93658"/>
    <w:rsid w:val="00E9374A"/>
    <w:rsid w:val="00E9395D"/>
    <w:rsid w:val="00E93CAD"/>
    <w:rsid w:val="00E942F9"/>
    <w:rsid w:val="00E943ED"/>
    <w:rsid w:val="00E943F8"/>
    <w:rsid w:val="00E94B1D"/>
    <w:rsid w:val="00E94CF2"/>
    <w:rsid w:val="00E94E17"/>
    <w:rsid w:val="00E94E5B"/>
    <w:rsid w:val="00E9501D"/>
    <w:rsid w:val="00E953E9"/>
    <w:rsid w:val="00E9548D"/>
    <w:rsid w:val="00E958CA"/>
    <w:rsid w:val="00E959DF"/>
    <w:rsid w:val="00E95C42"/>
    <w:rsid w:val="00E95C8F"/>
    <w:rsid w:val="00E95E10"/>
    <w:rsid w:val="00E95E13"/>
    <w:rsid w:val="00E960FE"/>
    <w:rsid w:val="00E9611B"/>
    <w:rsid w:val="00E9632B"/>
    <w:rsid w:val="00E9634E"/>
    <w:rsid w:val="00E96381"/>
    <w:rsid w:val="00E9667A"/>
    <w:rsid w:val="00E9676F"/>
    <w:rsid w:val="00E97041"/>
    <w:rsid w:val="00E97277"/>
    <w:rsid w:val="00E9736A"/>
    <w:rsid w:val="00E973CB"/>
    <w:rsid w:val="00E97607"/>
    <w:rsid w:val="00E9777D"/>
    <w:rsid w:val="00E97982"/>
    <w:rsid w:val="00E97AAB"/>
    <w:rsid w:val="00E97BC9"/>
    <w:rsid w:val="00E97C31"/>
    <w:rsid w:val="00E97DBD"/>
    <w:rsid w:val="00E97E2E"/>
    <w:rsid w:val="00E97EB8"/>
    <w:rsid w:val="00EA014B"/>
    <w:rsid w:val="00EA025A"/>
    <w:rsid w:val="00EA02E6"/>
    <w:rsid w:val="00EA0469"/>
    <w:rsid w:val="00EA0479"/>
    <w:rsid w:val="00EA0556"/>
    <w:rsid w:val="00EA0B98"/>
    <w:rsid w:val="00EA0C29"/>
    <w:rsid w:val="00EA0EE7"/>
    <w:rsid w:val="00EA1176"/>
    <w:rsid w:val="00EA126F"/>
    <w:rsid w:val="00EA12AC"/>
    <w:rsid w:val="00EA12E8"/>
    <w:rsid w:val="00EA1637"/>
    <w:rsid w:val="00EA1AF8"/>
    <w:rsid w:val="00EA1CAC"/>
    <w:rsid w:val="00EA1FF3"/>
    <w:rsid w:val="00EA20A0"/>
    <w:rsid w:val="00EA287D"/>
    <w:rsid w:val="00EA294F"/>
    <w:rsid w:val="00EA2965"/>
    <w:rsid w:val="00EA307E"/>
    <w:rsid w:val="00EA30EA"/>
    <w:rsid w:val="00EA32F6"/>
    <w:rsid w:val="00EA3506"/>
    <w:rsid w:val="00EA362C"/>
    <w:rsid w:val="00EA3B94"/>
    <w:rsid w:val="00EA4024"/>
    <w:rsid w:val="00EA405E"/>
    <w:rsid w:val="00EA406F"/>
    <w:rsid w:val="00EA45C2"/>
    <w:rsid w:val="00EA4604"/>
    <w:rsid w:val="00EA4608"/>
    <w:rsid w:val="00EA48D0"/>
    <w:rsid w:val="00EA49C9"/>
    <w:rsid w:val="00EA531D"/>
    <w:rsid w:val="00EA5478"/>
    <w:rsid w:val="00EA5527"/>
    <w:rsid w:val="00EA56B8"/>
    <w:rsid w:val="00EA56FE"/>
    <w:rsid w:val="00EA5827"/>
    <w:rsid w:val="00EA5835"/>
    <w:rsid w:val="00EA5974"/>
    <w:rsid w:val="00EA5B9B"/>
    <w:rsid w:val="00EA5DFF"/>
    <w:rsid w:val="00EA6149"/>
    <w:rsid w:val="00EA6795"/>
    <w:rsid w:val="00EA679B"/>
    <w:rsid w:val="00EA6A62"/>
    <w:rsid w:val="00EA75A7"/>
    <w:rsid w:val="00EA75BA"/>
    <w:rsid w:val="00EA7745"/>
    <w:rsid w:val="00EA7872"/>
    <w:rsid w:val="00EA788C"/>
    <w:rsid w:val="00EA78E4"/>
    <w:rsid w:val="00EA7A3D"/>
    <w:rsid w:val="00EA7AA1"/>
    <w:rsid w:val="00EA7DA4"/>
    <w:rsid w:val="00EA7E3E"/>
    <w:rsid w:val="00EA7E40"/>
    <w:rsid w:val="00EB001A"/>
    <w:rsid w:val="00EB0447"/>
    <w:rsid w:val="00EB049B"/>
    <w:rsid w:val="00EB0574"/>
    <w:rsid w:val="00EB0807"/>
    <w:rsid w:val="00EB082B"/>
    <w:rsid w:val="00EB0B14"/>
    <w:rsid w:val="00EB0C16"/>
    <w:rsid w:val="00EB0DDC"/>
    <w:rsid w:val="00EB0E8B"/>
    <w:rsid w:val="00EB0F00"/>
    <w:rsid w:val="00EB111F"/>
    <w:rsid w:val="00EB120F"/>
    <w:rsid w:val="00EB12EB"/>
    <w:rsid w:val="00EB1397"/>
    <w:rsid w:val="00EB160F"/>
    <w:rsid w:val="00EB1656"/>
    <w:rsid w:val="00EB191A"/>
    <w:rsid w:val="00EB1985"/>
    <w:rsid w:val="00EB1B81"/>
    <w:rsid w:val="00EB1C30"/>
    <w:rsid w:val="00EB2031"/>
    <w:rsid w:val="00EB21B4"/>
    <w:rsid w:val="00EB250B"/>
    <w:rsid w:val="00EB25E8"/>
    <w:rsid w:val="00EB279E"/>
    <w:rsid w:val="00EB2AD5"/>
    <w:rsid w:val="00EB2C97"/>
    <w:rsid w:val="00EB2CB7"/>
    <w:rsid w:val="00EB2FFC"/>
    <w:rsid w:val="00EB325A"/>
    <w:rsid w:val="00EB338D"/>
    <w:rsid w:val="00EB365D"/>
    <w:rsid w:val="00EB3662"/>
    <w:rsid w:val="00EB36AD"/>
    <w:rsid w:val="00EB3909"/>
    <w:rsid w:val="00EB3AE9"/>
    <w:rsid w:val="00EB407E"/>
    <w:rsid w:val="00EB43A5"/>
    <w:rsid w:val="00EB461F"/>
    <w:rsid w:val="00EB4939"/>
    <w:rsid w:val="00EB4B0B"/>
    <w:rsid w:val="00EB4BF0"/>
    <w:rsid w:val="00EB4C23"/>
    <w:rsid w:val="00EB4C48"/>
    <w:rsid w:val="00EB4C65"/>
    <w:rsid w:val="00EB4EF4"/>
    <w:rsid w:val="00EB5220"/>
    <w:rsid w:val="00EB562F"/>
    <w:rsid w:val="00EB5A8E"/>
    <w:rsid w:val="00EB5C94"/>
    <w:rsid w:val="00EB61C2"/>
    <w:rsid w:val="00EB6274"/>
    <w:rsid w:val="00EB68B0"/>
    <w:rsid w:val="00EB6A2C"/>
    <w:rsid w:val="00EB6C2C"/>
    <w:rsid w:val="00EB6F62"/>
    <w:rsid w:val="00EB6FE2"/>
    <w:rsid w:val="00EB7098"/>
    <w:rsid w:val="00EB7197"/>
    <w:rsid w:val="00EB727C"/>
    <w:rsid w:val="00EB795E"/>
    <w:rsid w:val="00EB79E4"/>
    <w:rsid w:val="00EB79E9"/>
    <w:rsid w:val="00EB7ABF"/>
    <w:rsid w:val="00EB7C4F"/>
    <w:rsid w:val="00EB7EA2"/>
    <w:rsid w:val="00EC0100"/>
    <w:rsid w:val="00EC023A"/>
    <w:rsid w:val="00EC063F"/>
    <w:rsid w:val="00EC0649"/>
    <w:rsid w:val="00EC0960"/>
    <w:rsid w:val="00EC0B29"/>
    <w:rsid w:val="00EC0CFF"/>
    <w:rsid w:val="00EC0E3D"/>
    <w:rsid w:val="00EC1355"/>
    <w:rsid w:val="00EC140A"/>
    <w:rsid w:val="00EC145A"/>
    <w:rsid w:val="00EC14E8"/>
    <w:rsid w:val="00EC15E1"/>
    <w:rsid w:val="00EC1926"/>
    <w:rsid w:val="00EC1C5A"/>
    <w:rsid w:val="00EC2173"/>
    <w:rsid w:val="00EC220A"/>
    <w:rsid w:val="00EC246B"/>
    <w:rsid w:val="00EC25DA"/>
    <w:rsid w:val="00EC2785"/>
    <w:rsid w:val="00EC2EB0"/>
    <w:rsid w:val="00EC3300"/>
    <w:rsid w:val="00EC3713"/>
    <w:rsid w:val="00EC3847"/>
    <w:rsid w:val="00EC3BCE"/>
    <w:rsid w:val="00EC3C4D"/>
    <w:rsid w:val="00EC3C85"/>
    <w:rsid w:val="00EC3D0E"/>
    <w:rsid w:val="00EC3D1D"/>
    <w:rsid w:val="00EC42DB"/>
    <w:rsid w:val="00EC430A"/>
    <w:rsid w:val="00EC443C"/>
    <w:rsid w:val="00EC46CE"/>
    <w:rsid w:val="00EC479F"/>
    <w:rsid w:val="00EC4A59"/>
    <w:rsid w:val="00EC4A9E"/>
    <w:rsid w:val="00EC4E71"/>
    <w:rsid w:val="00EC5D5B"/>
    <w:rsid w:val="00EC5FFC"/>
    <w:rsid w:val="00EC607E"/>
    <w:rsid w:val="00EC60D1"/>
    <w:rsid w:val="00EC645C"/>
    <w:rsid w:val="00EC64F2"/>
    <w:rsid w:val="00EC6534"/>
    <w:rsid w:val="00EC656A"/>
    <w:rsid w:val="00EC6876"/>
    <w:rsid w:val="00EC6A4D"/>
    <w:rsid w:val="00EC6FF7"/>
    <w:rsid w:val="00EC720C"/>
    <w:rsid w:val="00EC7764"/>
    <w:rsid w:val="00EC7D66"/>
    <w:rsid w:val="00EC7DD4"/>
    <w:rsid w:val="00ED03D2"/>
    <w:rsid w:val="00ED05DB"/>
    <w:rsid w:val="00ED0A08"/>
    <w:rsid w:val="00ED0CAA"/>
    <w:rsid w:val="00ED0F15"/>
    <w:rsid w:val="00ED0F88"/>
    <w:rsid w:val="00ED124F"/>
    <w:rsid w:val="00ED13A2"/>
    <w:rsid w:val="00ED1490"/>
    <w:rsid w:val="00ED1642"/>
    <w:rsid w:val="00ED16F5"/>
    <w:rsid w:val="00ED18AD"/>
    <w:rsid w:val="00ED19BF"/>
    <w:rsid w:val="00ED1E50"/>
    <w:rsid w:val="00ED1FB4"/>
    <w:rsid w:val="00ED1FF2"/>
    <w:rsid w:val="00ED228E"/>
    <w:rsid w:val="00ED24AA"/>
    <w:rsid w:val="00ED250B"/>
    <w:rsid w:val="00ED281C"/>
    <w:rsid w:val="00ED2B25"/>
    <w:rsid w:val="00ED2C9F"/>
    <w:rsid w:val="00ED3151"/>
    <w:rsid w:val="00ED341E"/>
    <w:rsid w:val="00ED3CCE"/>
    <w:rsid w:val="00ED3F3D"/>
    <w:rsid w:val="00ED3FAB"/>
    <w:rsid w:val="00ED4167"/>
    <w:rsid w:val="00ED435A"/>
    <w:rsid w:val="00ED437C"/>
    <w:rsid w:val="00ED4810"/>
    <w:rsid w:val="00ED4857"/>
    <w:rsid w:val="00ED48E7"/>
    <w:rsid w:val="00ED4901"/>
    <w:rsid w:val="00ED4D61"/>
    <w:rsid w:val="00ED5127"/>
    <w:rsid w:val="00ED5349"/>
    <w:rsid w:val="00ED5382"/>
    <w:rsid w:val="00ED5542"/>
    <w:rsid w:val="00ED5729"/>
    <w:rsid w:val="00ED5973"/>
    <w:rsid w:val="00ED5987"/>
    <w:rsid w:val="00ED5993"/>
    <w:rsid w:val="00ED5A0D"/>
    <w:rsid w:val="00ED5A8B"/>
    <w:rsid w:val="00ED5C14"/>
    <w:rsid w:val="00ED5C4B"/>
    <w:rsid w:val="00ED5F3E"/>
    <w:rsid w:val="00ED5F7A"/>
    <w:rsid w:val="00ED64AC"/>
    <w:rsid w:val="00ED66E3"/>
    <w:rsid w:val="00ED6707"/>
    <w:rsid w:val="00ED6A65"/>
    <w:rsid w:val="00ED6CA7"/>
    <w:rsid w:val="00ED7160"/>
    <w:rsid w:val="00ED77E6"/>
    <w:rsid w:val="00ED7E4D"/>
    <w:rsid w:val="00EE009B"/>
    <w:rsid w:val="00EE0249"/>
    <w:rsid w:val="00EE0412"/>
    <w:rsid w:val="00EE0A8B"/>
    <w:rsid w:val="00EE1162"/>
    <w:rsid w:val="00EE11AE"/>
    <w:rsid w:val="00EE120A"/>
    <w:rsid w:val="00EE1231"/>
    <w:rsid w:val="00EE1522"/>
    <w:rsid w:val="00EE19AA"/>
    <w:rsid w:val="00EE19C2"/>
    <w:rsid w:val="00EE1B32"/>
    <w:rsid w:val="00EE1FE9"/>
    <w:rsid w:val="00EE2103"/>
    <w:rsid w:val="00EE258A"/>
    <w:rsid w:val="00EE278B"/>
    <w:rsid w:val="00EE290A"/>
    <w:rsid w:val="00EE2991"/>
    <w:rsid w:val="00EE2A24"/>
    <w:rsid w:val="00EE2B6A"/>
    <w:rsid w:val="00EE2CB2"/>
    <w:rsid w:val="00EE2CD9"/>
    <w:rsid w:val="00EE30DA"/>
    <w:rsid w:val="00EE337F"/>
    <w:rsid w:val="00EE380A"/>
    <w:rsid w:val="00EE3AF0"/>
    <w:rsid w:val="00EE4053"/>
    <w:rsid w:val="00EE41C0"/>
    <w:rsid w:val="00EE41F3"/>
    <w:rsid w:val="00EE4A59"/>
    <w:rsid w:val="00EE4C61"/>
    <w:rsid w:val="00EE4C68"/>
    <w:rsid w:val="00EE4E74"/>
    <w:rsid w:val="00EE4ED4"/>
    <w:rsid w:val="00EE4EF3"/>
    <w:rsid w:val="00EE56C4"/>
    <w:rsid w:val="00EE5721"/>
    <w:rsid w:val="00EE597D"/>
    <w:rsid w:val="00EE5BBB"/>
    <w:rsid w:val="00EE5DAB"/>
    <w:rsid w:val="00EE5EBC"/>
    <w:rsid w:val="00EE6052"/>
    <w:rsid w:val="00EE639E"/>
    <w:rsid w:val="00EE6AC1"/>
    <w:rsid w:val="00EE6B8F"/>
    <w:rsid w:val="00EE6BFD"/>
    <w:rsid w:val="00EE6C58"/>
    <w:rsid w:val="00EE72C3"/>
    <w:rsid w:val="00EE735D"/>
    <w:rsid w:val="00EE75D6"/>
    <w:rsid w:val="00EE78E6"/>
    <w:rsid w:val="00EE7965"/>
    <w:rsid w:val="00EE7CDE"/>
    <w:rsid w:val="00EE7E7B"/>
    <w:rsid w:val="00EE7FDB"/>
    <w:rsid w:val="00EF0811"/>
    <w:rsid w:val="00EF0ACB"/>
    <w:rsid w:val="00EF0F22"/>
    <w:rsid w:val="00EF0FA8"/>
    <w:rsid w:val="00EF106A"/>
    <w:rsid w:val="00EF12FD"/>
    <w:rsid w:val="00EF1493"/>
    <w:rsid w:val="00EF1607"/>
    <w:rsid w:val="00EF1AEA"/>
    <w:rsid w:val="00EF1CCB"/>
    <w:rsid w:val="00EF1ECD"/>
    <w:rsid w:val="00EF2003"/>
    <w:rsid w:val="00EF26E4"/>
    <w:rsid w:val="00EF2752"/>
    <w:rsid w:val="00EF28AE"/>
    <w:rsid w:val="00EF2990"/>
    <w:rsid w:val="00EF2AA8"/>
    <w:rsid w:val="00EF2B88"/>
    <w:rsid w:val="00EF2CA2"/>
    <w:rsid w:val="00EF2F7C"/>
    <w:rsid w:val="00EF3232"/>
    <w:rsid w:val="00EF3350"/>
    <w:rsid w:val="00EF349D"/>
    <w:rsid w:val="00EF382C"/>
    <w:rsid w:val="00EF38DC"/>
    <w:rsid w:val="00EF39C0"/>
    <w:rsid w:val="00EF3D11"/>
    <w:rsid w:val="00EF3DDF"/>
    <w:rsid w:val="00EF3E9A"/>
    <w:rsid w:val="00EF3ED4"/>
    <w:rsid w:val="00EF4346"/>
    <w:rsid w:val="00EF45AB"/>
    <w:rsid w:val="00EF45BF"/>
    <w:rsid w:val="00EF498A"/>
    <w:rsid w:val="00EF4A61"/>
    <w:rsid w:val="00EF4D0F"/>
    <w:rsid w:val="00EF4E8C"/>
    <w:rsid w:val="00EF5232"/>
    <w:rsid w:val="00EF52DA"/>
    <w:rsid w:val="00EF545D"/>
    <w:rsid w:val="00EF54EB"/>
    <w:rsid w:val="00EF551C"/>
    <w:rsid w:val="00EF556D"/>
    <w:rsid w:val="00EF57F5"/>
    <w:rsid w:val="00EF58B2"/>
    <w:rsid w:val="00EF5954"/>
    <w:rsid w:val="00EF5C8B"/>
    <w:rsid w:val="00EF5DBB"/>
    <w:rsid w:val="00EF5E29"/>
    <w:rsid w:val="00EF60B4"/>
    <w:rsid w:val="00EF6369"/>
    <w:rsid w:val="00EF645A"/>
    <w:rsid w:val="00EF65BB"/>
    <w:rsid w:val="00EF66D3"/>
    <w:rsid w:val="00EF6718"/>
    <w:rsid w:val="00EF6E67"/>
    <w:rsid w:val="00EF737F"/>
    <w:rsid w:val="00EF7AE8"/>
    <w:rsid w:val="00F00048"/>
    <w:rsid w:val="00F00335"/>
    <w:rsid w:val="00F00E35"/>
    <w:rsid w:val="00F0121B"/>
    <w:rsid w:val="00F01311"/>
    <w:rsid w:val="00F013B9"/>
    <w:rsid w:val="00F013BA"/>
    <w:rsid w:val="00F01463"/>
    <w:rsid w:val="00F01643"/>
    <w:rsid w:val="00F01AD1"/>
    <w:rsid w:val="00F01EC4"/>
    <w:rsid w:val="00F020FD"/>
    <w:rsid w:val="00F02AD0"/>
    <w:rsid w:val="00F02B50"/>
    <w:rsid w:val="00F02C03"/>
    <w:rsid w:val="00F031B5"/>
    <w:rsid w:val="00F0374F"/>
    <w:rsid w:val="00F03A57"/>
    <w:rsid w:val="00F03D00"/>
    <w:rsid w:val="00F03F73"/>
    <w:rsid w:val="00F04186"/>
    <w:rsid w:val="00F04235"/>
    <w:rsid w:val="00F04A0A"/>
    <w:rsid w:val="00F04C54"/>
    <w:rsid w:val="00F04D49"/>
    <w:rsid w:val="00F04F04"/>
    <w:rsid w:val="00F04F9E"/>
    <w:rsid w:val="00F052C3"/>
    <w:rsid w:val="00F0530B"/>
    <w:rsid w:val="00F05786"/>
    <w:rsid w:val="00F05A70"/>
    <w:rsid w:val="00F05D7F"/>
    <w:rsid w:val="00F0602A"/>
    <w:rsid w:val="00F0647D"/>
    <w:rsid w:val="00F064F7"/>
    <w:rsid w:val="00F0653E"/>
    <w:rsid w:val="00F0657D"/>
    <w:rsid w:val="00F067FD"/>
    <w:rsid w:val="00F068DA"/>
    <w:rsid w:val="00F07432"/>
    <w:rsid w:val="00F07548"/>
    <w:rsid w:val="00F07555"/>
    <w:rsid w:val="00F076B5"/>
    <w:rsid w:val="00F0780A"/>
    <w:rsid w:val="00F079E9"/>
    <w:rsid w:val="00F07C85"/>
    <w:rsid w:val="00F07D89"/>
    <w:rsid w:val="00F10231"/>
    <w:rsid w:val="00F1041F"/>
    <w:rsid w:val="00F10504"/>
    <w:rsid w:val="00F109FE"/>
    <w:rsid w:val="00F10E25"/>
    <w:rsid w:val="00F11004"/>
    <w:rsid w:val="00F11031"/>
    <w:rsid w:val="00F1182D"/>
    <w:rsid w:val="00F1194B"/>
    <w:rsid w:val="00F11978"/>
    <w:rsid w:val="00F11E5B"/>
    <w:rsid w:val="00F11EA7"/>
    <w:rsid w:val="00F11FF9"/>
    <w:rsid w:val="00F11FFF"/>
    <w:rsid w:val="00F12076"/>
    <w:rsid w:val="00F1221B"/>
    <w:rsid w:val="00F1240F"/>
    <w:rsid w:val="00F12568"/>
    <w:rsid w:val="00F12585"/>
    <w:rsid w:val="00F1258D"/>
    <w:rsid w:val="00F12637"/>
    <w:rsid w:val="00F127E5"/>
    <w:rsid w:val="00F12A2E"/>
    <w:rsid w:val="00F12A78"/>
    <w:rsid w:val="00F12D60"/>
    <w:rsid w:val="00F1313F"/>
    <w:rsid w:val="00F131BD"/>
    <w:rsid w:val="00F13214"/>
    <w:rsid w:val="00F137CE"/>
    <w:rsid w:val="00F1393F"/>
    <w:rsid w:val="00F13BF6"/>
    <w:rsid w:val="00F13DDF"/>
    <w:rsid w:val="00F13E21"/>
    <w:rsid w:val="00F13E51"/>
    <w:rsid w:val="00F1407B"/>
    <w:rsid w:val="00F141FD"/>
    <w:rsid w:val="00F1428B"/>
    <w:rsid w:val="00F14361"/>
    <w:rsid w:val="00F14575"/>
    <w:rsid w:val="00F14AE3"/>
    <w:rsid w:val="00F14B67"/>
    <w:rsid w:val="00F1518F"/>
    <w:rsid w:val="00F15256"/>
    <w:rsid w:val="00F15358"/>
    <w:rsid w:val="00F15561"/>
    <w:rsid w:val="00F159B7"/>
    <w:rsid w:val="00F15C44"/>
    <w:rsid w:val="00F15C9A"/>
    <w:rsid w:val="00F15E0B"/>
    <w:rsid w:val="00F163E4"/>
    <w:rsid w:val="00F16552"/>
    <w:rsid w:val="00F16839"/>
    <w:rsid w:val="00F16935"/>
    <w:rsid w:val="00F16C27"/>
    <w:rsid w:val="00F16EA0"/>
    <w:rsid w:val="00F173E1"/>
    <w:rsid w:val="00F17597"/>
    <w:rsid w:val="00F1773E"/>
    <w:rsid w:val="00F17966"/>
    <w:rsid w:val="00F179ED"/>
    <w:rsid w:val="00F2022F"/>
    <w:rsid w:val="00F20404"/>
    <w:rsid w:val="00F20AF1"/>
    <w:rsid w:val="00F20CA2"/>
    <w:rsid w:val="00F20E8A"/>
    <w:rsid w:val="00F2121D"/>
    <w:rsid w:val="00F221C2"/>
    <w:rsid w:val="00F225A6"/>
    <w:rsid w:val="00F22764"/>
    <w:rsid w:val="00F229CD"/>
    <w:rsid w:val="00F22C28"/>
    <w:rsid w:val="00F22E86"/>
    <w:rsid w:val="00F23396"/>
    <w:rsid w:val="00F236D3"/>
    <w:rsid w:val="00F23722"/>
    <w:rsid w:val="00F23A0E"/>
    <w:rsid w:val="00F23BB1"/>
    <w:rsid w:val="00F23D36"/>
    <w:rsid w:val="00F23E2F"/>
    <w:rsid w:val="00F23E7F"/>
    <w:rsid w:val="00F23F25"/>
    <w:rsid w:val="00F25024"/>
    <w:rsid w:val="00F252A6"/>
    <w:rsid w:val="00F2594F"/>
    <w:rsid w:val="00F25B3D"/>
    <w:rsid w:val="00F25BEE"/>
    <w:rsid w:val="00F26091"/>
    <w:rsid w:val="00F26093"/>
    <w:rsid w:val="00F2616A"/>
    <w:rsid w:val="00F26345"/>
    <w:rsid w:val="00F26356"/>
    <w:rsid w:val="00F26487"/>
    <w:rsid w:val="00F26523"/>
    <w:rsid w:val="00F2661E"/>
    <w:rsid w:val="00F26620"/>
    <w:rsid w:val="00F26707"/>
    <w:rsid w:val="00F26ECF"/>
    <w:rsid w:val="00F26FC1"/>
    <w:rsid w:val="00F272E3"/>
    <w:rsid w:val="00F2731E"/>
    <w:rsid w:val="00F27388"/>
    <w:rsid w:val="00F27411"/>
    <w:rsid w:val="00F274A6"/>
    <w:rsid w:val="00F274DF"/>
    <w:rsid w:val="00F275CA"/>
    <w:rsid w:val="00F277F6"/>
    <w:rsid w:val="00F27AD7"/>
    <w:rsid w:val="00F27CF9"/>
    <w:rsid w:val="00F27D0F"/>
    <w:rsid w:val="00F27D2D"/>
    <w:rsid w:val="00F27E39"/>
    <w:rsid w:val="00F3047F"/>
    <w:rsid w:val="00F30691"/>
    <w:rsid w:val="00F30880"/>
    <w:rsid w:val="00F308C0"/>
    <w:rsid w:val="00F309E3"/>
    <w:rsid w:val="00F30AF0"/>
    <w:rsid w:val="00F3100A"/>
    <w:rsid w:val="00F31216"/>
    <w:rsid w:val="00F31AFB"/>
    <w:rsid w:val="00F31E9A"/>
    <w:rsid w:val="00F32054"/>
    <w:rsid w:val="00F3242A"/>
    <w:rsid w:val="00F324FF"/>
    <w:rsid w:val="00F32663"/>
    <w:rsid w:val="00F32A3F"/>
    <w:rsid w:val="00F32BB5"/>
    <w:rsid w:val="00F32D1A"/>
    <w:rsid w:val="00F32E89"/>
    <w:rsid w:val="00F32EEE"/>
    <w:rsid w:val="00F32EF1"/>
    <w:rsid w:val="00F32FE6"/>
    <w:rsid w:val="00F33276"/>
    <w:rsid w:val="00F334B0"/>
    <w:rsid w:val="00F335CB"/>
    <w:rsid w:val="00F336D5"/>
    <w:rsid w:val="00F33919"/>
    <w:rsid w:val="00F3394E"/>
    <w:rsid w:val="00F33A03"/>
    <w:rsid w:val="00F33A27"/>
    <w:rsid w:val="00F33BEC"/>
    <w:rsid w:val="00F33E2F"/>
    <w:rsid w:val="00F33EA9"/>
    <w:rsid w:val="00F33FB1"/>
    <w:rsid w:val="00F34030"/>
    <w:rsid w:val="00F343B9"/>
    <w:rsid w:val="00F345B4"/>
    <w:rsid w:val="00F34F71"/>
    <w:rsid w:val="00F3557B"/>
    <w:rsid w:val="00F356B5"/>
    <w:rsid w:val="00F356DA"/>
    <w:rsid w:val="00F35709"/>
    <w:rsid w:val="00F35819"/>
    <w:rsid w:val="00F35910"/>
    <w:rsid w:val="00F35A07"/>
    <w:rsid w:val="00F35ACD"/>
    <w:rsid w:val="00F35CAF"/>
    <w:rsid w:val="00F3604A"/>
    <w:rsid w:val="00F367D7"/>
    <w:rsid w:val="00F367F6"/>
    <w:rsid w:val="00F368AF"/>
    <w:rsid w:val="00F36E5A"/>
    <w:rsid w:val="00F370DA"/>
    <w:rsid w:val="00F371ED"/>
    <w:rsid w:val="00F371F0"/>
    <w:rsid w:val="00F377B3"/>
    <w:rsid w:val="00F37A68"/>
    <w:rsid w:val="00F37B17"/>
    <w:rsid w:val="00F37ECB"/>
    <w:rsid w:val="00F40174"/>
    <w:rsid w:val="00F40375"/>
    <w:rsid w:val="00F405E0"/>
    <w:rsid w:val="00F40645"/>
    <w:rsid w:val="00F40809"/>
    <w:rsid w:val="00F40974"/>
    <w:rsid w:val="00F40C8B"/>
    <w:rsid w:val="00F4126E"/>
    <w:rsid w:val="00F4126F"/>
    <w:rsid w:val="00F41410"/>
    <w:rsid w:val="00F415BA"/>
    <w:rsid w:val="00F41719"/>
    <w:rsid w:val="00F4177D"/>
    <w:rsid w:val="00F418AD"/>
    <w:rsid w:val="00F41AB7"/>
    <w:rsid w:val="00F41DF5"/>
    <w:rsid w:val="00F4204D"/>
    <w:rsid w:val="00F425A7"/>
    <w:rsid w:val="00F426C3"/>
    <w:rsid w:val="00F42CE2"/>
    <w:rsid w:val="00F42D07"/>
    <w:rsid w:val="00F4318E"/>
    <w:rsid w:val="00F4321F"/>
    <w:rsid w:val="00F436DA"/>
    <w:rsid w:val="00F4378D"/>
    <w:rsid w:val="00F438A0"/>
    <w:rsid w:val="00F4398E"/>
    <w:rsid w:val="00F43B29"/>
    <w:rsid w:val="00F43C0C"/>
    <w:rsid w:val="00F43FC8"/>
    <w:rsid w:val="00F4418F"/>
    <w:rsid w:val="00F442D7"/>
    <w:rsid w:val="00F442ED"/>
    <w:rsid w:val="00F44355"/>
    <w:rsid w:val="00F44682"/>
    <w:rsid w:val="00F44929"/>
    <w:rsid w:val="00F44989"/>
    <w:rsid w:val="00F44A64"/>
    <w:rsid w:val="00F44EE5"/>
    <w:rsid w:val="00F450BB"/>
    <w:rsid w:val="00F451F0"/>
    <w:rsid w:val="00F4555E"/>
    <w:rsid w:val="00F455EE"/>
    <w:rsid w:val="00F45DDD"/>
    <w:rsid w:val="00F45E84"/>
    <w:rsid w:val="00F45FA2"/>
    <w:rsid w:val="00F46285"/>
    <w:rsid w:val="00F4630C"/>
    <w:rsid w:val="00F46440"/>
    <w:rsid w:val="00F466C4"/>
    <w:rsid w:val="00F466D3"/>
    <w:rsid w:val="00F469E6"/>
    <w:rsid w:val="00F46A63"/>
    <w:rsid w:val="00F46C23"/>
    <w:rsid w:val="00F47682"/>
    <w:rsid w:val="00F4770F"/>
    <w:rsid w:val="00F47899"/>
    <w:rsid w:val="00F479E6"/>
    <w:rsid w:val="00F479FB"/>
    <w:rsid w:val="00F501BD"/>
    <w:rsid w:val="00F502AE"/>
    <w:rsid w:val="00F502B3"/>
    <w:rsid w:val="00F502C0"/>
    <w:rsid w:val="00F502CC"/>
    <w:rsid w:val="00F5031E"/>
    <w:rsid w:val="00F50435"/>
    <w:rsid w:val="00F506FA"/>
    <w:rsid w:val="00F50769"/>
    <w:rsid w:val="00F50A18"/>
    <w:rsid w:val="00F50C0A"/>
    <w:rsid w:val="00F51358"/>
    <w:rsid w:val="00F51407"/>
    <w:rsid w:val="00F5162A"/>
    <w:rsid w:val="00F51B60"/>
    <w:rsid w:val="00F51D96"/>
    <w:rsid w:val="00F51DC7"/>
    <w:rsid w:val="00F52101"/>
    <w:rsid w:val="00F52126"/>
    <w:rsid w:val="00F5225C"/>
    <w:rsid w:val="00F523BE"/>
    <w:rsid w:val="00F524EC"/>
    <w:rsid w:val="00F5276E"/>
    <w:rsid w:val="00F527CD"/>
    <w:rsid w:val="00F5292A"/>
    <w:rsid w:val="00F5295B"/>
    <w:rsid w:val="00F52D37"/>
    <w:rsid w:val="00F52F26"/>
    <w:rsid w:val="00F5302C"/>
    <w:rsid w:val="00F53079"/>
    <w:rsid w:val="00F53158"/>
    <w:rsid w:val="00F533A3"/>
    <w:rsid w:val="00F533EF"/>
    <w:rsid w:val="00F53559"/>
    <w:rsid w:val="00F537AF"/>
    <w:rsid w:val="00F53921"/>
    <w:rsid w:val="00F539E1"/>
    <w:rsid w:val="00F53AF3"/>
    <w:rsid w:val="00F53D01"/>
    <w:rsid w:val="00F53E0E"/>
    <w:rsid w:val="00F53E1B"/>
    <w:rsid w:val="00F54148"/>
    <w:rsid w:val="00F54171"/>
    <w:rsid w:val="00F5425D"/>
    <w:rsid w:val="00F54411"/>
    <w:rsid w:val="00F546A2"/>
    <w:rsid w:val="00F547DE"/>
    <w:rsid w:val="00F5480E"/>
    <w:rsid w:val="00F54845"/>
    <w:rsid w:val="00F548CD"/>
    <w:rsid w:val="00F548F9"/>
    <w:rsid w:val="00F54AAE"/>
    <w:rsid w:val="00F54B06"/>
    <w:rsid w:val="00F54E9E"/>
    <w:rsid w:val="00F55187"/>
    <w:rsid w:val="00F551C1"/>
    <w:rsid w:val="00F552C9"/>
    <w:rsid w:val="00F55302"/>
    <w:rsid w:val="00F55605"/>
    <w:rsid w:val="00F55662"/>
    <w:rsid w:val="00F5572D"/>
    <w:rsid w:val="00F55DE0"/>
    <w:rsid w:val="00F56099"/>
    <w:rsid w:val="00F561A2"/>
    <w:rsid w:val="00F5623C"/>
    <w:rsid w:val="00F5653A"/>
    <w:rsid w:val="00F56755"/>
    <w:rsid w:val="00F56827"/>
    <w:rsid w:val="00F5685A"/>
    <w:rsid w:val="00F56F83"/>
    <w:rsid w:val="00F56FF6"/>
    <w:rsid w:val="00F570AF"/>
    <w:rsid w:val="00F577AF"/>
    <w:rsid w:val="00F578EC"/>
    <w:rsid w:val="00F57B72"/>
    <w:rsid w:val="00F602FE"/>
    <w:rsid w:val="00F60395"/>
    <w:rsid w:val="00F603C2"/>
    <w:rsid w:val="00F606D2"/>
    <w:rsid w:val="00F60D8A"/>
    <w:rsid w:val="00F610C8"/>
    <w:rsid w:val="00F61265"/>
    <w:rsid w:val="00F612E8"/>
    <w:rsid w:val="00F6146B"/>
    <w:rsid w:val="00F6157B"/>
    <w:rsid w:val="00F619C3"/>
    <w:rsid w:val="00F61DD3"/>
    <w:rsid w:val="00F62048"/>
    <w:rsid w:val="00F624F4"/>
    <w:rsid w:val="00F62534"/>
    <w:rsid w:val="00F62A17"/>
    <w:rsid w:val="00F62A43"/>
    <w:rsid w:val="00F62E0B"/>
    <w:rsid w:val="00F6310C"/>
    <w:rsid w:val="00F63411"/>
    <w:rsid w:val="00F636CD"/>
    <w:rsid w:val="00F637B7"/>
    <w:rsid w:val="00F6386D"/>
    <w:rsid w:val="00F63997"/>
    <w:rsid w:val="00F63AFE"/>
    <w:rsid w:val="00F63BE0"/>
    <w:rsid w:val="00F63FA9"/>
    <w:rsid w:val="00F63FB7"/>
    <w:rsid w:val="00F64015"/>
    <w:rsid w:val="00F64103"/>
    <w:rsid w:val="00F6437E"/>
    <w:rsid w:val="00F64ABA"/>
    <w:rsid w:val="00F64B5D"/>
    <w:rsid w:val="00F64D4E"/>
    <w:rsid w:val="00F64F86"/>
    <w:rsid w:val="00F655E8"/>
    <w:rsid w:val="00F65682"/>
    <w:rsid w:val="00F65704"/>
    <w:rsid w:val="00F658B7"/>
    <w:rsid w:val="00F658D7"/>
    <w:rsid w:val="00F6603B"/>
    <w:rsid w:val="00F661F3"/>
    <w:rsid w:val="00F66436"/>
    <w:rsid w:val="00F665FB"/>
    <w:rsid w:val="00F66624"/>
    <w:rsid w:val="00F6663A"/>
    <w:rsid w:val="00F6667B"/>
    <w:rsid w:val="00F6671F"/>
    <w:rsid w:val="00F66752"/>
    <w:rsid w:val="00F66912"/>
    <w:rsid w:val="00F66C43"/>
    <w:rsid w:val="00F66DDF"/>
    <w:rsid w:val="00F67032"/>
    <w:rsid w:val="00F6751B"/>
    <w:rsid w:val="00F6761E"/>
    <w:rsid w:val="00F70110"/>
    <w:rsid w:val="00F70250"/>
    <w:rsid w:val="00F704C6"/>
    <w:rsid w:val="00F7058A"/>
    <w:rsid w:val="00F70AE4"/>
    <w:rsid w:val="00F71056"/>
    <w:rsid w:val="00F711A9"/>
    <w:rsid w:val="00F71350"/>
    <w:rsid w:val="00F717A7"/>
    <w:rsid w:val="00F717E0"/>
    <w:rsid w:val="00F717FA"/>
    <w:rsid w:val="00F71A20"/>
    <w:rsid w:val="00F71EDD"/>
    <w:rsid w:val="00F72120"/>
    <w:rsid w:val="00F7218E"/>
    <w:rsid w:val="00F725E6"/>
    <w:rsid w:val="00F728A9"/>
    <w:rsid w:val="00F72959"/>
    <w:rsid w:val="00F72BFF"/>
    <w:rsid w:val="00F72DBF"/>
    <w:rsid w:val="00F72F37"/>
    <w:rsid w:val="00F73091"/>
    <w:rsid w:val="00F73927"/>
    <w:rsid w:val="00F73A50"/>
    <w:rsid w:val="00F73B6C"/>
    <w:rsid w:val="00F73C52"/>
    <w:rsid w:val="00F73C67"/>
    <w:rsid w:val="00F73D34"/>
    <w:rsid w:val="00F74130"/>
    <w:rsid w:val="00F7423B"/>
    <w:rsid w:val="00F743B1"/>
    <w:rsid w:val="00F7443A"/>
    <w:rsid w:val="00F74473"/>
    <w:rsid w:val="00F7452B"/>
    <w:rsid w:val="00F74741"/>
    <w:rsid w:val="00F74931"/>
    <w:rsid w:val="00F74A44"/>
    <w:rsid w:val="00F74A7A"/>
    <w:rsid w:val="00F74D95"/>
    <w:rsid w:val="00F74F2D"/>
    <w:rsid w:val="00F74FC9"/>
    <w:rsid w:val="00F758EE"/>
    <w:rsid w:val="00F75ABE"/>
    <w:rsid w:val="00F75C25"/>
    <w:rsid w:val="00F75CAA"/>
    <w:rsid w:val="00F75D35"/>
    <w:rsid w:val="00F76013"/>
    <w:rsid w:val="00F769A3"/>
    <w:rsid w:val="00F76A51"/>
    <w:rsid w:val="00F76C0B"/>
    <w:rsid w:val="00F76CEC"/>
    <w:rsid w:val="00F76DE2"/>
    <w:rsid w:val="00F76E75"/>
    <w:rsid w:val="00F770AC"/>
    <w:rsid w:val="00F770E1"/>
    <w:rsid w:val="00F77C90"/>
    <w:rsid w:val="00F77CF7"/>
    <w:rsid w:val="00F77EBD"/>
    <w:rsid w:val="00F80138"/>
    <w:rsid w:val="00F80176"/>
    <w:rsid w:val="00F802FA"/>
    <w:rsid w:val="00F8033D"/>
    <w:rsid w:val="00F803B6"/>
    <w:rsid w:val="00F80424"/>
    <w:rsid w:val="00F808C2"/>
    <w:rsid w:val="00F80A8B"/>
    <w:rsid w:val="00F80AB6"/>
    <w:rsid w:val="00F80D30"/>
    <w:rsid w:val="00F80FA4"/>
    <w:rsid w:val="00F810B7"/>
    <w:rsid w:val="00F81130"/>
    <w:rsid w:val="00F813BB"/>
    <w:rsid w:val="00F81BFA"/>
    <w:rsid w:val="00F81D21"/>
    <w:rsid w:val="00F81D38"/>
    <w:rsid w:val="00F8223B"/>
    <w:rsid w:val="00F82346"/>
    <w:rsid w:val="00F82539"/>
    <w:rsid w:val="00F829DF"/>
    <w:rsid w:val="00F82A78"/>
    <w:rsid w:val="00F8329F"/>
    <w:rsid w:val="00F836D3"/>
    <w:rsid w:val="00F83768"/>
    <w:rsid w:val="00F83AC4"/>
    <w:rsid w:val="00F83BFB"/>
    <w:rsid w:val="00F83C20"/>
    <w:rsid w:val="00F83C73"/>
    <w:rsid w:val="00F83E63"/>
    <w:rsid w:val="00F8434A"/>
    <w:rsid w:val="00F84522"/>
    <w:rsid w:val="00F8478B"/>
    <w:rsid w:val="00F84803"/>
    <w:rsid w:val="00F848A1"/>
    <w:rsid w:val="00F84A8C"/>
    <w:rsid w:val="00F84B0B"/>
    <w:rsid w:val="00F84E7E"/>
    <w:rsid w:val="00F84ED2"/>
    <w:rsid w:val="00F84F55"/>
    <w:rsid w:val="00F8503D"/>
    <w:rsid w:val="00F8506F"/>
    <w:rsid w:val="00F850EE"/>
    <w:rsid w:val="00F852A9"/>
    <w:rsid w:val="00F85473"/>
    <w:rsid w:val="00F854CA"/>
    <w:rsid w:val="00F855A2"/>
    <w:rsid w:val="00F856CB"/>
    <w:rsid w:val="00F858A2"/>
    <w:rsid w:val="00F85D21"/>
    <w:rsid w:val="00F85D57"/>
    <w:rsid w:val="00F860D4"/>
    <w:rsid w:val="00F8618D"/>
    <w:rsid w:val="00F8633D"/>
    <w:rsid w:val="00F8641B"/>
    <w:rsid w:val="00F864DF"/>
    <w:rsid w:val="00F86645"/>
    <w:rsid w:val="00F866E8"/>
    <w:rsid w:val="00F86AF2"/>
    <w:rsid w:val="00F86C4B"/>
    <w:rsid w:val="00F86F9C"/>
    <w:rsid w:val="00F874D3"/>
    <w:rsid w:val="00F87652"/>
    <w:rsid w:val="00F87802"/>
    <w:rsid w:val="00F879DB"/>
    <w:rsid w:val="00F87A76"/>
    <w:rsid w:val="00F87B7F"/>
    <w:rsid w:val="00F87DBF"/>
    <w:rsid w:val="00F87E2D"/>
    <w:rsid w:val="00F87FB3"/>
    <w:rsid w:val="00F902A3"/>
    <w:rsid w:val="00F90900"/>
    <w:rsid w:val="00F90BDB"/>
    <w:rsid w:val="00F90BED"/>
    <w:rsid w:val="00F90EF2"/>
    <w:rsid w:val="00F910C5"/>
    <w:rsid w:val="00F911C0"/>
    <w:rsid w:val="00F912B8"/>
    <w:rsid w:val="00F914C7"/>
    <w:rsid w:val="00F91562"/>
    <w:rsid w:val="00F91847"/>
    <w:rsid w:val="00F91BF3"/>
    <w:rsid w:val="00F91C66"/>
    <w:rsid w:val="00F92011"/>
    <w:rsid w:val="00F92049"/>
    <w:rsid w:val="00F92095"/>
    <w:rsid w:val="00F92371"/>
    <w:rsid w:val="00F925D3"/>
    <w:rsid w:val="00F9263B"/>
    <w:rsid w:val="00F9266D"/>
    <w:rsid w:val="00F92817"/>
    <w:rsid w:val="00F92D93"/>
    <w:rsid w:val="00F92EE3"/>
    <w:rsid w:val="00F92F38"/>
    <w:rsid w:val="00F93257"/>
    <w:rsid w:val="00F9335C"/>
    <w:rsid w:val="00F93436"/>
    <w:rsid w:val="00F93687"/>
    <w:rsid w:val="00F93852"/>
    <w:rsid w:val="00F93B50"/>
    <w:rsid w:val="00F93C14"/>
    <w:rsid w:val="00F93CC3"/>
    <w:rsid w:val="00F94166"/>
    <w:rsid w:val="00F94229"/>
    <w:rsid w:val="00F949F0"/>
    <w:rsid w:val="00F94C2A"/>
    <w:rsid w:val="00F94F54"/>
    <w:rsid w:val="00F94FA7"/>
    <w:rsid w:val="00F95316"/>
    <w:rsid w:val="00F95A5C"/>
    <w:rsid w:val="00F95AA5"/>
    <w:rsid w:val="00F95B81"/>
    <w:rsid w:val="00F95C16"/>
    <w:rsid w:val="00F96412"/>
    <w:rsid w:val="00F9659E"/>
    <w:rsid w:val="00F9671E"/>
    <w:rsid w:val="00F969F6"/>
    <w:rsid w:val="00F96B51"/>
    <w:rsid w:val="00F96D99"/>
    <w:rsid w:val="00F9716C"/>
    <w:rsid w:val="00F97310"/>
    <w:rsid w:val="00F9784A"/>
    <w:rsid w:val="00F97871"/>
    <w:rsid w:val="00F97922"/>
    <w:rsid w:val="00F97E35"/>
    <w:rsid w:val="00F97EB3"/>
    <w:rsid w:val="00FA009E"/>
    <w:rsid w:val="00FA0401"/>
    <w:rsid w:val="00FA04CC"/>
    <w:rsid w:val="00FA064A"/>
    <w:rsid w:val="00FA08CD"/>
    <w:rsid w:val="00FA092C"/>
    <w:rsid w:val="00FA0B69"/>
    <w:rsid w:val="00FA0DB0"/>
    <w:rsid w:val="00FA0FA9"/>
    <w:rsid w:val="00FA149E"/>
    <w:rsid w:val="00FA15B3"/>
    <w:rsid w:val="00FA1A42"/>
    <w:rsid w:val="00FA1AF2"/>
    <w:rsid w:val="00FA1FB9"/>
    <w:rsid w:val="00FA1FBC"/>
    <w:rsid w:val="00FA247B"/>
    <w:rsid w:val="00FA252D"/>
    <w:rsid w:val="00FA2552"/>
    <w:rsid w:val="00FA2CC1"/>
    <w:rsid w:val="00FA3195"/>
    <w:rsid w:val="00FA3547"/>
    <w:rsid w:val="00FA358D"/>
    <w:rsid w:val="00FA36B1"/>
    <w:rsid w:val="00FA36E5"/>
    <w:rsid w:val="00FA370A"/>
    <w:rsid w:val="00FA3A5B"/>
    <w:rsid w:val="00FA3C84"/>
    <w:rsid w:val="00FA3D23"/>
    <w:rsid w:val="00FA3DAD"/>
    <w:rsid w:val="00FA3EC1"/>
    <w:rsid w:val="00FA4135"/>
    <w:rsid w:val="00FA44ED"/>
    <w:rsid w:val="00FA4946"/>
    <w:rsid w:val="00FA50E4"/>
    <w:rsid w:val="00FA54B8"/>
    <w:rsid w:val="00FA574B"/>
    <w:rsid w:val="00FA576C"/>
    <w:rsid w:val="00FA57F6"/>
    <w:rsid w:val="00FA5856"/>
    <w:rsid w:val="00FA5B10"/>
    <w:rsid w:val="00FA5B73"/>
    <w:rsid w:val="00FA62BC"/>
    <w:rsid w:val="00FA63BB"/>
    <w:rsid w:val="00FA64F9"/>
    <w:rsid w:val="00FA689F"/>
    <w:rsid w:val="00FA699D"/>
    <w:rsid w:val="00FA6ABD"/>
    <w:rsid w:val="00FA6C64"/>
    <w:rsid w:val="00FA6D3F"/>
    <w:rsid w:val="00FA734C"/>
    <w:rsid w:val="00FA7551"/>
    <w:rsid w:val="00FA777D"/>
    <w:rsid w:val="00FA77A0"/>
    <w:rsid w:val="00FA7D07"/>
    <w:rsid w:val="00FB00E2"/>
    <w:rsid w:val="00FB012B"/>
    <w:rsid w:val="00FB039C"/>
    <w:rsid w:val="00FB09F8"/>
    <w:rsid w:val="00FB10DB"/>
    <w:rsid w:val="00FB1481"/>
    <w:rsid w:val="00FB1836"/>
    <w:rsid w:val="00FB19F7"/>
    <w:rsid w:val="00FB1B27"/>
    <w:rsid w:val="00FB2056"/>
    <w:rsid w:val="00FB2422"/>
    <w:rsid w:val="00FB2838"/>
    <w:rsid w:val="00FB2BCC"/>
    <w:rsid w:val="00FB2D2A"/>
    <w:rsid w:val="00FB304A"/>
    <w:rsid w:val="00FB3103"/>
    <w:rsid w:val="00FB31B7"/>
    <w:rsid w:val="00FB3344"/>
    <w:rsid w:val="00FB368D"/>
    <w:rsid w:val="00FB399E"/>
    <w:rsid w:val="00FB3C7B"/>
    <w:rsid w:val="00FB3F6F"/>
    <w:rsid w:val="00FB407B"/>
    <w:rsid w:val="00FB46D8"/>
    <w:rsid w:val="00FB4730"/>
    <w:rsid w:val="00FB482C"/>
    <w:rsid w:val="00FB49C8"/>
    <w:rsid w:val="00FB4AAB"/>
    <w:rsid w:val="00FB50C0"/>
    <w:rsid w:val="00FB53CC"/>
    <w:rsid w:val="00FB53E1"/>
    <w:rsid w:val="00FB5762"/>
    <w:rsid w:val="00FB57C2"/>
    <w:rsid w:val="00FB5833"/>
    <w:rsid w:val="00FB58AA"/>
    <w:rsid w:val="00FB5ADA"/>
    <w:rsid w:val="00FB5B93"/>
    <w:rsid w:val="00FB5BC1"/>
    <w:rsid w:val="00FB5D34"/>
    <w:rsid w:val="00FB5FE8"/>
    <w:rsid w:val="00FB6AA4"/>
    <w:rsid w:val="00FB6C07"/>
    <w:rsid w:val="00FB7031"/>
    <w:rsid w:val="00FB758A"/>
    <w:rsid w:val="00FB76C7"/>
    <w:rsid w:val="00FB7956"/>
    <w:rsid w:val="00FB7D62"/>
    <w:rsid w:val="00FB7E9E"/>
    <w:rsid w:val="00FB7F8C"/>
    <w:rsid w:val="00FC03C8"/>
    <w:rsid w:val="00FC0570"/>
    <w:rsid w:val="00FC06C1"/>
    <w:rsid w:val="00FC07BB"/>
    <w:rsid w:val="00FC08EE"/>
    <w:rsid w:val="00FC103E"/>
    <w:rsid w:val="00FC1406"/>
    <w:rsid w:val="00FC1535"/>
    <w:rsid w:val="00FC169F"/>
    <w:rsid w:val="00FC1745"/>
    <w:rsid w:val="00FC1AF4"/>
    <w:rsid w:val="00FC1D19"/>
    <w:rsid w:val="00FC20CC"/>
    <w:rsid w:val="00FC2525"/>
    <w:rsid w:val="00FC2983"/>
    <w:rsid w:val="00FC2C31"/>
    <w:rsid w:val="00FC2E0E"/>
    <w:rsid w:val="00FC2EF3"/>
    <w:rsid w:val="00FC2F12"/>
    <w:rsid w:val="00FC2FC4"/>
    <w:rsid w:val="00FC3125"/>
    <w:rsid w:val="00FC353E"/>
    <w:rsid w:val="00FC36C1"/>
    <w:rsid w:val="00FC36D0"/>
    <w:rsid w:val="00FC37CE"/>
    <w:rsid w:val="00FC389A"/>
    <w:rsid w:val="00FC3A8B"/>
    <w:rsid w:val="00FC3DFA"/>
    <w:rsid w:val="00FC434F"/>
    <w:rsid w:val="00FC4637"/>
    <w:rsid w:val="00FC4972"/>
    <w:rsid w:val="00FC4AF2"/>
    <w:rsid w:val="00FC4BCB"/>
    <w:rsid w:val="00FC5804"/>
    <w:rsid w:val="00FC5A29"/>
    <w:rsid w:val="00FC5B74"/>
    <w:rsid w:val="00FC5BA0"/>
    <w:rsid w:val="00FC5E35"/>
    <w:rsid w:val="00FC5E85"/>
    <w:rsid w:val="00FC5EC3"/>
    <w:rsid w:val="00FC62A0"/>
    <w:rsid w:val="00FC6418"/>
    <w:rsid w:val="00FC6517"/>
    <w:rsid w:val="00FC682D"/>
    <w:rsid w:val="00FC6C74"/>
    <w:rsid w:val="00FC7089"/>
    <w:rsid w:val="00FC70FC"/>
    <w:rsid w:val="00FC7115"/>
    <w:rsid w:val="00FC7198"/>
    <w:rsid w:val="00FC719E"/>
    <w:rsid w:val="00FC7277"/>
    <w:rsid w:val="00FC77AD"/>
    <w:rsid w:val="00FC78F5"/>
    <w:rsid w:val="00FC7AA8"/>
    <w:rsid w:val="00FC7ED7"/>
    <w:rsid w:val="00FD00E5"/>
    <w:rsid w:val="00FD0234"/>
    <w:rsid w:val="00FD029D"/>
    <w:rsid w:val="00FD0314"/>
    <w:rsid w:val="00FD04FE"/>
    <w:rsid w:val="00FD0566"/>
    <w:rsid w:val="00FD0845"/>
    <w:rsid w:val="00FD0B0D"/>
    <w:rsid w:val="00FD0BD3"/>
    <w:rsid w:val="00FD0C93"/>
    <w:rsid w:val="00FD0E33"/>
    <w:rsid w:val="00FD0E8B"/>
    <w:rsid w:val="00FD0FC5"/>
    <w:rsid w:val="00FD12E7"/>
    <w:rsid w:val="00FD1521"/>
    <w:rsid w:val="00FD154B"/>
    <w:rsid w:val="00FD15E2"/>
    <w:rsid w:val="00FD1608"/>
    <w:rsid w:val="00FD1A46"/>
    <w:rsid w:val="00FD1CB5"/>
    <w:rsid w:val="00FD240C"/>
    <w:rsid w:val="00FD281B"/>
    <w:rsid w:val="00FD2891"/>
    <w:rsid w:val="00FD2AEE"/>
    <w:rsid w:val="00FD2BF1"/>
    <w:rsid w:val="00FD2C97"/>
    <w:rsid w:val="00FD2DB1"/>
    <w:rsid w:val="00FD2FD1"/>
    <w:rsid w:val="00FD354C"/>
    <w:rsid w:val="00FD361A"/>
    <w:rsid w:val="00FD3D23"/>
    <w:rsid w:val="00FD4161"/>
    <w:rsid w:val="00FD43F1"/>
    <w:rsid w:val="00FD4765"/>
    <w:rsid w:val="00FD51B5"/>
    <w:rsid w:val="00FD520E"/>
    <w:rsid w:val="00FD558C"/>
    <w:rsid w:val="00FD56A4"/>
    <w:rsid w:val="00FD5731"/>
    <w:rsid w:val="00FD5752"/>
    <w:rsid w:val="00FD57DB"/>
    <w:rsid w:val="00FD5954"/>
    <w:rsid w:val="00FD59D2"/>
    <w:rsid w:val="00FD5E8B"/>
    <w:rsid w:val="00FD5E9A"/>
    <w:rsid w:val="00FD60B6"/>
    <w:rsid w:val="00FD6315"/>
    <w:rsid w:val="00FD6446"/>
    <w:rsid w:val="00FD64C2"/>
    <w:rsid w:val="00FD65FD"/>
    <w:rsid w:val="00FD6630"/>
    <w:rsid w:val="00FD66AC"/>
    <w:rsid w:val="00FD67F3"/>
    <w:rsid w:val="00FD6951"/>
    <w:rsid w:val="00FD6B75"/>
    <w:rsid w:val="00FD711B"/>
    <w:rsid w:val="00FD73EF"/>
    <w:rsid w:val="00FD74B1"/>
    <w:rsid w:val="00FD752B"/>
    <w:rsid w:val="00FD7677"/>
    <w:rsid w:val="00FD7774"/>
    <w:rsid w:val="00FD797A"/>
    <w:rsid w:val="00FD7BD4"/>
    <w:rsid w:val="00FD7C6A"/>
    <w:rsid w:val="00FD7DB1"/>
    <w:rsid w:val="00FE03F1"/>
    <w:rsid w:val="00FE0429"/>
    <w:rsid w:val="00FE0935"/>
    <w:rsid w:val="00FE0973"/>
    <w:rsid w:val="00FE1018"/>
    <w:rsid w:val="00FE113A"/>
    <w:rsid w:val="00FE11D3"/>
    <w:rsid w:val="00FE1526"/>
    <w:rsid w:val="00FE179B"/>
    <w:rsid w:val="00FE1AFD"/>
    <w:rsid w:val="00FE1BFD"/>
    <w:rsid w:val="00FE1D74"/>
    <w:rsid w:val="00FE2155"/>
    <w:rsid w:val="00FE24AF"/>
    <w:rsid w:val="00FE24FA"/>
    <w:rsid w:val="00FE2B61"/>
    <w:rsid w:val="00FE33C2"/>
    <w:rsid w:val="00FE33EF"/>
    <w:rsid w:val="00FE3492"/>
    <w:rsid w:val="00FE363B"/>
    <w:rsid w:val="00FE3914"/>
    <w:rsid w:val="00FE3C1B"/>
    <w:rsid w:val="00FE3DB0"/>
    <w:rsid w:val="00FE44CE"/>
    <w:rsid w:val="00FE459D"/>
    <w:rsid w:val="00FE46BD"/>
    <w:rsid w:val="00FE4D85"/>
    <w:rsid w:val="00FE4ECD"/>
    <w:rsid w:val="00FE5029"/>
    <w:rsid w:val="00FE54E9"/>
    <w:rsid w:val="00FE553F"/>
    <w:rsid w:val="00FE5621"/>
    <w:rsid w:val="00FE5F58"/>
    <w:rsid w:val="00FE5FC5"/>
    <w:rsid w:val="00FE60F1"/>
    <w:rsid w:val="00FE6855"/>
    <w:rsid w:val="00FE68B3"/>
    <w:rsid w:val="00FE6AE5"/>
    <w:rsid w:val="00FE6E6A"/>
    <w:rsid w:val="00FE73D2"/>
    <w:rsid w:val="00FE7530"/>
    <w:rsid w:val="00FE7A05"/>
    <w:rsid w:val="00FE7CBD"/>
    <w:rsid w:val="00FE7FDC"/>
    <w:rsid w:val="00FF0584"/>
    <w:rsid w:val="00FF061B"/>
    <w:rsid w:val="00FF09AE"/>
    <w:rsid w:val="00FF0D00"/>
    <w:rsid w:val="00FF0D35"/>
    <w:rsid w:val="00FF1334"/>
    <w:rsid w:val="00FF13EA"/>
    <w:rsid w:val="00FF16E7"/>
    <w:rsid w:val="00FF194D"/>
    <w:rsid w:val="00FF19C1"/>
    <w:rsid w:val="00FF1FC9"/>
    <w:rsid w:val="00FF2379"/>
    <w:rsid w:val="00FF24E8"/>
    <w:rsid w:val="00FF293E"/>
    <w:rsid w:val="00FF2982"/>
    <w:rsid w:val="00FF2FEA"/>
    <w:rsid w:val="00FF305A"/>
    <w:rsid w:val="00FF393C"/>
    <w:rsid w:val="00FF40A6"/>
    <w:rsid w:val="00FF4746"/>
    <w:rsid w:val="00FF480C"/>
    <w:rsid w:val="00FF4AFC"/>
    <w:rsid w:val="00FF4BB5"/>
    <w:rsid w:val="00FF5011"/>
    <w:rsid w:val="00FF50A3"/>
    <w:rsid w:val="00FF5268"/>
    <w:rsid w:val="00FF5511"/>
    <w:rsid w:val="00FF5535"/>
    <w:rsid w:val="00FF553C"/>
    <w:rsid w:val="00FF5806"/>
    <w:rsid w:val="00FF5861"/>
    <w:rsid w:val="00FF5BF3"/>
    <w:rsid w:val="00FF5C93"/>
    <w:rsid w:val="00FF5E83"/>
    <w:rsid w:val="00FF6589"/>
    <w:rsid w:val="00FF66F0"/>
    <w:rsid w:val="00FF6704"/>
    <w:rsid w:val="00FF6788"/>
    <w:rsid w:val="00FF6863"/>
    <w:rsid w:val="00FF697B"/>
    <w:rsid w:val="00FF6C7B"/>
    <w:rsid w:val="00FF6E52"/>
    <w:rsid w:val="00FF6FC0"/>
    <w:rsid w:val="00FF7612"/>
    <w:rsid w:val="00FF771C"/>
    <w:rsid w:val="00FF77DB"/>
    <w:rsid w:val="00FF7A97"/>
    <w:rsid w:val="0C0D1B7C"/>
    <w:rsid w:val="14BE149A"/>
    <w:rsid w:val="19CB7CCC"/>
    <w:rsid w:val="2A4FADD0"/>
    <w:rsid w:val="3BA35442"/>
    <w:rsid w:val="420AD301"/>
    <w:rsid w:val="44E49499"/>
    <w:rsid w:val="60C64D26"/>
    <w:rsid w:val="67AE822A"/>
    <w:rsid w:val="70A2B0A8"/>
    <w:rsid w:val="776E6495"/>
    <w:rsid w:val="7FB416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E9CD9"/>
  <w15:chartTrackingRefBased/>
  <w15:docId w15:val="{B008FD48-DA80-4BF5-9025-AAE85C5AC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0962"/>
  </w:style>
  <w:style w:type="paragraph" w:styleId="Heading1">
    <w:name w:val="heading 1"/>
    <w:basedOn w:val="Normal"/>
    <w:next w:val="Normal"/>
    <w:link w:val="Heading1Char"/>
    <w:uiPriority w:val="9"/>
    <w:qFormat/>
    <w:rsid w:val="00EF45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45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39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45B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F45BF"/>
    <w:rPr>
      <w:rFonts w:asciiTheme="majorHAnsi" w:eastAsiaTheme="majorEastAsia" w:hAnsiTheme="majorHAnsi" w:cstheme="majorBidi"/>
      <w:color w:val="2F5496" w:themeColor="accent1" w:themeShade="BF"/>
      <w:sz w:val="26"/>
      <w:szCs w:val="26"/>
    </w:rPr>
  </w:style>
  <w:style w:type="paragraph" w:styleId="ListParagraph">
    <w:name w:val="List Paragraph"/>
    <w:aliases w:val="Bullet spaced,Main numbered paragraph,123 List Paragraph,Numbered Paragraph,References,Numbered List Paragraph,Bullets,List Paragraph (numbered (a)),List Paragraph nowy,Liste 1,List_Paragraph,Multilevel para_II,List Paragraph1"/>
    <w:basedOn w:val="Normal"/>
    <w:link w:val="ListParagraphChar"/>
    <w:uiPriority w:val="34"/>
    <w:qFormat/>
    <w:rsid w:val="00F1393F"/>
    <w:pPr>
      <w:ind w:left="720"/>
      <w:contextualSpacing/>
    </w:pPr>
  </w:style>
  <w:style w:type="character" w:customStyle="1" w:styleId="Heading3Char">
    <w:name w:val="Heading 3 Char"/>
    <w:basedOn w:val="DefaultParagraphFont"/>
    <w:link w:val="Heading3"/>
    <w:uiPriority w:val="9"/>
    <w:rsid w:val="00F1393F"/>
    <w:rPr>
      <w:rFonts w:asciiTheme="majorHAnsi" w:eastAsiaTheme="majorEastAsia" w:hAnsiTheme="majorHAnsi" w:cstheme="majorBidi"/>
      <w:color w:val="1F3763" w:themeColor="accent1" w:themeShade="7F"/>
      <w:sz w:val="24"/>
      <w:szCs w:val="24"/>
    </w:rPr>
  </w:style>
  <w:style w:type="paragraph" w:styleId="FootnoteText">
    <w:name w:val="footnote text"/>
    <w:aliases w:val="Footnote Text1,Footnote Text Char1,Footnote Text Char Char,Footnote Text Char1 Char Char,Footnote Text Char Char Char Char,Footnote Text Char1 Char Char Char Char,Footnote Char Char Char Char Char,5_G,Footnotes,single space,ft,Geneva 9,fn"/>
    <w:basedOn w:val="Normal"/>
    <w:link w:val="FootnoteTextChar"/>
    <w:uiPriority w:val="99"/>
    <w:unhideWhenUsed/>
    <w:qFormat/>
    <w:rsid w:val="004268DA"/>
    <w:pPr>
      <w:spacing w:after="0" w:line="240" w:lineRule="auto"/>
    </w:pPr>
    <w:rPr>
      <w:sz w:val="20"/>
      <w:szCs w:val="20"/>
    </w:rPr>
  </w:style>
  <w:style w:type="character" w:customStyle="1" w:styleId="FootnoteTextChar">
    <w:name w:val="Footnote Text Char"/>
    <w:aliases w:val="Footnote Text1 Char,Footnote Text Char1 Char,Footnote Text Char Char Char,Footnote Text Char1 Char Char Char,Footnote Text Char Char Char Char Char,Footnote Text Char1 Char Char Char Char Char,Footnote Char Char Char Char Char Char"/>
    <w:basedOn w:val="DefaultParagraphFont"/>
    <w:link w:val="FootnoteText"/>
    <w:uiPriority w:val="99"/>
    <w:rsid w:val="004268DA"/>
    <w:rPr>
      <w:sz w:val="20"/>
      <w:szCs w:val="20"/>
    </w:rPr>
  </w:style>
  <w:style w:type="character" w:styleId="FootnoteReference">
    <w:name w:val="footnote reference"/>
    <w:aliases w:val="ftref,16 Point,Superscript 6 Point,footnote ref,BVI fnr,Ref,de nota al pie,Appel note de bas de page,Footnote Reference Number,Footnote,Char Char Char Char Car Char,Car1,Footnotes refss,Footnote Reference1,fr,FC,16 Point1,ftref1"/>
    <w:basedOn w:val="DefaultParagraphFont"/>
    <w:link w:val="FootnotesymbolCarZchnZchn"/>
    <w:uiPriority w:val="99"/>
    <w:unhideWhenUsed/>
    <w:qFormat/>
    <w:rsid w:val="004268DA"/>
    <w:rPr>
      <w:vertAlign w:val="superscript"/>
    </w:rPr>
  </w:style>
  <w:style w:type="character" w:styleId="Hyperlink">
    <w:name w:val="Hyperlink"/>
    <w:basedOn w:val="DefaultParagraphFont"/>
    <w:uiPriority w:val="99"/>
    <w:unhideWhenUsed/>
    <w:rsid w:val="004268DA"/>
    <w:rPr>
      <w:color w:val="0563C1" w:themeColor="hyperlink"/>
      <w:u w:val="single"/>
    </w:rPr>
  </w:style>
  <w:style w:type="character" w:styleId="UnresolvedMention">
    <w:name w:val="Unresolved Mention"/>
    <w:basedOn w:val="DefaultParagraphFont"/>
    <w:uiPriority w:val="99"/>
    <w:semiHidden/>
    <w:unhideWhenUsed/>
    <w:rsid w:val="004268DA"/>
    <w:rPr>
      <w:color w:val="808080"/>
      <w:shd w:val="clear" w:color="auto" w:fill="E6E6E6"/>
    </w:rPr>
  </w:style>
  <w:style w:type="table" w:styleId="TableGrid">
    <w:name w:val="Table Grid"/>
    <w:basedOn w:val="TableNormal"/>
    <w:uiPriority w:val="39"/>
    <w:rsid w:val="00FE04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6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39E"/>
  </w:style>
  <w:style w:type="paragraph" w:styleId="Footer">
    <w:name w:val="footer"/>
    <w:basedOn w:val="Normal"/>
    <w:link w:val="FooterChar"/>
    <w:uiPriority w:val="99"/>
    <w:unhideWhenUsed/>
    <w:rsid w:val="00EE6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39E"/>
  </w:style>
  <w:style w:type="paragraph" w:customStyle="1" w:styleId="Source">
    <w:name w:val="Source"/>
    <w:basedOn w:val="Normal"/>
    <w:qFormat/>
    <w:rsid w:val="004577EA"/>
    <w:pPr>
      <w:keepLines/>
      <w:autoSpaceDE w:val="0"/>
      <w:autoSpaceDN w:val="0"/>
      <w:adjustRightInd w:val="0"/>
      <w:spacing w:after="240" w:line="276" w:lineRule="auto"/>
      <w:contextualSpacing/>
      <w:jc w:val="both"/>
    </w:pPr>
    <w:rPr>
      <w:rFonts w:ascii="Times New Roman" w:eastAsia="SimSun" w:hAnsi="Times New Roman" w:cs="UniversLTStd-Light"/>
    </w:rPr>
  </w:style>
  <w:style w:type="paragraph" w:styleId="Caption">
    <w:name w:val="caption"/>
    <w:basedOn w:val="Normal"/>
    <w:next w:val="Normal"/>
    <w:link w:val="CaptionChar"/>
    <w:uiPriority w:val="35"/>
    <w:unhideWhenUsed/>
    <w:qFormat/>
    <w:rsid w:val="00C43B01"/>
    <w:pPr>
      <w:keepNext/>
      <w:keepLines/>
      <w:spacing w:after="120" w:line="276" w:lineRule="auto"/>
      <w:jc w:val="both"/>
    </w:pPr>
    <w:rPr>
      <w:rFonts w:ascii="Times New Roman" w:hAnsi="Times New Roman"/>
      <w:iCs/>
      <w:color w:val="002060"/>
      <w:sz w:val="24"/>
      <w:szCs w:val="18"/>
    </w:rPr>
  </w:style>
  <w:style w:type="character" w:customStyle="1" w:styleId="CaptionChar">
    <w:name w:val="Caption Char"/>
    <w:link w:val="Caption"/>
    <w:uiPriority w:val="35"/>
    <w:rsid w:val="00C43B01"/>
    <w:rPr>
      <w:rFonts w:ascii="Times New Roman" w:hAnsi="Times New Roman"/>
      <w:iCs/>
      <w:color w:val="002060"/>
      <w:sz w:val="24"/>
      <w:szCs w:val="18"/>
    </w:rPr>
  </w:style>
  <w:style w:type="paragraph" w:styleId="Title">
    <w:name w:val="Title"/>
    <w:basedOn w:val="Normal"/>
    <w:next w:val="Normal"/>
    <w:link w:val="TitleChar"/>
    <w:uiPriority w:val="10"/>
    <w:qFormat/>
    <w:rsid w:val="00C43B01"/>
    <w:pPr>
      <w:pBdr>
        <w:bottom w:val="single" w:sz="4" w:space="1" w:color="002060"/>
      </w:pBdr>
      <w:spacing w:after="240" w:line="276" w:lineRule="auto"/>
      <w:contextualSpacing/>
      <w:jc w:val="both"/>
    </w:pPr>
    <w:rPr>
      <w:rFonts w:ascii="Times New Roman" w:eastAsiaTheme="majorEastAsia" w:hAnsi="Times New Roman" w:cstheme="majorBidi"/>
      <w:color w:val="002060"/>
      <w:spacing w:val="-10"/>
      <w:kern w:val="28"/>
      <w:sz w:val="52"/>
      <w:szCs w:val="56"/>
    </w:rPr>
  </w:style>
  <w:style w:type="character" w:customStyle="1" w:styleId="TitleChar">
    <w:name w:val="Title Char"/>
    <w:basedOn w:val="DefaultParagraphFont"/>
    <w:link w:val="Title"/>
    <w:uiPriority w:val="10"/>
    <w:rsid w:val="00C43B01"/>
    <w:rPr>
      <w:rFonts w:ascii="Times New Roman" w:eastAsiaTheme="majorEastAsia" w:hAnsi="Times New Roman" w:cstheme="majorBidi"/>
      <w:color w:val="002060"/>
      <w:spacing w:val="-10"/>
      <w:kern w:val="28"/>
      <w:sz w:val="52"/>
      <w:szCs w:val="56"/>
    </w:rPr>
  </w:style>
  <w:style w:type="paragraph" w:styleId="CommentText">
    <w:name w:val="annotation text"/>
    <w:basedOn w:val="Normal"/>
    <w:link w:val="CommentTextChar"/>
    <w:uiPriority w:val="99"/>
    <w:unhideWhenUsed/>
    <w:rsid w:val="00517E06"/>
    <w:pPr>
      <w:spacing w:after="240" w:line="240" w:lineRule="auto"/>
      <w:jc w:val="both"/>
    </w:pPr>
    <w:rPr>
      <w:rFonts w:ascii="Times New Roman" w:eastAsia="SimSun" w:hAnsi="Times New Roman"/>
      <w:sz w:val="20"/>
      <w:szCs w:val="20"/>
    </w:rPr>
  </w:style>
  <w:style w:type="character" w:customStyle="1" w:styleId="CommentTextChar">
    <w:name w:val="Comment Text Char"/>
    <w:basedOn w:val="DefaultParagraphFont"/>
    <w:link w:val="CommentText"/>
    <w:uiPriority w:val="99"/>
    <w:rsid w:val="00517E06"/>
    <w:rPr>
      <w:rFonts w:ascii="Times New Roman" w:eastAsia="SimSun" w:hAnsi="Times New Roman"/>
      <w:sz w:val="20"/>
      <w:szCs w:val="20"/>
    </w:rPr>
  </w:style>
  <w:style w:type="character" w:styleId="CommentReference">
    <w:name w:val="annotation reference"/>
    <w:basedOn w:val="DefaultParagraphFont"/>
    <w:uiPriority w:val="99"/>
    <w:semiHidden/>
    <w:unhideWhenUsed/>
    <w:rsid w:val="00AF203C"/>
    <w:rPr>
      <w:sz w:val="16"/>
      <w:szCs w:val="16"/>
    </w:rPr>
  </w:style>
  <w:style w:type="paragraph" w:styleId="BalloonText">
    <w:name w:val="Balloon Text"/>
    <w:basedOn w:val="Normal"/>
    <w:link w:val="BalloonTextChar"/>
    <w:uiPriority w:val="99"/>
    <w:semiHidden/>
    <w:unhideWhenUsed/>
    <w:rsid w:val="00AF20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03C"/>
    <w:rPr>
      <w:rFonts w:ascii="Segoe UI" w:hAnsi="Segoe UI" w:cs="Segoe UI"/>
      <w:sz w:val="18"/>
      <w:szCs w:val="18"/>
    </w:rPr>
  </w:style>
  <w:style w:type="paragraph" w:styleId="Revision">
    <w:name w:val="Revision"/>
    <w:hidden/>
    <w:uiPriority w:val="99"/>
    <w:semiHidden/>
    <w:rsid w:val="00FD5752"/>
    <w:pPr>
      <w:spacing w:after="0" w:line="240" w:lineRule="auto"/>
    </w:pPr>
  </w:style>
  <w:style w:type="table" w:customStyle="1" w:styleId="TableGrid1">
    <w:name w:val="Table Grid1"/>
    <w:basedOn w:val="TableNormal"/>
    <w:next w:val="TableGrid"/>
    <w:uiPriority w:val="39"/>
    <w:rsid w:val="00EF382C"/>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Small">
    <w:name w:val="Caption Small"/>
    <w:basedOn w:val="Caption"/>
    <w:next w:val="Normal"/>
    <w:uiPriority w:val="99"/>
    <w:qFormat/>
    <w:rsid w:val="000F6540"/>
    <w:rPr>
      <w:rFonts w:eastAsia="SimSun"/>
      <w:sz w:val="22"/>
    </w:rPr>
  </w:style>
  <w:style w:type="paragraph" w:styleId="TOCHeading">
    <w:name w:val="TOC Heading"/>
    <w:basedOn w:val="Heading1"/>
    <w:next w:val="Normal"/>
    <w:uiPriority w:val="39"/>
    <w:unhideWhenUsed/>
    <w:qFormat/>
    <w:rsid w:val="00694771"/>
    <w:pPr>
      <w:outlineLvl w:val="9"/>
    </w:pPr>
  </w:style>
  <w:style w:type="paragraph" w:styleId="TOC1">
    <w:name w:val="toc 1"/>
    <w:basedOn w:val="Normal"/>
    <w:next w:val="Normal"/>
    <w:autoRedefine/>
    <w:uiPriority w:val="39"/>
    <w:unhideWhenUsed/>
    <w:rsid w:val="00F40174"/>
    <w:pPr>
      <w:tabs>
        <w:tab w:val="right" w:leader="dot" w:pos="9350"/>
      </w:tabs>
      <w:spacing w:after="100"/>
    </w:pPr>
  </w:style>
  <w:style w:type="paragraph" w:styleId="TOC2">
    <w:name w:val="toc 2"/>
    <w:basedOn w:val="Normal"/>
    <w:next w:val="Normal"/>
    <w:autoRedefine/>
    <w:uiPriority w:val="39"/>
    <w:unhideWhenUsed/>
    <w:rsid w:val="00985561"/>
    <w:pPr>
      <w:tabs>
        <w:tab w:val="right" w:leader="dot" w:pos="9350"/>
      </w:tabs>
      <w:spacing w:after="100"/>
      <w:ind w:left="220"/>
    </w:pPr>
  </w:style>
  <w:style w:type="paragraph" w:styleId="CommentSubject">
    <w:name w:val="annotation subject"/>
    <w:basedOn w:val="CommentText"/>
    <w:next w:val="CommentText"/>
    <w:link w:val="CommentSubjectChar"/>
    <w:uiPriority w:val="99"/>
    <w:semiHidden/>
    <w:unhideWhenUsed/>
    <w:rsid w:val="009274E1"/>
    <w:pPr>
      <w:spacing w:after="160"/>
      <w:jc w:val="left"/>
    </w:pPr>
    <w:rPr>
      <w:rFonts w:asciiTheme="minorHAnsi" w:eastAsiaTheme="minorHAnsi" w:hAnsiTheme="minorHAnsi"/>
      <w:b/>
      <w:bCs/>
    </w:rPr>
  </w:style>
  <w:style w:type="character" w:customStyle="1" w:styleId="CommentSubjectChar">
    <w:name w:val="Comment Subject Char"/>
    <w:basedOn w:val="CommentTextChar"/>
    <w:link w:val="CommentSubject"/>
    <w:uiPriority w:val="99"/>
    <w:semiHidden/>
    <w:rsid w:val="009274E1"/>
    <w:rPr>
      <w:rFonts w:ascii="Times New Roman" w:eastAsia="SimSun" w:hAnsi="Times New Roman"/>
      <w:b/>
      <w:bCs/>
      <w:sz w:val="20"/>
      <w:szCs w:val="20"/>
    </w:rPr>
  </w:style>
  <w:style w:type="paragraph" w:customStyle="1" w:styleId="FootnotesymbolCarZchnZchn">
    <w:name w:val="Footnote symbol Car Zchn Zchn"/>
    <w:aliases w:val="Footnote Car Zchn Zchn,Times 10 Point Car Zchn Zchn,Exposant 3 Point Car Zchn Zchn,Footnote Reference Superscript Car Zchn Zchn, Char Char Char Char Char Car Zchn Zchn,BVI fnr Car Zchn Zchn,4_G"/>
    <w:basedOn w:val="Normal"/>
    <w:link w:val="FootnoteReference"/>
    <w:uiPriority w:val="99"/>
    <w:rsid w:val="00D825D6"/>
    <w:pPr>
      <w:suppressAutoHyphens/>
      <w:spacing w:after="200" w:line="240" w:lineRule="exact"/>
      <w:jc w:val="both"/>
    </w:pPr>
    <w:rPr>
      <w:vertAlign w:val="superscript"/>
    </w:rPr>
  </w:style>
  <w:style w:type="paragraph" w:styleId="NormalWeb">
    <w:name w:val="Normal (Web)"/>
    <w:basedOn w:val="Normal"/>
    <w:uiPriority w:val="99"/>
    <w:semiHidden/>
    <w:unhideWhenUsed/>
    <w:rsid w:val="00E747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4864DF"/>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EAPBody">
    <w:name w:val="EAPBody"/>
    <w:basedOn w:val="Normal"/>
    <w:qFormat/>
    <w:rsid w:val="00C23FB5"/>
    <w:pPr>
      <w:spacing w:after="240" w:line="276" w:lineRule="auto"/>
      <w:jc w:val="both"/>
    </w:pPr>
    <w:rPr>
      <w:rFonts w:ascii="Times New Roman" w:eastAsia="SimSun" w:hAnsi="Times New Roman"/>
      <w:sz w:val="24"/>
    </w:rPr>
  </w:style>
  <w:style w:type="character" w:customStyle="1" w:styleId="ListParagraphChar">
    <w:name w:val="List Paragraph Char"/>
    <w:aliases w:val="Bullet spaced Char,Main numbered paragraph Char,123 List Paragraph Char,Numbered Paragraph Char,References Char,Numbered List Paragraph Char,Bullets Char,List Paragraph (numbered (a)) Char,List Paragraph nowy Char,Liste 1 Char"/>
    <w:basedOn w:val="DefaultParagraphFont"/>
    <w:link w:val="ListParagraph"/>
    <w:uiPriority w:val="34"/>
    <w:qFormat/>
    <w:rsid w:val="009E6402"/>
  </w:style>
  <w:style w:type="paragraph" w:styleId="NoSpacing">
    <w:name w:val="No Spacing"/>
    <w:uiPriority w:val="1"/>
    <w:qFormat/>
    <w:rsid w:val="00D36154"/>
    <w:pPr>
      <w:spacing w:after="0" w:line="240" w:lineRule="auto"/>
      <w:jc w:val="both"/>
    </w:pPr>
    <w:rPr>
      <w:rFonts w:ascii="Times New Roman" w:eastAsia="SimSun" w:hAnsi="Times New Roman"/>
    </w:rPr>
  </w:style>
  <w:style w:type="character" w:customStyle="1" w:styleId="footnoteChar">
    <w:name w:val="footnote Char"/>
    <w:basedOn w:val="DefaultParagraphFont"/>
    <w:link w:val="footnote"/>
    <w:locked/>
    <w:rsid w:val="00D36154"/>
    <w:rPr>
      <w:rFonts w:ascii="Times New Roman" w:hAnsi="Times New Roman"/>
      <w:noProof/>
      <w:sz w:val="18"/>
    </w:rPr>
  </w:style>
  <w:style w:type="paragraph" w:customStyle="1" w:styleId="footnote">
    <w:name w:val="footnote"/>
    <w:basedOn w:val="ListParagraph"/>
    <w:link w:val="footnoteChar"/>
    <w:qFormat/>
    <w:rsid w:val="00D36154"/>
    <w:pPr>
      <w:spacing w:before="120" w:after="240" w:line="240" w:lineRule="auto"/>
      <w:ind w:left="0"/>
      <w:jc w:val="both"/>
    </w:pPr>
    <w:rPr>
      <w:rFonts w:ascii="Times New Roman" w:hAnsi="Times New Roman"/>
      <w:noProof/>
      <w:sz w:val="18"/>
    </w:rPr>
  </w:style>
  <w:style w:type="character" w:styleId="Emphasis">
    <w:name w:val="Emphasis"/>
    <w:basedOn w:val="DefaultParagraphFont"/>
    <w:uiPriority w:val="20"/>
    <w:qFormat/>
    <w:rsid w:val="00EF1AEA"/>
    <w:rPr>
      <w:i/>
      <w:iCs/>
    </w:rPr>
  </w:style>
  <w:style w:type="paragraph" w:styleId="PlainText">
    <w:name w:val="Plain Text"/>
    <w:basedOn w:val="Normal"/>
    <w:link w:val="PlainTextChar"/>
    <w:uiPriority w:val="99"/>
    <w:semiHidden/>
    <w:unhideWhenUsed/>
    <w:rsid w:val="002A078B"/>
    <w:pPr>
      <w:spacing w:after="0" w:line="240" w:lineRule="auto"/>
    </w:pPr>
    <w:rPr>
      <w:rFonts w:ascii="Calibri" w:eastAsiaTheme="minorEastAsia" w:hAnsi="Calibri" w:cs="Calibri"/>
      <w:lang w:eastAsia="zh-CN"/>
    </w:rPr>
  </w:style>
  <w:style w:type="character" w:customStyle="1" w:styleId="PlainTextChar">
    <w:name w:val="Plain Text Char"/>
    <w:basedOn w:val="DefaultParagraphFont"/>
    <w:link w:val="PlainText"/>
    <w:uiPriority w:val="99"/>
    <w:semiHidden/>
    <w:rsid w:val="002A078B"/>
    <w:rPr>
      <w:rFonts w:ascii="Calibri" w:eastAsiaTheme="minorEastAsia"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6202">
      <w:bodyDiv w:val="1"/>
      <w:marLeft w:val="0"/>
      <w:marRight w:val="0"/>
      <w:marTop w:val="0"/>
      <w:marBottom w:val="0"/>
      <w:divBdr>
        <w:top w:val="none" w:sz="0" w:space="0" w:color="auto"/>
        <w:left w:val="none" w:sz="0" w:space="0" w:color="auto"/>
        <w:bottom w:val="none" w:sz="0" w:space="0" w:color="auto"/>
        <w:right w:val="none" w:sz="0" w:space="0" w:color="auto"/>
      </w:divBdr>
    </w:div>
    <w:div w:id="85032215">
      <w:bodyDiv w:val="1"/>
      <w:marLeft w:val="0"/>
      <w:marRight w:val="0"/>
      <w:marTop w:val="0"/>
      <w:marBottom w:val="0"/>
      <w:divBdr>
        <w:top w:val="none" w:sz="0" w:space="0" w:color="auto"/>
        <w:left w:val="none" w:sz="0" w:space="0" w:color="auto"/>
        <w:bottom w:val="none" w:sz="0" w:space="0" w:color="auto"/>
        <w:right w:val="none" w:sz="0" w:space="0" w:color="auto"/>
      </w:divBdr>
    </w:div>
    <w:div w:id="176621192">
      <w:bodyDiv w:val="1"/>
      <w:marLeft w:val="0"/>
      <w:marRight w:val="0"/>
      <w:marTop w:val="0"/>
      <w:marBottom w:val="0"/>
      <w:divBdr>
        <w:top w:val="none" w:sz="0" w:space="0" w:color="auto"/>
        <w:left w:val="none" w:sz="0" w:space="0" w:color="auto"/>
        <w:bottom w:val="none" w:sz="0" w:space="0" w:color="auto"/>
        <w:right w:val="none" w:sz="0" w:space="0" w:color="auto"/>
      </w:divBdr>
    </w:div>
    <w:div w:id="270210678">
      <w:bodyDiv w:val="1"/>
      <w:marLeft w:val="0"/>
      <w:marRight w:val="0"/>
      <w:marTop w:val="0"/>
      <w:marBottom w:val="0"/>
      <w:divBdr>
        <w:top w:val="none" w:sz="0" w:space="0" w:color="auto"/>
        <w:left w:val="none" w:sz="0" w:space="0" w:color="auto"/>
        <w:bottom w:val="none" w:sz="0" w:space="0" w:color="auto"/>
        <w:right w:val="none" w:sz="0" w:space="0" w:color="auto"/>
      </w:divBdr>
    </w:div>
    <w:div w:id="307634310">
      <w:bodyDiv w:val="1"/>
      <w:marLeft w:val="0"/>
      <w:marRight w:val="0"/>
      <w:marTop w:val="0"/>
      <w:marBottom w:val="0"/>
      <w:divBdr>
        <w:top w:val="none" w:sz="0" w:space="0" w:color="auto"/>
        <w:left w:val="none" w:sz="0" w:space="0" w:color="auto"/>
        <w:bottom w:val="none" w:sz="0" w:space="0" w:color="auto"/>
        <w:right w:val="none" w:sz="0" w:space="0" w:color="auto"/>
      </w:divBdr>
    </w:div>
    <w:div w:id="445924148">
      <w:bodyDiv w:val="1"/>
      <w:marLeft w:val="0"/>
      <w:marRight w:val="0"/>
      <w:marTop w:val="0"/>
      <w:marBottom w:val="0"/>
      <w:divBdr>
        <w:top w:val="none" w:sz="0" w:space="0" w:color="auto"/>
        <w:left w:val="none" w:sz="0" w:space="0" w:color="auto"/>
        <w:bottom w:val="none" w:sz="0" w:space="0" w:color="auto"/>
        <w:right w:val="none" w:sz="0" w:space="0" w:color="auto"/>
      </w:divBdr>
    </w:div>
    <w:div w:id="796601264">
      <w:bodyDiv w:val="1"/>
      <w:marLeft w:val="0"/>
      <w:marRight w:val="0"/>
      <w:marTop w:val="0"/>
      <w:marBottom w:val="0"/>
      <w:divBdr>
        <w:top w:val="none" w:sz="0" w:space="0" w:color="auto"/>
        <w:left w:val="none" w:sz="0" w:space="0" w:color="auto"/>
        <w:bottom w:val="none" w:sz="0" w:space="0" w:color="auto"/>
        <w:right w:val="none" w:sz="0" w:space="0" w:color="auto"/>
      </w:divBdr>
    </w:div>
    <w:div w:id="872109880">
      <w:bodyDiv w:val="1"/>
      <w:marLeft w:val="0"/>
      <w:marRight w:val="0"/>
      <w:marTop w:val="0"/>
      <w:marBottom w:val="0"/>
      <w:divBdr>
        <w:top w:val="none" w:sz="0" w:space="0" w:color="auto"/>
        <w:left w:val="none" w:sz="0" w:space="0" w:color="auto"/>
        <w:bottom w:val="none" w:sz="0" w:space="0" w:color="auto"/>
        <w:right w:val="none" w:sz="0" w:space="0" w:color="auto"/>
      </w:divBdr>
    </w:div>
    <w:div w:id="907768165">
      <w:bodyDiv w:val="1"/>
      <w:marLeft w:val="0"/>
      <w:marRight w:val="0"/>
      <w:marTop w:val="0"/>
      <w:marBottom w:val="0"/>
      <w:divBdr>
        <w:top w:val="none" w:sz="0" w:space="0" w:color="auto"/>
        <w:left w:val="none" w:sz="0" w:space="0" w:color="auto"/>
        <w:bottom w:val="none" w:sz="0" w:space="0" w:color="auto"/>
        <w:right w:val="none" w:sz="0" w:space="0" w:color="auto"/>
      </w:divBdr>
    </w:div>
    <w:div w:id="954554664">
      <w:bodyDiv w:val="1"/>
      <w:marLeft w:val="0"/>
      <w:marRight w:val="0"/>
      <w:marTop w:val="0"/>
      <w:marBottom w:val="0"/>
      <w:divBdr>
        <w:top w:val="none" w:sz="0" w:space="0" w:color="auto"/>
        <w:left w:val="none" w:sz="0" w:space="0" w:color="auto"/>
        <w:bottom w:val="none" w:sz="0" w:space="0" w:color="auto"/>
        <w:right w:val="none" w:sz="0" w:space="0" w:color="auto"/>
      </w:divBdr>
    </w:div>
    <w:div w:id="970751653">
      <w:bodyDiv w:val="1"/>
      <w:marLeft w:val="0"/>
      <w:marRight w:val="0"/>
      <w:marTop w:val="0"/>
      <w:marBottom w:val="0"/>
      <w:divBdr>
        <w:top w:val="none" w:sz="0" w:space="0" w:color="auto"/>
        <w:left w:val="none" w:sz="0" w:space="0" w:color="auto"/>
        <w:bottom w:val="none" w:sz="0" w:space="0" w:color="auto"/>
        <w:right w:val="none" w:sz="0" w:space="0" w:color="auto"/>
      </w:divBdr>
    </w:div>
    <w:div w:id="990137683">
      <w:bodyDiv w:val="1"/>
      <w:marLeft w:val="0"/>
      <w:marRight w:val="0"/>
      <w:marTop w:val="0"/>
      <w:marBottom w:val="0"/>
      <w:divBdr>
        <w:top w:val="none" w:sz="0" w:space="0" w:color="auto"/>
        <w:left w:val="none" w:sz="0" w:space="0" w:color="auto"/>
        <w:bottom w:val="none" w:sz="0" w:space="0" w:color="auto"/>
        <w:right w:val="none" w:sz="0" w:space="0" w:color="auto"/>
      </w:divBdr>
    </w:div>
    <w:div w:id="1066101975">
      <w:bodyDiv w:val="1"/>
      <w:marLeft w:val="0"/>
      <w:marRight w:val="0"/>
      <w:marTop w:val="0"/>
      <w:marBottom w:val="0"/>
      <w:divBdr>
        <w:top w:val="none" w:sz="0" w:space="0" w:color="auto"/>
        <w:left w:val="none" w:sz="0" w:space="0" w:color="auto"/>
        <w:bottom w:val="none" w:sz="0" w:space="0" w:color="auto"/>
        <w:right w:val="none" w:sz="0" w:space="0" w:color="auto"/>
      </w:divBdr>
    </w:div>
    <w:div w:id="1086414990">
      <w:bodyDiv w:val="1"/>
      <w:marLeft w:val="0"/>
      <w:marRight w:val="0"/>
      <w:marTop w:val="0"/>
      <w:marBottom w:val="0"/>
      <w:divBdr>
        <w:top w:val="none" w:sz="0" w:space="0" w:color="auto"/>
        <w:left w:val="none" w:sz="0" w:space="0" w:color="auto"/>
        <w:bottom w:val="none" w:sz="0" w:space="0" w:color="auto"/>
        <w:right w:val="none" w:sz="0" w:space="0" w:color="auto"/>
      </w:divBdr>
    </w:div>
    <w:div w:id="1210874837">
      <w:bodyDiv w:val="1"/>
      <w:marLeft w:val="0"/>
      <w:marRight w:val="0"/>
      <w:marTop w:val="0"/>
      <w:marBottom w:val="0"/>
      <w:divBdr>
        <w:top w:val="none" w:sz="0" w:space="0" w:color="auto"/>
        <w:left w:val="none" w:sz="0" w:space="0" w:color="auto"/>
        <w:bottom w:val="none" w:sz="0" w:space="0" w:color="auto"/>
        <w:right w:val="none" w:sz="0" w:space="0" w:color="auto"/>
      </w:divBdr>
    </w:div>
    <w:div w:id="1281104986">
      <w:bodyDiv w:val="1"/>
      <w:marLeft w:val="0"/>
      <w:marRight w:val="0"/>
      <w:marTop w:val="0"/>
      <w:marBottom w:val="0"/>
      <w:divBdr>
        <w:top w:val="none" w:sz="0" w:space="0" w:color="auto"/>
        <w:left w:val="none" w:sz="0" w:space="0" w:color="auto"/>
        <w:bottom w:val="none" w:sz="0" w:space="0" w:color="auto"/>
        <w:right w:val="none" w:sz="0" w:space="0" w:color="auto"/>
      </w:divBdr>
    </w:div>
    <w:div w:id="1304849478">
      <w:bodyDiv w:val="1"/>
      <w:marLeft w:val="0"/>
      <w:marRight w:val="0"/>
      <w:marTop w:val="0"/>
      <w:marBottom w:val="0"/>
      <w:divBdr>
        <w:top w:val="none" w:sz="0" w:space="0" w:color="auto"/>
        <w:left w:val="none" w:sz="0" w:space="0" w:color="auto"/>
        <w:bottom w:val="none" w:sz="0" w:space="0" w:color="auto"/>
        <w:right w:val="none" w:sz="0" w:space="0" w:color="auto"/>
      </w:divBdr>
    </w:div>
    <w:div w:id="1349402633">
      <w:bodyDiv w:val="1"/>
      <w:marLeft w:val="0"/>
      <w:marRight w:val="0"/>
      <w:marTop w:val="0"/>
      <w:marBottom w:val="0"/>
      <w:divBdr>
        <w:top w:val="none" w:sz="0" w:space="0" w:color="auto"/>
        <w:left w:val="none" w:sz="0" w:space="0" w:color="auto"/>
        <w:bottom w:val="none" w:sz="0" w:space="0" w:color="auto"/>
        <w:right w:val="none" w:sz="0" w:space="0" w:color="auto"/>
      </w:divBdr>
    </w:div>
    <w:div w:id="1357120138">
      <w:bodyDiv w:val="1"/>
      <w:marLeft w:val="0"/>
      <w:marRight w:val="0"/>
      <w:marTop w:val="0"/>
      <w:marBottom w:val="0"/>
      <w:divBdr>
        <w:top w:val="none" w:sz="0" w:space="0" w:color="auto"/>
        <w:left w:val="none" w:sz="0" w:space="0" w:color="auto"/>
        <w:bottom w:val="none" w:sz="0" w:space="0" w:color="auto"/>
        <w:right w:val="none" w:sz="0" w:space="0" w:color="auto"/>
      </w:divBdr>
    </w:div>
    <w:div w:id="1364211853">
      <w:bodyDiv w:val="1"/>
      <w:marLeft w:val="0"/>
      <w:marRight w:val="0"/>
      <w:marTop w:val="0"/>
      <w:marBottom w:val="0"/>
      <w:divBdr>
        <w:top w:val="none" w:sz="0" w:space="0" w:color="auto"/>
        <w:left w:val="none" w:sz="0" w:space="0" w:color="auto"/>
        <w:bottom w:val="none" w:sz="0" w:space="0" w:color="auto"/>
        <w:right w:val="none" w:sz="0" w:space="0" w:color="auto"/>
      </w:divBdr>
    </w:div>
    <w:div w:id="1411002663">
      <w:bodyDiv w:val="1"/>
      <w:marLeft w:val="0"/>
      <w:marRight w:val="0"/>
      <w:marTop w:val="0"/>
      <w:marBottom w:val="0"/>
      <w:divBdr>
        <w:top w:val="none" w:sz="0" w:space="0" w:color="auto"/>
        <w:left w:val="none" w:sz="0" w:space="0" w:color="auto"/>
        <w:bottom w:val="none" w:sz="0" w:space="0" w:color="auto"/>
        <w:right w:val="none" w:sz="0" w:space="0" w:color="auto"/>
      </w:divBdr>
    </w:div>
    <w:div w:id="1465390730">
      <w:bodyDiv w:val="1"/>
      <w:marLeft w:val="0"/>
      <w:marRight w:val="0"/>
      <w:marTop w:val="0"/>
      <w:marBottom w:val="0"/>
      <w:divBdr>
        <w:top w:val="none" w:sz="0" w:space="0" w:color="auto"/>
        <w:left w:val="none" w:sz="0" w:space="0" w:color="auto"/>
        <w:bottom w:val="none" w:sz="0" w:space="0" w:color="auto"/>
        <w:right w:val="none" w:sz="0" w:space="0" w:color="auto"/>
      </w:divBdr>
    </w:div>
    <w:div w:id="1578710915">
      <w:bodyDiv w:val="1"/>
      <w:marLeft w:val="0"/>
      <w:marRight w:val="0"/>
      <w:marTop w:val="0"/>
      <w:marBottom w:val="0"/>
      <w:divBdr>
        <w:top w:val="none" w:sz="0" w:space="0" w:color="auto"/>
        <w:left w:val="none" w:sz="0" w:space="0" w:color="auto"/>
        <w:bottom w:val="none" w:sz="0" w:space="0" w:color="auto"/>
        <w:right w:val="none" w:sz="0" w:space="0" w:color="auto"/>
      </w:divBdr>
    </w:div>
    <w:div w:id="1582448408">
      <w:bodyDiv w:val="1"/>
      <w:marLeft w:val="0"/>
      <w:marRight w:val="0"/>
      <w:marTop w:val="0"/>
      <w:marBottom w:val="0"/>
      <w:divBdr>
        <w:top w:val="none" w:sz="0" w:space="0" w:color="auto"/>
        <w:left w:val="none" w:sz="0" w:space="0" w:color="auto"/>
        <w:bottom w:val="none" w:sz="0" w:space="0" w:color="auto"/>
        <w:right w:val="none" w:sz="0" w:space="0" w:color="auto"/>
      </w:divBdr>
    </w:div>
    <w:div w:id="1610821673">
      <w:bodyDiv w:val="1"/>
      <w:marLeft w:val="0"/>
      <w:marRight w:val="0"/>
      <w:marTop w:val="0"/>
      <w:marBottom w:val="0"/>
      <w:divBdr>
        <w:top w:val="none" w:sz="0" w:space="0" w:color="auto"/>
        <w:left w:val="none" w:sz="0" w:space="0" w:color="auto"/>
        <w:bottom w:val="none" w:sz="0" w:space="0" w:color="auto"/>
        <w:right w:val="none" w:sz="0" w:space="0" w:color="auto"/>
      </w:divBdr>
    </w:div>
    <w:div w:id="1659990189">
      <w:bodyDiv w:val="1"/>
      <w:marLeft w:val="0"/>
      <w:marRight w:val="0"/>
      <w:marTop w:val="0"/>
      <w:marBottom w:val="0"/>
      <w:divBdr>
        <w:top w:val="none" w:sz="0" w:space="0" w:color="auto"/>
        <w:left w:val="none" w:sz="0" w:space="0" w:color="auto"/>
        <w:bottom w:val="none" w:sz="0" w:space="0" w:color="auto"/>
        <w:right w:val="none" w:sz="0" w:space="0" w:color="auto"/>
      </w:divBdr>
    </w:div>
    <w:div w:id="1665276495">
      <w:bodyDiv w:val="1"/>
      <w:marLeft w:val="0"/>
      <w:marRight w:val="0"/>
      <w:marTop w:val="0"/>
      <w:marBottom w:val="0"/>
      <w:divBdr>
        <w:top w:val="none" w:sz="0" w:space="0" w:color="auto"/>
        <w:left w:val="none" w:sz="0" w:space="0" w:color="auto"/>
        <w:bottom w:val="none" w:sz="0" w:space="0" w:color="auto"/>
        <w:right w:val="none" w:sz="0" w:space="0" w:color="auto"/>
      </w:divBdr>
    </w:div>
    <w:div w:id="1787695984">
      <w:bodyDiv w:val="1"/>
      <w:marLeft w:val="0"/>
      <w:marRight w:val="0"/>
      <w:marTop w:val="0"/>
      <w:marBottom w:val="0"/>
      <w:divBdr>
        <w:top w:val="none" w:sz="0" w:space="0" w:color="auto"/>
        <w:left w:val="none" w:sz="0" w:space="0" w:color="auto"/>
        <w:bottom w:val="none" w:sz="0" w:space="0" w:color="auto"/>
        <w:right w:val="none" w:sz="0" w:space="0" w:color="auto"/>
      </w:divBdr>
    </w:div>
    <w:div w:id="1978608515">
      <w:bodyDiv w:val="1"/>
      <w:marLeft w:val="0"/>
      <w:marRight w:val="0"/>
      <w:marTop w:val="0"/>
      <w:marBottom w:val="0"/>
      <w:divBdr>
        <w:top w:val="none" w:sz="0" w:space="0" w:color="auto"/>
        <w:left w:val="none" w:sz="0" w:space="0" w:color="auto"/>
        <w:bottom w:val="none" w:sz="0" w:space="0" w:color="auto"/>
        <w:right w:val="none" w:sz="0" w:space="0" w:color="auto"/>
      </w:divBdr>
      <w:divsChild>
        <w:div w:id="5404207">
          <w:marLeft w:val="994"/>
          <w:marRight w:val="0"/>
          <w:marTop w:val="0"/>
          <w:marBottom w:val="0"/>
          <w:divBdr>
            <w:top w:val="none" w:sz="0" w:space="0" w:color="auto"/>
            <w:left w:val="none" w:sz="0" w:space="0" w:color="auto"/>
            <w:bottom w:val="none" w:sz="0" w:space="0" w:color="auto"/>
            <w:right w:val="none" w:sz="0" w:space="0" w:color="auto"/>
          </w:divBdr>
        </w:div>
        <w:div w:id="134954705">
          <w:marLeft w:val="994"/>
          <w:marRight w:val="0"/>
          <w:marTop w:val="0"/>
          <w:marBottom w:val="0"/>
          <w:divBdr>
            <w:top w:val="none" w:sz="0" w:space="0" w:color="auto"/>
            <w:left w:val="none" w:sz="0" w:space="0" w:color="auto"/>
            <w:bottom w:val="none" w:sz="0" w:space="0" w:color="auto"/>
            <w:right w:val="none" w:sz="0" w:space="0" w:color="auto"/>
          </w:divBdr>
        </w:div>
        <w:div w:id="432818695">
          <w:marLeft w:val="274"/>
          <w:marRight w:val="0"/>
          <w:marTop w:val="0"/>
          <w:marBottom w:val="0"/>
          <w:divBdr>
            <w:top w:val="none" w:sz="0" w:space="0" w:color="auto"/>
            <w:left w:val="none" w:sz="0" w:space="0" w:color="auto"/>
            <w:bottom w:val="none" w:sz="0" w:space="0" w:color="auto"/>
            <w:right w:val="none" w:sz="0" w:space="0" w:color="auto"/>
          </w:divBdr>
        </w:div>
        <w:div w:id="908728796">
          <w:marLeft w:val="274"/>
          <w:marRight w:val="0"/>
          <w:marTop w:val="0"/>
          <w:marBottom w:val="0"/>
          <w:divBdr>
            <w:top w:val="none" w:sz="0" w:space="0" w:color="auto"/>
            <w:left w:val="none" w:sz="0" w:space="0" w:color="auto"/>
            <w:bottom w:val="none" w:sz="0" w:space="0" w:color="auto"/>
            <w:right w:val="none" w:sz="0" w:space="0" w:color="auto"/>
          </w:divBdr>
        </w:div>
        <w:div w:id="1077094208">
          <w:marLeft w:val="274"/>
          <w:marRight w:val="0"/>
          <w:marTop w:val="0"/>
          <w:marBottom w:val="0"/>
          <w:divBdr>
            <w:top w:val="none" w:sz="0" w:space="0" w:color="auto"/>
            <w:left w:val="none" w:sz="0" w:space="0" w:color="auto"/>
            <w:bottom w:val="none" w:sz="0" w:space="0" w:color="auto"/>
            <w:right w:val="none" w:sz="0" w:space="0" w:color="auto"/>
          </w:divBdr>
        </w:div>
        <w:div w:id="1240167085">
          <w:marLeft w:val="994"/>
          <w:marRight w:val="0"/>
          <w:marTop w:val="0"/>
          <w:marBottom w:val="0"/>
          <w:divBdr>
            <w:top w:val="none" w:sz="0" w:space="0" w:color="auto"/>
            <w:left w:val="none" w:sz="0" w:space="0" w:color="auto"/>
            <w:bottom w:val="none" w:sz="0" w:space="0" w:color="auto"/>
            <w:right w:val="none" w:sz="0" w:space="0" w:color="auto"/>
          </w:divBdr>
        </w:div>
        <w:div w:id="1369597932">
          <w:marLeft w:val="994"/>
          <w:marRight w:val="0"/>
          <w:marTop w:val="0"/>
          <w:marBottom w:val="0"/>
          <w:divBdr>
            <w:top w:val="none" w:sz="0" w:space="0" w:color="auto"/>
            <w:left w:val="none" w:sz="0" w:space="0" w:color="auto"/>
            <w:bottom w:val="none" w:sz="0" w:space="0" w:color="auto"/>
            <w:right w:val="none" w:sz="0" w:space="0" w:color="auto"/>
          </w:divBdr>
        </w:div>
        <w:div w:id="1418094217">
          <w:marLeft w:val="274"/>
          <w:marRight w:val="0"/>
          <w:marTop w:val="0"/>
          <w:marBottom w:val="0"/>
          <w:divBdr>
            <w:top w:val="none" w:sz="0" w:space="0" w:color="auto"/>
            <w:left w:val="none" w:sz="0" w:space="0" w:color="auto"/>
            <w:bottom w:val="none" w:sz="0" w:space="0" w:color="auto"/>
            <w:right w:val="none" w:sz="0" w:space="0" w:color="auto"/>
          </w:divBdr>
        </w:div>
        <w:div w:id="1547914595">
          <w:marLeft w:val="274"/>
          <w:marRight w:val="0"/>
          <w:marTop w:val="0"/>
          <w:marBottom w:val="0"/>
          <w:divBdr>
            <w:top w:val="none" w:sz="0" w:space="0" w:color="auto"/>
            <w:left w:val="none" w:sz="0" w:space="0" w:color="auto"/>
            <w:bottom w:val="none" w:sz="0" w:space="0" w:color="auto"/>
            <w:right w:val="none" w:sz="0" w:space="0" w:color="auto"/>
          </w:divBdr>
        </w:div>
        <w:div w:id="1567765802">
          <w:marLeft w:val="274"/>
          <w:marRight w:val="0"/>
          <w:marTop w:val="0"/>
          <w:marBottom w:val="0"/>
          <w:divBdr>
            <w:top w:val="none" w:sz="0" w:space="0" w:color="auto"/>
            <w:left w:val="none" w:sz="0" w:space="0" w:color="auto"/>
            <w:bottom w:val="none" w:sz="0" w:space="0" w:color="auto"/>
            <w:right w:val="none" w:sz="0" w:space="0" w:color="auto"/>
          </w:divBdr>
        </w:div>
        <w:div w:id="1900627343">
          <w:marLeft w:val="274"/>
          <w:marRight w:val="0"/>
          <w:marTop w:val="0"/>
          <w:marBottom w:val="0"/>
          <w:divBdr>
            <w:top w:val="none" w:sz="0" w:space="0" w:color="auto"/>
            <w:left w:val="none" w:sz="0" w:space="0" w:color="auto"/>
            <w:bottom w:val="none" w:sz="0" w:space="0" w:color="auto"/>
            <w:right w:val="none" w:sz="0" w:space="0" w:color="auto"/>
          </w:divBdr>
        </w:div>
        <w:div w:id="1942757832">
          <w:marLeft w:val="274"/>
          <w:marRight w:val="0"/>
          <w:marTop w:val="0"/>
          <w:marBottom w:val="0"/>
          <w:divBdr>
            <w:top w:val="none" w:sz="0" w:space="0" w:color="auto"/>
            <w:left w:val="none" w:sz="0" w:space="0" w:color="auto"/>
            <w:bottom w:val="none" w:sz="0" w:space="0" w:color="auto"/>
            <w:right w:val="none" w:sz="0" w:space="0" w:color="auto"/>
          </w:divBdr>
        </w:div>
      </w:divsChild>
    </w:div>
    <w:div w:id="2016686979">
      <w:bodyDiv w:val="1"/>
      <w:marLeft w:val="0"/>
      <w:marRight w:val="0"/>
      <w:marTop w:val="0"/>
      <w:marBottom w:val="0"/>
      <w:divBdr>
        <w:top w:val="none" w:sz="0" w:space="0" w:color="auto"/>
        <w:left w:val="none" w:sz="0" w:space="0" w:color="auto"/>
        <w:bottom w:val="none" w:sz="0" w:space="0" w:color="auto"/>
        <w:right w:val="none" w:sz="0" w:space="0" w:color="auto"/>
      </w:divBdr>
    </w:div>
    <w:div w:id="206899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535103aa41a23e9514e0d16d2ab49178">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bd9c877417a167223f1002f03484c209"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CE606-74E1-4BEB-9DD4-5B05416C8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69E554-C2C7-41DE-8D2A-A81947E15E4E}">
  <ds:schemaRefs>
    <ds:schemaRef ds:uri="http://schemas.microsoft.com/sharepoint/v3/contenttype/forms"/>
  </ds:schemaRefs>
</ds:datastoreItem>
</file>

<file path=customXml/itemProps3.xml><?xml version="1.0" encoding="utf-8"?>
<ds:datastoreItem xmlns:ds="http://schemas.openxmlformats.org/officeDocument/2006/customXml" ds:itemID="{AC9FFDEB-445F-4E2A-931D-9E659ED187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3621AA-18CA-45D1-B5B8-16694BAC0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260</Words>
  <Characters>1288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v Sharma</dc:creator>
  <cp:keywords/>
  <dc:description/>
  <cp:lastModifiedBy>Ngan Hong Nguyen</cp:lastModifiedBy>
  <cp:revision>3</cp:revision>
  <cp:lastPrinted>2019-09-13T01:36:00Z</cp:lastPrinted>
  <dcterms:created xsi:type="dcterms:W3CDTF">2019-10-09T07:36:00Z</dcterms:created>
  <dcterms:modified xsi:type="dcterms:W3CDTF">2019-10-0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